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0385ECD7" w:rsidR="00205AD0" w:rsidRDefault="00D14211" w:rsidP="00205AD0">
      <w:pPr>
        <w:pStyle w:val="ChapterNumberPACKT"/>
      </w:pPr>
      <w:r>
        <w:t>14</w:t>
      </w:r>
    </w:p>
    <w:p w14:paraId="78ECA3A9" w14:textId="0038EF46" w:rsidR="00205AD0" w:rsidRDefault="00D14211" w:rsidP="00205AD0">
      <w:pPr>
        <w:pStyle w:val="ChapterTitlePACKT"/>
      </w:pPr>
      <w:r>
        <w:t>Troubleshooting With PowerShell</w:t>
      </w:r>
    </w:p>
    <w:p w14:paraId="294F7B63" w14:textId="77777777" w:rsidR="00205AD0" w:rsidRDefault="00205AD0" w:rsidP="00205AD0">
      <w:pPr>
        <w:pStyle w:val="NormalPACKT"/>
      </w:pPr>
      <w:r>
        <w:t>In this chapter, we cover the following recipes:</w:t>
      </w:r>
    </w:p>
    <w:p w14:paraId="53FDC49B" w14:textId="660AED09" w:rsidR="00D14211" w:rsidRDefault="00D14211" w:rsidP="00D14211">
      <w:pPr>
        <w:pStyle w:val="BulletPACKT"/>
      </w:pPr>
      <w:bookmarkStart w:id="0" w:name="_Hlk59359138"/>
      <w:r>
        <w:t xml:space="preserve">Checking </w:t>
      </w:r>
      <w:r w:rsidR="00CF1FC0">
        <w:t>n</w:t>
      </w:r>
      <w:r>
        <w:t>etwork connectivity</w:t>
      </w:r>
      <w:r w:rsidR="00462DE2">
        <w:t xml:space="preserve"> using Get-</w:t>
      </w:r>
      <w:proofErr w:type="spellStart"/>
      <w:r w:rsidR="00462DE2">
        <w:t>NetView</w:t>
      </w:r>
      <w:proofErr w:type="spellEnd"/>
    </w:p>
    <w:p w14:paraId="698FDCFA" w14:textId="4653D3BA" w:rsidR="00462DE2" w:rsidRDefault="00462DE2" w:rsidP="00D14211">
      <w:pPr>
        <w:pStyle w:val="BulletPACKT"/>
      </w:pPr>
      <w:r>
        <w:t xml:space="preserve">Using </w:t>
      </w:r>
      <w:r w:rsidR="00E3646D">
        <w:t xml:space="preserve">the </w:t>
      </w:r>
      <w:r>
        <w:t>P</w:t>
      </w:r>
      <w:r w:rsidR="00E3646D">
        <w:t>ower</w:t>
      </w:r>
      <w:r>
        <w:t>S</w:t>
      </w:r>
      <w:r w:rsidR="00E3646D">
        <w:t>hell</w:t>
      </w:r>
      <w:r>
        <w:t xml:space="preserve"> Script Analyzer</w:t>
      </w:r>
    </w:p>
    <w:p w14:paraId="496C4E24" w14:textId="58984931" w:rsidR="00D14211" w:rsidRDefault="00D14211" w:rsidP="00D14211">
      <w:pPr>
        <w:pStyle w:val="BulletPACKT"/>
      </w:pPr>
      <w:r>
        <w:t xml:space="preserve">Using </w:t>
      </w:r>
      <w:r w:rsidR="00125299">
        <w:t xml:space="preserve">the </w:t>
      </w:r>
      <w:r>
        <w:t>Best Practices Analyzer</w:t>
      </w:r>
    </w:p>
    <w:p w14:paraId="757857F6" w14:textId="4C6BA6F6" w:rsidR="00D14211" w:rsidRDefault="00D14211" w:rsidP="00D14211">
      <w:pPr>
        <w:pStyle w:val="BulletPACKT"/>
      </w:pPr>
      <w:commentRangeStart w:id="1"/>
      <w:commentRangeStart w:id="2"/>
      <w:commentRangeStart w:id="3"/>
      <w:r>
        <w:t>Network</w:t>
      </w:r>
      <w:r w:rsidR="000A47A2">
        <w:t xml:space="preserve"> </w:t>
      </w:r>
      <w:r w:rsidR="003B07B8">
        <w:t>t</w:t>
      </w:r>
      <w:r>
        <w:t>roubleshooting</w:t>
      </w:r>
      <w:commentRangeEnd w:id="1"/>
      <w:r w:rsidR="0009406A">
        <w:rPr>
          <w:rStyle w:val="CommentReference"/>
        </w:rPr>
        <w:commentReference w:id="1"/>
      </w:r>
      <w:commentRangeEnd w:id="2"/>
      <w:r w:rsidR="00563037">
        <w:rPr>
          <w:rStyle w:val="CommentReference"/>
          <w:rFonts w:ascii="Arial" w:hAnsi="Arial" w:cs="Arial"/>
          <w:bCs/>
        </w:rPr>
        <w:commentReference w:id="2"/>
      </w:r>
      <w:commentRangeEnd w:id="3"/>
      <w:r w:rsidR="00A87996">
        <w:rPr>
          <w:rStyle w:val="CommentReference"/>
          <w:rFonts w:ascii="Arial" w:hAnsi="Arial" w:cs="Arial"/>
          <w:bCs/>
        </w:rPr>
        <w:commentReference w:id="3"/>
      </w:r>
    </w:p>
    <w:p w14:paraId="37CD5EC6" w14:textId="6E9D3802" w:rsidR="00462DE2" w:rsidRDefault="00462DE2" w:rsidP="00462DE2">
      <w:pPr>
        <w:pStyle w:val="BulletPACKT"/>
      </w:pPr>
      <w:r>
        <w:t xml:space="preserve">Exploring PowerShell script debugging </w:t>
      </w:r>
    </w:p>
    <w:bookmarkEnd w:id="0"/>
    <w:p w14:paraId="65ADF7C7" w14:textId="7F52FEF0" w:rsidR="00205AD0" w:rsidRDefault="00205AD0" w:rsidP="00205AD0">
      <w:pPr>
        <w:pStyle w:val="Heading1"/>
        <w:tabs>
          <w:tab w:val="left" w:pos="0"/>
        </w:tabs>
      </w:pPr>
      <w:r>
        <w:t>Introduction</w:t>
      </w:r>
    </w:p>
    <w:p w14:paraId="342F6F3F" w14:textId="2BC36DE8" w:rsidR="00D14211" w:rsidRDefault="00D14211" w:rsidP="00AC0D08">
      <w:pPr>
        <w:pStyle w:val="NormalPACKT"/>
        <w:rPr>
          <w:lang w:val="en-GB"/>
        </w:rPr>
      </w:pPr>
      <w:r>
        <w:rPr>
          <w:lang w:val="en-GB"/>
        </w:rPr>
        <w:t>You can think about debugging as being the art and science of removing bugs from your PowerShell scripts. You may find your script does not always do what you or your users want</w:t>
      </w:r>
      <w:r w:rsidR="0008156F">
        <w:rPr>
          <w:lang w:val="en-GB"/>
        </w:rPr>
        <w:t>,</w:t>
      </w:r>
      <w:r>
        <w:rPr>
          <w:lang w:val="en-GB"/>
        </w:rPr>
        <w:t xml:space="preserve"> both during the development of a script and later</w:t>
      </w:r>
      <w:r w:rsidR="004174E7">
        <w:rPr>
          <w:lang w:val="en-GB"/>
        </w:rPr>
        <w:t>,</w:t>
      </w:r>
      <w:r>
        <w:rPr>
          <w:lang w:val="en-GB"/>
        </w:rPr>
        <w:t xml:space="preserve"> after you have used the script in production. Troubleshooting is a process you go through to </w:t>
      </w:r>
      <w:r w:rsidR="0008156F">
        <w:rPr>
          <w:lang w:val="en-GB"/>
        </w:rPr>
        <w:t>determine why your script is not doing what you want (and help</w:t>
      </w:r>
      <w:r w:rsidR="00D1139E">
        <w:rPr>
          <w:lang w:val="en-GB"/>
        </w:rPr>
        <w:t>s</w:t>
      </w:r>
      <w:r w:rsidR="0008156F">
        <w:rPr>
          <w:lang w:val="en-GB"/>
        </w:rPr>
        <w:t xml:space="preserve"> you</w:t>
      </w:r>
      <w:r>
        <w:rPr>
          <w:lang w:val="en-GB"/>
        </w:rPr>
        <w:t xml:space="preserve"> resolve your issues with the script).</w:t>
      </w:r>
      <w:r w:rsidR="0008156F">
        <w:rPr>
          <w:lang w:val="en-GB"/>
        </w:rPr>
        <w:t xml:space="preserve"> </w:t>
      </w:r>
    </w:p>
    <w:p w14:paraId="1A7B11A7" w14:textId="2C41FBA0" w:rsidR="00D14211" w:rsidRDefault="00D14211" w:rsidP="00AC0D08">
      <w:pPr>
        <w:pStyle w:val="NormalPACKT"/>
        <w:rPr>
          <w:lang w:val="en-GB"/>
        </w:rPr>
      </w:pPr>
      <w:r>
        <w:rPr>
          <w:lang w:val="en-GB"/>
        </w:rPr>
        <w:t xml:space="preserve">There are three broad classes of </w:t>
      </w:r>
      <w:r w:rsidR="0008156F">
        <w:rPr>
          <w:lang w:val="en-GB"/>
        </w:rPr>
        <w:t>problems</w:t>
      </w:r>
      <w:r>
        <w:rPr>
          <w:lang w:val="en-GB"/>
        </w:rPr>
        <w:t xml:space="preserve"> that you encounter:</w:t>
      </w:r>
    </w:p>
    <w:p w14:paraId="23C31D17" w14:textId="76F19EF5" w:rsidR="00D14211" w:rsidRDefault="00D14211" w:rsidP="0048643C">
      <w:pPr>
        <w:pStyle w:val="BulletPACKT"/>
        <w:rPr>
          <w:lang w:val="en-GB"/>
        </w:rPr>
      </w:pPr>
      <w:r>
        <w:rPr>
          <w:lang w:val="en-GB"/>
        </w:rPr>
        <w:t>Syntax errors</w:t>
      </w:r>
    </w:p>
    <w:p w14:paraId="2E6C0F0C" w14:textId="750B1DBA" w:rsidR="00D14211" w:rsidRDefault="00D14211" w:rsidP="0048643C">
      <w:pPr>
        <w:pStyle w:val="BulletPACKT"/>
        <w:rPr>
          <w:lang w:val="en-GB"/>
        </w:rPr>
      </w:pPr>
      <w:r>
        <w:rPr>
          <w:lang w:val="en-GB"/>
        </w:rPr>
        <w:t>Logic errors</w:t>
      </w:r>
    </w:p>
    <w:p w14:paraId="4680633A" w14:textId="67E22D7E" w:rsidR="00D14211" w:rsidRPr="0048643C" w:rsidRDefault="00D14211" w:rsidP="0048643C">
      <w:pPr>
        <w:pStyle w:val="BulletEndPACKT"/>
      </w:pPr>
      <w:r w:rsidRPr="0048643C">
        <w:t>Runtime errors</w:t>
      </w:r>
    </w:p>
    <w:p w14:paraId="0142048B" w14:textId="2FDC5EE3" w:rsidR="00D14211" w:rsidRDefault="00D14211" w:rsidP="00AC0D08">
      <w:pPr>
        <w:pStyle w:val="NormalPACKT"/>
      </w:pPr>
      <w:r>
        <w:rPr>
          <w:lang w:val="en-GB"/>
        </w:rPr>
        <w:t xml:space="preserve">Syntax errors are all too common – especially if your typing is less than perfect. It is so easy to type </w:t>
      </w:r>
      <w:r w:rsidRPr="00D14211">
        <w:rPr>
          <w:rStyle w:val="CodeInTextPACKT"/>
        </w:rPr>
        <w:t>Get-</w:t>
      </w:r>
      <w:proofErr w:type="spellStart"/>
      <w:r w:rsidRPr="00D14211">
        <w:rPr>
          <w:rStyle w:val="CodeInTextPACKT"/>
        </w:rPr>
        <w:t>ChildTiem</w:t>
      </w:r>
      <w:proofErr w:type="spellEnd"/>
      <w:r>
        <w:rPr>
          <w:lang w:val="en-GB"/>
        </w:rPr>
        <w:t xml:space="preserve"> as opposed to </w:t>
      </w:r>
      <w:r w:rsidRPr="00D14211">
        <w:rPr>
          <w:rStyle w:val="CodeInTextPACKT"/>
        </w:rPr>
        <w:t>Get-ChildIte</w:t>
      </w:r>
      <w:r>
        <w:rPr>
          <w:rStyle w:val="CodeInTextPACKT"/>
        </w:rPr>
        <w:t>m</w:t>
      </w:r>
      <w:r w:rsidRPr="00D14211">
        <w:t>.</w:t>
      </w:r>
      <w:r w:rsidR="00010798">
        <w:t xml:space="preserve"> </w:t>
      </w:r>
      <w:r w:rsidRPr="00D14211">
        <w:t>The</w:t>
      </w:r>
      <w:r>
        <w:t xml:space="preserve"> good news is that until you resolve your syntax errors, your script cannot run successfully. There are several ways to avoid syntax errors </w:t>
      </w:r>
      <w:r w:rsidR="00AA66EC">
        <w:t>and</w:t>
      </w:r>
      <w:r>
        <w:t xml:space="preserve"> </w:t>
      </w:r>
      <w:r w:rsidR="00315C37">
        <w:t xml:space="preserve">to </w:t>
      </w:r>
      <w:r>
        <w:t xml:space="preserve">simplify </w:t>
      </w:r>
      <w:r w:rsidR="00B00DEA">
        <w:t>the</w:t>
      </w:r>
      <w:r>
        <w:t xml:space="preserve"> task of finding and removing them. </w:t>
      </w:r>
      <w:r w:rsidR="0008156F">
        <w:t>One simple way is to use</w:t>
      </w:r>
      <w:r>
        <w:t xml:space="preserve"> a good code editor, such as VS Code. Just like </w:t>
      </w:r>
      <w:r w:rsidR="0008156F">
        <w:t>Microsoft Word</w:t>
      </w:r>
      <w:r>
        <w:t xml:space="preserve">, VS Code highlights potential syntax errors to help you </w:t>
      </w:r>
      <w:r w:rsidR="0008156F">
        <w:t xml:space="preserve">identify, fix, and </w:t>
      </w:r>
      <w:r>
        <w:t xml:space="preserve">eliminate them. </w:t>
      </w:r>
    </w:p>
    <w:p w14:paraId="37E88ABB" w14:textId="60390B78" w:rsidR="00D14211" w:rsidRDefault="00D14211" w:rsidP="00AC0D08">
      <w:pPr>
        <w:pStyle w:val="NormalPACKT"/>
      </w:pPr>
      <w:r>
        <w:lastRenderedPageBreak/>
        <w:t xml:space="preserve">Another way to reduce at least some typos or other syntax issues is to use tab completion in the PowerShell console or the VS Code editor. You type some </w:t>
      </w:r>
      <w:r w:rsidR="00AC2B63">
        <w:t>o</w:t>
      </w:r>
      <w:r>
        <w:t>f the necessary text, hit the tab key</w:t>
      </w:r>
      <w:r w:rsidR="00FC505E">
        <w:t>,</w:t>
      </w:r>
      <w:r>
        <w:t xml:space="preserve"> and PowerShell does the rest of the typing for you. </w:t>
      </w:r>
    </w:p>
    <w:p w14:paraId="10EB408D" w14:textId="381DA7AA" w:rsidR="00D14211" w:rsidRDefault="00D14211" w:rsidP="00AC0D08">
      <w:pPr>
        <w:pStyle w:val="NormalPACKT"/>
      </w:pPr>
      <w:r>
        <w:t xml:space="preserve">Logic errors are bits of code that do not do what you want or what you expect. There are a myriad number of reasons why code could have a logic error. One issue many IT </w:t>
      </w:r>
      <w:r w:rsidR="0019739E">
        <w:t>p</w:t>
      </w:r>
      <w:r>
        <w:t>ros encounter is defining a variable but not using it later or typing the variable name incorrectly. Tools such as</w:t>
      </w:r>
      <w:r w:rsidRPr="00146B4C">
        <w:t xml:space="preserve"> the</w:t>
      </w:r>
      <w:r w:rsidRPr="00146B4C">
        <w:rPr>
          <w:rStyle w:val="KeyWordPACKT"/>
        </w:rPr>
        <w:t xml:space="preserve"> P</w:t>
      </w:r>
      <w:r w:rsidR="004545F9" w:rsidRPr="00146B4C">
        <w:rPr>
          <w:rStyle w:val="KeyWordPACKT"/>
        </w:rPr>
        <w:t>owerShell</w:t>
      </w:r>
      <w:r w:rsidRPr="00146B4C">
        <w:rPr>
          <w:rStyle w:val="KeyWordPACKT"/>
        </w:rPr>
        <w:t xml:space="preserve"> Script Analyzer</w:t>
      </w:r>
      <w:r>
        <w:t xml:space="preserve"> can analyze your code and help you track down potential issues in your code. </w:t>
      </w:r>
    </w:p>
    <w:p w14:paraId="4F681CB0" w14:textId="05779F6D" w:rsidR="00D14211" w:rsidRDefault="00D14211" w:rsidP="00AC0D08">
      <w:pPr>
        <w:pStyle w:val="NormalPACKT"/>
      </w:pPr>
      <w:r>
        <w:t xml:space="preserve">You may have a working system or service that, in some cases, could become problematic if you are unlucky. The </w:t>
      </w:r>
      <w:r w:rsidRPr="00146B4C">
        <w:rPr>
          <w:rStyle w:val="KeyWordPACKT"/>
        </w:rPr>
        <w:t xml:space="preserve">Best Practices </w:t>
      </w:r>
      <w:r w:rsidR="005C1AE4" w:rsidRPr="00146B4C">
        <w:rPr>
          <w:rStyle w:val="KeyWordPACKT"/>
        </w:rPr>
        <w:t>A</w:t>
      </w:r>
      <w:r w:rsidRPr="00146B4C">
        <w:rPr>
          <w:rStyle w:val="KeyWordPACKT"/>
        </w:rPr>
        <w:t>nalyzer</w:t>
      </w:r>
      <w:r>
        <w:t xml:space="preserve"> enables you to examine core Windows services to ensure you </w:t>
      </w:r>
      <w:r w:rsidR="0008156F">
        <w:t>run</w:t>
      </w:r>
      <w:r>
        <w:t xml:space="preserve"> these se</w:t>
      </w:r>
      <w:r w:rsidR="0008156F">
        <w:t>rv</w:t>
      </w:r>
      <w:r>
        <w:t>ices in the best possible way.</w:t>
      </w:r>
    </w:p>
    <w:p w14:paraId="10F990A6" w14:textId="7864A57B" w:rsidR="00D14211" w:rsidRDefault="0008156F" w:rsidP="00AC0D08">
      <w:pPr>
        <w:pStyle w:val="NormalPACKT"/>
      </w:pPr>
      <w:r>
        <w:t>Y</w:t>
      </w:r>
      <w:r w:rsidR="00D14211">
        <w:t xml:space="preserve">ou can </w:t>
      </w:r>
      <w:r w:rsidR="00D42AF7">
        <w:t xml:space="preserve">also </w:t>
      </w:r>
      <w:r w:rsidR="00D14211">
        <w:t>encounter runtime errors. For example, your script to add and configure a user in your AD could encounter a run</w:t>
      </w:r>
      <w:r w:rsidR="00067A26">
        <w:t>t</w:t>
      </w:r>
      <w:r w:rsidR="00D14211">
        <w:t xml:space="preserve">ime problem. The AD service on a DC may have crashed, the NIC in your DC might have failed, or the network path from a user to the DC might have a failed router or </w:t>
      </w:r>
      <w:r w:rsidR="00EF5971">
        <w:t>one</w:t>
      </w:r>
      <w:r w:rsidR="00D14211">
        <w:t xml:space="preserve"> with an incorrect routing table. Checking network connectivity ensures the network path from your user to the relevant servers is working as required. But you also need to ensure your networking configuration itself is correct.</w:t>
      </w:r>
    </w:p>
    <w:p w14:paraId="67A69A31" w14:textId="39EF6C24" w:rsidR="00A87996" w:rsidDel="00A87996" w:rsidRDefault="0008156F" w:rsidP="0008156F">
      <w:pPr>
        <w:pStyle w:val="NormalPACKT"/>
        <w:rPr>
          <w:del w:id="4" w:author="Thomas Lee" w:date="2021-06-03T12:32:00Z"/>
        </w:rPr>
      </w:pPr>
      <w:r>
        <w:t>Network issues</w:t>
      </w:r>
      <w:r w:rsidR="00C5644F">
        <w:t xml:space="preserve">, over and above basic connectivity, </w:t>
      </w:r>
      <w:r>
        <w:t>can be challenging to resolve since there are so many potential issues that might arise.</w:t>
      </w:r>
      <w:r w:rsidR="00A87996">
        <w:t xml:space="preserve"> </w:t>
      </w:r>
      <w:ins w:id="5" w:author="Thomas Lee" w:date="2021-06-03T12:30:00Z">
        <w:r w:rsidR="00A87996">
          <w:t xml:space="preserve">Many issues are simple to diagnose and resolve. You can see this in the Network </w:t>
        </w:r>
      </w:ins>
      <w:ins w:id="6" w:author="Thomas Lee" w:date="2021-06-03T12:31:00Z">
        <w:r w:rsidR="00A87996">
          <w:t>Troubleshooting</w:t>
        </w:r>
      </w:ins>
      <w:ins w:id="7" w:author="Thomas Lee" w:date="2021-06-03T12:30:00Z">
        <w:r w:rsidR="00A87996">
          <w:t xml:space="preserve"> recipe</w:t>
        </w:r>
      </w:ins>
      <w:ins w:id="8" w:author="Thomas Lee" w:date="2021-06-03T12:31:00Z">
        <w:r w:rsidR="00A87996">
          <w:t>. For more challenging issues, you may need to delve deeper in</w:t>
        </w:r>
      </w:ins>
      <w:ins w:id="9" w:author="Thomas Lee" w:date="2021-06-03T12:32:00Z">
        <w:r w:rsidR="00A87996">
          <w:t xml:space="preserve">to the networking stack to gather more information. </w:t>
        </w:r>
      </w:ins>
      <w:del w:id="10" w:author="Thomas Lee" w:date="2021-06-03T12:30:00Z">
        <w:r w:rsidR="00A87996" w:rsidDel="00A87996">
          <w:delText>M</w:delText>
        </w:r>
      </w:del>
    </w:p>
    <w:p w14:paraId="306AEE63" w14:textId="0779D32A" w:rsidR="0008156F" w:rsidRDefault="0008156F" w:rsidP="0008156F">
      <w:pPr>
        <w:pStyle w:val="NormalPACKT"/>
      </w:pPr>
      <w:r>
        <w:t xml:space="preserve"> The </w:t>
      </w:r>
      <w:r w:rsidRPr="0008156F">
        <w:rPr>
          <w:rStyle w:val="CodeInTextPACKT"/>
        </w:rPr>
        <w:t>Get-</w:t>
      </w:r>
      <w:proofErr w:type="spellStart"/>
      <w:r w:rsidRPr="0008156F">
        <w:rPr>
          <w:rStyle w:val="CodeInTextPACKT"/>
        </w:rPr>
        <w:t>NetView</w:t>
      </w:r>
      <w:proofErr w:type="spellEnd"/>
      <w:r>
        <w:t xml:space="preserve"> module and cmdlet is useful in obtaining a huge amount of troubleshooting information that a network professional can use to resolve problems. </w:t>
      </w:r>
    </w:p>
    <w:p w14:paraId="7B520896" w14:textId="440DD570" w:rsidR="0008156F" w:rsidRDefault="00A5323D" w:rsidP="0008156F">
      <w:pPr>
        <w:pStyle w:val="NormalPACKT"/>
      </w:pPr>
      <w:r>
        <w:t>Finally, a</w:t>
      </w:r>
      <w:r w:rsidR="0008156F">
        <w:t>n important tool for finding script errors is PowerShell</w:t>
      </w:r>
      <w:r w:rsidR="00F86879">
        <w:t>'</w:t>
      </w:r>
      <w:r w:rsidR="0008156F">
        <w:t>s script debugging features.</w:t>
      </w:r>
      <w:r w:rsidR="00C5644F">
        <w:t xml:space="preserve"> </w:t>
      </w:r>
      <w:r w:rsidR="004375BA">
        <w:t>As we see in the final recipe, u</w:t>
      </w:r>
      <w:r w:rsidR="00C5644F">
        <w:t xml:space="preserve">sing these features makes it easier to find and remove errors in your scripts. </w:t>
      </w:r>
    </w:p>
    <w:p w14:paraId="1F88AA9D" w14:textId="50114F1F" w:rsidR="0008156F" w:rsidRPr="009D0F10" w:rsidRDefault="0008156F" w:rsidP="0008156F">
      <w:pPr>
        <w:pStyle w:val="Heading1"/>
        <w:tabs>
          <w:tab w:val="left" w:pos="0"/>
        </w:tabs>
      </w:pPr>
      <w:r>
        <w:rPr>
          <w:lang w:val="en-US"/>
        </w:rPr>
        <w:t xml:space="preserve">Checking </w:t>
      </w:r>
      <w:r w:rsidR="00A66B4E">
        <w:rPr>
          <w:lang w:val="en-US"/>
        </w:rPr>
        <w:t>n</w:t>
      </w:r>
      <w:r>
        <w:rPr>
          <w:lang w:val="en-US"/>
        </w:rPr>
        <w:t xml:space="preserve">etwork </w:t>
      </w:r>
      <w:r w:rsidR="00A66B4E">
        <w:rPr>
          <w:lang w:val="en-US"/>
        </w:rPr>
        <w:t>c</w:t>
      </w:r>
      <w:r>
        <w:rPr>
          <w:lang w:val="en-US"/>
        </w:rPr>
        <w:t>onnectivity</w:t>
      </w:r>
      <w:r w:rsidRPr="00B761AD">
        <w:rPr>
          <w:lang w:val="en-US"/>
        </w:rPr>
        <w:t xml:space="preserve"> </w:t>
      </w:r>
      <w:r>
        <w:rPr>
          <w:lang w:val="en-US"/>
        </w:rPr>
        <w:t>using Get-</w:t>
      </w:r>
      <w:proofErr w:type="spellStart"/>
      <w:r>
        <w:rPr>
          <w:lang w:val="en-US"/>
        </w:rPr>
        <w:t>NetView</w:t>
      </w:r>
      <w:proofErr w:type="spellEnd"/>
    </w:p>
    <w:p w14:paraId="59061AA2" w14:textId="24E3A707" w:rsidR="0008156F" w:rsidRDefault="0008156F" w:rsidP="0008156F">
      <w:pPr>
        <w:pStyle w:val="NormalPACKT"/>
      </w:pPr>
      <w:r w:rsidRPr="007C39C3">
        <w:rPr>
          <w:rStyle w:val="CodeInTextPACKT"/>
        </w:rPr>
        <w:t>Get-</w:t>
      </w:r>
      <w:proofErr w:type="spellStart"/>
      <w:r w:rsidRPr="007C39C3">
        <w:rPr>
          <w:rStyle w:val="CodeInTextPACKT"/>
        </w:rPr>
        <w:t>Net</w:t>
      </w:r>
      <w:r w:rsidR="00B82A39" w:rsidRPr="007C39C3">
        <w:rPr>
          <w:rStyle w:val="CodeInTextPACKT"/>
        </w:rPr>
        <w:t>V</w:t>
      </w:r>
      <w:r w:rsidRPr="007C39C3">
        <w:rPr>
          <w:rStyle w:val="CodeInTextPACKT"/>
        </w:rPr>
        <w:t>iew</w:t>
      </w:r>
      <w:proofErr w:type="spellEnd"/>
      <w:r>
        <w:t xml:space="preserve"> is a tool that collects details about your network environment which can help you troubleshoot network issues. </w:t>
      </w:r>
    </w:p>
    <w:p w14:paraId="5A388B45" w14:textId="1EF1F7D6" w:rsidR="0008156F" w:rsidRDefault="0008156F" w:rsidP="0008156F">
      <w:pPr>
        <w:pStyle w:val="NormalPACKT"/>
      </w:pPr>
      <w:r>
        <w:t xml:space="preserve">The </w:t>
      </w:r>
      <w:r w:rsidRPr="007C39C3">
        <w:rPr>
          <w:rStyle w:val="CodeInTextPACKT"/>
        </w:rPr>
        <w:t>Get-</w:t>
      </w:r>
      <w:proofErr w:type="spellStart"/>
      <w:r w:rsidRPr="007C39C3">
        <w:rPr>
          <w:rStyle w:val="CodeInTextPACKT"/>
        </w:rPr>
        <w:t>Net</w:t>
      </w:r>
      <w:r w:rsidR="007C39C3" w:rsidRPr="007C39C3">
        <w:rPr>
          <w:rStyle w:val="CodeInTextPACKT"/>
        </w:rPr>
        <w:t>V</w:t>
      </w:r>
      <w:r w:rsidRPr="007C39C3">
        <w:rPr>
          <w:rStyle w:val="CodeInTextPACKT"/>
        </w:rPr>
        <w:t>iew</w:t>
      </w:r>
      <w:proofErr w:type="spellEnd"/>
      <w:r>
        <w:t xml:space="preserve"> module contains a single function, </w:t>
      </w:r>
      <w:r w:rsidRPr="007C39C3">
        <w:rPr>
          <w:rStyle w:val="CodeInTextPACKT"/>
        </w:rPr>
        <w:t>Get-</w:t>
      </w:r>
      <w:proofErr w:type="spellStart"/>
      <w:r w:rsidRPr="007C39C3">
        <w:rPr>
          <w:rStyle w:val="CodeInTextPACKT"/>
        </w:rPr>
        <w:t>NetView</w:t>
      </w:r>
      <w:proofErr w:type="spellEnd"/>
      <w:r>
        <w:t xml:space="preserve">. When you run the command, it pulls together a huge range of network details and creates a zip file containing a wealth of details about your network. By default, </w:t>
      </w:r>
      <w:r w:rsidRPr="008278AE">
        <w:rPr>
          <w:rStyle w:val="CodeInTextPACKT"/>
        </w:rPr>
        <w:t>Get-</w:t>
      </w:r>
      <w:proofErr w:type="spellStart"/>
      <w:r w:rsidRPr="008278AE">
        <w:rPr>
          <w:rStyle w:val="CodeInTextPACKT"/>
        </w:rPr>
        <w:t>NetView</w:t>
      </w:r>
      <w:proofErr w:type="spellEnd"/>
      <w:r>
        <w:t xml:space="preserve"> creates this output on our desktop.</w:t>
      </w:r>
    </w:p>
    <w:p w14:paraId="4643CEC7" w14:textId="77777777" w:rsidR="0008156F" w:rsidRDefault="0008156F" w:rsidP="0008156F">
      <w:pPr>
        <w:pStyle w:val="NormalPACKT"/>
      </w:pPr>
      <w:r w:rsidRPr="003414C3">
        <w:rPr>
          <w:rStyle w:val="CodeInTextPACKT"/>
        </w:rPr>
        <w:t>Get-</w:t>
      </w:r>
      <w:proofErr w:type="spellStart"/>
      <w:r w:rsidRPr="003414C3">
        <w:rPr>
          <w:rStyle w:val="CodeInTextPACKT"/>
        </w:rPr>
        <w:t>NetView</w:t>
      </w:r>
      <w:proofErr w:type="spellEnd"/>
      <w:r>
        <w:t xml:space="preserve"> output includes the following details:</w:t>
      </w:r>
    </w:p>
    <w:p w14:paraId="326073AC" w14:textId="13488B3E" w:rsidR="0008156F" w:rsidRDefault="0008156F" w:rsidP="00D55758">
      <w:pPr>
        <w:pStyle w:val="BulletPACKT"/>
      </w:pPr>
      <w:r w:rsidRPr="003414C3">
        <w:rPr>
          <w:rStyle w:val="CodeInTextPACKT"/>
        </w:rPr>
        <w:t>Get-</w:t>
      </w:r>
      <w:proofErr w:type="spellStart"/>
      <w:r w:rsidRPr="003414C3">
        <w:rPr>
          <w:rStyle w:val="CodeInTextPACKT"/>
        </w:rPr>
        <w:t>Net</w:t>
      </w:r>
      <w:r w:rsidR="00BF3BDD">
        <w:rPr>
          <w:rStyle w:val="CodeInTextPACKT"/>
        </w:rPr>
        <w:t>V</w:t>
      </w:r>
      <w:r w:rsidRPr="003414C3">
        <w:rPr>
          <w:rStyle w:val="CodeInTextPACKT"/>
        </w:rPr>
        <w:t>iew</w:t>
      </w:r>
      <w:proofErr w:type="spellEnd"/>
      <w:r>
        <w:t xml:space="preserve"> metadata</w:t>
      </w:r>
    </w:p>
    <w:p w14:paraId="39425CFC" w14:textId="77777777" w:rsidR="0008156F" w:rsidRDefault="0008156F" w:rsidP="00D55758">
      <w:pPr>
        <w:pStyle w:val="BulletPACKT"/>
      </w:pPr>
      <w:r>
        <w:lastRenderedPageBreak/>
        <w:t>The host environment (including OS, hardware, domain, hostname)</w:t>
      </w:r>
    </w:p>
    <w:p w14:paraId="41F5FEAC" w14:textId="05EC4404" w:rsidR="0008156F" w:rsidRDefault="0008156F" w:rsidP="00D55758">
      <w:pPr>
        <w:pStyle w:val="BulletPACKT"/>
      </w:pPr>
      <w:r>
        <w:t xml:space="preserve">Physical, virtual, and </w:t>
      </w:r>
      <w:r w:rsidR="00C5644F">
        <w:t xml:space="preserve">container </w:t>
      </w:r>
      <w:r>
        <w:t>NICs</w:t>
      </w:r>
    </w:p>
    <w:p w14:paraId="1537DF22" w14:textId="4083825D" w:rsidR="0008156F" w:rsidRDefault="0008156F" w:rsidP="00D55758">
      <w:pPr>
        <w:pStyle w:val="BulletPACKT"/>
      </w:pPr>
      <w:r>
        <w:t xml:space="preserve">Network </w:t>
      </w:r>
      <w:r w:rsidR="00C5644F">
        <w:t>c</w:t>
      </w:r>
      <w:r>
        <w:t xml:space="preserve">onfiguration (including IP </w:t>
      </w:r>
      <w:r w:rsidR="00C5644F">
        <w:t>a</w:t>
      </w:r>
      <w:r>
        <w:t xml:space="preserve">ddresses, MAC </w:t>
      </w:r>
      <w:r w:rsidR="00C5644F">
        <w:t>a</w:t>
      </w:r>
      <w:r>
        <w:t xml:space="preserve">ddresses, </w:t>
      </w:r>
      <w:r w:rsidR="00C5644F">
        <w:t>neighbors</w:t>
      </w:r>
      <w:r>
        <w:t xml:space="preserve">, </w:t>
      </w:r>
      <w:r w:rsidR="00507BF4">
        <w:t xml:space="preserve">and </w:t>
      </w:r>
      <w:r w:rsidR="00C5644F">
        <w:t>IP routes</w:t>
      </w:r>
      <w:r>
        <w:t>)</w:t>
      </w:r>
    </w:p>
    <w:p w14:paraId="1B77DC3E" w14:textId="2FAC5C61" w:rsidR="0008156F" w:rsidRDefault="0008156F" w:rsidP="00D55758">
      <w:pPr>
        <w:pStyle w:val="BulletPACKT"/>
      </w:pPr>
      <w:r>
        <w:t xml:space="preserve">Physical </w:t>
      </w:r>
      <w:r w:rsidR="00C5644F">
        <w:t>s</w:t>
      </w:r>
      <w:r>
        <w:t>witch configuration</w:t>
      </w:r>
      <w:r w:rsidR="00AD7D9C">
        <w:t>,</w:t>
      </w:r>
      <w:r>
        <w:t xml:space="preserve"> including QoS policies</w:t>
      </w:r>
    </w:p>
    <w:p w14:paraId="6048F589" w14:textId="2983A7B7" w:rsidR="0008156F" w:rsidRDefault="0008156F" w:rsidP="00D55758">
      <w:pPr>
        <w:pStyle w:val="BulletPACKT"/>
      </w:pPr>
      <w:r>
        <w:t xml:space="preserve">Hyper-V </w:t>
      </w:r>
      <w:r w:rsidR="00C5644F">
        <w:t>VM</w:t>
      </w:r>
      <w:r>
        <w:t xml:space="preserve"> configuration</w:t>
      </w:r>
    </w:p>
    <w:p w14:paraId="6A007FC1" w14:textId="7C571F04" w:rsidR="0008156F" w:rsidRDefault="0008156F" w:rsidP="00D55758">
      <w:pPr>
        <w:pStyle w:val="BulletPACKT"/>
      </w:pPr>
      <w:r>
        <w:t xml:space="preserve">Hyper-V </w:t>
      </w:r>
      <w:r w:rsidR="00C5644F">
        <w:t>v</w:t>
      </w:r>
      <w:r>
        <w:t xml:space="preserve">irtual </w:t>
      </w:r>
      <w:r w:rsidR="00C5644F">
        <w:t>s</w:t>
      </w:r>
      <w:r>
        <w:t xml:space="preserve">witches, </w:t>
      </w:r>
      <w:r w:rsidR="00C5644F">
        <w:t>bridges</w:t>
      </w:r>
      <w:r>
        <w:t xml:space="preserve">, </w:t>
      </w:r>
      <w:r w:rsidR="009335E6">
        <w:t xml:space="preserve">and </w:t>
      </w:r>
      <w:r>
        <w:t>NATs</w:t>
      </w:r>
    </w:p>
    <w:p w14:paraId="3031FA0A" w14:textId="7035DD00" w:rsidR="0008156F" w:rsidRDefault="0008156F" w:rsidP="00D55758">
      <w:pPr>
        <w:pStyle w:val="BulletPACKT"/>
      </w:pPr>
      <w:r>
        <w:t xml:space="preserve">Windows </w:t>
      </w:r>
      <w:r w:rsidR="00C5644F">
        <w:t>d</w:t>
      </w:r>
      <w:r>
        <w:t xml:space="preserve">evice </w:t>
      </w:r>
      <w:r w:rsidR="00C5644F">
        <w:t>d</w:t>
      </w:r>
      <w:r>
        <w:t>rivers</w:t>
      </w:r>
    </w:p>
    <w:p w14:paraId="08520CD4" w14:textId="5D6C2E74" w:rsidR="0008156F" w:rsidRDefault="0008156F" w:rsidP="00D55758">
      <w:pPr>
        <w:pStyle w:val="BulletPACKT"/>
      </w:pPr>
      <w:r>
        <w:t xml:space="preserve">Performance </w:t>
      </w:r>
      <w:r w:rsidR="00C5644F">
        <w:t>c</w:t>
      </w:r>
      <w:r>
        <w:t>ounters</w:t>
      </w:r>
    </w:p>
    <w:p w14:paraId="4EC2E786" w14:textId="7B857F79" w:rsidR="0008156F" w:rsidRDefault="0008156F" w:rsidP="00D55758">
      <w:pPr>
        <w:pStyle w:val="BulletEndPACKT"/>
      </w:pPr>
      <w:r>
        <w:t xml:space="preserve">System and </w:t>
      </w:r>
      <w:r w:rsidR="00C5644F">
        <w:t>a</w:t>
      </w:r>
      <w:r>
        <w:t xml:space="preserve">pplication </w:t>
      </w:r>
      <w:r w:rsidR="00C5644F">
        <w:t>e</w:t>
      </w:r>
      <w:r>
        <w:t>vents</w:t>
      </w:r>
    </w:p>
    <w:p w14:paraId="2638D699" w14:textId="71FB5DD3" w:rsidR="0008156F" w:rsidRDefault="0008156F" w:rsidP="0008156F">
      <w:pPr>
        <w:pStyle w:val="NormalPACKT"/>
      </w:pPr>
      <w:r>
        <w:t xml:space="preserve">The output provided by </w:t>
      </w:r>
      <w:r w:rsidRPr="0008156F">
        <w:rPr>
          <w:rStyle w:val="CodeInTextPACKT"/>
        </w:rPr>
        <w:t>Get-</w:t>
      </w:r>
      <w:proofErr w:type="spellStart"/>
      <w:r w:rsidRPr="0008156F">
        <w:rPr>
          <w:rStyle w:val="CodeInTextPACKT"/>
        </w:rPr>
        <w:t>NetView</w:t>
      </w:r>
      <w:proofErr w:type="spellEnd"/>
      <w:r>
        <w:t xml:space="preserve">, as the above list suggests, is voluminous. To help troubleshoot a given issue, only a very small amount of the information is likely useful to you. </w:t>
      </w:r>
      <w:r w:rsidR="00B80748">
        <w:t>However, if</w:t>
      </w:r>
      <w:r>
        <w:t xml:space="preserve"> there is an issue in your network, this information is going to help you do the troubleshooting. </w:t>
      </w:r>
    </w:p>
    <w:p w14:paraId="6D8D7A08" w14:textId="751C9303" w:rsidR="0008156F" w:rsidRDefault="0008156F" w:rsidP="0008156F">
      <w:pPr>
        <w:pStyle w:val="Heading2"/>
        <w:tabs>
          <w:tab w:val="left" w:pos="0"/>
        </w:tabs>
      </w:pPr>
      <w:r>
        <w:t xml:space="preserve">Getting </w:t>
      </w:r>
      <w:r w:rsidR="0042344C">
        <w:t>r</w:t>
      </w:r>
      <w:r>
        <w:t>eady</w:t>
      </w:r>
    </w:p>
    <w:p w14:paraId="678F6590" w14:textId="3D42B044" w:rsidR="0008156F" w:rsidRDefault="0008156F" w:rsidP="0008156F">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Windows Server 2022 host. You have installed PowerShell 7 and VS code on this host.</w:t>
      </w:r>
    </w:p>
    <w:p w14:paraId="03382B72" w14:textId="77777777" w:rsidR="0008156F" w:rsidRDefault="0008156F" w:rsidP="0008156F">
      <w:pPr>
        <w:pStyle w:val="Heading2"/>
        <w:tabs>
          <w:tab w:val="left" w:pos="0"/>
        </w:tabs>
      </w:pPr>
      <w:r>
        <w:t>How to do it...</w:t>
      </w:r>
    </w:p>
    <w:p w14:paraId="1CE757A2" w14:textId="77777777" w:rsidR="0008156F" w:rsidRPr="002C706A" w:rsidRDefault="0008156F" w:rsidP="002C706A">
      <w:pPr>
        <w:pStyle w:val="NumberedBulletPACKT"/>
      </w:pPr>
      <w:r w:rsidRPr="002C706A">
        <w:t>Finding the </w:t>
      </w:r>
      <w:r w:rsidRPr="002C706A">
        <w:rPr>
          <w:rStyle w:val="CodeInTextPACKT"/>
        </w:rPr>
        <w:t>Get-</w:t>
      </w:r>
      <w:proofErr w:type="spellStart"/>
      <w:r w:rsidRPr="002C706A">
        <w:rPr>
          <w:rStyle w:val="CodeInTextPACKT"/>
        </w:rPr>
        <w:t>NetView</w:t>
      </w:r>
      <w:proofErr w:type="spellEnd"/>
      <w:r w:rsidRPr="002C706A">
        <w:t> module on the PS Gallery</w:t>
      </w:r>
    </w:p>
    <w:p w14:paraId="7219A390" w14:textId="77777777" w:rsidR="0008156F" w:rsidRPr="0008156F" w:rsidRDefault="0008156F" w:rsidP="0008156F">
      <w:pPr>
        <w:pStyle w:val="CodePACKT"/>
        <w:rPr>
          <w:rStyle w:val="CodeInTextPACKT"/>
          <w:color w:val="7030A0"/>
        </w:rPr>
      </w:pPr>
    </w:p>
    <w:p w14:paraId="5CA4C79E" w14:textId="77777777" w:rsidR="0008156F" w:rsidRPr="00835F12" w:rsidRDefault="0008156F" w:rsidP="00835F12">
      <w:pPr>
        <w:pStyle w:val="CodePACKT"/>
        <w:ind w:firstLine="287"/>
        <w:rPr>
          <w:rStyle w:val="CodeInTextPACKT"/>
          <w:color w:val="7030A0"/>
        </w:rPr>
      </w:pPr>
      <w:r w:rsidRPr="00835F12">
        <w:rPr>
          <w:rStyle w:val="CodeInTextPACKT"/>
          <w:color w:val="7030A0"/>
        </w:rPr>
        <w:t>Find-Module -Name Get-</w:t>
      </w:r>
      <w:proofErr w:type="spellStart"/>
      <w:r w:rsidRPr="00835F12">
        <w:rPr>
          <w:rStyle w:val="CodeInTextPACKT"/>
          <w:color w:val="7030A0"/>
        </w:rPr>
        <w:t>NetView</w:t>
      </w:r>
      <w:proofErr w:type="spellEnd"/>
    </w:p>
    <w:p w14:paraId="388ADF6D" w14:textId="77777777" w:rsidR="0008156F" w:rsidRPr="0008156F" w:rsidRDefault="0008156F" w:rsidP="0008156F">
      <w:pPr>
        <w:pStyle w:val="CodePACKT"/>
        <w:rPr>
          <w:rStyle w:val="CodeInTextPACKT"/>
          <w:color w:val="7030A0"/>
        </w:rPr>
      </w:pPr>
    </w:p>
    <w:p w14:paraId="42AA2912" w14:textId="77777777" w:rsidR="0008156F" w:rsidRPr="0008156F" w:rsidRDefault="0008156F" w:rsidP="0008156F">
      <w:pPr>
        <w:pStyle w:val="NumberedBulletPACKT"/>
        <w:ind w:hanging="647"/>
        <w:rPr>
          <w:color w:val="000000"/>
        </w:rPr>
      </w:pPr>
      <w:r w:rsidRPr="0008156F">
        <w:t>Installing </w:t>
      </w:r>
      <w:r>
        <w:t xml:space="preserve">the </w:t>
      </w:r>
      <w:r w:rsidRPr="0008156F">
        <w:t>latest version of </w:t>
      </w:r>
      <w:r w:rsidRPr="0008156F">
        <w:rPr>
          <w:rStyle w:val="CodeInTextPACKT"/>
        </w:rPr>
        <w:t>Get-</w:t>
      </w:r>
      <w:proofErr w:type="spellStart"/>
      <w:r w:rsidRPr="0008156F">
        <w:rPr>
          <w:rStyle w:val="CodeInTextPACKT"/>
        </w:rPr>
        <w:t>NetView</w:t>
      </w:r>
      <w:proofErr w:type="spellEnd"/>
    </w:p>
    <w:p w14:paraId="14F67487" w14:textId="77777777" w:rsidR="0008156F" w:rsidRPr="0008156F" w:rsidRDefault="0008156F" w:rsidP="0008156F">
      <w:pPr>
        <w:pStyle w:val="CodePACKT"/>
      </w:pPr>
    </w:p>
    <w:p w14:paraId="4DE1227A" w14:textId="470744C9" w:rsidR="0008156F" w:rsidRPr="0008156F" w:rsidRDefault="0008156F" w:rsidP="0008156F">
      <w:pPr>
        <w:pStyle w:val="CodePACKT"/>
      </w:pPr>
      <w:r w:rsidRPr="0008156F">
        <w:t>Install-Module -Name Get-</w:t>
      </w:r>
      <w:proofErr w:type="spellStart"/>
      <w:r w:rsidRPr="0008156F">
        <w:t>NetView</w:t>
      </w:r>
      <w:proofErr w:type="spellEnd"/>
      <w:r w:rsidRPr="0008156F">
        <w:t> -Force</w:t>
      </w:r>
      <w:r w:rsidR="00C5644F">
        <w:t xml:space="preserve"> -</w:t>
      </w:r>
      <w:proofErr w:type="spellStart"/>
      <w:r w:rsidR="00C5644F">
        <w:t>AllowClobber</w:t>
      </w:r>
      <w:proofErr w:type="spellEnd"/>
    </w:p>
    <w:p w14:paraId="50F48E71" w14:textId="77777777" w:rsidR="0008156F" w:rsidRPr="0008156F" w:rsidRDefault="0008156F" w:rsidP="0008156F">
      <w:pPr>
        <w:pStyle w:val="CodePACKT"/>
      </w:pPr>
    </w:p>
    <w:p w14:paraId="51096303" w14:textId="77777777" w:rsidR="0008156F" w:rsidRPr="0008156F" w:rsidRDefault="0008156F" w:rsidP="0008156F">
      <w:pPr>
        <w:pStyle w:val="NumberedBulletPACKT"/>
        <w:ind w:hanging="647"/>
        <w:rPr>
          <w:color w:val="000000"/>
        </w:rPr>
      </w:pPr>
      <w:r w:rsidRPr="0008156F">
        <w:t>Checking installed vers</w:t>
      </w:r>
      <w:r>
        <w:t>i</w:t>
      </w:r>
      <w:r w:rsidRPr="0008156F">
        <w:t>on of </w:t>
      </w:r>
      <w:r w:rsidRPr="0008156F">
        <w:rPr>
          <w:rStyle w:val="CodeInTextPACKT"/>
        </w:rPr>
        <w:t>Get-</w:t>
      </w:r>
      <w:proofErr w:type="spellStart"/>
      <w:r w:rsidRPr="0008156F">
        <w:rPr>
          <w:rStyle w:val="CodeInTextPACKT"/>
        </w:rPr>
        <w:t>NetView</w:t>
      </w:r>
      <w:proofErr w:type="spellEnd"/>
    </w:p>
    <w:p w14:paraId="70283B62" w14:textId="77777777" w:rsidR="0008156F" w:rsidRDefault="0008156F" w:rsidP="0008156F">
      <w:pPr>
        <w:pStyle w:val="CodePACKT"/>
      </w:pPr>
    </w:p>
    <w:p w14:paraId="527B21E0" w14:textId="00D740FA" w:rsidR="0008156F" w:rsidRPr="0008156F" w:rsidRDefault="0008156F" w:rsidP="0008156F">
      <w:pPr>
        <w:pStyle w:val="CodePACKT"/>
      </w:pPr>
      <w:r w:rsidRPr="0008156F">
        <w:t>Get-Module -Name Get-</w:t>
      </w:r>
      <w:proofErr w:type="spellStart"/>
      <w:r w:rsidRPr="0008156F">
        <w:t>NetView</w:t>
      </w:r>
      <w:proofErr w:type="spellEnd"/>
      <w:r w:rsidR="00C5644F">
        <w:t xml:space="preserve"> -</w:t>
      </w:r>
      <w:proofErr w:type="spellStart"/>
      <w:r w:rsidR="00C5644F">
        <w:t>ListAvailable</w:t>
      </w:r>
      <w:proofErr w:type="spellEnd"/>
    </w:p>
    <w:p w14:paraId="58CF7134" w14:textId="77777777" w:rsidR="0008156F" w:rsidRPr="0008156F" w:rsidRDefault="0008156F" w:rsidP="0008156F">
      <w:pPr>
        <w:pStyle w:val="CodePACKT"/>
      </w:pPr>
    </w:p>
    <w:p w14:paraId="2936C823" w14:textId="77777777" w:rsidR="0008156F" w:rsidRPr="0008156F" w:rsidRDefault="0008156F" w:rsidP="0008156F">
      <w:pPr>
        <w:pStyle w:val="NumberedBulletPACKT"/>
        <w:ind w:hanging="647"/>
        <w:rPr>
          <w:color w:val="000000"/>
        </w:rPr>
      </w:pPr>
      <w:r w:rsidRPr="0008156F">
        <w:t>Importing </w:t>
      </w:r>
      <w:r>
        <w:t xml:space="preserve">the </w:t>
      </w:r>
      <w:r w:rsidRPr="0008156F">
        <w:rPr>
          <w:rStyle w:val="CodeInTextPACKT"/>
        </w:rPr>
        <w:t>Get-</w:t>
      </w:r>
      <w:proofErr w:type="spellStart"/>
      <w:r w:rsidRPr="0008156F">
        <w:rPr>
          <w:rStyle w:val="CodeInTextPACKT"/>
        </w:rPr>
        <w:t>NetView</w:t>
      </w:r>
      <w:proofErr w:type="spellEnd"/>
      <w:r>
        <w:t xml:space="preserve"> module</w:t>
      </w:r>
    </w:p>
    <w:p w14:paraId="35A89DF0" w14:textId="77777777" w:rsidR="0008156F" w:rsidRDefault="0008156F" w:rsidP="0008156F">
      <w:pPr>
        <w:pStyle w:val="CodePACKT"/>
      </w:pPr>
    </w:p>
    <w:p w14:paraId="20BFD502" w14:textId="77777777" w:rsidR="0008156F" w:rsidRPr="0008156F" w:rsidRDefault="0008156F" w:rsidP="0008156F">
      <w:pPr>
        <w:pStyle w:val="CodePACKT"/>
      </w:pPr>
      <w:r w:rsidRPr="0008156F">
        <w:t>Import-Module -Name Get-</w:t>
      </w:r>
      <w:proofErr w:type="spellStart"/>
      <w:r w:rsidRPr="0008156F">
        <w:t>NetView</w:t>
      </w:r>
      <w:proofErr w:type="spellEnd"/>
      <w:r w:rsidRPr="0008156F">
        <w:t> -Force</w:t>
      </w:r>
    </w:p>
    <w:p w14:paraId="7A5B78E0" w14:textId="77777777" w:rsidR="0008156F" w:rsidRPr="0008156F" w:rsidRDefault="0008156F" w:rsidP="0008156F">
      <w:pPr>
        <w:pStyle w:val="CodePACKT"/>
      </w:pPr>
    </w:p>
    <w:p w14:paraId="223930B3" w14:textId="77777777" w:rsidR="0008156F" w:rsidRPr="0008156F" w:rsidRDefault="0008156F" w:rsidP="0008156F">
      <w:pPr>
        <w:pStyle w:val="NumberedBulletPACKT"/>
        <w:ind w:hanging="647"/>
        <w:rPr>
          <w:color w:val="000000"/>
        </w:rPr>
      </w:pPr>
      <w:r w:rsidRPr="0008156F">
        <w:t>Creating new folder</w:t>
      </w:r>
    </w:p>
    <w:p w14:paraId="070DF84E" w14:textId="77777777" w:rsidR="0008156F" w:rsidRPr="0008156F" w:rsidRDefault="0008156F" w:rsidP="0008156F">
      <w:pPr>
        <w:pStyle w:val="CodePACKT"/>
      </w:pPr>
    </w:p>
    <w:p w14:paraId="3DFB816F" w14:textId="1F0143D8" w:rsidR="0008156F" w:rsidRPr="0008156F" w:rsidRDefault="0008156F" w:rsidP="0008156F">
      <w:pPr>
        <w:pStyle w:val="CodePACKT"/>
      </w:pPr>
      <w:r w:rsidRPr="0008156F">
        <w:t>$OF = </w:t>
      </w:r>
      <w:r w:rsidR="00F86879">
        <w:t>'</w:t>
      </w:r>
      <w:r w:rsidRPr="0008156F">
        <w:t>C:\</w:t>
      </w:r>
      <w:proofErr w:type="spellStart"/>
      <w:r w:rsidRPr="0008156F">
        <w:t>NetViewOutput</w:t>
      </w:r>
      <w:proofErr w:type="spellEnd"/>
      <w:r w:rsidR="00F86879">
        <w:t>'</w:t>
      </w:r>
    </w:p>
    <w:p w14:paraId="74A14288" w14:textId="77777777" w:rsidR="0008156F" w:rsidRPr="0008156F" w:rsidRDefault="0008156F" w:rsidP="0008156F">
      <w:pPr>
        <w:pStyle w:val="CodePACKT"/>
      </w:pPr>
      <w:r w:rsidRPr="0008156F">
        <w:t>New-Item -Path $OF -ItemType directory | Out-Null</w:t>
      </w:r>
    </w:p>
    <w:p w14:paraId="698258FC" w14:textId="77777777" w:rsidR="0008156F" w:rsidRPr="0008156F" w:rsidRDefault="0008156F" w:rsidP="0008156F">
      <w:pPr>
        <w:pStyle w:val="CodePACKT"/>
      </w:pPr>
    </w:p>
    <w:p w14:paraId="489CA5DF" w14:textId="44015713" w:rsidR="0008156F" w:rsidRPr="0008156F" w:rsidRDefault="0008156F" w:rsidP="0008156F">
      <w:pPr>
        <w:pStyle w:val="NumberedBulletPACKT"/>
        <w:ind w:hanging="647"/>
        <w:rPr>
          <w:color w:val="000000"/>
        </w:rPr>
      </w:pPr>
      <w:r w:rsidRPr="0008156F">
        <w:t>Running </w:t>
      </w:r>
      <w:r w:rsidRPr="0008156F">
        <w:rPr>
          <w:rStyle w:val="CodeInTextPACKT"/>
        </w:rPr>
        <w:t>Get-</w:t>
      </w:r>
      <w:proofErr w:type="spellStart"/>
      <w:r>
        <w:rPr>
          <w:rStyle w:val="CodeInTextPACKT"/>
        </w:rPr>
        <w:t>Net</w:t>
      </w:r>
      <w:r w:rsidRPr="0008156F">
        <w:rPr>
          <w:rStyle w:val="CodeInTextPACKT"/>
        </w:rPr>
        <w:t>View</w:t>
      </w:r>
      <w:proofErr w:type="spellEnd"/>
    </w:p>
    <w:p w14:paraId="3C942C2F" w14:textId="77777777" w:rsidR="0008156F" w:rsidRPr="0008156F" w:rsidRDefault="0008156F" w:rsidP="0008156F">
      <w:pPr>
        <w:pStyle w:val="CodePACKT"/>
      </w:pPr>
    </w:p>
    <w:p w14:paraId="1B6FEE8E" w14:textId="77777777" w:rsidR="0008156F" w:rsidRPr="0008156F" w:rsidRDefault="0008156F" w:rsidP="0008156F">
      <w:pPr>
        <w:pStyle w:val="CodePACKT"/>
      </w:pPr>
      <w:r w:rsidRPr="0008156F">
        <w:t>Get-</w:t>
      </w:r>
      <w:proofErr w:type="spellStart"/>
      <w:r w:rsidRPr="0008156F">
        <w:t>NetView</w:t>
      </w:r>
      <w:proofErr w:type="spellEnd"/>
      <w:r w:rsidRPr="0008156F">
        <w:t> -</w:t>
      </w:r>
      <w:proofErr w:type="spellStart"/>
      <w:r w:rsidRPr="0008156F">
        <w:t>OutputDirectory</w:t>
      </w:r>
      <w:proofErr w:type="spellEnd"/>
      <w:r w:rsidRPr="0008156F">
        <w:t> $OF</w:t>
      </w:r>
    </w:p>
    <w:p w14:paraId="301F6B25" w14:textId="77777777" w:rsidR="0008156F" w:rsidRPr="0008156F" w:rsidRDefault="0008156F" w:rsidP="0008156F">
      <w:pPr>
        <w:pStyle w:val="CodePACKT"/>
      </w:pPr>
    </w:p>
    <w:p w14:paraId="405E2EB4" w14:textId="5E7D0559" w:rsidR="0008156F" w:rsidRPr="0008156F" w:rsidRDefault="0008156F" w:rsidP="0008156F">
      <w:pPr>
        <w:pStyle w:val="NumberedBulletPACKT"/>
        <w:ind w:hanging="647"/>
        <w:rPr>
          <w:color w:val="000000"/>
        </w:rPr>
      </w:pPr>
      <w:r w:rsidRPr="0008156F">
        <w:t>Viewing </w:t>
      </w:r>
      <w:r>
        <w:t xml:space="preserve">the </w:t>
      </w:r>
      <w:r w:rsidRPr="0008156F">
        <w:t>output folder</w:t>
      </w:r>
      <w:r w:rsidR="006E687F">
        <w:t xml:space="preserve"> using </w:t>
      </w:r>
      <w:r w:rsidR="006E687F" w:rsidRPr="00C25709">
        <w:rPr>
          <w:rStyle w:val="CodeInTextPACKT"/>
        </w:rPr>
        <w:t>Get-ChildItem</w:t>
      </w:r>
    </w:p>
    <w:p w14:paraId="78327512" w14:textId="77777777" w:rsidR="0008156F" w:rsidRPr="0008156F" w:rsidRDefault="0008156F" w:rsidP="0008156F">
      <w:pPr>
        <w:pStyle w:val="CodePACKT"/>
      </w:pPr>
    </w:p>
    <w:p w14:paraId="42C230E5" w14:textId="77777777" w:rsidR="0008156F" w:rsidRPr="0008156F" w:rsidRDefault="0008156F" w:rsidP="0008156F">
      <w:pPr>
        <w:pStyle w:val="CodePACKT"/>
      </w:pPr>
      <w:r w:rsidRPr="0008156F">
        <w:t>$OFF = Get-ChildItem $OF</w:t>
      </w:r>
    </w:p>
    <w:p w14:paraId="2EDA96B0" w14:textId="77777777" w:rsidR="0008156F" w:rsidRPr="0008156F" w:rsidRDefault="0008156F" w:rsidP="0008156F">
      <w:pPr>
        <w:pStyle w:val="CodePACKT"/>
      </w:pPr>
      <w:r w:rsidRPr="0008156F">
        <w:t>$OFF</w:t>
      </w:r>
    </w:p>
    <w:p w14:paraId="12D39B15" w14:textId="77777777" w:rsidR="0008156F" w:rsidRPr="0008156F" w:rsidRDefault="0008156F" w:rsidP="0008156F">
      <w:pPr>
        <w:pStyle w:val="CodePACKT"/>
      </w:pPr>
    </w:p>
    <w:p w14:paraId="5AF1307F" w14:textId="6D3D09B8" w:rsidR="0008156F" w:rsidRPr="0008156F" w:rsidRDefault="0008156F" w:rsidP="0008156F">
      <w:pPr>
        <w:pStyle w:val="NumberedBulletPACKT"/>
        <w:ind w:hanging="647"/>
        <w:rPr>
          <w:color w:val="000000"/>
        </w:rPr>
      </w:pPr>
      <w:r w:rsidRPr="0008156F">
        <w:t>Viewing the output folder contents</w:t>
      </w:r>
      <w:r w:rsidR="006E687F" w:rsidRPr="006E687F">
        <w:t xml:space="preserve"> using </w:t>
      </w:r>
      <w:r w:rsidR="006E687F" w:rsidRPr="00C25709">
        <w:rPr>
          <w:rStyle w:val="CodeInTextPACKT"/>
        </w:rPr>
        <w:t>Get-ChildItem</w:t>
      </w:r>
    </w:p>
    <w:p w14:paraId="71DE56FE" w14:textId="77777777" w:rsidR="0008156F" w:rsidRPr="0008156F" w:rsidRDefault="0008156F" w:rsidP="0008156F">
      <w:pPr>
        <w:pStyle w:val="CodePACKT"/>
      </w:pPr>
    </w:p>
    <w:p w14:paraId="79BC4CD3" w14:textId="77777777" w:rsidR="0008156F" w:rsidRPr="0008156F" w:rsidRDefault="0008156F" w:rsidP="0008156F">
      <w:pPr>
        <w:pStyle w:val="CodePACKT"/>
      </w:pPr>
      <w:r w:rsidRPr="0008156F">
        <w:t>$Results = $OFF | Select-Object -First 1</w:t>
      </w:r>
    </w:p>
    <w:p w14:paraId="47DC32E9" w14:textId="77777777" w:rsidR="0008156F" w:rsidRPr="0008156F" w:rsidRDefault="0008156F" w:rsidP="0008156F">
      <w:pPr>
        <w:pStyle w:val="CodePACKT"/>
      </w:pPr>
      <w:r w:rsidRPr="0008156F">
        <w:t>Get-ChildItem -Path $Results</w:t>
      </w:r>
    </w:p>
    <w:p w14:paraId="659A0303" w14:textId="77777777" w:rsidR="0008156F" w:rsidRPr="0008156F" w:rsidRDefault="0008156F" w:rsidP="0008156F">
      <w:pPr>
        <w:pStyle w:val="CodePACKT"/>
      </w:pPr>
    </w:p>
    <w:p w14:paraId="60727948" w14:textId="77777777" w:rsidR="0008156F" w:rsidRPr="0008156F" w:rsidRDefault="0008156F" w:rsidP="0008156F">
      <w:pPr>
        <w:pStyle w:val="NumberedBulletPACKT"/>
        <w:ind w:hanging="647"/>
        <w:rPr>
          <w:color w:val="000000"/>
        </w:rPr>
      </w:pPr>
      <w:r w:rsidRPr="0008156F">
        <w:t>Viewing IP configuration</w:t>
      </w:r>
    </w:p>
    <w:p w14:paraId="22A3AE47" w14:textId="77777777" w:rsidR="0008156F" w:rsidRPr="0008156F" w:rsidRDefault="0008156F" w:rsidP="0008156F">
      <w:pPr>
        <w:pStyle w:val="CodePACKT"/>
      </w:pPr>
    </w:p>
    <w:p w14:paraId="7C619B94" w14:textId="77777777" w:rsidR="0008156F" w:rsidRPr="0008156F" w:rsidRDefault="0008156F" w:rsidP="0008156F">
      <w:pPr>
        <w:pStyle w:val="CodePACKT"/>
      </w:pPr>
      <w:r w:rsidRPr="0008156F">
        <w:t>Get-Content -Path $Results\_ipconfig.txt</w:t>
      </w:r>
    </w:p>
    <w:p w14:paraId="479A6909" w14:textId="0276596F" w:rsidR="0008156F" w:rsidRDefault="0008156F" w:rsidP="008C76CA">
      <w:pPr>
        <w:pStyle w:val="Heading2"/>
      </w:pPr>
      <w:r>
        <w:t>How it works...</w:t>
      </w:r>
    </w:p>
    <w:p w14:paraId="1151AF86" w14:textId="0433AC95" w:rsidR="0008156F" w:rsidRDefault="0008156F" w:rsidP="0008156F">
      <w:pPr>
        <w:pStyle w:val="NormalPACKT"/>
        <w:rPr>
          <w:lang w:val="en-GB"/>
        </w:rPr>
      </w:pPr>
      <w:r>
        <w:rPr>
          <w:lang w:val="en-GB"/>
        </w:rPr>
        <w:t xml:space="preserve">In </w:t>
      </w:r>
      <w:r w:rsidRPr="0008156F">
        <w:rPr>
          <w:rStyle w:val="ItalicsPACKT"/>
        </w:rPr>
        <w:t>step 1</w:t>
      </w:r>
      <w:r>
        <w:rPr>
          <w:lang w:val="en-GB"/>
        </w:rPr>
        <w:t xml:space="preserve">, you find the </w:t>
      </w:r>
      <w:r w:rsidRPr="0008156F">
        <w:rPr>
          <w:rStyle w:val="CodeInTextPACKT"/>
        </w:rPr>
        <w:t>Get-</w:t>
      </w:r>
      <w:proofErr w:type="spellStart"/>
      <w:r w:rsidRPr="0008156F">
        <w:rPr>
          <w:rStyle w:val="CodeInTextPACKT"/>
        </w:rPr>
        <w:t>NetView</w:t>
      </w:r>
      <w:proofErr w:type="spellEnd"/>
      <w:r>
        <w:rPr>
          <w:lang w:val="en-GB"/>
        </w:rPr>
        <w:t xml:space="preserve"> module on the PowerShell Gallery. The output from this step looks like this:</w:t>
      </w:r>
    </w:p>
    <w:p w14:paraId="4D70700C" w14:textId="63392EDE" w:rsidR="0008156F" w:rsidRDefault="0008156F" w:rsidP="0008156F">
      <w:pPr>
        <w:pStyle w:val="FigurePACKT"/>
      </w:pPr>
      <w:r>
        <w:rPr>
          <w:noProof/>
        </w:rPr>
        <w:drawing>
          <wp:inline distT="0" distB="0" distL="0" distR="0" wp14:anchorId="23C7E712" wp14:editId="16F8DD36">
            <wp:extent cx="4619625" cy="969887"/>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66591" cy="979747"/>
                    </a:xfrm>
                    <a:prstGeom prst="rect">
                      <a:avLst/>
                    </a:prstGeom>
                  </pic:spPr>
                </pic:pic>
              </a:graphicData>
            </a:graphic>
          </wp:inline>
        </w:drawing>
      </w:r>
    </w:p>
    <w:p w14:paraId="0E915E1B" w14:textId="683A7FA2" w:rsidR="0008156F" w:rsidRDefault="0008156F" w:rsidP="00B83641">
      <w:pPr>
        <w:pStyle w:val="FigureCaptionPACKT"/>
      </w:pPr>
      <w:r>
        <w:t>Figure 14.1: Finding the Get-</w:t>
      </w:r>
      <w:proofErr w:type="spellStart"/>
      <w:r>
        <w:t>NetView</w:t>
      </w:r>
      <w:proofErr w:type="spellEnd"/>
      <w:r>
        <w:t xml:space="preserve"> module</w:t>
      </w:r>
    </w:p>
    <w:p w14:paraId="79D3DC37" w14:textId="2AF4C850"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1</w:t>
      </w:r>
      <w:r w:rsidRPr="006D38BA">
        <w:rPr>
          <w:rFonts w:ascii="Arial" w:hAnsi="Arial"/>
          <w:b/>
          <w:color w:val="FF0000"/>
          <w:sz w:val="28"/>
          <w:szCs w:val="28"/>
        </w:rPr>
        <w:t>.png</w:t>
      </w:r>
    </w:p>
    <w:p w14:paraId="0BB560A2" w14:textId="090BBA39" w:rsidR="0008156F" w:rsidRDefault="0008156F" w:rsidP="0008156F">
      <w:pPr>
        <w:pStyle w:val="NormalPACKT"/>
      </w:pPr>
      <w:r w:rsidRPr="0008156F">
        <w:t xml:space="preserve">In </w:t>
      </w:r>
      <w:r w:rsidRPr="0008156F">
        <w:rPr>
          <w:rStyle w:val="ItalicsPACKT"/>
        </w:rPr>
        <w:t>step 2</w:t>
      </w:r>
      <w:r w:rsidRPr="0008156F">
        <w:t>, you install the latest version of this module, which generates no output.</w:t>
      </w:r>
      <w:r>
        <w:t xml:space="preserve"> In </w:t>
      </w:r>
      <w:r w:rsidRPr="0008156F">
        <w:rPr>
          <w:rStyle w:val="ItalicsPACKT"/>
        </w:rPr>
        <w:t>step 3</w:t>
      </w:r>
      <w:r>
        <w:t xml:space="preserve">, you check which version (or versions) of the </w:t>
      </w:r>
      <w:r w:rsidRPr="0008156F">
        <w:rPr>
          <w:rStyle w:val="CodeInTextPACKT"/>
        </w:rPr>
        <w:t>Get-</w:t>
      </w:r>
      <w:proofErr w:type="spellStart"/>
      <w:r w:rsidRPr="0008156F">
        <w:rPr>
          <w:rStyle w:val="CodeInTextPACKT"/>
        </w:rPr>
        <w:t>NetView</w:t>
      </w:r>
      <w:proofErr w:type="spellEnd"/>
      <w:r>
        <w:t xml:space="preserve"> module are on </w:t>
      </w:r>
      <w:r w:rsidRPr="0008156F">
        <w:rPr>
          <w:rStyle w:val="CodeInTextPACKT"/>
        </w:rPr>
        <w:t>SRV1</w:t>
      </w:r>
      <w:r>
        <w:t>, with output like this:</w:t>
      </w:r>
    </w:p>
    <w:p w14:paraId="36406578" w14:textId="1AE58C3E" w:rsidR="0008156F" w:rsidRPr="0008156F" w:rsidRDefault="006E687F" w:rsidP="0008156F">
      <w:pPr>
        <w:pStyle w:val="FigurePACKT"/>
      </w:pPr>
      <w:r>
        <w:rPr>
          <w:noProof/>
        </w:rPr>
        <w:lastRenderedPageBreak/>
        <w:drawing>
          <wp:inline distT="0" distB="0" distL="0" distR="0" wp14:anchorId="03F0B2C6" wp14:editId="35C36360">
            <wp:extent cx="3800199" cy="895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19163" cy="899818"/>
                    </a:xfrm>
                    <a:prstGeom prst="rect">
                      <a:avLst/>
                    </a:prstGeom>
                  </pic:spPr>
                </pic:pic>
              </a:graphicData>
            </a:graphic>
          </wp:inline>
        </w:drawing>
      </w:r>
    </w:p>
    <w:p w14:paraId="59A78ADD" w14:textId="1749895F" w:rsidR="0008156F" w:rsidRDefault="0008156F" w:rsidP="00CF5C5D">
      <w:pPr>
        <w:pStyle w:val="FigureCaptionPACKT"/>
      </w:pPr>
      <w:r>
        <w:t>Figure 14.2: Checking the installed version(s) of Get-</w:t>
      </w:r>
      <w:proofErr w:type="spellStart"/>
      <w:r>
        <w:t>NetView</w:t>
      </w:r>
      <w:proofErr w:type="spellEnd"/>
    </w:p>
    <w:p w14:paraId="0B872A50" w14:textId="7914E462"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2</w:t>
      </w:r>
      <w:r w:rsidRPr="006D38BA">
        <w:rPr>
          <w:rFonts w:ascii="Arial" w:hAnsi="Arial"/>
          <w:b/>
          <w:color w:val="FF0000"/>
          <w:sz w:val="28"/>
          <w:szCs w:val="28"/>
        </w:rPr>
        <w:t>.png</w:t>
      </w:r>
    </w:p>
    <w:p w14:paraId="6E0AA85E" w14:textId="77777777" w:rsidR="0008156F" w:rsidRDefault="0008156F" w:rsidP="0008156F">
      <w:pPr>
        <w:pStyle w:val="NormalPACKT"/>
      </w:pPr>
      <w:r w:rsidRPr="0008156F">
        <w:t xml:space="preserve">In </w:t>
      </w:r>
      <w:r w:rsidRPr="0008156F">
        <w:rPr>
          <w:rStyle w:val="ItalicsPACKT"/>
        </w:rPr>
        <w:t>step 4</w:t>
      </w:r>
      <w:r w:rsidRPr="0008156F">
        <w:t xml:space="preserve">, you import the </w:t>
      </w:r>
      <w:r w:rsidRPr="0008156F">
        <w:rPr>
          <w:rStyle w:val="CodeInTextPACKT"/>
        </w:rPr>
        <w:t>Get-</w:t>
      </w:r>
      <w:proofErr w:type="spellStart"/>
      <w:r w:rsidRPr="0008156F">
        <w:rPr>
          <w:rStyle w:val="CodeInTextPACKT"/>
        </w:rPr>
        <w:t>NetView</w:t>
      </w:r>
      <w:proofErr w:type="spellEnd"/>
      <w:r w:rsidRPr="0008156F">
        <w:t xml:space="preserve"> module. In </w:t>
      </w:r>
      <w:r w:rsidRPr="0008156F">
        <w:rPr>
          <w:rStyle w:val="ItalicsPACKT"/>
        </w:rPr>
        <w:t>step 5</w:t>
      </w:r>
      <w:r w:rsidRPr="0008156F">
        <w:t xml:space="preserve">, you create a new folder on the </w:t>
      </w:r>
      <w:r w:rsidRPr="00104CC9">
        <w:rPr>
          <w:rStyle w:val="CodeInTextPACKT"/>
        </w:rPr>
        <w:t>C:\</w:t>
      </w:r>
      <w:r w:rsidRPr="0008156F">
        <w:t xml:space="preserve"> drive to hold the output </w:t>
      </w:r>
      <w:r w:rsidRPr="0008156F">
        <w:rPr>
          <w:rStyle w:val="CodeInTextPACKT"/>
        </w:rPr>
        <w:t>Get-</w:t>
      </w:r>
      <w:proofErr w:type="spellStart"/>
      <w:r w:rsidRPr="0008156F">
        <w:rPr>
          <w:rStyle w:val="CodeInTextPACKT"/>
        </w:rPr>
        <w:t>NetView</w:t>
      </w:r>
      <w:proofErr w:type="spellEnd"/>
      <w:r w:rsidRPr="0008156F">
        <w:t xml:space="preserve"> generates. </w:t>
      </w:r>
      <w:r>
        <w:t xml:space="preserve">These two steps produce no output. </w:t>
      </w:r>
    </w:p>
    <w:p w14:paraId="30A49E67" w14:textId="5CEE9EEF" w:rsidR="0008156F" w:rsidRDefault="0008156F" w:rsidP="0008156F">
      <w:pPr>
        <w:pStyle w:val="NormalPACKT"/>
      </w:pPr>
      <w:r>
        <w:t xml:space="preserve">In </w:t>
      </w:r>
      <w:r w:rsidRPr="0008156F">
        <w:rPr>
          <w:rStyle w:val="ItalicsPACKT"/>
        </w:rPr>
        <w:t>step 6</w:t>
      </w:r>
      <w:r>
        <w:t xml:space="preserve">, you run </w:t>
      </w:r>
      <w:r w:rsidRPr="0008156F">
        <w:rPr>
          <w:rStyle w:val="CodeInTextPACKT"/>
        </w:rPr>
        <w:t>Get-</w:t>
      </w:r>
      <w:proofErr w:type="spellStart"/>
      <w:r w:rsidRPr="0008156F">
        <w:rPr>
          <w:rStyle w:val="CodeInTextPACKT"/>
        </w:rPr>
        <w:t>Net</w:t>
      </w:r>
      <w:r>
        <w:rPr>
          <w:rStyle w:val="CodeInTextPACKT"/>
        </w:rPr>
        <w:t>V</w:t>
      </w:r>
      <w:r w:rsidRPr="0008156F">
        <w:rPr>
          <w:rStyle w:val="CodeInTextPACKT"/>
        </w:rPr>
        <w:t>iew</w:t>
      </w:r>
      <w:proofErr w:type="spellEnd"/>
      <w:r>
        <w:t>. At each step taken, the command logs some network information and outputs a running commentary. This command generates a lot of console output, a subset of which looks like this:</w:t>
      </w:r>
    </w:p>
    <w:p w14:paraId="5E56F0FF" w14:textId="5DE5FE4B" w:rsidR="0008156F" w:rsidRPr="0008156F" w:rsidRDefault="006E687F" w:rsidP="0008156F">
      <w:pPr>
        <w:pStyle w:val="FigurePACKT"/>
      </w:pPr>
      <w:r>
        <w:rPr>
          <w:noProof/>
        </w:rPr>
        <w:drawing>
          <wp:inline distT="0" distB="0" distL="0" distR="0" wp14:anchorId="0F7BC5F1" wp14:editId="5170C043">
            <wp:extent cx="4450957" cy="2971800"/>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71097" cy="2985247"/>
                    </a:xfrm>
                    <a:prstGeom prst="rect">
                      <a:avLst/>
                    </a:prstGeom>
                  </pic:spPr>
                </pic:pic>
              </a:graphicData>
            </a:graphic>
          </wp:inline>
        </w:drawing>
      </w:r>
    </w:p>
    <w:p w14:paraId="186886B0" w14:textId="191C0331" w:rsidR="0008156F" w:rsidRDefault="0008156F" w:rsidP="00145096">
      <w:pPr>
        <w:pStyle w:val="FigureCaptionPACKT"/>
      </w:pPr>
      <w:r>
        <w:t>Figure 14.3: Running Get-</w:t>
      </w:r>
      <w:proofErr w:type="spellStart"/>
      <w:r>
        <w:t>NetView</w:t>
      </w:r>
      <w:proofErr w:type="spellEnd"/>
    </w:p>
    <w:p w14:paraId="7D03BF03" w14:textId="386F22AC"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3</w:t>
      </w:r>
      <w:r w:rsidRPr="006D38BA">
        <w:rPr>
          <w:rFonts w:ascii="Arial" w:hAnsi="Arial"/>
          <w:b/>
          <w:color w:val="FF0000"/>
          <w:sz w:val="28"/>
          <w:szCs w:val="28"/>
        </w:rPr>
        <w:t>.png</w:t>
      </w:r>
    </w:p>
    <w:p w14:paraId="44392063" w14:textId="655FC575" w:rsidR="0008156F" w:rsidRPr="0008156F" w:rsidRDefault="0008156F" w:rsidP="0008156F">
      <w:pPr>
        <w:pStyle w:val="NormalPACKT"/>
      </w:pPr>
      <w:r w:rsidRPr="0008156F">
        <w:t xml:space="preserve">In </w:t>
      </w:r>
      <w:r w:rsidRPr="0008156F">
        <w:rPr>
          <w:rStyle w:val="ItalicsPACKT"/>
        </w:rPr>
        <w:t>step 7</w:t>
      </w:r>
      <w:r w:rsidRPr="0008156F">
        <w:t xml:space="preserve">, you view the output folder to view the files created by </w:t>
      </w:r>
      <w:r w:rsidRPr="0008156F">
        <w:rPr>
          <w:rStyle w:val="CodeInTextPACKT"/>
        </w:rPr>
        <w:t>Get-</w:t>
      </w:r>
      <w:proofErr w:type="spellStart"/>
      <w:r w:rsidRPr="0008156F">
        <w:rPr>
          <w:rStyle w:val="CodeInTextPACKT"/>
        </w:rPr>
        <w:t>NetView</w:t>
      </w:r>
      <w:proofErr w:type="spellEnd"/>
      <w:r w:rsidRPr="0008156F">
        <w:t>, with output like this:</w:t>
      </w:r>
    </w:p>
    <w:p w14:paraId="26270B2C" w14:textId="7EA6D7FE" w:rsidR="0008156F" w:rsidRDefault="006E687F" w:rsidP="0008156F">
      <w:pPr>
        <w:pStyle w:val="FigurePACKT"/>
        <w:rPr>
          <w:b/>
          <w:bCs/>
        </w:rPr>
      </w:pPr>
      <w:r>
        <w:rPr>
          <w:noProof/>
        </w:rPr>
        <w:lastRenderedPageBreak/>
        <w:drawing>
          <wp:inline distT="0" distB="0" distL="0" distR="0" wp14:anchorId="544874E6" wp14:editId="4119BC4B">
            <wp:extent cx="3878957" cy="1190625"/>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90659" cy="1194217"/>
                    </a:xfrm>
                    <a:prstGeom prst="rect">
                      <a:avLst/>
                    </a:prstGeom>
                  </pic:spPr>
                </pic:pic>
              </a:graphicData>
            </a:graphic>
          </wp:inline>
        </w:drawing>
      </w:r>
    </w:p>
    <w:p w14:paraId="7BD6FCF4" w14:textId="4A5C0FDD" w:rsidR="0008156F" w:rsidRDefault="0008156F" w:rsidP="00083D28">
      <w:pPr>
        <w:pStyle w:val="FigureCaptionPACKT"/>
      </w:pPr>
      <w:r>
        <w:t>Figure 14.4: Viewing</w:t>
      </w:r>
      <w:r w:rsidR="00A77C3E">
        <w:t xml:space="preserve"> the</w:t>
      </w:r>
      <w:r>
        <w:t xml:space="preserve"> Get-</w:t>
      </w:r>
      <w:proofErr w:type="spellStart"/>
      <w:r>
        <w:t>NetView</w:t>
      </w:r>
      <w:proofErr w:type="spellEnd"/>
      <w:r>
        <w:t xml:space="preserve"> output folder</w:t>
      </w:r>
    </w:p>
    <w:p w14:paraId="01B31940" w14:textId="7F6F289B"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4</w:t>
      </w:r>
      <w:r w:rsidRPr="006D38BA">
        <w:rPr>
          <w:rFonts w:ascii="Arial" w:hAnsi="Arial"/>
          <w:b/>
          <w:color w:val="FF0000"/>
          <w:sz w:val="28"/>
          <w:szCs w:val="28"/>
        </w:rPr>
        <w:t>.png</w:t>
      </w:r>
    </w:p>
    <w:p w14:paraId="6675CEA6" w14:textId="44940354" w:rsidR="0008156F" w:rsidRPr="0008156F" w:rsidRDefault="0008156F" w:rsidP="0008156F">
      <w:pPr>
        <w:pStyle w:val="NormalPACKT"/>
      </w:pPr>
      <w:r w:rsidRPr="0008156F">
        <w:t xml:space="preserve">In </w:t>
      </w:r>
      <w:r w:rsidRPr="0008156F">
        <w:rPr>
          <w:rStyle w:val="ItalicsPACKT"/>
        </w:rPr>
        <w:t>step 8</w:t>
      </w:r>
      <w:r w:rsidRPr="0008156F">
        <w:t xml:space="preserve">, you view the detailed information created by </w:t>
      </w:r>
      <w:r w:rsidRPr="0008156F">
        <w:rPr>
          <w:rStyle w:val="CodeInTextPACKT"/>
        </w:rPr>
        <w:t>Get-</w:t>
      </w:r>
      <w:proofErr w:type="spellStart"/>
      <w:r w:rsidRPr="0008156F">
        <w:rPr>
          <w:rStyle w:val="CodeInTextPACKT"/>
        </w:rPr>
        <w:t>NetView</w:t>
      </w:r>
      <w:proofErr w:type="spellEnd"/>
      <w:r w:rsidRPr="0008156F">
        <w:t>, with output like this:</w:t>
      </w:r>
    </w:p>
    <w:p w14:paraId="7D508507" w14:textId="0782ACB1" w:rsidR="0008156F" w:rsidRDefault="006E687F" w:rsidP="0008156F">
      <w:pPr>
        <w:pStyle w:val="FigurePACKT"/>
        <w:rPr>
          <w:rFonts w:ascii="Arial" w:hAnsi="Arial"/>
          <w:b/>
          <w:color w:val="FF0000"/>
          <w:sz w:val="28"/>
          <w:szCs w:val="28"/>
        </w:rPr>
      </w:pPr>
      <w:r>
        <w:rPr>
          <w:noProof/>
        </w:rPr>
        <w:drawing>
          <wp:inline distT="0" distB="0" distL="0" distR="0" wp14:anchorId="5397AFD3" wp14:editId="0A09D4D8">
            <wp:extent cx="4920953" cy="37528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35780" cy="3764157"/>
                    </a:xfrm>
                    <a:prstGeom prst="rect">
                      <a:avLst/>
                    </a:prstGeom>
                  </pic:spPr>
                </pic:pic>
              </a:graphicData>
            </a:graphic>
          </wp:inline>
        </w:drawing>
      </w:r>
    </w:p>
    <w:p w14:paraId="77562EA3" w14:textId="6CEEAB81" w:rsidR="0008156F" w:rsidRDefault="0008156F" w:rsidP="00FE49DA">
      <w:pPr>
        <w:pStyle w:val="FigureCaptionPACKT"/>
      </w:pPr>
      <w:r>
        <w:t xml:space="preserve">Figure 14.5: Viewing </w:t>
      </w:r>
      <w:r w:rsidR="00120897">
        <w:t xml:space="preserve">the </w:t>
      </w:r>
      <w:r>
        <w:t>Get-</w:t>
      </w:r>
      <w:proofErr w:type="spellStart"/>
      <w:r>
        <w:t>NetView</w:t>
      </w:r>
      <w:proofErr w:type="spellEnd"/>
      <w:r>
        <w:t xml:space="preserve"> output folder</w:t>
      </w:r>
      <w:r w:rsidR="005C107F">
        <w:t xml:space="preserve"> contents</w:t>
      </w:r>
    </w:p>
    <w:p w14:paraId="40481209" w14:textId="048EE0A2"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5</w:t>
      </w:r>
      <w:r w:rsidRPr="006D38BA">
        <w:rPr>
          <w:rFonts w:ascii="Arial" w:hAnsi="Arial"/>
          <w:b/>
          <w:color w:val="FF0000"/>
          <w:sz w:val="28"/>
          <w:szCs w:val="28"/>
        </w:rPr>
        <w:t>.png</w:t>
      </w:r>
    </w:p>
    <w:p w14:paraId="5E144E5A" w14:textId="1A7F0BCE" w:rsidR="0008156F" w:rsidRDefault="0008156F" w:rsidP="0008156F">
      <w:pPr>
        <w:pStyle w:val="NormalPACKT"/>
      </w:pPr>
      <w:r w:rsidRPr="0008156F">
        <w:lastRenderedPageBreak/>
        <w:t xml:space="preserve">In </w:t>
      </w:r>
      <w:r w:rsidRPr="0008156F">
        <w:rPr>
          <w:rStyle w:val="ItalicsPACKT"/>
        </w:rPr>
        <w:t>step 9</w:t>
      </w:r>
      <w:r w:rsidRPr="0008156F">
        <w:t>, you examine the I</w:t>
      </w:r>
      <w:r>
        <w:t>P</w:t>
      </w:r>
      <w:r w:rsidRPr="0008156F">
        <w:t xml:space="preserve"> configuration generated by </w:t>
      </w:r>
      <w:r w:rsidRPr="0008156F">
        <w:rPr>
          <w:rStyle w:val="CodeInTextPACKT"/>
        </w:rPr>
        <w:t>Get-</w:t>
      </w:r>
      <w:proofErr w:type="spellStart"/>
      <w:r w:rsidRPr="0008156F">
        <w:rPr>
          <w:rStyle w:val="CodeInTextPACKT"/>
        </w:rPr>
        <w:t>NetView</w:t>
      </w:r>
      <w:proofErr w:type="spellEnd"/>
      <w:r w:rsidRPr="0008156F">
        <w:t>, which looks like this:</w:t>
      </w:r>
    </w:p>
    <w:p w14:paraId="16F4A851" w14:textId="09F898DB" w:rsidR="0008156F" w:rsidRDefault="0008156F" w:rsidP="0008156F">
      <w:pPr>
        <w:pStyle w:val="FigurePACKT"/>
      </w:pPr>
      <w:r>
        <w:rPr>
          <w:noProof/>
        </w:rPr>
        <w:drawing>
          <wp:inline distT="0" distB="0" distL="0" distR="0" wp14:anchorId="210CC7FA" wp14:editId="44F41AA0">
            <wp:extent cx="3152790" cy="263223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69341" cy="2646055"/>
                    </a:xfrm>
                    <a:prstGeom prst="rect">
                      <a:avLst/>
                    </a:prstGeom>
                  </pic:spPr>
                </pic:pic>
              </a:graphicData>
            </a:graphic>
          </wp:inline>
        </w:drawing>
      </w:r>
    </w:p>
    <w:p w14:paraId="53EEC069" w14:textId="553372C5" w:rsidR="0008156F" w:rsidRDefault="0008156F" w:rsidP="004268B9">
      <w:pPr>
        <w:pStyle w:val="FigureCaptionPACKT"/>
      </w:pPr>
      <w:r>
        <w:t xml:space="preserve">Figure 14.6: Viewing IP </w:t>
      </w:r>
      <w:r w:rsidR="004268B9">
        <w:t>c</w:t>
      </w:r>
      <w:r>
        <w:t>onfiguration</w:t>
      </w:r>
    </w:p>
    <w:p w14:paraId="0958674C" w14:textId="051369EB"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6</w:t>
      </w:r>
      <w:r w:rsidRPr="006D38BA">
        <w:rPr>
          <w:rFonts w:ascii="Arial" w:hAnsi="Arial"/>
          <w:b/>
          <w:color w:val="FF0000"/>
          <w:sz w:val="28"/>
          <w:szCs w:val="28"/>
        </w:rPr>
        <w:t>.png</w:t>
      </w:r>
    </w:p>
    <w:p w14:paraId="09BC6A3F" w14:textId="72D4EC2E" w:rsidR="0008156F" w:rsidRDefault="0008156F" w:rsidP="0008156F">
      <w:pPr>
        <w:pStyle w:val="Heading2"/>
      </w:pPr>
      <w:r>
        <w:t>There</w:t>
      </w:r>
      <w:r w:rsidR="00F86879">
        <w:t>'</w:t>
      </w:r>
      <w:r>
        <w:t>s more...</w:t>
      </w:r>
    </w:p>
    <w:p w14:paraId="1C1DC0F2" w14:textId="0EAC523F" w:rsidR="0008156F" w:rsidRDefault="0008156F" w:rsidP="0008156F">
      <w:pPr>
        <w:pStyle w:val="NormalPACKT"/>
        <w:rPr>
          <w:lang w:val="en-GB"/>
        </w:rPr>
      </w:pPr>
      <w:r>
        <w:rPr>
          <w:lang w:val="en-GB"/>
        </w:rPr>
        <w:t xml:space="preserve">In </w:t>
      </w:r>
      <w:r w:rsidRPr="0008156F">
        <w:rPr>
          <w:rStyle w:val="ItalicsPACKT"/>
        </w:rPr>
        <w:t>step 3</w:t>
      </w:r>
      <w:r>
        <w:rPr>
          <w:lang w:val="en-GB"/>
        </w:rPr>
        <w:t xml:space="preserve">, you check the version(s) of the </w:t>
      </w:r>
      <w:r w:rsidRPr="001B6AD2">
        <w:rPr>
          <w:rStyle w:val="CodeInTextPACKT"/>
        </w:rPr>
        <w:t>Get-</w:t>
      </w:r>
      <w:proofErr w:type="spellStart"/>
      <w:r w:rsidRPr="001B6AD2">
        <w:rPr>
          <w:rStyle w:val="CodeInTextPACKT"/>
        </w:rPr>
        <w:t>NetView</w:t>
      </w:r>
      <w:proofErr w:type="spellEnd"/>
      <w:r>
        <w:rPr>
          <w:lang w:val="en-GB"/>
        </w:rPr>
        <w:t xml:space="preserve"> module on your system. In this case, you can see </w:t>
      </w:r>
      <w:r w:rsidR="00527DF1">
        <w:rPr>
          <w:lang w:val="en-GB"/>
        </w:rPr>
        <w:t>v</w:t>
      </w:r>
      <w:r>
        <w:rPr>
          <w:lang w:val="en-GB"/>
        </w:rPr>
        <w:t xml:space="preserve">ersion 1.0, which shipped with the edition of Windows Server (running on </w:t>
      </w:r>
      <w:r w:rsidRPr="00983F38">
        <w:rPr>
          <w:rStyle w:val="CodeInTextPACKT"/>
        </w:rPr>
        <w:t>SRV1</w:t>
      </w:r>
      <w:r>
        <w:rPr>
          <w:lang w:val="en-GB"/>
        </w:rPr>
        <w:t>) as well as a later version you obtained from the P</w:t>
      </w:r>
      <w:r w:rsidR="003762F9">
        <w:rPr>
          <w:lang w:val="en-GB"/>
        </w:rPr>
        <w:t>ower</w:t>
      </w:r>
      <w:r>
        <w:rPr>
          <w:lang w:val="en-GB"/>
        </w:rPr>
        <w:t>S</w:t>
      </w:r>
      <w:r w:rsidR="003762F9">
        <w:rPr>
          <w:lang w:val="en-GB"/>
        </w:rPr>
        <w:t>hell</w:t>
      </w:r>
      <w:r>
        <w:rPr>
          <w:lang w:val="en-GB"/>
        </w:rPr>
        <w:t xml:space="preserve"> Gallery. As always,</w:t>
      </w:r>
      <w:r w:rsidR="003762F9">
        <w:rPr>
          <w:lang w:val="en-GB"/>
        </w:rPr>
        <w:t xml:space="preserve"> </w:t>
      </w:r>
      <w:r>
        <w:rPr>
          <w:lang w:val="en-GB"/>
        </w:rPr>
        <w:t xml:space="preserve">you may see a later version of this module on the PowerShell </w:t>
      </w:r>
      <w:r w:rsidR="003762F9">
        <w:rPr>
          <w:lang w:val="en-GB"/>
        </w:rPr>
        <w:t>G</w:t>
      </w:r>
      <w:r>
        <w:rPr>
          <w:lang w:val="en-GB"/>
        </w:rPr>
        <w:t xml:space="preserve">allery. </w:t>
      </w:r>
      <w:r w:rsidR="006E687F">
        <w:rPr>
          <w:lang w:val="en-GB"/>
        </w:rPr>
        <w:t>In this step, you install the module rather than updating it. You cannot upgrade the inbox versions of any module unless and until you install it first ex</w:t>
      </w:r>
      <w:r w:rsidR="00C26008">
        <w:rPr>
          <w:lang w:val="en-GB"/>
        </w:rPr>
        <w:t>p</w:t>
      </w:r>
      <w:r w:rsidR="006E687F">
        <w:rPr>
          <w:lang w:val="en-GB"/>
        </w:rPr>
        <w:t xml:space="preserve">licitly. Then, going forward, you can use </w:t>
      </w:r>
      <w:r w:rsidR="006E687F" w:rsidRPr="00353E60">
        <w:rPr>
          <w:rStyle w:val="CodeInTextPACKT"/>
        </w:rPr>
        <w:t>Update-Module</w:t>
      </w:r>
      <w:r w:rsidR="006E687F">
        <w:rPr>
          <w:lang w:val="en-GB"/>
        </w:rPr>
        <w:t xml:space="preserve"> to obtain any updates.                 </w:t>
      </w:r>
    </w:p>
    <w:p w14:paraId="3033DEE4" w14:textId="0CF7CD70" w:rsidR="0008156F" w:rsidRDefault="0008156F" w:rsidP="0008156F">
      <w:pPr>
        <w:pStyle w:val="NormalPACKT"/>
        <w:rPr>
          <w:lang w:val="en-GB"/>
        </w:rPr>
      </w:pPr>
      <w:r>
        <w:rPr>
          <w:lang w:val="en-GB"/>
        </w:rPr>
        <w:t xml:space="preserve">In </w:t>
      </w:r>
      <w:r w:rsidRPr="0008156F">
        <w:rPr>
          <w:rStyle w:val="ItalicsPACKT"/>
        </w:rPr>
        <w:t>step 7</w:t>
      </w:r>
      <w:r>
        <w:rPr>
          <w:lang w:val="en-GB"/>
        </w:rPr>
        <w:t xml:space="preserve">, you view the files output by </w:t>
      </w:r>
      <w:r w:rsidRPr="00983F38">
        <w:rPr>
          <w:rStyle w:val="CodeInTextPACKT"/>
        </w:rPr>
        <w:t>Get-</w:t>
      </w:r>
      <w:proofErr w:type="spellStart"/>
      <w:r w:rsidRPr="00983F38">
        <w:rPr>
          <w:rStyle w:val="CodeInTextPACKT"/>
        </w:rPr>
        <w:t>NetView</w:t>
      </w:r>
      <w:proofErr w:type="spellEnd"/>
      <w:r>
        <w:rPr>
          <w:lang w:val="en-GB"/>
        </w:rPr>
        <w:t xml:space="preserve">. As you can see, there is a folder and a ZIP archive file in the output folder. </w:t>
      </w:r>
      <w:r w:rsidRPr="00DF474D">
        <w:rPr>
          <w:rStyle w:val="CodeInTextPACKT"/>
        </w:rPr>
        <w:t>Get-</w:t>
      </w:r>
      <w:proofErr w:type="spellStart"/>
      <w:r w:rsidRPr="00DF474D">
        <w:rPr>
          <w:rStyle w:val="CodeInTextPACKT"/>
        </w:rPr>
        <w:t>NetView</w:t>
      </w:r>
      <w:proofErr w:type="spellEnd"/>
      <w:r>
        <w:rPr>
          <w:lang w:val="en-GB"/>
        </w:rPr>
        <w:t xml:space="preserve"> adds all the network information to separate files in the output folder and then compresses all that information into a single archive file you can send to a network technician for resolution. </w:t>
      </w:r>
    </w:p>
    <w:p w14:paraId="1C449C8D" w14:textId="25AED05C" w:rsidR="0008156F" w:rsidRDefault="0008156F" w:rsidP="0008156F">
      <w:pPr>
        <w:pStyle w:val="NormalPACKT"/>
        <w:rPr>
          <w:lang w:val="en-GB"/>
        </w:rPr>
      </w:pPr>
      <w:r>
        <w:rPr>
          <w:lang w:val="en-GB"/>
        </w:rPr>
        <w:t xml:space="preserve">In </w:t>
      </w:r>
      <w:r w:rsidRPr="0008156F">
        <w:rPr>
          <w:rStyle w:val="ItalicsPACKT"/>
        </w:rPr>
        <w:t>step 9</w:t>
      </w:r>
      <w:r>
        <w:rPr>
          <w:lang w:val="en-GB"/>
        </w:rPr>
        <w:t xml:space="preserve">, you view one of the many bits of information created by </w:t>
      </w:r>
      <w:r w:rsidRPr="0008156F">
        <w:rPr>
          <w:rStyle w:val="CodeInTextPACKT"/>
        </w:rPr>
        <w:t>Get-</w:t>
      </w:r>
      <w:proofErr w:type="spellStart"/>
      <w:r w:rsidRPr="0008156F">
        <w:rPr>
          <w:rStyle w:val="CodeInTextPACKT"/>
        </w:rPr>
        <w:t>NetView</w:t>
      </w:r>
      <w:proofErr w:type="spellEnd"/>
      <w:r>
        <w:rPr>
          <w:lang w:val="en-GB"/>
        </w:rPr>
        <w:t>. In this case, you look at the IP configuration information, including the IP address, subnet mask and the default gateway. Interestingly</w:t>
      </w:r>
      <w:r w:rsidR="00C94FE9">
        <w:rPr>
          <w:lang w:val="en-GB"/>
        </w:rPr>
        <w:t>,</w:t>
      </w:r>
      <w:r>
        <w:rPr>
          <w:lang w:val="en-GB"/>
        </w:rPr>
        <w:t xml:space="preserve"> the developers used </w:t>
      </w:r>
      <w:r w:rsidRPr="000671E5">
        <w:rPr>
          <w:rStyle w:val="CodeInTextPACKT"/>
        </w:rPr>
        <w:t>ipconfig.exe</w:t>
      </w:r>
      <w:r>
        <w:rPr>
          <w:lang w:val="en-GB"/>
        </w:rPr>
        <w:t xml:space="preserve"> to create this </w:t>
      </w:r>
      <w:r>
        <w:rPr>
          <w:lang w:val="en-GB"/>
        </w:rPr>
        <w:lastRenderedPageBreak/>
        <w:t xml:space="preserve">information without using the </w:t>
      </w:r>
      <w:r w:rsidRPr="0008156F">
        <w:rPr>
          <w:rStyle w:val="CodeInTextPACKT"/>
        </w:rPr>
        <w:t>/all</w:t>
      </w:r>
      <w:r>
        <w:rPr>
          <w:lang w:val="en-GB"/>
        </w:rPr>
        <w:t xml:space="preserve"> switch. This means you cannot see from this output the configured DNS </w:t>
      </w:r>
      <w:r w:rsidR="006E687F">
        <w:rPr>
          <w:lang w:val="en-GB"/>
        </w:rPr>
        <w:t>server</w:t>
      </w:r>
      <w:r>
        <w:rPr>
          <w:lang w:val="en-GB"/>
        </w:rPr>
        <w:t xml:space="preserve"> IP addresses. </w:t>
      </w:r>
    </w:p>
    <w:p w14:paraId="0EF9DCF7" w14:textId="10D5C314" w:rsidR="00205AD0" w:rsidRDefault="00D14211" w:rsidP="00205AD0">
      <w:pPr>
        <w:pStyle w:val="Heading1"/>
        <w:tabs>
          <w:tab w:val="left" w:pos="0"/>
        </w:tabs>
        <w:rPr>
          <w:lang w:val="en-US"/>
        </w:rPr>
      </w:pPr>
      <w:r>
        <w:rPr>
          <w:lang w:val="en-US"/>
        </w:rPr>
        <w:t xml:space="preserve">Using </w:t>
      </w:r>
      <w:r w:rsidR="005B5748">
        <w:rPr>
          <w:lang w:val="en-US"/>
        </w:rPr>
        <w:t xml:space="preserve">the </w:t>
      </w:r>
      <w:r>
        <w:rPr>
          <w:lang w:val="en-US"/>
        </w:rPr>
        <w:t>P</w:t>
      </w:r>
      <w:r w:rsidR="005B5748">
        <w:rPr>
          <w:lang w:val="en-US"/>
        </w:rPr>
        <w:t>ower</w:t>
      </w:r>
      <w:r>
        <w:rPr>
          <w:lang w:val="en-US"/>
        </w:rPr>
        <w:t>S</w:t>
      </w:r>
      <w:r w:rsidR="005B5748">
        <w:rPr>
          <w:lang w:val="en-US"/>
        </w:rPr>
        <w:t>hell</w:t>
      </w:r>
      <w:r>
        <w:rPr>
          <w:lang w:val="en-US"/>
        </w:rPr>
        <w:t xml:space="preserve"> Script Analyzer</w:t>
      </w:r>
      <w:r w:rsidR="00B761AD" w:rsidRPr="00B761AD">
        <w:rPr>
          <w:lang w:val="en-US"/>
        </w:rPr>
        <w:t xml:space="preserve"> </w:t>
      </w:r>
    </w:p>
    <w:p w14:paraId="28B35E28" w14:textId="3E7C1930" w:rsidR="00D14211" w:rsidRDefault="00D14211" w:rsidP="00D14211">
      <w:pPr>
        <w:pStyle w:val="NormalPACKT"/>
      </w:pPr>
      <w:r>
        <w:t xml:space="preserve">The PowerShell Script Analyzer is a PowerShell module produced by the PowerShell team that analyzes your code and provides opportunities to improve. You can download the latest version of the module from the PowerShell </w:t>
      </w:r>
      <w:r w:rsidR="009228C1">
        <w:t>G</w:t>
      </w:r>
      <w:r>
        <w:t>allery.</w:t>
      </w:r>
    </w:p>
    <w:p w14:paraId="0F511F89" w14:textId="653723FB" w:rsidR="00D14211" w:rsidRDefault="00D14211" w:rsidP="00D14211">
      <w:pPr>
        <w:pStyle w:val="NormalPACKT"/>
      </w:pPr>
      <w:r>
        <w:t xml:space="preserve">If you are using the VS Code editor to develop your code, you should know that the </w:t>
      </w:r>
      <w:r w:rsidR="009228C1">
        <w:t>S</w:t>
      </w:r>
      <w:r>
        <w:t xml:space="preserve">cript </w:t>
      </w:r>
      <w:r w:rsidR="009228C1">
        <w:t>A</w:t>
      </w:r>
      <w:r>
        <w:t xml:space="preserve">nalyzer is built-in to VS Code. </w:t>
      </w:r>
      <w:proofErr w:type="gramStart"/>
      <w:r>
        <w:t>So</w:t>
      </w:r>
      <w:proofErr w:type="gramEnd"/>
      <w:r>
        <w:t xml:space="preserve"> as you are developing your PowerShell script, VS code highlights any errors which the </w:t>
      </w:r>
      <w:r w:rsidR="009228C1">
        <w:t>S</w:t>
      </w:r>
      <w:r>
        <w:t xml:space="preserve">cript </w:t>
      </w:r>
      <w:r w:rsidR="009228C1">
        <w:t>A</w:t>
      </w:r>
      <w:r>
        <w:t>nalyzer finds. VS Code, therefore, helps you to write better code straightaway.</w:t>
      </w:r>
    </w:p>
    <w:p w14:paraId="30725425" w14:textId="29BC0A44" w:rsidR="00412D57" w:rsidRDefault="00D14211" w:rsidP="00EE3136">
      <w:pPr>
        <w:pStyle w:val="NormalPACKT"/>
      </w:pPr>
      <w:r>
        <w:t>Another feature of the P</w:t>
      </w:r>
      <w:r w:rsidR="005B5748">
        <w:t>owerShell</w:t>
      </w:r>
      <w:r>
        <w:t xml:space="preserve"> Script Analyzer is the ability to reformat PowerShell code to be more readable. You have numerous settings you can configure to tell you how the Script Analyzer should reformat your code. </w:t>
      </w:r>
    </w:p>
    <w:p w14:paraId="119AC353" w14:textId="0F6C476D" w:rsidR="00205AD0" w:rsidRDefault="00205AD0" w:rsidP="00205AD0">
      <w:pPr>
        <w:pStyle w:val="Heading2"/>
        <w:tabs>
          <w:tab w:val="left" w:pos="0"/>
        </w:tabs>
      </w:pPr>
      <w:r>
        <w:t xml:space="preserve">Getting </w:t>
      </w:r>
      <w:r w:rsidR="00C6402D">
        <w:t>r</w:t>
      </w:r>
      <w:r>
        <w:t>eady</w:t>
      </w:r>
    </w:p>
    <w:p w14:paraId="4145F4E6" w14:textId="17507C00" w:rsidR="00205AD0" w:rsidRDefault="00FE57AA" w:rsidP="00FE57AA">
      <w:pPr>
        <w:pStyle w:val="NormalPACKT"/>
        <w:rPr>
          <w:lang w:val="en-GB"/>
        </w:rPr>
      </w:pPr>
      <w:r>
        <w:rPr>
          <w:lang w:val="en-GB"/>
        </w:rPr>
        <w:t xml:space="preserve">This recipe uses </w:t>
      </w:r>
      <w:r w:rsidRPr="00911CCD">
        <w:rPr>
          <w:rStyle w:val="CodeInTextPACKT"/>
        </w:rPr>
        <w:t>SRV</w:t>
      </w:r>
      <w:r w:rsidR="00D14211">
        <w:rPr>
          <w:rStyle w:val="CodeInTextPACKT"/>
        </w:rPr>
        <w:t>1</w:t>
      </w:r>
      <w:r>
        <w:rPr>
          <w:lang w:val="en-GB"/>
        </w:rPr>
        <w:t xml:space="preserve">, a </w:t>
      </w:r>
      <w:r w:rsidR="00D14211">
        <w:rPr>
          <w:lang w:val="en-GB"/>
        </w:rPr>
        <w:t>domain-joined Windows Server 2022 host.</w:t>
      </w:r>
    </w:p>
    <w:p w14:paraId="7B2637D6" w14:textId="0CBD2280" w:rsidR="00DC30A7" w:rsidRDefault="00545F9C" w:rsidP="00DC30A7">
      <w:pPr>
        <w:pStyle w:val="Heading2"/>
        <w:tabs>
          <w:tab w:val="left" w:pos="0"/>
        </w:tabs>
      </w:pPr>
      <w:r>
        <w:t>How to do it...</w:t>
      </w:r>
    </w:p>
    <w:p w14:paraId="7FFCC68F" w14:textId="086C03B2" w:rsidR="00D14211" w:rsidRPr="00F62C5F" w:rsidRDefault="00D14211" w:rsidP="00CF1FC0">
      <w:pPr>
        <w:pStyle w:val="NumberedBulletPACKT"/>
        <w:numPr>
          <w:ilvl w:val="0"/>
          <w:numId w:val="12"/>
        </w:numPr>
        <w:rPr>
          <w:color w:val="000000"/>
        </w:rPr>
      </w:pPr>
      <w:r w:rsidRPr="00D14211">
        <w:t>Discovering the P</w:t>
      </w:r>
      <w:r w:rsidR="006E687F">
        <w:t>ower</w:t>
      </w:r>
      <w:r w:rsidRPr="00D14211">
        <w:t>S</w:t>
      </w:r>
      <w:r w:rsidR="006E687F">
        <w:t>hell</w:t>
      </w:r>
      <w:r w:rsidRPr="00D14211">
        <w:t> Script Analyzer module</w:t>
      </w:r>
    </w:p>
    <w:p w14:paraId="5E9BD1EE" w14:textId="77777777" w:rsidR="00D14211" w:rsidRPr="00D14211" w:rsidRDefault="00D14211" w:rsidP="00D14211">
      <w:pPr>
        <w:pStyle w:val="CodePACKT"/>
      </w:pPr>
    </w:p>
    <w:p w14:paraId="1F5A661F" w14:textId="620B17C5" w:rsidR="00D14211" w:rsidRPr="00D14211" w:rsidRDefault="00D14211" w:rsidP="00D14211">
      <w:pPr>
        <w:pStyle w:val="CodePACKT"/>
      </w:pPr>
      <w:r w:rsidRPr="00D14211">
        <w:t>Find-Module -Name </w:t>
      </w:r>
      <w:proofErr w:type="spellStart"/>
      <w:r w:rsidRPr="00D14211">
        <w:t>PSScriptAnalyzer</w:t>
      </w:r>
      <w:proofErr w:type="spellEnd"/>
      <w:r w:rsidRPr="00D14211">
        <w:t> |</w:t>
      </w:r>
    </w:p>
    <w:p w14:paraId="6A0C7306" w14:textId="77777777" w:rsidR="00D14211" w:rsidRPr="00D14211" w:rsidRDefault="00D14211" w:rsidP="00D14211">
      <w:pPr>
        <w:pStyle w:val="CodePACKT"/>
      </w:pPr>
      <w:r w:rsidRPr="00D14211">
        <w:t>  Format-List Name, Type, Desc*, Author, Company*, *Date, *URI*</w:t>
      </w:r>
    </w:p>
    <w:p w14:paraId="7AA59D1F" w14:textId="77777777" w:rsidR="00D14211" w:rsidRPr="00D14211" w:rsidRDefault="00D14211" w:rsidP="00D14211">
      <w:pPr>
        <w:pStyle w:val="CodePACKT"/>
      </w:pPr>
      <w:r w:rsidRPr="00D14211">
        <w:t>  </w:t>
      </w:r>
    </w:p>
    <w:p w14:paraId="3E899656" w14:textId="685835C3" w:rsidR="00D14211" w:rsidRPr="008C76CA" w:rsidRDefault="00D14211" w:rsidP="008C76CA">
      <w:pPr>
        <w:pStyle w:val="NumberedBulletPACKT"/>
        <w:numPr>
          <w:ilvl w:val="0"/>
          <w:numId w:val="6"/>
        </w:numPr>
        <w:rPr>
          <w:color w:val="000000"/>
        </w:rPr>
      </w:pPr>
      <w:r w:rsidRPr="00D14211">
        <w:t>Installing the </w:t>
      </w:r>
      <w:r w:rsidR="006E687F">
        <w:t>S</w:t>
      </w:r>
      <w:r w:rsidR="006E687F" w:rsidRPr="00D14211">
        <w:t>cript </w:t>
      </w:r>
      <w:r w:rsidR="006E687F">
        <w:t>A</w:t>
      </w:r>
      <w:r w:rsidR="006E687F" w:rsidRPr="00D14211">
        <w:t>nalyzer</w:t>
      </w:r>
      <w:r w:rsidRPr="00D14211">
        <w:t> module</w:t>
      </w:r>
    </w:p>
    <w:p w14:paraId="5BB36C8C" w14:textId="77777777" w:rsidR="00D14211" w:rsidRPr="00D14211" w:rsidRDefault="00D14211" w:rsidP="00D14211">
      <w:pPr>
        <w:pStyle w:val="CodePACKT"/>
      </w:pPr>
    </w:p>
    <w:p w14:paraId="3F59469F" w14:textId="289E4B17" w:rsidR="00D14211" w:rsidRPr="00D14211" w:rsidRDefault="00D14211" w:rsidP="00D14211">
      <w:pPr>
        <w:pStyle w:val="CodePACKT"/>
      </w:pPr>
      <w:r w:rsidRPr="00D14211">
        <w:t>Install-Module -Name </w:t>
      </w:r>
      <w:proofErr w:type="spellStart"/>
      <w:r w:rsidRPr="00D14211">
        <w:t>PSScriptAnalyzer</w:t>
      </w:r>
      <w:proofErr w:type="spellEnd"/>
      <w:r w:rsidRPr="00D14211">
        <w:t> -Force</w:t>
      </w:r>
    </w:p>
    <w:p w14:paraId="5EF71262" w14:textId="77777777" w:rsidR="00D14211" w:rsidRPr="00D14211" w:rsidRDefault="00D14211" w:rsidP="00D14211">
      <w:pPr>
        <w:pStyle w:val="CodePACKT"/>
      </w:pPr>
    </w:p>
    <w:p w14:paraId="47892486" w14:textId="2AED2172" w:rsidR="00D14211" w:rsidRPr="00D14211" w:rsidRDefault="00D14211" w:rsidP="008C76CA">
      <w:pPr>
        <w:pStyle w:val="NumberedBulletPACKT"/>
        <w:numPr>
          <w:ilvl w:val="0"/>
          <w:numId w:val="6"/>
        </w:numPr>
        <w:rPr>
          <w:color w:val="000000"/>
        </w:rPr>
      </w:pPr>
      <w:r w:rsidRPr="00D14211">
        <w:t>Discovering the commands in </w:t>
      </w:r>
      <w:r w:rsidR="006E687F">
        <w:t>the Script Analyzer</w:t>
      </w:r>
      <w:r w:rsidR="006E687F" w:rsidRPr="00D14211">
        <w:t> </w:t>
      </w:r>
      <w:r w:rsidRPr="00D14211">
        <w:t>module</w:t>
      </w:r>
    </w:p>
    <w:p w14:paraId="7693C0F5" w14:textId="77777777" w:rsidR="00D14211" w:rsidRPr="00D14211" w:rsidRDefault="00D14211" w:rsidP="00D14211">
      <w:pPr>
        <w:pStyle w:val="CodePACKT"/>
      </w:pPr>
    </w:p>
    <w:p w14:paraId="734B0A3C" w14:textId="064740F6" w:rsidR="00D14211" w:rsidRPr="00D14211" w:rsidRDefault="00D14211" w:rsidP="00D14211">
      <w:pPr>
        <w:pStyle w:val="CodePACKT"/>
      </w:pPr>
      <w:r w:rsidRPr="00D14211">
        <w:t>Get-Command -Module </w:t>
      </w:r>
      <w:proofErr w:type="spellStart"/>
      <w:r w:rsidRPr="00D14211">
        <w:t>PSScriptAnalyzer</w:t>
      </w:r>
      <w:proofErr w:type="spellEnd"/>
    </w:p>
    <w:p w14:paraId="20D48CAB" w14:textId="77777777" w:rsidR="00D14211" w:rsidRPr="00D14211" w:rsidRDefault="00D14211" w:rsidP="00D14211">
      <w:pPr>
        <w:pStyle w:val="CodePACKT"/>
      </w:pPr>
    </w:p>
    <w:p w14:paraId="1525531E" w14:textId="0E4C2538" w:rsidR="00D14211" w:rsidRPr="00D14211" w:rsidRDefault="00D14211" w:rsidP="008C76CA">
      <w:pPr>
        <w:pStyle w:val="NumberedBulletPACKT"/>
        <w:numPr>
          <w:ilvl w:val="0"/>
          <w:numId w:val="6"/>
        </w:numPr>
        <w:rPr>
          <w:color w:val="000000"/>
        </w:rPr>
      </w:pPr>
      <w:r w:rsidRPr="00D14211">
        <w:t>Discovering analyzer rules</w:t>
      </w:r>
    </w:p>
    <w:p w14:paraId="04B5CC57" w14:textId="77777777" w:rsidR="00D14211" w:rsidRDefault="00D14211" w:rsidP="00D14211">
      <w:pPr>
        <w:pStyle w:val="CodePACKT"/>
      </w:pPr>
    </w:p>
    <w:p w14:paraId="53F254F4" w14:textId="70F511B9" w:rsidR="00D14211" w:rsidRPr="00D14211" w:rsidRDefault="00D14211" w:rsidP="00D14211">
      <w:pPr>
        <w:pStyle w:val="CodePACKT"/>
      </w:pPr>
      <w:r w:rsidRPr="00D14211">
        <w:t>Get-</w:t>
      </w:r>
      <w:proofErr w:type="spellStart"/>
      <w:r w:rsidRPr="00D14211">
        <w:t>ScriptAnalyzerRule</w:t>
      </w:r>
      <w:proofErr w:type="spellEnd"/>
      <w:r w:rsidRPr="00D14211">
        <w:t> | </w:t>
      </w:r>
    </w:p>
    <w:p w14:paraId="12B1F12E" w14:textId="0405CAA8" w:rsidR="00D14211" w:rsidRPr="00D14211" w:rsidRDefault="00D14211" w:rsidP="00D14211">
      <w:pPr>
        <w:pStyle w:val="CodePACKT"/>
      </w:pPr>
      <w:r w:rsidRPr="00D14211">
        <w:t>  Group-Object -Property Severity </w:t>
      </w:r>
      <w:r w:rsidR="00440182">
        <w:t>|</w:t>
      </w:r>
    </w:p>
    <w:p w14:paraId="4F7E31B3" w14:textId="77777777" w:rsidR="00D14211" w:rsidRPr="00D14211" w:rsidRDefault="00D14211" w:rsidP="00D14211">
      <w:pPr>
        <w:pStyle w:val="CodePACKT"/>
      </w:pPr>
      <w:r w:rsidRPr="00D14211">
        <w:t>    Sort-Object -Property Count -Descending</w:t>
      </w:r>
    </w:p>
    <w:p w14:paraId="37457E83" w14:textId="77777777" w:rsidR="00D14211" w:rsidRPr="00D14211" w:rsidRDefault="00D14211" w:rsidP="00D14211">
      <w:pPr>
        <w:pStyle w:val="CodePACKT"/>
      </w:pPr>
    </w:p>
    <w:p w14:paraId="0013434E" w14:textId="20DF737E" w:rsidR="00D14211" w:rsidRPr="00D14211" w:rsidRDefault="00D14211" w:rsidP="008C76CA">
      <w:pPr>
        <w:pStyle w:val="NumberedBulletPACKT"/>
        <w:numPr>
          <w:ilvl w:val="0"/>
          <w:numId w:val="6"/>
        </w:numPr>
        <w:rPr>
          <w:color w:val="000000"/>
        </w:rPr>
      </w:pPr>
      <w:r w:rsidRPr="00D14211">
        <w:lastRenderedPageBreak/>
        <w:t>Examining a rule</w:t>
      </w:r>
    </w:p>
    <w:p w14:paraId="375E7068" w14:textId="77777777" w:rsidR="00D14211" w:rsidRPr="00D14211" w:rsidRDefault="00D14211" w:rsidP="00D14211">
      <w:pPr>
        <w:pStyle w:val="CodePACKT"/>
      </w:pPr>
    </w:p>
    <w:p w14:paraId="7E09C765" w14:textId="77777777" w:rsidR="00D14211" w:rsidRPr="00D14211" w:rsidRDefault="00D14211" w:rsidP="00D14211">
      <w:pPr>
        <w:pStyle w:val="CodePACKT"/>
        <w:rPr>
          <w:rFonts w:ascii="Consolas" w:hAnsi="Consolas"/>
          <w:sz w:val="21"/>
          <w:szCs w:val="21"/>
        </w:rPr>
      </w:pPr>
      <w:r w:rsidRPr="00D14211">
        <w:rPr>
          <w:rFonts w:ascii="Consolas" w:hAnsi="Consolas"/>
          <w:sz w:val="21"/>
          <w:szCs w:val="21"/>
        </w:rPr>
        <w:t>Get-</w:t>
      </w:r>
      <w:proofErr w:type="spellStart"/>
      <w:r w:rsidRPr="00D14211">
        <w:rPr>
          <w:rFonts w:ascii="Consolas" w:hAnsi="Consolas"/>
          <w:sz w:val="21"/>
          <w:szCs w:val="21"/>
        </w:rPr>
        <w:t>ScriptAnalyzerRule</w:t>
      </w:r>
      <w:proofErr w:type="spellEnd"/>
      <w:r w:rsidRPr="00D14211">
        <w:rPr>
          <w:rFonts w:ascii="Consolas" w:hAnsi="Consolas"/>
          <w:sz w:val="21"/>
          <w:szCs w:val="21"/>
        </w:rPr>
        <w:t> | </w:t>
      </w:r>
    </w:p>
    <w:p w14:paraId="58337982" w14:textId="77777777" w:rsidR="00D14211" w:rsidRPr="00D14211" w:rsidRDefault="00D14211" w:rsidP="00D14211">
      <w:pPr>
        <w:pStyle w:val="CodePACKT"/>
        <w:rPr>
          <w:rFonts w:ascii="Consolas" w:hAnsi="Consolas"/>
          <w:sz w:val="21"/>
          <w:szCs w:val="21"/>
        </w:rPr>
      </w:pPr>
      <w:r w:rsidRPr="00D14211">
        <w:rPr>
          <w:rFonts w:ascii="Consolas" w:hAnsi="Consolas"/>
          <w:sz w:val="21"/>
          <w:szCs w:val="21"/>
        </w:rPr>
        <w:t>  Select-Object -First </w:t>
      </w:r>
      <w:r w:rsidRPr="00D14211">
        <w:rPr>
          <w:rFonts w:ascii="Consolas" w:hAnsi="Consolas"/>
          <w:color w:val="098658"/>
          <w:sz w:val="21"/>
          <w:szCs w:val="21"/>
        </w:rPr>
        <w:t>1</w:t>
      </w:r>
      <w:r w:rsidRPr="00D14211">
        <w:rPr>
          <w:rFonts w:ascii="Consolas" w:hAnsi="Consolas"/>
          <w:sz w:val="21"/>
          <w:szCs w:val="21"/>
        </w:rPr>
        <w:t> |</w:t>
      </w:r>
    </w:p>
    <w:p w14:paraId="49C9559B" w14:textId="77777777" w:rsidR="00D14211" w:rsidRPr="00D14211" w:rsidRDefault="00D14211" w:rsidP="00D14211">
      <w:pPr>
        <w:pStyle w:val="CodePACKT"/>
        <w:rPr>
          <w:rFonts w:ascii="Consolas" w:hAnsi="Consolas"/>
          <w:sz w:val="21"/>
          <w:szCs w:val="21"/>
        </w:rPr>
      </w:pPr>
      <w:r w:rsidRPr="00D14211">
        <w:rPr>
          <w:rFonts w:ascii="Consolas" w:hAnsi="Consolas"/>
          <w:sz w:val="21"/>
          <w:szCs w:val="21"/>
        </w:rPr>
        <w:t>    Format-List</w:t>
      </w:r>
    </w:p>
    <w:p w14:paraId="4BE5EBEE" w14:textId="77777777" w:rsidR="00D14211" w:rsidRPr="00D14211" w:rsidRDefault="00D14211" w:rsidP="00D14211">
      <w:pPr>
        <w:pStyle w:val="CodePACKT"/>
        <w:rPr>
          <w:rFonts w:ascii="Consolas" w:hAnsi="Consolas"/>
          <w:sz w:val="21"/>
          <w:szCs w:val="21"/>
        </w:rPr>
      </w:pPr>
    </w:p>
    <w:p w14:paraId="4E98F462" w14:textId="3D0B1222" w:rsidR="00D14211" w:rsidRPr="00D14211" w:rsidRDefault="00D14211" w:rsidP="008C76CA">
      <w:pPr>
        <w:pStyle w:val="NumberedBulletPACKT"/>
        <w:numPr>
          <w:ilvl w:val="0"/>
          <w:numId w:val="6"/>
        </w:numPr>
        <w:rPr>
          <w:color w:val="000000"/>
        </w:rPr>
      </w:pPr>
      <w:r w:rsidRPr="00D14211">
        <w:t>Creating a script file with issues</w:t>
      </w:r>
    </w:p>
    <w:p w14:paraId="29816F71" w14:textId="77777777" w:rsidR="00D14211" w:rsidRPr="00D14211" w:rsidRDefault="00D14211" w:rsidP="00D14211">
      <w:pPr>
        <w:pStyle w:val="CodePACKT"/>
      </w:pPr>
    </w:p>
    <w:p w14:paraId="5CE43528" w14:textId="546605DC" w:rsidR="00D14211" w:rsidRPr="00D14211" w:rsidRDefault="00D14211" w:rsidP="00D14211">
      <w:pPr>
        <w:pStyle w:val="CodePACKT"/>
      </w:pPr>
      <w:r w:rsidRPr="00D14211">
        <w:t>@</w:t>
      </w:r>
      <w:r w:rsidR="00F86879">
        <w:t>'</w:t>
      </w:r>
    </w:p>
    <w:p w14:paraId="39D82C67" w14:textId="77777777" w:rsidR="00D14211" w:rsidRPr="00D14211" w:rsidRDefault="00D14211" w:rsidP="00D14211">
      <w:pPr>
        <w:pStyle w:val="CodePACKT"/>
      </w:pPr>
      <w:r w:rsidRPr="00D14211">
        <w:t># Bad.ps1</w:t>
      </w:r>
    </w:p>
    <w:p w14:paraId="352C4256" w14:textId="77777777" w:rsidR="00D14211" w:rsidRPr="00D14211" w:rsidRDefault="00D14211" w:rsidP="00D14211">
      <w:pPr>
        <w:pStyle w:val="CodePACKT"/>
      </w:pPr>
      <w:r w:rsidRPr="00D14211">
        <w:t># A file to demonstrate Script Analyzer</w:t>
      </w:r>
    </w:p>
    <w:p w14:paraId="7DF9ABB0" w14:textId="77777777" w:rsidR="00D14211" w:rsidRPr="00D14211" w:rsidRDefault="00D14211" w:rsidP="00D14211">
      <w:pPr>
        <w:pStyle w:val="CodePACKT"/>
      </w:pPr>
      <w:r w:rsidRPr="00D14211">
        <w:t>#</w:t>
      </w:r>
    </w:p>
    <w:p w14:paraId="6E3C85F5" w14:textId="77777777" w:rsidR="00D14211" w:rsidRPr="00D14211" w:rsidRDefault="00D14211" w:rsidP="00D14211">
      <w:pPr>
        <w:pStyle w:val="CodePACKT"/>
      </w:pPr>
      <w:r w:rsidRPr="00D14211">
        <w:t>### Uses an alias</w:t>
      </w:r>
    </w:p>
    <w:p w14:paraId="22EBEE22" w14:textId="77777777" w:rsidR="00D14211" w:rsidRPr="00D14211" w:rsidRDefault="00D14211" w:rsidP="00D14211">
      <w:pPr>
        <w:pStyle w:val="CodePACKT"/>
      </w:pPr>
      <w:r w:rsidRPr="00D14211">
        <w:t>$Procs = </w:t>
      </w:r>
      <w:proofErr w:type="spellStart"/>
      <w:r w:rsidRPr="00D14211">
        <w:t>gps</w:t>
      </w:r>
      <w:proofErr w:type="spellEnd"/>
    </w:p>
    <w:p w14:paraId="501B5801" w14:textId="77777777" w:rsidR="00D14211" w:rsidRPr="00D14211" w:rsidRDefault="00D14211" w:rsidP="00D14211">
      <w:pPr>
        <w:pStyle w:val="CodePACKT"/>
      </w:pPr>
      <w:r w:rsidRPr="00D14211">
        <w:t>### Uses positional parameters</w:t>
      </w:r>
    </w:p>
    <w:p w14:paraId="440C0D68" w14:textId="1ED0A775" w:rsidR="00D14211" w:rsidRPr="00D14211" w:rsidRDefault="00D14211" w:rsidP="00D14211">
      <w:pPr>
        <w:pStyle w:val="CodePACKT"/>
      </w:pPr>
      <w:r w:rsidRPr="00D14211">
        <w:t>$Services = Get-Service </w:t>
      </w:r>
      <w:r w:rsidR="00F86879">
        <w:t>'</w:t>
      </w:r>
      <w:r w:rsidRPr="00D14211">
        <w:t>foo</w:t>
      </w:r>
      <w:r w:rsidR="00F86879">
        <w:t>'</w:t>
      </w:r>
      <w:r w:rsidRPr="00D14211">
        <w:t> 21</w:t>
      </w:r>
    </w:p>
    <w:p w14:paraId="1D6B2FF7" w14:textId="77777777" w:rsidR="00D14211" w:rsidRPr="00D14211" w:rsidRDefault="00D14211" w:rsidP="00D14211">
      <w:pPr>
        <w:pStyle w:val="CodePACKT"/>
      </w:pPr>
      <w:r w:rsidRPr="00D14211">
        <w:t>### Uses poor function header</w:t>
      </w:r>
    </w:p>
    <w:p w14:paraId="341BE0C3" w14:textId="4B63ACFB" w:rsidR="00D14211" w:rsidRPr="00D14211" w:rsidRDefault="00D14211" w:rsidP="00D14211">
      <w:pPr>
        <w:pStyle w:val="CodePACKT"/>
      </w:pPr>
      <w:r w:rsidRPr="00D14211">
        <w:t>Function foo {</w:t>
      </w:r>
      <w:r w:rsidR="00F86879">
        <w:t>"</w:t>
      </w:r>
      <w:r w:rsidRPr="00D14211">
        <w:t>Foo</w:t>
      </w:r>
      <w:r w:rsidR="00F86879">
        <w:t>"</w:t>
      </w:r>
      <w:r w:rsidRPr="00D14211">
        <w:t>}</w:t>
      </w:r>
    </w:p>
    <w:p w14:paraId="2C8A5E00" w14:textId="77777777" w:rsidR="00D14211" w:rsidRPr="00D14211" w:rsidRDefault="00D14211" w:rsidP="00D14211">
      <w:pPr>
        <w:pStyle w:val="CodePACKT"/>
      </w:pPr>
      <w:r w:rsidRPr="00D14211">
        <w:t>### Function redefines a </w:t>
      </w:r>
      <w:proofErr w:type="gramStart"/>
      <w:r w:rsidRPr="00D14211">
        <w:t>built in</w:t>
      </w:r>
      <w:proofErr w:type="gramEnd"/>
      <w:r w:rsidRPr="00D14211">
        <w:t> command</w:t>
      </w:r>
    </w:p>
    <w:p w14:paraId="5344F293" w14:textId="4DD95165" w:rsidR="00D14211" w:rsidRPr="00D14211" w:rsidRDefault="00D14211" w:rsidP="00D14211">
      <w:pPr>
        <w:pStyle w:val="CodePACKT"/>
      </w:pPr>
      <w:r w:rsidRPr="00D14211">
        <w:t>Function Get-ChildItem {</w:t>
      </w:r>
      <w:r w:rsidR="00F86879">
        <w:t>"</w:t>
      </w:r>
      <w:r w:rsidRPr="00D14211">
        <w:t>Sorry Dave I cannot do that</w:t>
      </w:r>
      <w:r w:rsidR="00F86879">
        <w:t>"</w:t>
      </w:r>
      <w:r w:rsidRPr="00D14211">
        <w:t>}</w:t>
      </w:r>
    </w:p>
    <w:p w14:paraId="171AE3AC" w14:textId="77777777" w:rsidR="00D14211" w:rsidRPr="00D14211" w:rsidRDefault="00D14211" w:rsidP="00D14211">
      <w:pPr>
        <w:pStyle w:val="CodePACKT"/>
      </w:pPr>
      <w:r w:rsidRPr="00D14211">
        <w:t>### Command uses a hard coded computer name</w:t>
      </w:r>
    </w:p>
    <w:p w14:paraId="7D9CF108" w14:textId="77777777" w:rsidR="00D14211" w:rsidRPr="00D14211" w:rsidRDefault="00D14211" w:rsidP="00D14211">
      <w:pPr>
        <w:pStyle w:val="CodePACKT"/>
      </w:pPr>
      <w:r w:rsidRPr="00D14211">
        <w:t>Test-Connection -ComputerName DC1</w:t>
      </w:r>
    </w:p>
    <w:p w14:paraId="08D7BEEA" w14:textId="77777777" w:rsidR="00D14211" w:rsidRPr="00D14211" w:rsidRDefault="00D14211" w:rsidP="00D14211">
      <w:pPr>
        <w:pStyle w:val="CodePACKT"/>
      </w:pPr>
      <w:r w:rsidRPr="00D14211">
        <w:t>### A line that has trailing white space</w:t>
      </w:r>
    </w:p>
    <w:p w14:paraId="57C3C5FD" w14:textId="32C29B35" w:rsidR="00D14211" w:rsidRPr="00D14211" w:rsidRDefault="00D14211" w:rsidP="00D14211">
      <w:pPr>
        <w:pStyle w:val="CodePACKT"/>
      </w:pPr>
      <w:r w:rsidRPr="00D14211">
        <w:t>$foobar =</w:t>
      </w:r>
      <w:r w:rsidR="00F86879">
        <w:t>"</w:t>
      </w:r>
      <w:r w:rsidRPr="00D14211">
        <w:t>foobar</w:t>
      </w:r>
      <w:r w:rsidR="00F86879">
        <w:t>"</w:t>
      </w:r>
      <w:r w:rsidRPr="00D14211">
        <w:t>                                                          </w:t>
      </w:r>
    </w:p>
    <w:p w14:paraId="0C8F507B" w14:textId="77777777" w:rsidR="00D14211" w:rsidRPr="00D14211" w:rsidRDefault="00D14211" w:rsidP="00D14211">
      <w:pPr>
        <w:pStyle w:val="CodePACKT"/>
      </w:pPr>
      <w:r w:rsidRPr="00D14211">
        <w:t>### A line using a global variable</w:t>
      </w:r>
    </w:p>
    <w:p w14:paraId="710F42CA" w14:textId="77777777" w:rsidR="00D14211" w:rsidRPr="00D14211" w:rsidRDefault="00D14211" w:rsidP="00D14211">
      <w:pPr>
        <w:pStyle w:val="CodePACKT"/>
      </w:pPr>
      <w:r w:rsidRPr="00D14211">
        <w:t>$</w:t>
      </w:r>
      <w:proofErr w:type="spellStart"/>
      <w:r w:rsidRPr="00D14211">
        <w:t>Global:foo</w:t>
      </w:r>
      <w:proofErr w:type="spellEnd"/>
    </w:p>
    <w:p w14:paraId="718243DA" w14:textId="0F7BC332" w:rsidR="00D14211" w:rsidRPr="00D14211" w:rsidRDefault="00F86879" w:rsidP="00D14211">
      <w:pPr>
        <w:pStyle w:val="CodePACKT"/>
      </w:pPr>
      <w:r>
        <w:t>'</w:t>
      </w:r>
      <w:r w:rsidR="00D14211" w:rsidRPr="00D14211">
        <w:t>@ | Out-File -FilePath </w:t>
      </w:r>
      <w:r>
        <w:t>"</w:t>
      </w:r>
      <w:r w:rsidR="00D14211" w:rsidRPr="00D14211">
        <w:t>C:\Foo\Bad.ps1</w:t>
      </w:r>
      <w:r>
        <w:t>"</w:t>
      </w:r>
    </w:p>
    <w:p w14:paraId="2D7207CB" w14:textId="77777777" w:rsidR="00D14211" w:rsidRPr="00D14211" w:rsidRDefault="00D14211" w:rsidP="00D14211">
      <w:pPr>
        <w:pStyle w:val="CodePACKT"/>
      </w:pPr>
    </w:p>
    <w:p w14:paraId="0AA1CB7E" w14:textId="1AB95536" w:rsidR="00D14211" w:rsidRPr="00D14211" w:rsidRDefault="00D14211" w:rsidP="008C76CA">
      <w:pPr>
        <w:pStyle w:val="NumberedBulletPACKT"/>
        <w:numPr>
          <w:ilvl w:val="0"/>
          <w:numId w:val="6"/>
        </w:numPr>
        <w:rPr>
          <w:color w:val="000000"/>
        </w:rPr>
      </w:pPr>
      <w:r w:rsidRPr="00D14211">
        <w:t>Checking the newly created script file</w:t>
      </w:r>
    </w:p>
    <w:p w14:paraId="461B3751" w14:textId="77777777" w:rsidR="00D14211" w:rsidRDefault="00D14211" w:rsidP="00D14211">
      <w:pPr>
        <w:pStyle w:val="CodePACKT"/>
      </w:pPr>
    </w:p>
    <w:p w14:paraId="7C0864F4" w14:textId="5306C75E" w:rsidR="00D14211" w:rsidRPr="00D14211" w:rsidRDefault="00D14211" w:rsidP="00D14211">
      <w:pPr>
        <w:pStyle w:val="CodePACKT"/>
      </w:pPr>
      <w:r w:rsidRPr="00D14211">
        <w:t>Get-ChildItem C:\Foo\Bad.ps1</w:t>
      </w:r>
    </w:p>
    <w:p w14:paraId="6915F014" w14:textId="77777777" w:rsidR="00D14211" w:rsidRPr="00D14211" w:rsidRDefault="00D14211" w:rsidP="00D14211">
      <w:pPr>
        <w:pStyle w:val="CodePACKT"/>
      </w:pPr>
    </w:p>
    <w:p w14:paraId="09A830D2" w14:textId="73BFADB3" w:rsidR="00D14211" w:rsidRPr="00D14211" w:rsidRDefault="00D14211" w:rsidP="008C76CA">
      <w:pPr>
        <w:pStyle w:val="NumberedBulletPACKT"/>
        <w:numPr>
          <w:ilvl w:val="0"/>
          <w:numId w:val="6"/>
        </w:numPr>
        <w:rPr>
          <w:color w:val="000000"/>
        </w:rPr>
      </w:pPr>
      <w:r w:rsidRPr="00D14211">
        <w:t>Analyzin</w:t>
      </w:r>
      <w:r w:rsidR="00AE1400">
        <w:t>g the script file</w:t>
      </w:r>
    </w:p>
    <w:p w14:paraId="28281984" w14:textId="77777777" w:rsidR="00D14211" w:rsidRDefault="00D14211" w:rsidP="00D14211">
      <w:pPr>
        <w:pStyle w:val="CodePACKT"/>
      </w:pPr>
    </w:p>
    <w:p w14:paraId="14659DF1" w14:textId="27C76987" w:rsidR="00D14211" w:rsidRPr="00D14211" w:rsidRDefault="00D14211" w:rsidP="00D14211">
      <w:pPr>
        <w:pStyle w:val="CodePACKT"/>
      </w:pPr>
      <w:r w:rsidRPr="00D14211">
        <w:t>Invoke-</w:t>
      </w:r>
      <w:proofErr w:type="spellStart"/>
      <w:r w:rsidRPr="00D14211">
        <w:t>ScriptAnalyzer</w:t>
      </w:r>
      <w:proofErr w:type="spellEnd"/>
      <w:r w:rsidRPr="00D14211">
        <w:t> -Path C:\Foo\Bad.ps1 |</w:t>
      </w:r>
    </w:p>
    <w:p w14:paraId="1968DC21" w14:textId="77777777" w:rsidR="00D14211" w:rsidRPr="00D14211" w:rsidRDefault="00D14211" w:rsidP="00D14211">
      <w:pPr>
        <w:pStyle w:val="CodePACKT"/>
      </w:pPr>
      <w:r w:rsidRPr="00D14211">
        <w:t>  Sort-Object -Property Line</w:t>
      </w:r>
    </w:p>
    <w:p w14:paraId="66D18C97" w14:textId="77777777" w:rsidR="00D14211" w:rsidRPr="00D14211" w:rsidRDefault="00D14211" w:rsidP="00D14211">
      <w:pPr>
        <w:pStyle w:val="CodePACKT"/>
      </w:pPr>
    </w:p>
    <w:p w14:paraId="100B7C50" w14:textId="48AD956B" w:rsidR="00D14211" w:rsidRPr="00D14211" w:rsidRDefault="00D14211" w:rsidP="008C76CA">
      <w:pPr>
        <w:pStyle w:val="NumberedBulletPACKT"/>
        <w:numPr>
          <w:ilvl w:val="0"/>
          <w:numId w:val="6"/>
        </w:numPr>
        <w:rPr>
          <w:color w:val="000000"/>
        </w:rPr>
      </w:pPr>
      <w:r w:rsidRPr="00D14211">
        <w:t>Defining a function to format more nicely</w:t>
      </w:r>
    </w:p>
    <w:p w14:paraId="0CEFB42E" w14:textId="77777777" w:rsidR="00D14211" w:rsidRPr="00D14211" w:rsidRDefault="00D14211" w:rsidP="00D14211">
      <w:pPr>
        <w:pStyle w:val="CodePACKT"/>
      </w:pPr>
    </w:p>
    <w:p w14:paraId="23ACBB6B" w14:textId="32783E3F" w:rsidR="00D14211" w:rsidRPr="00D14211" w:rsidRDefault="00D14211" w:rsidP="00D14211">
      <w:pPr>
        <w:pStyle w:val="CodePACKT"/>
      </w:pPr>
      <w:r w:rsidRPr="00D14211">
        <w:t>$Script1 = @</w:t>
      </w:r>
      <w:r w:rsidR="00F86879">
        <w:t>'</w:t>
      </w:r>
    </w:p>
    <w:p w14:paraId="349EADBF" w14:textId="21A42F6F" w:rsidR="00D14211" w:rsidRPr="00D14211" w:rsidRDefault="00D14211" w:rsidP="00D14211">
      <w:pPr>
        <w:pStyle w:val="CodePACKT"/>
      </w:pPr>
      <w:r w:rsidRPr="00D14211">
        <w:t>function foo {</w:t>
      </w:r>
      <w:r w:rsidR="00F86879">
        <w:t>"</w:t>
      </w:r>
      <w:r w:rsidRPr="00D14211">
        <w:t>hello!</w:t>
      </w:r>
      <w:r w:rsidR="00F86879">
        <w:t>"</w:t>
      </w:r>
    </w:p>
    <w:p w14:paraId="467C42DE" w14:textId="77777777" w:rsidR="00D14211" w:rsidRPr="00D14211" w:rsidRDefault="00D14211" w:rsidP="00D14211">
      <w:pPr>
        <w:pStyle w:val="CodePACKT"/>
      </w:pPr>
      <w:r w:rsidRPr="00D14211">
        <w:lastRenderedPageBreak/>
        <w:t>Get-ChildItem -Path C:\FOO</w:t>
      </w:r>
    </w:p>
    <w:p w14:paraId="281E0741" w14:textId="77777777" w:rsidR="00D14211" w:rsidRPr="00D14211" w:rsidRDefault="00D14211" w:rsidP="00D14211">
      <w:pPr>
        <w:pStyle w:val="CodePACKT"/>
      </w:pPr>
      <w:r w:rsidRPr="00D14211">
        <w:t>}</w:t>
      </w:r>
    </w:p>
    <w:p w14:paraId="230922D4" w14:textId="675B5909" w:rsidR="00D14211" w:rsidRPr="00D14211" w:rsidRDefault="00F86879" w:rsidP="00D14211">
      <w:pPr>
        <w:pStyle w:val="CodePACKT"/>
      </w:pPr>
      <w:r>
        <w:t>'</w:t>
      </w:r>
      <w:r w:rsidR="00D14211" w:rsidRPr="00D14211">
        <w:t>@</w:t>
      </w:r>
    </w:p>
    <w:p w14:paraId="3089ED2B" w14:textId="77777777" w:rsidR="00D14211" w:rsidRPr="00D14211" w:rsidRDefault="00D14211" w:rsidP="00D14211">
      <w:pPr>
        <w:pStyle w:val="CodePACKT"/>
      </w:pPr>
    </w:p>
    <w:p w14:paraId="365C4F68" w14:textId="08AD068C" w:rsidR="00D14211" w:rsidRPr="00D14211" w:rsidRDefault="00D14211" w:rsidP="008C76CA">
      <w:pPr>
        <w:pStyle w:val="NumberedBulletPACKT"/>
        <w:numPr>
          <w:ilvl w:val="0"/>
          <w:numId w:val="6"/>
        </w:numPr>
        <w:rPr>
          <w:color w:val="000000"/>
        </w:rPr>
      </w:pPr>
      <w:r w:rsidRPr="00D14211">
        <w:t>Defining formatting settings</w:t>
      </w:r>
    </w:p>
    <w:p w14:paraId="1B16A30A" w14:textId="77777777" w:rsidR="00D14211" w:rsidRPr="00D14211" w:rsidRDefault="00D14211" w:rsidP="00D14211">
      <w:pPr>
        <w:pStyle w:val="CodePACKT"/>
      </w:pPr>
    </w:p>
    <w:p w14:paraId="0E5F18E2" w14:textId="3F397A53" w:rsidR="00D14211" w:rsidRPr="00D14211" w:rsidRDefault="00D14211" w:rsidP="00D14211">
      <w:pPr>
        <w:pStyle w:val="CodePACKT"/>
      </w:pPr>
      <w:r w:rsidRPr="00D14211">
        <w:t>$Settings = @{</w:t>
      </w:r>
    </w:p>
    <w:p w14:paraId="714A503E" w14:textId="37F2E49A" w:rsidR="00D14211" w:rsidRPr="00D14211" w:rsidRDefault="00D14211" w:rsidP="00D14211">
      <w:pPr>
        <w:pStyle w:val="CodePACKT"/>
      </w:pPr>
      <w:r w:rsidRPr="00D14211">
        <w:t>  IncludeRules = @(</w:t>
      </w:r>
      <w:r w:rsidR="00F86879">
        <w:t>"</w:t>
      </w:r>
      <w:r w:rsidRPr="00D14211">
        <w:t>PSPlaceOpenBrace</w:t>
      </w:r>
      <w:r w:rsidR="00F86879">
        <w:t>"</w:t>
      </w:r>
      <w:r w:rsidRPr="00D14211">
        <w:t>, </w:t>
      </w:r>
      <w:r w:rsidR="00F86879">
        <w:t>"</w:t>
      </w:r>
      <w:r w:rsidRPr="00D14211">
        <w:t>PSUseConsistentIndentation</w:t>
      </w:r>
      <w:r w:rsidR="00F86879">
        <w:t>"</w:t>
      </w:r>
      <w:r w:rsidRPr="00D14211">
        <w:t>)</w:t>
      </w:r>
    </w:p>
    <w:p w14:paraId="4AF558ED" w14:textId="77777777" w:rsidR="00D14211" w:rsidRPr="00D14211" w:rsidRDefault="00D14211" w:rsidP="00D14211">
      <w:pPr>
        <w:pStyle w:val="CodePACKT"/>
      </w:pPr>
      <w:r w:rsidRPr="00D14211">
        <w:t>  Rules = @{</w:t>
      </w:r>
    </w:p>
    <w:p w14:paraId="4161666C" w14:textId="77777777" w:rsidR="00D14211" w:rsidRPr="00D14211" w:rsidRDefault="00D14211" w:rsidP="00D14211">
      <w:pPr>
        <w:pStyle w:val="CodePACKT"/>
      </w:pPr>
      <w:r w:rsidRPr="00D14211">
        <w:t>    </w:t>
      </w:r>
      <w:proofErr w:type="spellStart"/>
      <w:r w:rsidRPr="00D14211">
        <w:t>PSPlaceOpenBrace</w:t>
      </w:r>
      <w:proofErr w:type="spellEnd"/>
      <w:r w:rsidRPr="00D14211">
        <w:t> = @{</w:t>
      </w:r>
    </w:p>
    <w:p w14:paraId="50A30D68" w14:textId="77777777" w:rsidR="00D14211" w:rsidRPr="00D14211" w:rsidRDefault="00D14211" w:rsidP="00D14211">
      <w:pPr>
        <w:pStyle w:val="CodePACKT"/>
      </w:pPr>
      <w:r w:rsidRPr="00D14211">
        <w:t>      Enable = $true</w:t>
      </w:r>
    </w:p>
    <w:p w14:paraId="1A463643" w14:textId="77777777" w:rsidR="00D14211" w:rsidRPr="00D14211" w:rsidRDefault="00D14211" w:rsidP="00D14211">
      <w:pPr>
        <w:pStyle w:val="CodePACKT"/>
      </w:pPr>
      <w:r w:rsidRPr="00D14211">
        <w:t>      </w:t>
      </w:r>
      <w:proofErr w:type="spellStart"/>
      <w:r w:rsidRPr="00D14211">
        <w:t>OnSameLine</w:t>
      </w:r>
      <w:proofErr w:type="spellEnd"/>
      <w:r w:rsidRPr="00D14211">
        <w:t> = $true</w:t>
      </w:r>
    </w:p>
    <w:p w14:paraId="129C55E6" w14:textId="77777777" w:rsidR="00D14211" w:rsidRPr="00D14211" w:rsidRDefault="00D14211" w:rsidP="00D14211">
      <w:pPr>
        <w:pStyle w:val="CodePACKT"/>
      </w:pPr>
      <w:r w:rsidRPr="00D14211">
        <w:t>    }</w:t>
      </w:r>
    </w:p>
    <w:p w14:paraId="12981CD1" w14:textId="77777777" w:rsidR="00D14211" w:rsidRPr="00D14211" w:rsidRDefault="00D14211" w:rsidP="00D14211">
      <w:pPr>
        <w:pStyle w:val="CodePACKT"/>
      </w:pPr>
      <w:r w:rsidRPr="00D14211">
        <w:t>    </w:t>
      </w:r>
      <w:proofErr w:type="spellStart"/>
      <w:r w:rsidRPr="00D14211">
        <w:t>PSUseConsistentIndentation</w:t>
      </w:r>
      <w:proofErr w:type="spellEnd"/>
      <w:r w:rsidRPr="00D14211">
        <w:t> = @{</w:t>
      </w:r>
    </w:p>
    <w:p w14:paraId="7096439B" w14:textId="77777777" w:rsidR="00D14211" w:rsidRPr="00D14211" w:rsidRDefault="00D14211" w:rsidP="00D14211">
      <w:pPr>
        <w:pStyle w:val="CodePACKT"/>
      </w:pPr>
      <w:r w:rsidRPr="00D14211">
        <w:t>      Enable = $true</w:t>
      </w:r>
    </w:p>
    <w:p w14:paraId="4FAC8EAA" w14:textId="77777777" w:rsidR="00D14211" w:rsidRPr="00D14211" w:rsidRDefault="00D14211" w:rsidP="00D14211">
      <w:pPr>
        <w:pStyle w:val="CodePACKT"/>
      </w:pPr>
      <w:r w:rsidRPr="00D14211">
        <w:t>    }</w:t>
      </w:r>
    </w:p>
    <w:p w14:paraId="29E9E541" w14:textId="77777777" w:rsidR="00D14211" w:rsidRPr="00D14211" w:rsidRDefault="00D14211" w:rsidP="00D14211">
      <w:pPr>
        <w:pStyle w:val="CodePACKT"/>
      </w:pPr>
      <w:r w:rsidRPr="00D14211">
        <w:t>  }</w:t>
      </w:r>
    </w:p>
    <w:p w14:paraId="0D0CABC2" w14:textId="77777777" w:rsidR="00D14211" w:rsidRPr="00D14211" w:rsidRDefault="00D14211" w:rsidP="00D14211">
      <w:pPr>
        <w:pStyle w:val="CodePACKT"/>
      </w:pPr>
      <w:r w:rsidRPr="00D14211">
        <w:t>}</w:t>
      </w:r>
    </w:p>
    <w:p w14:paraId="3A25ED58" w14:textId="77777777" w:rsidR="00D14211" w:rsidRPr="00D14211" w:rsidRDefault="00D14211" w:rsidP="00D14211">
      <w:pPr>
        <w:pStyle w:val="CodePACKT"/>
      </w:pPr>
    </w:p>
    <w:p w14:paraId="5C0F27D4" w14:textId="2609785C" w:rsidR="00D14211" w:rsidRPr="00D14211" w:rsidRDefault="00D14211" w:rsidP="008C76CA">
      <w:pPr>
        <w:pStyle w:val="NumberedBulletPACKT"/>
        <w:numPr>
          <w:ilvl w:val="0"/>
          <w:numId w:val="6"/>
        </w:numPr>
        <w:rPr>
          <w:color w:val="000000"/>
        </w:rPr>
      </w:pPr>
      <w:r w:rsidRPr="00D14211">
        <w:t>Invoking </w:t>
      </w:r>
      <w:r>
        <w:t xml:space="preserve">the </w:t>
      </w:r>
      <w:r w:rsidRPr="00D14211">
        <w:t>formatter</w:t>
      </w:r>
    </w:p>
    <w:p w14:paraId="49AFDA03" w14:textId="77777777" w:rsidR="00D14211" w:rsidRDefault="00D14211" w:rsidP="00D14211">
      <w:pPr>
        <w:pStyle w:val="CodePACKT"/>
      </w:pPr>
    </w:p>
    <w:p w14:paraId="4C77C835" w14:textId="3FE66463" w:rsidR="00D14211" w:rsidRPr="00D14211" w:rsidRDefault="00D14211" w:rsidP="00D14211">
      <w:pPr>
        <w:pStyle w:val="CodePACKT"/>
      </w:pPr>
      <w:r w:rsidRPr="00D14211">
        <w:t>Invoke-Formatter -</w:t>
      </w:r>
      <w:proofErr w:type="spellStart"/>
      <w:r w:rsidRPr="00D14211">
        <w:t>ScriptDefinition</w:t>
      </w:r>
      <w:proofErr w:type="spellEnd"/>
      <w:r w:rsidRPr="00D14211">
        <w:t> $Script1 -Settings $Settings</w:t>
      </w:r>
    </w:p>
    <w:p w14:paraId="2A486B14" w14:textId="77777777" w:rsidR="00D14211" w:rsidRPr="00D14211" w:rsidRDefault="00D14211" w:rsidP="00D14211">
      <w:pPr>
        <w:pStyle w:val="CodePACKT"/>
      </w:pPr>
    </w:p>
    <w:p w14:paraId="37409F3B" w14:textId="22A150F6" w:rsidR="00D14211" w:rsidRPr="00D14211" w:rsidRDefault="00D14211" w:rsidP="008C76CA">
      <w:pPr>
        <w:pStyle w:val="NumberedBulletPACKT"/>
        <w:numPr>
          <w:ilvl w:val="0"/>
          <w:numId w:val="6"/>
        </w:numPr>
        <w:rPr>
          <w:color w:val="000000"/>
        </w:rPr>
      </w:pPr>
      <w:r w:rsidRPr="00D14211">
        <w:t>Changing settings and reformatting</w:t>
      </w:r>
    </w:p>
    <w:p w14:paraId="3241FE4E" w14:textId="77777777" w:rsidR="004B03BE" w:rsidRPr="004B03BE" w:rsidRDefault="004B03BE" w:rsidP="004B03BE">
      <w:pPr>
        <w:pStyle w:val="CodePACKT"/>
      </w:pPr>
    </w:p>
    <w:p w14:paraId="4529606B" w14:textId="4CFD736D" w:rsidR="00D14211" w:rsidRPr="004B03BE" w:rsidRDefault="00D14211" w:rsidP="004B03BE">
      <w:pPr>
        <w:pStyle w:val="CodePACKT"/>
      </w:pPr>
      <w:r w:rsidRPr="004B03BE">
        <w:t>$</w:t>
      </w:r>
      <w:proofErr w:type="spellStart"/>
      <w:r w:rsidRPr="004B03BE">
        <w:t>Settings.Rules.PSPlaceOpenBrace.OnSameLine</w:t>
      </w:r>
      <w:proofErr w:type="spellEnd"/>
      <w:r w:rsidRPr="004B03BE">
        <w:t> = $False</w:t>
      </w:r>
    </w:p>
    <w:p w14:paraId="5F64B55F" w14:textId="77777777" w:rsidR="00D14211" w:rsidRPr="004B03BE" w:rsidRDefault="00D14211" w:rsidP="004B03BE">
      <w:pPr>
        <w:pStyle w:val="CodePACKT"/>
      </w:pPr>
      <w:r w:rsidRPr="004B03BE">
        <w:t>Invoke-Formatter -</w:t>
      </w:r>
      <w:proofErr w:type="spellStart"/>
      <w:r w:rsidRPr="004B03BE">
        <w:t>ScriptDefinition</w:t>
      </w:r>
      <w:proofErr w:type="spellEnd"/>
      <w:r w:rsidRPr="004B03BE">
        <w:t> $Script1 -Settings $Settings</w:t>
      </w:r>
    </w:p>
    <w:p w14:paraId="20DF7DBB" w14:textId="7778CBDE" w:rsidR="00205AD0" w:rsidRDefault="00205AD0" w:rsidP="00637FA9">
      <w:pPr>
        <w:pStyle w:val="Heading2"/>
      </w:pPr>
      <w:r>
        <w:t>How it works...</w:t>
      </w:r>
    </w:p>
    <w:p w14:paraId="7031E979" w14:textId="79E34DA3" w:rsidR="004B03BE" w:rsidRDefault="004B03BE" w:rsidP="004B03BE">
      <w:pPr>
        <w:pStyle w:val="NormalPACKT"/>
        <w:rPr>
          <w:lang w:val="en-GB"/>
        </w:rPr>
      </w:pPr>
      <w:r>
        <w:rPr>
          <w:lang w:val="en-GB"/>
        </w:rPr>
        <w:t xml:space="preserve">In </w:t>
      </w:r>
      <w:r w:rsidRPr="00983F38">
        <w:rPr>
          <w:rStyle w:val="ItalicsPACKT"/>
        </w:rPr>
        <w:t>step 1</w:t>
      </w:r>
      <w:r w:rsidR="0008156F">
        <w:rPr>
          <w:lang w:val="en-GB"/>
        </w:rPr>
        <w:t xml:space="preserve">, you use the </w:t>
      </w:r>
      <w:r w:rsidR="0008156F" w:rsidRPr="0008156F">
        <w:rPr>
          <w:rStyle w:val="CodeInTextPACKT"/>
        </w:rPr>
        <w:t>Find-Module</w:t>
      </w:r>
      <w:r w:rsidR="0008156F">
        <w:rPr>
          <w:lang w:val="en-GB"/>
        </w:rPr>
        <w:t xml:space="preserve"> command to find the </w:t>
      </w:r>
      <w:proofErr w:type="spellStart"/>
      <w:r w:rsidR="0008156F" w:rsidRPr="004E235B">
        <w:rPr>
          <w:rStyle w:val="CodeInTextPACKT"/>
        </w:rPr>
        <w:t>PSScriptAnalyzer</w:t>
      </w:r>
      <w:proofErr w:type="spellEnd"/>
      <w:r w:rsidR="0008156F">
        <w:rPr>
          <w:lang w:val="en-GB"/>
        </w:rPr>
        <w:t xml:space="preserve"> module </w:t>
      </w:r>
      <w:r w:rsidR="00246264">
        <w:rPr>
          <w:lang w:val="en-GB"/>
        </w:rPr>
        <w:t>i</w:t>
      </w:r>
      <w:r w:rsidR="0008156F">
        <w:rPr>
          <w:lang w:val="en-GB"/>
        </w:rPr>
        <w:t>n the PowerShell Gallery. The output of this step looks like this:</w:t>
      </w:r>
    </w:p>
    <w:p w14:paraId="17D83C26" w14:textId="624242F0" w:rsidR="0008156F" w:rsidRDefault="006E687F" w:rsidP="0008156F">
      <w:pPr>
        <w:pStyle w:val="FigurePACKT"/>
      </w:pPr>
      <w:r w:rsidRPr="006E687F">
        <w:rPr>
          <w:noProof/>
        </w:rPr>
        <w:lastRenderedPageBreak/>
        <w:t xml:space="preserve"> </w:t>
      </w:r>
      <w:r>
        <w:rPr>
          <w:noProof/>
        </w:rPr>
        <w:drawing>
          <wp:inline distT="0" distB="0" distL="0" distR="0" wp14:anchorId="19243640" wp14:editId="4137B8BB">
            <wp:extent cx="5068760" cy="19526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01032" cy="1965057"/>
                    </a:xfrm>
                    <a:prstGeom prst="rect">
                      <a:avLst/>
                    </a:prstGeom>
                  </pic:spPr>
                </pic:pic>
              </a:graphicData>
            </a:graphic>
          </wp:inline>
        </w:drawing>
      </w:r>
    </w:p>
    <w:p w14:paraId="4FC2A797" w14:textId="44C9E222" w:rsidR="0008156F" w:rsidRDefault="0008156F" w:rsidP="006C2D2A">
      <w:pPr>
        <w:pStyle w:val="FigureCaptionPACKT"/>
      </w:pPr>
      <w:r>
        <w:t>Figure 14.7: Finding the PowerShell Script Analyzer module</w:t>
      </w:r>
    </w:p>
    <w:p w14:paraId="79A420F9" w14:textId="47434113"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7</w:t>
      </w:r>
      <w:r w:rsidRPr="006D38BA">
        <w:rPr>
          <w:rFonts w:ascii="Arial" w:hAnsi="Arial"/>
          <w:b/>
          <w:color w:val="FF0000"/>
          <w:sz w:val="28"/>
          <w:szCs w:val="28"/>
        </w:rPr>
        <w:t>.png</w:t>
      </w:r>
    </w:p>
    <w:p w14:paraId="4BE5F3B1" w14:textId="7EAACFFC" w:rsidR="0008156F" w:rsidRDefault="0008156F" w:rsidP="004B03BE">
      <w:pPr>
        <w:pStyle w:val="NormalPACKT"/>
        <w:rPr>
          <w:lang w:val="en-GB"/>
        </w:rPr>
      </w:pPr>
      <w:r>
        <w:rPr>
          <w:lang w:val="en-GB"/>
        </w:rPr>
        <w:t xml:space="preserve">In </w:t>
      </w:r>
      <w:r w:rsidRPr="0008156F">
        <w:rPr>
          <w:rStyle w:val="ItalicsPACKT"/>
        </w:rPr>
        <w:t>step 2</w:t>
      </w:r>
      <w:r>
        <w:rPr>
          <w:lang w:val="en-GB"/>
        </w:rPr>
        <w:t xml:space="preserve">, you install the </w:t>
      </w:r>
      <w:proofErr w:type="spellStart"/>
      <w:r w:rsidRPr="0008156F">
        <w:rPr>
          <w:rStyle w:val="CodeInTextPACKT"/>
        </w:rPr>
        <w:t>PSScriptAnalyzer</w:t>
      </w:r>
      <w:proofErr w:type="spellEnd"/>
      <w:r>
        <w:rPr>
          <w:lang w:val="en-GB"/>
        </w:rPr>
        <w:t xml:space="preserve"> module, generating no output. In </w:t>
      </w:r>
      <w:r w:rsidRPr="0008156F">
        <w:rPr>
          <w:rStyle w:val="ItalicsPACKT"/>
        </w:rPr>
        <w:t>step 3</w:t>
      </w:r>
      <w:r>
        <w:rPr>
          <w:lang w:val="en-GB"/>
        </w:rPr>
        <w:t xml:space="preserve">, you use the </w:t>
      </w:r>
      <w:r w:rsidRPr="0008156F">
        <w:rPr>
          <w:rStyle w:val="CodeInTextPACKT"/>
        </w:rPr>
        <w:t>Get-Command</w:t>
      </w:r>
      <w:r>
        <w:rPr>
          <w:lang w:val="en-GB"/>
        </w:rPr>
        <w:t xml:space="preserve"> command to discover the commands inside the module, with output like this:</w:t>
      </w:r>
    </w:p>
    <w:p w14:paraId="265778C2" w14:textId="1B13728D" w:rsidR="0008156F" w:rsidRDefault="006E687F" w:rsidP="0008156F">
      <w:pPr>
        <w:pStyle w:val="FigurePACKT"/>
      </w:pPr>
      <w:r w:rsidRPr="006E687F">
        <w:rPr>
          <w:noProof/>
        </w:rPr>
        <w:t xml:space="preserve"> </w:t>
      </w:r>
      <w:r>
        <w:rPr>
          <w:noProof/>
        </w:rPr>
        <w:drawing>
          <wp:inline distT="0" distB="0" distL="0" distR="0" wp14:anchorId="165002CA" wp14:editId="22574716">
            <wp:extent cx="3883152" cy="977162"/>
            <wp:effectExtent l="0" t="0" r="317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92909" cy="979617"/>
                    </a:xfrm>
                    <a:prstGeom prst="rect">
                      <a:avLst/>
                    </a:prstGeom>
                  </pic:spPr>
                </pic:pic>
              </a:graphicData>
            </a:graphic>
          </wp:inline>
        </w:drawing>
      </w:r>
    </w:p>
    <w:p w14:paraId="71E397E8" w14:textId="541E569A" w:rsidR="0008156F" w:rsidRDefault="0008156F" w:rsidP="009E52F2">
      <w:pPr>
        <w:pStyle w:val="FigureCaptionPACKT"/>
      </w:pPr>
      <w:r>
        <w:t>Figure 14.8: Getting the commands in the Script</w:t>
      </w:r>
      <w:r w:rsidR="006E687F">
        <w:t xml:space="preserve"> </w:t>
      </w:r>
      <w:r>
        <w:t>Analyzer module</w:t>
      </w:r>
    </w:p>
    <w:p w14:paraId="43478230" w14:textId="76EB8E94"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8</w:t>
      </w:r>
      <w:r w:rsidRPr="006D38BA">
        <w:rPr>
          <w:rFonts w:ascii="Arial" w:hAnsi="Arial"/>
          <w:b/>
          <w:color w:val="FF0000"/>
          <w:sz w:val="28"/>
          <w:szCs w:val="28"/>
        </w:rPr>
        <w:t>.png</w:t>
      </w:r>
    </w:p>
    <w:p w14:paraId="253809FB" w14:textId="3B798960" w:rsidR="0008156F" w:rsidRDefault="0008156F" w:rsidP="004B03BE">
      <w:pPr>
        <w:pStyle w:val="NormalPACKT"/>
        <w:rPr>
          <w:lang w:val="en-GB"/>
        </w:rPr>
      </w:pPr>
      <w:r>
        <w:rPr>
          <w:lang w:val="en-GB"/>
        </w:rPr>
        <w:t xml:space="preserve">The PowerShell Script Analyzer uses a set of rules that define potential problems with your scripts. In </w:t>
      </w:r>
      <w:r w:rsidRPr="0008156F">
        <w:rPr>
          <w:rStyle w:val="ItalicsPACKT"/>
        </w:rPr>
        <w:t>step 4</w:t>
      </w:r>
      <w:r>
        <w:rPr>
          <w:lang w:val="en-GB"/>
        </w:rPr>
        <w:t xml:space="preserve">, you use </w:t>
      </w:r>
      <w:r w:rsidRPr="0008156F">
        <w:rPr>
          <w:rStyle w:val="CodeInTextPACKT"/>
        </w:rPr>
        <w:t>Get-</w:t>
      </w:r>
      <w:proofErr w:type="spellStart"/>
      <w:r w:rsidRPr="0008156F">
        <w:rPr>
          <w:rStyle w:val="CodeInTextPACKT"/>
        </w:rPr>
        <w:t>ScriptAnalyzerRule</w:t>
      </w:r>
      <w:proofErr w:type="spellEnd"/>
      <w:r>
        <w:rPr>
          <w:lang w:val="en-GB"/>
        </w:rPr>
        <w:t xml:space="preserve"> to examine the types of rules available, with output like this:</w:t>
      </w:r>
    </w:p>
    <w:p w14:paraId="2B735F43" w14:textId="0ACE6ED8" w:rsidR="0008156F" w:rsidRDefault="006E687F" w:rsidP="0008156F">
      <w:pPr>
        <w:pStyle w:val="FigurePACKT"/>
      </w:pPr>
      <w:r w:rsidRPr="006E687F">
        <w:rPr>
          <w:noProof/>
        </w:rPr>
        <w:t xml:space="preserve"> </w:t>
      </w:r>
      <w:r>
        <w:rPr>
          <w:noProof/>
        </w:rPr>
        <w:drawing>
          <wp:inline distT="0" distB="0" distL="0" distR="0" wp14:anchorId="05499C68" wp14:editId="23C02F4E">
            <wp:extent cx="4419600" cy="11049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32564" cy="1108141"/>
                    </a:xfrm>
                    <a:prstGeom prst="rect">
                      <a:avLst/>
                    </a:prstGeom>
                  </pic:spPr>
                </pic:pic>
              </a:graphicData>
            </a:graphic>
          </wp:inline>
        </w:drawing>
      </w:r>
    </w:p>
    <w:p w14:paraId="2E5849B6" w14:textId="15C6B358" w:rsidR="0008156F" w:rsidRDefault="0008156F" w:rsidP="00963978">
      <w:pPr>
        <w:pStyle w:val="FigureCaptionPACKT"/>
      </w:pPr>
      <w:r>
        <w:lastRenderedPageBreak/>
        <w:t>Figure 14.9: Examining Script Analyzer rules</w:t>
      </w:r>
    </w:p>
    <w:p w14:paraId="0C10A7F5" w14:textId="5F05DE89"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9</w:t>
      </w:r>
      <w:r w:rsidRPr="006D38BA">
        <w:rPr>
          <w:rFonts w:ascii="Arial" w:hAnsi="Arial"/>
          <w:b/>
          <w:color w:val="FF0000"/>
          <w:sz w:val="28"/>
          <w:szCs w:val="28"/>
        </w:rPr>
        <w:t>.png</w:t>
      </w:r>
    </w:p>
    <w:p w14:paraId="083A4ADB" w14:textId="5572F0A8" w:rsidR="0008156F" w:rsidRDefault="0008156F" w:rsidP="004B03BE">
      <w:pPr>
        <w:pStyle w:val="NormalPACKT"/>
        <w:rPr>
          <w:lang w:val="en-GB"/>
        </w:rPr>
      </w:pPr>
      <w:r>
        <w:rPr>
          <w:lang w:val="en-GB"/>
        </w:rPr>
        <w:t xml:space="preserve">You can view one of the Script Analyzer rules, as shown in </w:t>
      </w:r>
      <w:r w:rsidRPr="0008156F">
        <w:rPr>
          <w:rStyle w:val="ItalicsPACKT"/>
        </w:rPr>
        <w:t>step 5</w:t>
      </w:r>
      <w:r>
        <w:rPr>
          <w:lang w:val="en-GB"/>
        </w:rPr>
        <w:t>, with output like this:</w:t>
      </w:r>
    </w:p>
    <w:p w14:paraId="63A69514" w14:textId="10B2BF1F" w:rsidR="0008156F" w:rsidRDefault="0008156F" w:rsidP="0008156F">
      <w:pPr>
        <w:pStyle w:val="FigurePACKT"/>
      </w:pPr>
      <w:r>
        <w:rPr>
          <w:noProof/>
        </w:rPr>
        <w:drawing>
          <wp:inline distT="0" distB="0" distL="0" distR="0" wp14:anchorId="345AB24C" wp14:editId="2FC8017A">
            <wp:extent cx="4152942" cy="10763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01352" cy="1088872"/>
                    </a:xfrm>
                    <a:prstGeom prst="rect">
                      <a:avLst/>
                    </a:prstGeom>
                  </pic:spPr>
                </pic:pic>
              </a:graphicData>
            </a:graphic>
          </wp:inline>
        </w:drawing>
      </w:r>
    </w:p>
    <w:p w14:paraId="3BD0306D" w14:textId="479B2CBB" w:rsidR="0008156F" w:rsidRDefault="0008156F" w:rsidP="00963978">
      <w:pPr>
        <w:pStyle w:val="FigureCaptionPACKT"/>
      </w:pPr>
      <w:r>
        <w:t>Figure 14.10: Examining a Script Analyzer rule</w:t>
      </w:r>
    </w:p>
    <w:p w14:paraId="3CDE8BCE" w14:textId="0B1E2B10"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0</w:t>
      </w:r>
      <w:r w:rsidRPr="006D38BA">
        <w:rPr>
          <w:rFonts w:ascii="Arial" w:hAnsi="Arial"/>
          <w:b/>
          <w:color w:val="FF0000"/>
          <w:sz w:val="28"/>
          <w:szCs w:val="28"/>
        </w:rPr>
        <w:t>.png</w:t>
      </w:r>
    </w:p>
    <w:p w14:paraId="31A90EE4" w14:textId="45E09B4B" w:rsidR="0008156F" w:rsidRDefault="0008156F" w:rsidP="004B03BE">
      <w:pPr>
        <w:pStyle w:val="NormalPACKT"/>
        <w:rPr>
          <w:lang w:val="en-GB"/>
        </w:rPr>
      </w:pPr>
      <w:r>
        <w:rPr>
          <w:lang w:val="en-GB"/>
        </w:rPr>
        <w:t xml:space="preserve">In </w:t>
      </w:r>
      <w:r w:rsidRPr="0008156F">
        <w:rPr>
          <w:rStyle w:val="ItalicsPACKT"/>
        </w:rPr>
        <w:t>step 6</w:t>
      </w:r>
      <w:r>
        <w:rPr>
          <w:lang w:val="en-GB"/>
        </w:rPr>
        <w:t xml:space="preserve">, which generates no console output, you create a script file with issues that Script Analyzer can detect and provide you with problems to resolve. In </w:t>
      </w:r>
      <w:r w:rsidRPr="0008156F">
        <w:rPr>
          <w:rStyle w:val="ItalicsPACKT"/>
        </w:rPr>
        <w:t>step 7</w:t>
      </w:r>
      <w:r>
        <w:rPr>
          <w:lang w:val="en-GB"/>
        </w:rPr>
        <w:t>, you check on the newly created script file, with output like this:</w:t>
      </w:r>
    </w:p>
    <w:p w14:paraId="0C356900" w14:textId="47548FE8" w:rsidR="0008156F" w:rsidRDefault="0008156F" w:rsidP="0008156F">
      <w:pPr>
        <w:pStyle w:val="FigurePACKT"/>
      </w:pPr>
      <w:r>
        <w:rPr>
          <w:noProof/>
        </w:rPr>
        <w:drawing>
          <wp:inline distT="0" distB="0" distL="0" distR="0" wp14:anchorId="1221837D" wp14:editId="444514D4">
            <wp:extent cx="2462984" cy="105778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78275" cy="1064354"/>
                    </a:xfrm>
                    <a:prstGeom prst="rect">
                      <a:avLst/>
                    </a:prstGeom>
                  </pic:spPr>
                </pic:pic>
              </a:graphicData>
            </a:graphic>
          </wp:inline>
        </w:drawing>
      </w:r>
    </w:p>
    <w:p w14:paraId="40C0A55C" w14:textId="04DC46A4" w:rsidR="0008156F" w:rsidRDefault="0008156F" w:rsidP="00951569">
      <w:pPr>
        <w:pStyle w:val="FigureCaptionPACKT"/>
      </w:pPr>
      <w:r>
        <w:t>Figure 14.11: Checking the script file</w:t>
      </w:r>
    </w:p>
    <w:p w14:paraId="39947E62" w14:textId="742E371A"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1</w:t>
      </w:r>
      <w:r w:rsidRPr="006D38BA">
        <w:rPr>
          <w:rFonts w:ascii="Arial" w:hAnsi="Arial"/>
          <w:b/>
          <w:color w:val="FF0000"/>
          <w:sz w:val="28"/>
          <w:szCs w:val="28"/>
        </w:rPr>
        <w:t>.png</w:t>
      </w:r>
    </w:p>
    <w:p w14:paraId="27AD5C74" w14:textId="7B9D083C" w:rsidR="0008156F" w:rsidRDefault="0008156F" w:rsidP="004B03BE">
      <w:pPr>
        <w:pStyle w:val="NormalPACKT"/>
        <w:rPr>
          <w:lang w:val="en-GB"/>
        </w:rPr>
      </w:pPr>
      <w:r>
        <w:rPr>
          <w:lang w:val="en-GB"/>
        </w:rPr>
        <w:t xml:space="preserve">In </w:t>
      </w:r>
      <w:r w:rsidRPr="0008156F">
        <w:rPr>
          <w:rStyle w:val="ItalicsPACKT"/>
        </w:rPr>
        <w:t>step 8</w:t>
      </w:r>
      <w:r>
        <w:rPr>
          <w:lang w:val="en-GB"/>
        </w:rPr>
        <w:t xml:space="preserve">, you use the </w:t>
      </w:r>
      <w:r w:rsidRPr="00951569">
        <w:rPr>
          <w:rStyle w:val="CodeInTextPACKT"/>
        </w:rPr>
        <w:t>Invoke-</w:t>
      </w:r>
      <w:proofErr w:type="spellStart"/>
      <w:r w:rsidRPr="00951569">
        <w:rPr>
          <w:rStyle w:val="CodeInTextPACKT"/>
        </w:rPr>
        <w:t>ScriptAnalyzer</w:t>
      </w:r>
      <w:proofErr w:type="spellEnd"/>
      <w:r>
        <w:rPr>
          <w:lang w:val="en-GB"/>
        </w:rPr>
        <w:t xml:space="preserve"> command to check the </w:t>
      </w:r>
      <w:r w:rsidRPr="0008156F">
        <w:rPr>
          <w:rStyle w:val="CodeInTextPACKT"/>
        </w:rPr>
        <w:t>C:\Foo\Bad.ps1</w:t>
      </w:r>
      <w:r>
        <w:rPr>
          <w:lang w:val="en-GB"/>
        </w:rPr>
        <w:t xml:space="preserve"> file for potential issues. The output from this step looks like this:</w:t>
      </w:r>
    </w:p>
    <w:p w14:paraId="0B131794" w14:textId="1324803B" w:rsidR="006E687F" w:rsidRDefault="006E687F" w:rsidP="0008156F">
      <w:pPr>
        <w:pStyle w:val="FigurePACKT"/>
        <w:rPr>
          <w:noProof/>
        </w:rPr>
      </w:pPr>
      <w:commentRangeStart w:id="11"/>
      <w:del w:id="12" w:author="Thomas Lee" w:date="2021-06-03T15:49:00Z">
        <w:r w:rsidDel="005139EE">
          <w:rPr>
            <w:noProof/>
          </w:rPr>
          <w:lastRenderedPageBreak/>
          <w:drawing>
            <wp:inline distT="0" distB="0" distL="0" distR="0" wp14:anchorId="4A15994F" wp14:editId="20463FE5">
              <wp:extent cx="5255288" cy="193357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65702" cy="1937407"/>
                      </a:xfrm>
                      <a:prstGeom prst="rect">
                        <a:avLst/>
                      </a:prstGeom>
                    </pic:spPr>
                  </pic:pic>
                </a:graphicData>
              </a:graphic>
            </wp:inline>
          </w:drawing>
        </w:r>
      </w:del>
      <w:commentRangeEnd w:id="11"/>
      <w:r w:rsidR="00860F7E">
        <w:rPr>
          <w:rStyle w:val="CommentReference"/>
          <w:rFonts w:ascii="Arial" w:hAnsi="Arial" w:cs="Arial"/>
          <w:bCs/>
          <w:lang w:val="en-US"/>
        </w:rPr>
        <w:commentReference w:id="11"/>
      </w:r>
      <w:ins w:id="13" w:author="Thomas Lee" w:date="2021-06-03T15:49:00Z">
        <w:r w:rsidR="005139EE">
          <w:rPr>
            <w:noProof/>
          </w:rPr>
          <w:drawing>
            <wp:inline distT="0" distB="0" distL="0" distR="0" wp14:anchorId="7A580EA7" wp14:editId="517E792D">
              <wp:extent cx="4411494" cy="1618662"/>
              <wp:effectExtent l="0" t="0" r="825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16947" cy="1620663"/>
                      </a:xfrm>
                      <a:prstGeom prst="rect">
                        <a:avLst/>
                      </a:prstGeom>
                    </pic:spPr>
                  </pic:pic>
                </a:graphicData>
              </a:graphic>
            </wp:inline>
          </w:drawing>
        </w:r>
      </w:ins>
      <w:r w:rsidDel="006E687F">
        <w:rPr>
          <w:noProof/>
        </w:rPr>
        <w:t xml:space="preserve"> </w:t>
      </w:r>
    </w:p>
    <w:p w14:paraId="346FB0CD" w14:textId="7C405325" w:rsidR="0008156F" w:rsidRDefault="0008156F" w:rsidP="00951569">
      <w:pPr>
        <w:pStyle w:val="FigureCaptionPACKT"/>
      </w:pPr>
      <w:r>
        <w:t xml:space="preserve">Figure 14.12: </w:t>
      </w:r>
      <w:proofErr w:type="spellStart"/>
      <w:r>
        <w:t>Analyzing</w:t>
      </w:r>
      <w:proofErr w:type="spellEnd"/>
      <w:r>
        <w:t xml:space="preserve"> the script</w:t>
      </w:r>
    </w:p>
    <w:p w14:paraId="3BDE7606" w14:textId="7BA94AC0"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2</w:t>
      </w:r>
      <w:r w:rsidRPr="006D38BA">
        <w:rPr>
          <w:rFonts w:ascii="Arial" w:hAnsi="Arial"/>
          <w:b/>
          <w:color w:val="FF0000"/>
          <w:sz w:val="28"/>
          <w:szCs w:val="28"/>
        </w:rPr>
        <w:t>.png</w:t>
      </w:r>
    </w:p>
    <w:p w14:paraId="13433985" w14:textId="58B86543" w:rsidR="0008156F" w:rsidRDefault="0008156F" w:rsidP="004B03BE">
      <w:pPr>
        <w:pStyle w:val="NormalPACKT"/>
        <w:rPr>
          <w:lang w:val="en-GB"/>
        </w:rPr>
      </w:pPr>
      <w:r>
        <w:rPr>
          <w:lang w:val="en-GB"/>
        </w:rPr>
        <w:t>The Script Analyzer</w:t>
      </w:r>
      <w:r w:rsidR="00F86879">
        <w:rPr>
          <w:lang w:val="en-GB"/>
        </w:rPr>
        <w:t>'</w:t>
      </w:r>
      <w:r>
        <w:rPr>
          <w:lang w:val="en-GB"/>
        </w:rPr>
        <w:t>s secondary function is to reformat a script file to improve the script</w:t>
      </w:r>
      <w:r w:rsidR="00F86879">
        <w:rPr>
          <w:lang w:val="en-GB"/>
        </w:rPr>
        <w:t>'</w:t>
      </w:r>
      <w:r>
        <w:rPr>
          <w:lang w:val="en-GB"/>
        </w:rPr>
        <w:t xml:space="preserve">s layout. In </w:t>
      </w:r>
      <w:r w:rsidRPr="0008156F">
        <w:rPr>
          <w:rStyle w:val="ItalicsPACKT"/>
        </w:rPr>
        <w:t>step 9</w:t>
      </w:r>
      <w:r>
        <w:rPr>
          <w:lang w:val="en-GB"/>
        </w:rPr>
        <w:t xml:space="preserve">, you define a simple function </w:t>
      </w:r>
      <w:r w:rsidR="00AB4A55">
        <w:rPr>
          <w:lang w:val="en-GB"/>
        </w:rPr>
        <w:t xml:space="preserve">that </w:t>
      </w:r>
      <w:r>
        <w:rPr>
          <w:lang w:val="en-GB"/>
        </w:rPr>
        <w:t xml:space="preserve">you later reformat. This step generates no console output. </w:t>
      </w:r>
    </w:p>
    <w:p w14:paraId="24686131" w14:textId="244CE979" w:rsidR="0008156F" w:rsidRDefault="0008156F" w:rsidP="004B03BE">
      <w:pPr>
        <w:pStyle w:val="NormalPACKT"/>
        <w:rPr>
          <w:lang w:val="en-GB"/>
        </w:rPr>
      </w:pPr>
      <w:r>
        <w:rPr>
          <w:lang w:val="en-GB"/>
        </w:rPr>
        <w:t>Views on what constitutes a good code layout vary.</w:t>
      </w:r>
      <w:ins w:id="14" w:author="Thomas Lee" w:date="2021-06-03T13:47:00Z">
        <w:r w:rsidR="005139EE">
          <w:rPr>
            <w:lang w:val="en-GB"/>
          </w:rPr>
          <w:t xml:space="preserve"> The PS Script’s </w:t>
        </w:r>
      </w:ins>
      <w:del w:id="15" w:author="Thomas Lee" w:date="2021-06-03T13:47:00Z">
        <w:r w:rsidDel="005139EE">
          <w:rPr>
            <w:lang w:val="en-GB"/>
          </w:rPr>
          <w:delText xml:space="preserve"> </w:delText>
        </w:r>
      </w:del>
      <w:commentRangeStart w:id="16"/>
      <w:r>
        <w:rPr>
          <w:lang w:val="en-GB"/>
        </w:rPr>
        <w:t xml:space="preserve">Rule Analyzer </w:t>
      </w:r>
      <w:commentRangeEnd w:id="16"/>
      <w:r w:rsidR="00CD2505">
        <w:rPr>
          <w:rStyle w:val="CommentReference"/>
          <w:rFonts w:ascii="Arial" w:hAnsi="Arial" w:cs="Arial"/>
          <w:bCs/>
        </w:rPr>
        <w:commentReference w:id="16"/>
      </w:r>
      <w:ins w:id="17" w:author="Thomas Lee" w:date="2021-06-03T13:47:00Z">
        <w:r w:rsidR="005139EE">
          <w:rPr>
            <w:lang w:val="en-GB"/>
          </w:rPr>
          <w:t xml:space="preserve">feature </w:t>
        </w:r>
      </w:ins>
      <w:r>
        <w:rPr>
          <w:lang w:val="en-GB"/>
        </w:rPr>
        <w:t xml:space="preserve">allows you to specify settings that govern how you wish the code to be formatted. In </w:t>
      </w:r>
      <w:r w:rsidRPr="0008156F">
        <w:rPr>
          <w:rStyle w:val="ItalicsPACKT"/>
        </w:rPr>
        <w:t>step 10</w:t>
      </w:r>
      <w:r>
        <w:rPr>
          <w:lang w:val="en-GB"/>
        </w:rPr>
        <w:t>, you specify some rule settings, which generates no output.</w:t>
      </w:r>
    </w:p>
    <w:p w14:paraId="08EEB5EC" w14:textId="0CACFBC0" w:rsidR="0008156F" w:rsidRDefault="0008156F" w:rsidP="004B03BE">
      <w:pPr>
        <w:pStyle w:val="NormalPACKT"/>
        <w:rPr>
          <w:lang w:val="en-GB"/>
        </w:rPr>
      </w:pPr>
      <w:r>
        <w:rPr>
          <w:lang w:val="en-GB"/>
        </w:rPr>
        <w:t xml:space="preserve">In </w:t>
      </w:r>
      <w:r w:rsidRPr="0008156F">
        <w:rPr>
          <w:rStyle w:val="ItalicsPACKT"/>
        </w:rPr>
        <w:t>step 11</w:t>
      </w:r>
      <w:r>
        <w:rPr>
          <w:lang w:val="en-GB"/>
        </w:rPr>
        <w:t>, you invoke the script formatter using the settings you specified in the previous step. The output of this step is as follows:</w:t>
      </w:r>
    </w:p>
    <w:p w14:paraId="6342A35B" w14:textId="6856F829" w:rsidR="0008156F" w:rsidRDefault="0008156F" w:rsidP="0008156F">
      <w:pPr>
        <w:pStyle w:val="FigurePACKT"/>
      </w:pPr>
      <w:r>
        <w:rPr>
          <w:noProof/>
        </w:rPr>
        <w:drawing>
          <wp:inline distT="0" distB="0" distL="0" distR="0" wp14:anchorId="6B7B280A" wp14:editId="4574DFC8">
            <wp:extent cx="4009836" cy="9048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68572" cy="918129"/>
                    </a:xfrm>
                    <a:prstGeom prst="rect">
                      <a:avLst/>
                    </a:prstGeom>
                  </pic:spPr>
                </pic:pic>
              </a:graphicData>
            </a:graphic>
          </wp:inline>
        </w:drawing>
      </w:r>
    </w:p>
    <w:p w14:paraId="09570881" w14:textId="5E5D2E16" w:rsidR="0008156F" w:rsidRDefault="0008156F" w:rsidP="00DD5A8F">
      <w:pPr>
        <w:pStyle w:val="FigureCaptionPACKT"/>
      </w:pPr>
      <w:r>
        <w:lastRenderedPageBreak/>
        <w:t xml:space="preserve">Figure 14.13: </w:t>
      </w:r>
      <w:r w:rsidR="00DF698D">
        <w:t>Invoking the script formatter</w:t>
      </w:r>
    </w:p>
    <w:p w14:paraId="6AEDE818" w14:textId="0BA3241C"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3</w:t>
      </w:r>
      <w:r w:rsidRPr="006D38BA">
        <w:rPr>
          <w:rFonts w:ascii="Arial" w:hAnsi="Arial"/>
          <w:b/>
          <w:color w:val="FF0000"/>
          <w:sz w:val="28"/>
          <w:szCs w:val="28"/>
        </w:rPr>
        <w:t>.png</w:t>
      </w:r>
    </w:p>
    <w:p w14:paraId="0EE8CE82" w14:textId="5EDD9287" w:rsidR="0008156F" w:rsidRDefault="0008156F" w:rsidP="004B03BE">
      <w:pPr>
        <w:pStyle w:val="NormalPACKT"/>
        <w:rPr>
          <w:lang w:val="en-GB"/>
        </w:rPr>
      </w:pPr>
      <w:r>
        <w:rPr>
          <w:lang w:val="en-GB"/>
        </w:rPr>
        <w:t xml:space="preserve">In </w:t>
      </w:r>
      <w:r w:rsidRPr="0008156F">
        <w:rPr>
          <w:rStyle w:val="ItalicsPACKT"/>
        </w:rPr>
        <w:t>step 12</w:t>
      </w:r>
      <w:r>
        <w:rPr>
          <w:lang w:val="en-GB"/>
        </w:rPr>
        <w:t>, you change the rule</w:t>
      </w:r>
      <w:r w:rsidR="00F86879">
        <w:rPr>
          <w:lang w:val="en-GB"/>
        </w:rPr>
        <w:t>'</w:t>
      </w:r>
      <w:r>
        <w:rPr>
          <w:lang w:val="en-GB"/>
        </w:rPr>
        <w:t>s value that places an open brace character on the same</w:t>
      </w:r>
      <w:r w:rsidR="00346629">
        <w:rPr>
          <w:lang w:val="en-GB"/>
        </w:rPr>
        <w:t xml:space="preserve"> </w:t>
      </w:r>
      <w:r>
        <w:rPr>
          <w:lang w:val="en-GB"/>
        </w:rPr>
        <w:t>line</w:t>
      </w:r>
      <w:r w:rsidR="00F61B5C">
        <w:rPr>
          <w:lang w:val="en-GB"/>
        </w:rPr>
        <w:t xml:space="preserve"> or separate line</w:t>
      </w:r>
      <w:r>
        <w:rPr>
          <w:lang w:val="en-GB"/>
        </w:rPr>
        <w:t xml:space="preserve"> as, say, the function name. The output of this step looks like this:</w:t>
      </w:r>
    </w:p>
    <w:p w14:paraId="58DA2084" w14:textId="722051BD" w:rsidR="0008156F" w:rsidRDefault="006E687F" w:rsidP="002053CB">
      <w:pPr>
        <w:pStyle w:val="FigurePACKT"/>
      </w:pPr>
      <w:r>
        <w:rPr>
          <w:noProof/>
        </w:rPr>
        <w:drawing>
          <wp:inline distT="0" distB="0" distL="0" distR="0" wp14:anchorId="5CECBFB6" wp14:editId="1F6E40A4">
            <wp:extent cx="3645408" cy="1006630"/>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54017" cy="1009007"/>
                    </a:xfrm>
                    <a:prstGeom prst="rect">
                      <a:avLst/>
                    </a:prstGeom>
                  </pic:spPr>
                </pic:pic>
              </a:graphicData>
            </a:graphic>
          </wp:inline>
        </w:drawing>
      </w:r>
    </w:p>
    <w:p w14:paraId="6E4650DE" w14:textId="58A51D91" w:rsidR="0008156F" w:rsidRDefault="0008156F" w:rsidP="001C51CC">
      <w:pPr>
        <w:pStyle w:val="FigureCaptionPACKT"/>
      </w:pPr>
      <w:r>
        <w:t>Figure 14.14: Changing settings and reformatting the script file</w:t>
      </w:r>
    </w:p>
    <w:p w14:paraId="1A993B88" w14:textId="6F954303"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4</w:t>
      </w:r>
      <w:r w:rsidRPr="006D38BA">
        <w:rPr>
          <w:rFonts w:ascii="Arial" w:hAnsi="Arial"/>
          <w:b/>
          <w:color w:val="FF0000"/>
          <w:sz w:val="28"/>
          <w:szCs w:val="28"/>
        </w:rPr>
        <w:t>.png</w:t>
      </w:r>
    </w:p>
    <w:p w14:paraId="27B5348A" w14:textId="300DB806" w:rsidR="00205AD0" w:rsidRDefault="00205AD0" w:rsidP="00205AD0">
      <w:pPr>
        <w:pStyle w:val="Heading2"/>
      </w:pPr>
      <w:r>
        <w:t>There</w:t>
      </w:r>
      <w:r w:rsidR="00F86879">
        <w:t>'</w:t>
      </w:r>
      <w:r>
        <w:t>s more...</w:t>
      </w:r>
    </w:p>
    <w:p w14:paraId="1BC3EB52" w14:textId="2607D61C" w:rsidR="0008156F" w:rsidRDefault="0008156F" w:rsidP="0008156F">
      <w:pPr>
        <w:pStyle w:val="NormalPACKT"/>
        <w:rPr>
          <w:lang w:val="en-GB"/>
        </w:rPr>
      </w:pPr>
      <w:r>
        <w:rPr>
          <w:lang w:val="en-GB"/>
        </w:rPr>
        <w:t xml:space="preserve">In </w:t>
      </w:r>
      <w:r w:rsidRPr="0008156F">
        <w:rPr>
          <w:rStyle w:val="ItalicsPACKT"/>
        </w:rPr>
        <w:t>step 1</w:t>
      </w:r>
      <w:r>
        <w:rPr>
          <w:lang w:val="en-GB"/>
        </w:rPr>
        <w:t xml:space="preserve">, you view details about the </w:t>
      </w:r>
      <w:proofErr w:type="spellStart"/>
      <w:r w:rsidRPr="00E30E4E">
        <w:rPr>
          <w:rStyle w:val="CodeInTextPACKT"/>
        </w:rPr>
        <w:t>PSScriptAnalyzer</w:t>
      </w:r>
      <w:proofErr w:type="spellEnd"/>
      <w:r>
        <w:rPr>
          <w:lang w:val="en-GB"/>
        </w:rPr>
        <w:t xml:space="preserve"> module. Note that the author of this module was </w:t>
      </w:r>
      <w:r w:rsidR="006E687F">
        <w:rPr>
          <w:lang w:val="en-GB"/>
        </w:rPr>
        <w:t>a long-</w:t>
      </w:r>
      <w:r>
        <w:rPr>
          <w:lang w:val="en-GB"/>
        </w:rPr>
        <w:t>time PowerShell team member</w:t>
      </w:r>
      <w:r w:rsidR="006E687F">
        <w:rPr>
          <w:lang w:val="en-GB"/>
        </w:rPr>
        <w:t>,</w:t>
      </w:r>
      <w:r>
        <w:rPr>
          <w:lang w:val="en-GB"/>
        </w:rPr>
        <w:t xml:space="preserve"> Jim </w:t>
      </w:r>
      <w:proofErr w:type="spellStart"/>
      <w:r>
        <w:rPr>
          <w:lang w:val="en-GB"/>
        </w:rPr>
        <w:t>Truher</w:t>
      </w:r>
      <w:proofErr w:type="spellEnd"/>
      <w:r>
        <w:rPr>
          <w:lang w:val="en-GB"/>
        </w:rPr>
        <w:t xml:space="preserve">. Interestingly, Jim did some of the demonstrations the very first time Microsoft displayed Monad (as </w:t>
      </w:r>
      <w:r w:rsidR="00DD2B1E">
        <w:rPr>
          <w:lang w:val="en-GB"/>
        </w:rPr>
        <w:t xml:space="preserve">PowerShell </w:t>
      </w:r>
      <w:r>
        <w:rPr>
          <w:lang w:val="en-GB"/>
        </w:rPr>
        <w:t>was then named) at the PDC in the autumn of 2003.</w:t>
      </w:r>
      <w:r w:rsidR="006E687F">
        <w:rPr>
          <w:lang w:val="en-GB"/>
        </w:rPr>
        <w:t xml:space="preserve"> </w:t>
      </w:r>
    </w:p>
    <w:p w14:paraId="3E55842F" w14:textId="7AF84830" w:rsidR="0008156F" w:rsidRDefault="0008156F" w:rsidP="0008156F">
      <w:pPr>
        <w:pStyle w:val="NormalPACKT"/>
        <w:rPr>
          <w:lang w:val="en-GB"/>
        </w:rPr>
      </w:pPr>
      <w:r>
        <w:rPr>
          <w:lang w:val="en-GB"/>
        </w:rPr>
        <w:t xml:space="preserve">In the final part of this recipe, you use the formatting feature to format a script file. The goal is to create easier to read code. That can be very useful for long production scripts. A consistent layout makes it easier to find issues as well as simplifying any later script maintenance. </w:t>
      </w:r>
    </w:p>
    <w:p w14:paraId="21F64976" w14:textId="221F95D9" w:rsidR="0008156F" w:rsidRPr="0008156F" w:rsidRDefault="0008156F" w:rsidP="0008156F">
      <w:pPr>
        <w:pStyle w:val="NormalPACKT"/>
        <w:rPr>
          <w:lang w:val="en-GB"/>
        </w:rPr>
      </w:pPr>
      <w:r w:rsidRPr="0008156F">
        <w:rPr>
          <w:rStyle w:val="ItalicsPACKT"/>
        </w:rPr>
        <w:t>Step 12</w:t>
      </w:r>
      <w:r>
        <w:rPr>
          <w:lang w:val="en-GB"/>
        </w:rPr>
        <w:t xml:space="preserve"> sets a rule that makes the Script Analy</w:t>
      </w:r>
      <w:r w:rsidR="00412526">
        <w:rPr>
          <w:lang w:val="en-GB"/>
        </w:rPr>
        <w:t>z</w:t>
      </w:r>
      <w:r>
        <w:rPr>
          <w:lang w:val="en-GB"/>
        </w:rPr>
        <w:t>er</w:t>
      </w:r>
      <w:r w:rsidR="00F86879">
        <w:rPr>
          <w:lang w:val="en-GB"/>
        </w:rPr>
        <w:t>'</w:t>
      </w:r>
      <w:r>
        <w:rPr>
          <w:lang w:val="en-GB"/>
        </w:rPr>
        <w:t>s formatter put a script block</w:t>
      </w:r>
      <w:r w:rsidR="00F86879">
        <w:rPr>
          <w:lang w:val="en-GB"/>
        </w:rPr>
        <w:t>'</w:t>
      </w:r>
      <w:r>
        <w:rPr>
          <w:lang w:val="en-GB"/>
        </w:rPr>
        <w:t>s opening brace on a separate line. Opinion varies as to whether this is a good approach. You always have options.</w:t>
      </w:r>
      <w:r w:rsidR="006E687F">
        <w:rPr>
          <w:lang w:val="en-GB"/>
        </w:rPr>
        <w:t xml:space="preserve"> There are other </w:t>
      </w:r>
      <w:r w:rsidR="00E21157">
        <w:rPr>
          <w:lang w:val="en-GB"/>
        </w:rPr>
        <w:t xml:space="preserve">formatting </w:t>
      </w:r>
      <w:r w:rsidR="006E687F">
        <w:rPr>
          <w:lang w:val="en-GB"/>
        </w:rPr>
        <w:t xml:space="preserve">options, such as lining up the </w:t>
      </w:r>
      <w:r w:rsidR="006E687F" w:rsidRPr="00B365B9">
        <w:rPr>
          <w:rStyle w:val="CodeInTextPACKT"/>
        </w:rPr>
        <w:t>=</w:t>
      </w:r>
      <w:r w:rsidR="006E687F">
        <w:rPr>
          <w:lang w:val="en-GB"/>
        </w:rPr>
        <w:t xml:space="preserve"> sign in a set of assignment statements</w:t>
      </w:r>
      <w:r w:rsidR="00B365B9">
        <w:rPr>
          <w:lang w:val="en-GB"/>
        </w:rPr>
        <w:t>,</w:t>
      </w:r>
      <w:r w:rsidR="006E687F">
        <w:rPr>
          <w:lang w:val="en-GB"/>
        </w:rPr>
        <w:t xml:space="preserve"> and many more. The documentation on these rules is not particularly helpful</w:t>
      </w:r>
      <w:r w:rsidR="00EF59BB">
        <w:rPr>
          <w:lang w:val="en-GB"/>
        </w:rPr>
        <w:t xml:space="preserve">, </w:t>
      </w:r>
      <w:r w:rsidR="006E687F">
        <w:rPr>
          <w:lang w:val="en-GB"/>
        </w:rPr>
        <w:t xml:space="preserve">but you can start here: </w:t>
      </w:r>
      <w:r w:rsidR="006E687F" w:rsidRPr="00EF59BB">
        <w:rPr>
          <w:rStyle w:val="URLPACKT"/>
        </w:rPr>
        <w:t>https://www.powershellgallery.com/packages/PSScriptAnalyzer/1.19.1/Content/Settings%5CCodeFormatting.psd1</w:t>
      </w:r>
      <w:r w:rsidR="006E687F">
        <w:rPr>
          <w:lang w:val="en-GB"/>
        </w:rPr>
        <w:t>.</w:t>
      </w:r>
    </w:p>
    <w:p w14:paraId="38DF6242" w14:textId="6DD1A636" w:rsidR="0008156F" w:rsidRPr="009D0F10" w:rsidRDefault="0008156F" w:rsidP="0008156F">
      <w:pPr>
        <w:pStyle w:val="Heading1"/>
        <w:tabs>
          <w:tab w:val="left" w:pos="0"/>
        </w:tabs>
      </w:pPr>
      <w:r>
        <w:rPr>
          <w:lang w:val="en-US"/>
        </w:rPr>
        <w:t xml:space="preserve">Using </w:t>
      </w:r>
      <w:r w:rsidR="00125299">
        <w:rPr>
          <w:lang w:val="en-US"/>
        </w:rPr>
        <w:t xml:space="preserve">the </w:t>
      </w:r>
      <w:r>
        <w:rPr>
          <w:lang w:val="en-US"/>
        </w:rPr>
        <w:t>Best Practices Analyzer</w:t>
      </w:r>
    </w:p>
    <w:p w14:paraId="6CC95E2F" w14:textId="7074DCCD" w:rsidR="0008156F" w:rsidRDefault="0008156F" w:rsidP="0008156F">
      <w:pPr>
        <w:pStyle w:val="NormalPACKT"/>
      </w:pPr>
      <w:r>
        <w:t xml:space="preserve">One way to avoid needing to perform troubleshooting is to deploy your services in a more trouble-free, or at least trouble-tolerant, manner. There are many ways to deploy and operate your environment, and some methods are demonstrably better than others. For example, having two DCs, two DNS servers with AD-integrated zones, and having </w:t>
      </w:r>
      <w:r>
        <w:lastRenderedPageBreak/>
        <w:t xml:space="preserve">two DHCP servers in a failover relationship means you can experience numerous issues in these core services and still deploy a reliable end-user service. While you may still need to do troubleshooting to resolve any issue, your services are running acceptably, </w:t>
      </w:r>
      <w:r w:rsidR="00661150">
        <w:t>with</w:t>
      </w:r>
      <w:r>
        <w:t xml:space="preserve"> your users unaware that there is an issue.</w:t>
      </w:r>
    </w:p>
    <w:p w14:paraId="042F139C" w14:textId="2AD3EBF4" w:rsidR="0008156F" w:rsidRDefault="0008156F" w:rsidP="0008156F">
      <w:pPr>
        <w:pStyle w:val="NormalPACKT"/>
      </w:pPr>
      <w:r>
        <w:t xml:space="preserve">Along with industry experts, MVPs, and others, Microsoft product teams have identified recommendations for how you should deploy a Windows infrastructure. Some product teams, such as Exchange, publish extensive guidance and have developed a self-contained tool. </w:t>
      </w:r>
    </w:p>
    <w:p w14:paraId="1D0FF5C1" w14:textId="77777777" w:rsidR="0008156F" w:rsidRDefault="0008156F" w:rsidP="0008156F">
      <w:pPr>
        <w:pStyle w:val="NormalPACKT"/>
      </w:pPr>
      <w:r>
        <w:t xml:space="preserve">The Windows Server </w:t>
      </w:r>
      <w:r w:rsidRPr="00F50F15">
        <w:rPr>
          <w:rStyle w:val="KeyWordPACKT"/>
        </w:rPr>
        <w:t xml:space="preserve">Best Practices Analyzer </w:t>
      </w:r>
      <w:r>
        <w:t>(</w:t>
      </w:r>
      <w:r w:rsidRPr="00F50F15">
        <w:rPr>
          <w:rStyle w:val="KeyWordPACKT"/>
        </w:rPr>
        <w:t>BPA</w:t>
      </w:r>
      <w:r>
        <w:t xml:space="preserve">) is a built-in Windows Server tool that analyzes your on-premises servers for adherence to best practices. A best practice is a guideline that industry experts agree is the best way to configure your servers. For example, most AD experts recommend you have at least TWO domain controllers for each domain. But for a test environment, that may be overkill. </w:t>
      </w:r>
      <w:proofErr w:type="gramStart"/>
      <w:r>
        <w:t>So</w:t>
      </w:r>
      <w:proofErr w:type="gramEnd"/>
      <w:r>
        <w:t xml:space="preserve"> while best practices are ones to strive for, sometimes they may be inappropriate for your needs. It is, therefore, important to use some judgment when reviewing the results of BPA.</w:t>
      </w:r>
    </w:p>
    <w:p w14:paraId="0853BBCB" w14:textId="77777777" w:rsidR="0008156F" w:rsidRDefault="0008156F" w:rsidP="00530C12">
      <w:pPr>
        <w:pStyle w:val="InformationBoxPACKT"/>
      </w:pPr>
      <w:r w:rsidRPr="00530C12">
        <w:rPr>
          <w:rStyle w:val="KeyWordPACKT"/>
        </w:rPr>
        <w:t>Important note</w:t>
      </w:r>
      <w:r>
        <w:t>: BPA does not work natively in PowerShell 7 on any supported Windows Server version, including (at the time of writing) Windows Server 2022. There is, however, a way around this that involves using PowerShell remoting and running the BPA in Windows PowerShell, as you can see from this recipe.</w:t>
      </w:r>
    </w:p>
    <w:p w14:paraId="0F580396" w14:textId="77777777" w:rsidR="0008156F" w:rsidRDefault="0008156F" w:rsidP="0008156F">
      <w:pPr>
        <w:pStyle w:val="NormalPACKT"/>
      </w:pPr>
      <w:r>
        <w:t xml:space="preserve">BPA with Windows Server 2022 comes with 14 BPA models. Each model is a set of rules that you can use to test your environment. The AD team have built a BPA model for AD, </w:t>
      </w:r>
      <w:r w:rsidRPr="005139EE">
        <w:rPr>
          <w:rStyle w:val="CodeInTextPACKT"/>
          <w:rPrChange w:id="18" w:author="Thomas Lee" w:date="2021-06-03T15:50:00Z">
            <w:rPr/>
          </w:rPrChange>
        </w:rPr>
        <w:t>Microsoft/Windows/</w:t>
      </w:r>
      <w:proofErr w:type="spellStart"/>
      <w:r w:rsidRPr="005139EE">
        <w:rPr>
          <w:rStyle w:val="CodeInTextPACKT"/>
          <w:rPrChange w:id="19" w:author="Thomas Lee" w:date="2021-06-03T15:50:00Z">
            <w:rPr/>
          </w:rPrChange>
        </w:rPr>
        <w:t>DirectoryServices</w:t>
      </w:r>
      <w:proofErr w:type="spellEnd"/>
      <w:r>
        <w:t>, which you can run to determine issues with AD on a domain controller.</w:t>
      </w:r>
    </w:p>
    <w:p w14:paraId="3E8E44BE" w14:textId="5AC6D239" w:rsidR="0008156F" w:rsidRDefault="0008156F" w:rsidP="0008156F">
      <w:pPr>
        <w:pStyle w:val="NormalPACKT"/>
      </w:pPr>
      <w:r>
        <w:t xml:space="preserve">In this recipe, you create a PowerShell remoting session with </w:t>
      </w:r>
      <w:r w:rsidRPr="00747A2B">
        <w:rPr>
          <w:rStyle w:val="CodeInTextPACKT"/>
        </w:rPr>
        <w:t>DC1</w:t>
      </w:r>
      <w:r>
        <w:t xml:space="preserve">. You use the </w:t>
      </w:r>
      <w:r w:rsidRPr="00747A2B">
        <w:rPr>
          <w:rStyle w:val="CodeInTextPACKT"/>
        </w:rPr>
        <w:t>Invoke-Command</w:t>
      </w:r>
      <w:r>
        <w:t xml:space="preserve"> cmdlet to run the BPA cmdlets</w:t>
      </w:r>
      <w:r w:rsidR="00072760">
        <w:t>,</w:t>
      </w:r>
      <w:r>
        <w:t xml:space="preserve"> allowing you to analyze, in this recipe, the Active Directory model. </w:t>
      </w:r>
    </w:p>
    <w:p w14:paraId="72F01027" w14:textId="55E3AE53" w:rsidR="0008156F" w:rsidRDefault="0008156F" w:rsidP="0008156F">
      <w:pPr>
        <w:pStyle w:val="Heading2"/>
        <w:tabs>
          <w:tab w:val="left" w:pos="0"/>
        </w:tabs>
      </w:pPr>
      <w:r>
        <w:t xml:space="preserve">Getting </w:t>
      </w:r>
      <w:r w:rsidR="00AB3AF1">
        <w:t>r</w:t>
      </w:r>
      <w:r>
        <w:t>eady</w:t>
      </w:r>
    </w:p>
    <w:p w14:paraId="7EA88DEB" w14:textId="4D29673E" w:rsidR="0008156F" w:rsidRDefault="0008156F" w:rsidP="0008156F">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Windows 2022 server in the Reskit.Org domain. You also need the domain controllers in the Reskit.Org (</w:t>
      </w:r>
      <w:r w:rsidRPr="0008156F">
        <w:rPr>
          <w:rStyle w:val="CodeInTextPACKT"/>
        </w:rPr>
        <w:t>DC1</w:t>
      </w:r>
      <w:r>
        <w:rPr>
          <w:lang w:val="en-GB"/>
        </w:rPr>
        <w:t xml:space="preserve"> and </w:t>
      </w:r>
      <w:r w:rsidRPr="0008156F">
        <w:rPr>
          <w:rStyle w:val="CodeInTextPACKT"/>
        </w:rPr>
        <w:t>DC2</w:t>
      </w:r>
      <w:r>
        <w:rPr>
          <w:lang w:val="en-GB"/>
        </w:rPr>
        <w:t>) online for this recipe.</w:t>
      </w:r>
    </w:p>
    <w:p w14:paraId="235963FD" w14:textId="77777777" w:rsidR="0008156F" w:rsidRDefault="0008156F" w:rsidP="0008156F">
      <w:pPr>
        <w:pStyle w:val="Heading2"/>
        <w:tabs>
          <w:tab w:val="left" w:pos="0"/>
        </w:tabs>
      </w:pPr>
      <w:r>
        <w:t>How to do it...</w:t>
      </w:r>
    </w:p>
    <w:p w14:paraId="375D9EE0" w14:textId="77777777" w:rsidR="0008156F" w:rsidRPr="0008156F" w:rsidRDefault="0008156F" w:rsidP="0008156F">
      <w:pPr>
        <w:shd w:val="clear" w:color="auto" w:fill="FFFFFF"/>
        <w:spacing w:after="0" w:line="285" w:lineRule="atLeast"/>
        <w:rPr>
          <w:rFonts w:ascii="Consolas" w:hAnsi="Consolas"/>
          <w:color w:val="000000"/>
          <w:sz w:val="21"/>
          <w:szCs w:val="21"/>
        </w:rPr>
      </w:pPr>
    </w:p>
    <w:p w14:paraId="1DA4D989" w14:textId="5D95333E" w:rsidR="0008156F" w:rsidRPr="005728BB" w:rsidRDefault="005728BB" w:rsidP="005728BB">
      <w:pPr>
        <w:pStyle w:val="NumberedBulletPACKT"/>
        <w:numPr>
          <w:ilvl w:val="0"/>
          <w:numId w:val="7"/>
        </w:numPr>
        <w:rPr>
          <w:color w:val="000000"/>
        </w:rPr>
      </w:pPr>
      <w:r>
        <w:t xml:space="preserve">1. </w:t>
      </w:r>
      <w:r w:rsidR="0008156F" w:rsidRPr="0008156F">
        <w:t>Creating a remoting session to Windows PowerShell on </w:t>
      </w:r>
      <w:r w:rsidR="0008156F" w:rsidRPr="0008156F">
        <w:rPr>
          <w:rStyle w:val="CodeInTextPACKT"/>
        </w:rPr>
        <w:t>DC1</w:t>
      </w:r>
    </w:p>
    <w:p w14:paraId="583A0E4C" w14:textId="77777777" w:rsidR="0008156F" w:rsidRDefault="0008156F" w:rsidP="0008156F">
      <w:pPr>
        <w:pStyle w:val="CodePACKT"/>
      </w:pPr>
    </w:p>
    <w:p w14:paraId="464355EC" w14:textId="77777777" w:rsidR="0008156F" w:rsidRPr="0008156F" w:rsidRDefault="0008156F" w:rsidP="0008156F">
      <w:pPr>
        <w:pStyle w:val="CodePACKT"/>
      </w:pPr>
      <w:r w:rsidRPr="0008156F">
        <w:lastRenderedPageBreak/>
        <w:t>$BPAS = New-</w:t>
      </w:r>
      <w:proofErr w:type="spellStart"/>
      <w:r w:rsidRPr="0008156F">
        <w:t>PSSession</w:t>
      </w:r>
      <w:proofErr w:type="spellEnd"/>
      <w:r w:rsidRPr="0008156F">
        <w:t> -ComputerName DC1</w:t>
      </w:r>
    </w:p>
    <w:p w14:paraId="2044102F" w14:textId="77777777" w:rsidR="0008156F" w:rsidRPr="0008156F" w:rsidRDefault="0008156F" w:rsidP="0008156F">
      <w:pPr>
        <w:shd w:val="clear" w:color="auto" w:fill="FFFFFF"/>
        <w:spacing w:after="0" w:line="285" w:lineRule="atLeast"/>
        <w:rPr>
          <w:rFonts w:ascii="Consolas" w:hAnsi="Consolas"/>
          <w:color w:val="000000"/>
          <w:sz w:val="21"/>
          <w:szCs w:val="21"/>
        </w:rPr>
      </w:pPr>
    </w:p>
    <w:p w14:paraId="6E2D9F8E" w14:textId="363FB54F" w:rsidR="0008156F" w:rsidRPr="0008156F" w:rsidRDefault="005728BB" w:rsidP="005728BB">
      <w:pPr>
        <w:pStyle w:val="NumberedBulletPACKT"/>
        <w:numPr>
          <w:ilvl w:val="0"/>
          <w:numId w:val="0"/>
        </w:numPr>
        <w:rPr>
          <w:color w:val="000000"/>
        </w:rPr>
      </w:pPr>
      <w:r>
        <w:t>2</w:t>
      </w:r>
      <w:r w:rsidR="00080E3E">
        <w:t xml:space="preserve">. </w:t>
      </w:r>
      <w:r w:rsidR="0008156F" w:rsidRPr="0008156F">
        <w:t>Discover</w:t>
      </w:r>
      <w:r w:rsidR="0008156F">
        <w:t>ing</w:t>
      </w:r>
      <w:r w:rsidR="0008156F" w:rsidRPr="0008156F">
        <w:t> </w:t>
      </w:r>
      <w:r w:rsidR="008E6FE5">
        <w:t xml:space="preserve">the </w:t>
      </w:r>
      <w:r w:rsidR="0008156F" w:rsidRPr="0008156F">
        <w:t>BPA module on </w:t>
      </w:r>
      <w:r w:rsidR="0008156F" w:rsidRPr="0008156F">
        <w:rPr>
          <w:rStyle w:val="CodeInTextPACKT"/>
        </w:rPr>
        <w:t>DC1</w:t>
      </w:r>
    </w:p>
    <w:p w14:paraId="674F0B89" w14:textId="77777777" w:rsidR="0008156F" w:rsidRPr="0008156F" w:rsidRDefault="0008156F" w:rsidP="0008156F">
      <w:pPr>
        <w:pStyle w:val="CodePACKT"/>
      </w:pPr>
    </w:p>
    <w:p w14:paraId="5E7A77D6" w14:textId="77777777" w:rsidR="0008156F" w:rsidRPr="0008156F" w:rsidRDefault="0008156F" w:rsidP="0008156F">
      <w:pPr>
        <w:pStyle w:val="CodePACKT"/>
      </w:pPr>
      <w:r w:rsidRPr="0008156F">
        <w:t>$SB1 = {</w:t>
      </w:r>
    </w:p>
    <w:p w14:paraId="1B542A41" w14:textId="77777777" w:rsidR="0008156F" w:rsidRPr="0008156F" w:rsidRDefault="0008156F" w:rsidP="0008156F">
      <w:pPr>
        <w:pStyle w:val="CodePACKT"/>
      </w:pPr>
      <w:r w:rsidRPr="0008156F">
        <w:t>  Get-Module -Name </w:t>
      </w:r>
      <w:proofErr w:type="spellStart"/>
      <w:r w:rsidRPr="0008156F">
        <w:t>BestPractices</w:t>
      </w:r>
      <w:proofErr w:type="spellEnd"/>
      <w:r w:rsidRPr="0008156F">
        <w:t> -List |</w:t>
      </w:r>
    </w:p>
    <w:p w14:paraId="06E5CD78" w14:textId="364A7248" w:rsidR="0008156F" w:rsidRPr="0008156F" w:rsidRDefault="0008156F" w:rsidP="0008156F">
      <w:pPr>
        <w:pStyle w:val="CodePACKT"/>
      </w:pPr>
      <w:r w:rsidRPr="0008156F">
        <w:t>    Format-Table -</w:t>
      </w:r>
      <w:del w:id="20" w:author="Thomas Lee" w:date="2021-06-03T15:52:00Z">
        <w:r w:rsidRPr="0008156F" w:rsidDel="005139EE">
          <w:delText>Autosize     </w:delText>
        </w:r>
      </w:del>
      <w:ins w:id="21" w:author="Thomas Lee" w:date="2021-06-03T15:52:00Z">
        <w:r w:rsidR="005139EE" w:rsidRPr="0008156F">
          <w:t>Auto</w:t>
        </w:r>
        <w:r w:rsidR="005139EE">
          <w:t>S</w:t>
        </w:r>
        <w:r w:rsidR="005139EE" w:rsidRPr="0008156F">
          <w:t>ize     </w:t>
        </w:r>
      </w:ins>
    </w:p>
    <w:p w14:paraId="39081D81" w14:textId="77777777" w:rsidR="0008156F" w:rsidRPr="0008156F" w:rsidRDefault="0008156F" w:rsidP="0008156F">
      <w:pPr>
        <w:pStyle w:val="CodePACKT"/>
      </w:pPr>
      <w:r w:rsidRPr="0008156F">
        <w:t>}</w:t>
      </w:r>
    </w:p>
    <w:p w14:paraId="0760BE73" w14:textId="77777777" w:rsidR="0008156F" w:rsidRPr="0008156F" w:rsidRDefault="0008156F" w:rsidP="0008156F">
      <w:pPr>
        <w:pStyle w:val="CodePACKT"/>
      </w:pPr>
      <w:r w:rsidRPr="0008156F">
        <w:t>Invoke-Command -Session $BPAS -</w:t>
      </w:r>
      <w:proofErr w:type="spellStart"/>
      <w:r w:rsidRPr="0008156F">
        <w:t>ScriptBlock</w:t>
      </w:r>
      <w:proofErr w:type="spellEnd"/>
      <w:r w:rsidRPr="0008156F">
        <w:t> $SB1</w:t>
      </w:r>
    </w:p>
    <w:p w14:paraId="2576FA6D" w14:textId="77777777" w:rsidR="0008156F" w:rsidRPr="0008156F" w:rsidRDefault="0008156F" w:rsidP="0008156F">
      <w:pPr>
        <w:pStyle w:val="CodePACKT"/>
      </w:pPr>
    </w:p>
    <w:p w14:paraId="6071E75C" w14:textId="7B4AA4D3" w:rsidR="0008156F" w:rsidRPr="0008156F" w:rsidRDefault="0008156F" w:rsidP="00080E3E">
      <w:pPr>
        <w:pStyle w:val="NumberedBulletPACKT"/>
        <w:numPr>
          <w:ilvl w:val="0"/>
          <w:numId w:val="19"/>
        </w:numPr>
        <w:rPr>
          <w:color w:val="000000"/>
        </w:rPr>
      </w:pPr>
      <w:r w:rsidRPr="0008156F">
        <w:t>Discovering </w:t>
      </w:r>
      <w:r w:rsidR="008E6FE5">
        <w:t>the c</w:t>
      </w:r>
      <w:r w:rsidRPr="0008156F">
        <w:t>ommands in the BPA module</w:t>
      </w:r>
    </w:p>
    <w:p w14:paraId="0CC5A45E" w14:textId="77777777" w:rsidR="0008156F" w:rsidRDefault="0008156F" w:rsidP="0008156F">
      <w:pPr>
        <w:pStyle w:val="CodePACKT"/>
      </w:pPr>
    </w:p>
    <w:p w14:paraId="153F6BDD" w14:textId="77777777" w:rsidR="0008156F" w:rsidRPr="0008156F" w:rsidRDefault="0008156F" w:rsidP="0008156F">
      <w:pPr>
        <w:pStyle w:val="CodePACKT"/>
      </w:pPr>
      <w:r w:rsidRPr="0008156F">
        <w:t>$SB2 = {</w:t>
      </w:r>
    </w:p>
    <w:p w14:paraId="3D19BC3A" w14:textId="77777777" w:rsidR="0008156F" w:rsidRPr="0008156F" w:rsidRDefault="0008156F" w:rsidP="0008156F">
      <w:pPr>
        <w:pStyle w:val="CodePACKT"/>
      </w:pPr>
      <w:r w:rsidRPr="0008156F">
        <w:t>    Get-Command -Module </w:t>
      </w:r>
      <w:proofErr w:type="spellStart"/>
      <w:r w:rsidRPr="0008156F">
        <w:t>BestPractices</w:t>
      </w:r>
      <w:proofErr w:type="spellEnd"/>
      <w:r w:rsidRPr="0008156F">
        <w:t>  |</w:t>
      </w:r>
    </w:p>
    <w:p w14:paraId="1F56C6BA" w14:textId="77777777" w:rsidR="0008156F" w:rsidRPr="0008156F" w:rsidRDefault="0008156F" w:rsidP="0008156F">
      <w:pPr>
        <w:pStyle w:val="CodePACKT"/>
      </w:pPr>
      <w:r w:rsidRPr="0008156F">
        <w:t>      Format-Table -AutoSize</w:t>
      </w:r>
    </w:p>
    <w:p w14:paraId="5F129640" w14:textId="77777777" w:rsidR="0008156F" w:rsidRPr="0008156F" w:rsidRDefault="0008156F" w:rsidP="0008156F">
      <w:pPr>
        <w:pStyle w:val="CodePACKT"/>
      </w:pPr>
      <w:r w:rsidRPr="0008156F">
        <w:t>}</w:t>
      </w:r>
    </w:p>
    <w:p w14:paraId="671AF66E" w14:textId="77777777" w:rsidR="0008156F" w:rsidRPr="0008156F" w:rsidRDefault="0008156F" w:rsidP="0008156F">
      <w:pPr>
        <w:pStyle w:val="CodePACKT"/>
      </w:pPr>
      <w:r w:rsidRPr="0008156F">
        <w:t>Invoke-Command -Session $BPAS -</w:t>
      </w:r>
      <w:proofErr w:type="spellStart"/>
      <w:r w:rsidRPr="0008156F">
        <w:t>ScriptBlock</w:t>
      </w:r>
      <w:proofErr w:type="spellEnd"/>
      <w:r w:rsidRPr="0008156F">
        <w:t> $SB2</w:t>
      </w:r>
    </w:p>
    <w:p w14:paraId="106CCA5B" w14:textId="77777777" w:rsidR="0008156F" w:rsidRPr="0008156F" w:rsidRDefault="0008156F" w:rsidP="0008156F">
      <w:pPr>
        <w:pStyle w:val="CodePACKT"/>
      </w:pPr>
    </w:p>
    <w:p w14:paraId="389BCA38" w14:textId="446C5FF1" w:rsidR="0008156F" w:rsidRPr="0008156F" w:rsidRDefault="0008156F" w:rsidP="00080E3E">
      <w:pPr>
        <w:pStyle w:val="NumberedBulletPACKT"/>
        <w:numPr>
          <w:ilvl w:val="0"/>
          <w:numId w:val="19"/>
        </w:numPr>
        <w:rPr>
          <w:color w:val="000000"/>
        </w:rPr>
      </w:pPr>
      <w:r w:rsidRPr="0008156F">
        <w:t>Discovering </w:t>
      </w:r>
      <w:r w:rsidR="008E6FE5">
        <w:t xml:space="preserve">all </w:t>
      </w:r>
      <w:r w:rsidRPr="0008156F">
        <w:t>available BPA models on </w:t>
      </w:r>
      <w:r w:rsidRPr="008E6FE5">
        <w:rPr>
          <w:rStyle w:val="CodeInTextPACKT"/>
        </w:rPr>
        <w:t>DC1</w:t>
      </w:r>
    </w:p>
    <w:p w14:paraId="4BA992EC" w14:textId="77777777" w:rsidR="0008156F" w:rsidRDefault="0008156F" w:rsidP="0008156F">
      <w:pPr>
        <w:pStyle w:val="CodePACKT"/>
      </w:pPr>
    </w:p>
    <w:p w14:paraId="437633A3" w14:textId="77777777" w:rsidR="0008156F" w:rsidRPr="0008156F" w:rsidRDefault="0008156F" w:rsidP="0008156F">
      <w:pPr>
        <w:pStyle w:val="CodePACKT"/>
      </w:pPr>
      <w:r w:rsidRPr="0008156F">
        <w:t>$SB3 = {</w:t>
      </w:r>
    </w:p>
    <w:p w14:paraId="28A7CE21" w14:textId="77777777" w:rsidR="0008156F" w:rsidRPr="0008156F" w:rsidRDefault="0008156F" w:rsidP="0008156F">
      <w:pPr>
        <w:pStyle w:val="CodePACKT"/>
      </w:pPr>
      <w:r w:rsidRPr="0008156F">
        <w:t>  Get-</w:t>
      </w:r>
      <w:proofErr w:type="spellStart"/>
      <w:r w:rsidRPr="0008156F">
        <w:t>BPAModel</w:t>
      </w:r>
      <w:proofErr w:type="spellEnd"/>
      <w:r w:rsidRPr="0008156F">
        <w:t>  |</w:t>
      </w:r>
    </w:p>
    <w:p w14:paraId="489BA0A1" w14:textId="77777777" w:rsidR="0008156F" w:rsidRPr="0008156F" w:rsidRDefault="0008156F" w:rsidP="0008156F">
      <w:pPr>
        <w:pStyle w:val="CodePACKT"/>
      </w:pPr>
      <w:r w:rsidRPr="0008156F">
        <w:t>    Format-Table -Property </w:t>
      </w:r>
      <w:proofErr w:type="spellStart"/>
      <w:r w:rsidRPr="0008156F">
        <w:t>Name,Id</w:t>
      </w:r>
      <w:proofErr w:type="spellEnd"/>
      <w:r w:rsidRPr="0008156F">
        <w:t>, </w:t>
      </w:r>
      <w:proofErr w:type="spellStart"/>
      <w:r w:rsidRPr="0008156F">
        <w:t>LastScanTime</w:t>
      </w:r>
      <w:proofErr w:type="spellEnd"/>
      <w:r w:rsidRPr="0008156F">
        <w:t> -AutoSize    </w:t>
      </w:r>
    </w:p>
    <w:p w14:paraId="156E15C2" w14:textId="77777777" w:rsidR="0008156F" w:rsidRPr="0008156F" w:rsidRDefault="0008156F" w:rsidP="0008156F">
      <w:pPr>
        <w:pStyle w:val="CodePACKT"/>
      </w:pPr>
      <w:r w:rsidRPr="0008156F">
        <w:t>}</w:t>
      </w:r>
    </w:p>
    <w:p w14:paraId="3B458214" w14:textId="77777777" w:rsidR="0008156F" w:rsidRPr="0008156F" w:rsidRDefault="0008156F" w:rsidP="0008156F">
      <w:pPr>
        <w:pStyle w:val="CodePACKT"/>
      </w:pPr>
      <w:r w:rsidRPr="0008156F">
        <w:t>Invoke-Command -Session $BPAS -</w:t>
      </w:r>
      <w:proofErr w:type="spellStart"/>
      <w:r w:rsidRPr="0008156F">
        <w:t>ScriptBlock</w:t>
      </w:r>
      <w:proofErr w:type="spellEnd"/>
      <w:r w:rsidRPr="0008156F">
        <w:t> $SB3</w:t>
      </w:r>
    </w:p>
    <w:p w14:paraId="749C017E" w14:textId="77777777" w:rsidR="0008156F" w:rsidRPr="0008156F" w:rsidRDefault="0008156F" w:rsidP="0008156F">
      <w:pPr>
        <w:pStyle w:val="CodePACKT"/>
      </w:pPr>
    </w:p>
    <w:p w14:paraId="1FF242E0" w14:textId="2385FC76" w:rsidR="0008156F" w:rsidRPr="0008156F" w:rsidRDefault="0008156F" w:rsidP="00080E3E">
      <w:pPr>
        <w:pStyle w:val="NumberedBulletPACKT"/>
        <w:numPr>
          <w:ilvl w:val="0"/>
          <w:numId w:val="19"/>
        </w:numPr>
        <w:ind w:hanging="647"/>
        <w:rPr>
          <w:color w:val="000000"/>
        </w:rPr>
      </w:pPr>
      <w:r w:rsidRPr="0008156F">
        <w:t>Running </w:t>
      </w:r>
      <w:r w:rsidR="008E6FE5">
        <w:t xml:space="preserve">the </w:t>
      </w:r>
      <w:r w:rsidRPr="0008156F">
        <w:t>BPA </w:t>
      </w:r>
      <w:r w:rsidR="008E6FE5">
        <w:t>DS</w:t>
      </w:r>
      <w:r w:rsidRPr="0008156F">
        <w:t> model on </w:t>
      </w:r>
      <w:r w:rsidRPr="0008156F">
        <w:rPr>
          <w:rStyle w:val="CodeInTextPACKT"/>
        </w:rPr>
        <w:t>DC1</w:t>
      </w:r>
    </w:p>
    <w:p w14:paraId="2BFC47D8" w14:textId="77777777" w:rsidR="0008156F" w:rsidRDefault="0008156F" w:rsidP="0008156F">
      <w:pPr>
        <w:pStyle w:val="CodePACKT"/>
      </w:pPr>
    </w:p>
    <w:p w14:paraId="085CF35A" w14:textId="77777777" w:rsidR="0008156F" w:rsidRPr="0008156F" w:rsidRDefault="0008156F" w:rsidP="0008156F">
      <w:pPr>
        <w:pStyle w:val="CodePACKT"/>
      </w:pPr>
      <w:r w:rsidRPr="0008156F">
        <w:t>$SB4 = {</w:t>
      </w:r>
    </w:p>
    <w:p w14:paraId="70F07AEA" w14:textId="77777777" w:rsidR="0008156F" w:rsidRPr="0008156F" w:rsidRDefault="0008156F" w:rsidP="0008156F">
      <w:pPr>
        <w:pStyle w:val="CodePACKT"/>
      </w:pPr>
      <w:r w:rsidRPr="0008156F">
        <w:t>  Invoke-BpaModel -ModelID Microsoft/Windows/DirectoryServices -Mode ALL |</w:t>
      </w:r>
    </w:p>
    <w:p w14:paraId="54A85E30" w14:textId="77777777" w:rsidR="0008156F" w:rsidRPr="0008156F" w:rsidRDefault="0008156F" w:rsidP="0008156F">
      <w:pPr>
        <w:pStyle w:val="CodePACKT"/>
      </w:pPr>
      <w:r w:rsidRPr="0008156F">
        <w:t>    Format-Table -AutoSize</w:t>
      </w:r>
    </w:p>
    <w:p w14:paraId="5A3248F4" w14:textId="77777777" w:rsidR="0008156F" w:rsidRPr="0008156F" w:rsidRDefault="0008156F" w:rsidP="0008156F">
      <w:pPr>
        <w:pStyle w:val="CodePACKT"/>
      </w:pPr>
      <w:r w:rsidRPr="0008156F">
        <w:t>}    </w:t>
      </w:r>
    </w:p>
    <w:p w14:paraId="56259999" w14:textId="77777777" w:rsidR="0008156F" w:rsidRPr="0008156F" w:rsidRDefault="0008156F" w:rsidP="0008156F">
      <w:pPr>
        <w:pStyle w:val="CodePACKT"/>
      </w:pPr>
      <w:r w:rsidRPr="0008156F">
        <w:t>Invoke-Command -Session $BPAS -</w:t>
      </w:r>
      <w:proofErr w:type="spellStart"/>
      <w:r w:rsidRPr="0008156F">
        <w:t>ScriptBlock</w:t>
      </w:r>
      <w:proofErr w:type="spellEnd"/>
      <w:r w:rsidRPr="0008156F">
        <w:t> $SB4</w:t>
      </w:r>
    </w:p>
    <w:p w14:paraId="7B825E11" w14:textId="77777777" w:rsidR="0008156F" w:rsidRPr="0008156F" w:rsidRDefault="0008156F" w:rsidP="0008156F">
      <w:pPr>
        <w:pStyle w:val="CodePACKT"/>
      </w:pPr>
    </w:p>
    <w:p w14:paraId="535FAA0F" w14:textId="70F986BD" w:rsidR="0008156F" w:rsidRPr="0008156F" w:rsidRDefault="0008156F" w:rsidP="00080E3E">
      <w:pPr>
        <w:pStyle w:val="NumberedBulletPACKT"/>
        <w:numPr>
          <w:ilvl w:val="0"/>
          <w:numId w:val="19"/>
        </w:numPr>
        <w:ind w:hanging="647"/>
        <w:rPr>
          <w:color w:val="000000"/>
        </w:rPr>
      </w:pPr>
      <w:r w:rsidRPr="0008156F">
        <w:t>Getting BPA results</w:t>
      </w:r>
      <w:r>
        <w:t xml:space="preserve"> from </w:t>
      </w:r>
      <w:r w:rsidRPr="0008156F">
        <w:rPr>
          <w:rStyle w:val="CodeInTextPACKT"/>
        </w:rPr>
        <w:t>DC1</w:t>
      </w:r>
    </w:p>
    <w:p w14:paraId="180BF345" w14:textId="77777777" w:rsidR="0008156F" w:rsidRDefault="0008156F" w:rsidP="0008156F">
      <w:pPr>
        <w:pStyle w:val="CodePACKT"/>
      </w:pPr>
    </w:p>
    <w:p w14:paraId="1D804E2C" w14:textId="77777777" w:rsidR="0008156F" w:rsidRPr="0008156F" w:rsidRDefault="0008156F" w:rsidP="0008156F">
      <w:pPr>
        <w:pStyle w:val="CodePACKT"/>
      </w:pPr>
      <w:r w:rsidRPr="0008156F">
        <w:t>$SB5 = {</w:t>
      </w:r>
    </w:p>
    <w:p w14:paraId="5E43B8FC" w14:textId="77777777" w:rsidR="0008156F" w:rsidRPr="0008156F" w:rsidRDefault="0008156F" w:rsidP="0008156F">
      <w:pPr>
        <w:pStyle w:val="CodePACKT"/>
      </w:pPr>
      <w:r w:rsidRPr="0008156F">
        <w:t>    Get-BpaResult -ModelID Microsoft/Windows/DirectoryServices  |</w:t>
      </w:r>
    </w:p>
    <w:p w14:paraId="671C94EE" w14:textId="77777777" w:rsidR="0008156F" w:rsidRPr="0008156F" w:rsidRDefault="0008156F" w:rsidP="0008156F">
      <w:pPr>
        <w:pStyle w:val="CodePACKT"/>
      </w:pPr>
      <w:r w:rsidRPr="0008156F">
        <w:t>      Where-Object Resolution -</w:t>
      </w:r>
      <w:r w:rsidRPr="00AA5EFA">
        <w:t>ne $null|</w:t>
      </w:r>
    </w:p>
    <w:p w14:paraId="4E8A5231" w14:textId="77777777" w:rsidR="0008156F" w:rsidRPr="0008156F" w:rsidRDefault="0008156F" w:rsidP="0008156F">
      <w:pPr>
        <w:pStyle w:val="CodePACKT"/>
      </w:pPr>
      <w:r w:rsidRPr="0008156F">
        <w:t>        Format-List -Property Problem, Resolution</w:t>
      </w:r>
    </w:p>
    <w:p w14:paraId="2B7FF293" w14:textId="77777777" w:rsidR="0008156F" w:rsidRPr="0008156F" w:rsidRDefault="0008156F" w:rsidP="0008156F">
      <w:pPr>
        <w:pStyle w:val="CodePACKT"/>
      </w:pPr>
      <w:r w:rsidRPr="0008156F">
        <w:t>}    </w:t>
      </w:r>
    </w:p>
    <w:p w14:paraId="6689C3E5" w14:textId="77777777" w:rsidR="0008156F" w:rsidRPr="0008156F" w:rsidRDefault="0008156F" w:rsidP="0008156F">
      <w:pPr>
        <w:pStyle w:val="CodePACKT"/>
        <w:rPr>
          <w:lang w:val="en-GB"/>
        </w:rPr>
      </w:pPr>
      <w:r w:rsidRPr="0008156F">
        <w:t>Invoke-Command -Session $BPAS -</w:t>
      </w:r>
      <w:proofErr w:type="spellStart"/>
      <w:r w:rsidRPr="0008156F">
        <w:t>ScriptBlock</w:t>
      </w:r>
      <w:proofErr w:type="spellEnd"/>
      <w:r w:rsidRPr="0008156F">
        <w:t> $SB5</w:t>
      </w:r>
      <w:r w:rsidRPr="0008156F">
        <w:rPr>
          <w:rFonts w:ascii="Consolas" w:hAnsi="Consolas"/>
          <w:color w:val="000000"/>
          <w:sz w:val="21"/>
          <w:szCs w:val="21"/>
        </w:rPr>
        <w:t> </w:t>
      </w:r>
    </w:p>
    <w:p w14:paraId="4E2D27DE" w14:textId="77777777" w:rsidR="0008156F" w:rsidRDefault="0008156F" w:rsidP="00F077D4">
      <w:pPr>
        <w:pStyle w:val="Heading2"/>
      </w:pPr>
      <w:r>
        <w:lastRenderedPageBreak/>
        <w:t>How it works...</w:t>
      </w:r>
    </w:p>
    <w:p w14:paraId="355F5D45" w14:textId="7FF7567B" w:rsidR="0008156F" w:rsidRDefault="0008156F" w:rsidP="0008156F">
      <w:pPr>
        <w:pStyle w:val="NormalPACKT"/>
        <w:rPr>
          <w:lang w:val="en-GB"/>
        </w:rPr>
      </w:pPr>
      <w:r>
        <w:rPr>
          <w:lang w:val="en-GB"/>
        </w:rPr>
        <w:t xml:space="preserve">In </w:t>
      </w:r>
      <w:r w:rsidRPr="0008156F">
        <w:rPr>
          <w:rStyle w:val="ItalicsPACKT"/>
        </w:rPr>
        <w:t>step 1</w:t>
      </w:r>
      <w:r>
        <w:rPr>
          <w:lang w:val="en-GB"/>
        </w:rPr>
        <w:t xml:space="preserve">, you create a PowerShell remoting session with your DC, </w:t>
      </w:r>
      <w:r w:rsidRPr="0008156F">
        <w:rPr>
          <w:rStyle w:val="CodeInTextPACKT"/>
        </w:rPr>
        <w:t>DC1</w:t>
      </w:r>
      <w:r>
        <w:rPr>
          <w:lang w:val="en-GB"/>
        </w:rPr>
        <w:t xml:space="preserve">. This step creates no output. In </w:t>
      </w:r>
      <w:r w:rsidRPr="0008156F">
        <w:rPr>
          <w:rStyle w:val="ItalicsPACKT"/>
        </w:rPr>
        <w:t>step 2</w:t>
      </w:r>
      <w:r>
        <w:rPr>
          <w:lang w:val="en-GB"/>
        </w:rPr>
        <w:t xml:space="preserve">, you run the </w:t>
      </w:r>
      <w:r w:rsidRPr="0008156F">
        <w:rPr>
          <w:rStyle w:val="CodeInTextPACKT"/>
        </w:rPr>
        <w:t>Get-Module</w:t>
      </w:r>
      <w:r>
        <w:rPr>
          <w:lang w:val="en-GB"/>
        </w:rPr>
        <w:t xml:space="preserve"> command on </w:t>
      </w:r>
      <w:r w:rsidRPr="0008156F">
        <w:rPr>
          <w:rStyle w:val="CodeInTextPACKT"/>
        </w:rPr>
        <w:t>DC1</w:t>
      </w:r>
      <w:r>
        <w:rPr>
          <w:lang w:val="en-GB"/>
        </w:rPr>
        <w:t>, using the remoting session. The output of this step looks like this:</w:t>
      </w:r>
    </w:p>
    <w:p w14:paraId="3B048F42" w14:textId="6E8BD2F7" w:rsidR="0008156F" w:rsidRDefault="008E6FE5" w:rsidP="0008156F">
      <w:pPr>
        <w:pStyle w:val="FigurePACKT"/>
      </w:pPr>
      <w:r>
        <w:rPr>
          <w:noProof/>
        </w:rPr>
        <w:drawing>
          <wp:inline distT="0" distB="0" distL="0" distR="0" wp14:anchorId="05295042" wp14:editId="30BC3C3A">
            <wp:extent cx="4411227" cy="1424932"/>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26731" cy="1429940"/>
                    </a:xfrm>
                    <a:prstGeom prst="rect">
                      <a:avLst/>
                    </a:prstGeom>
                  </pic:spPr>
                </pic:pic>
              </a:graphicData>
            </a:graphic>
          </wp:inline>
        </w:drawing>
      </w:r>
    </w:p>
    <w:p w14:paraId="20C9FE45" w14:textId="74466034" w:rsidR="0008156F" w:rsidRDefault="0008156F" w:rsidP="009C6510">
      <w:pPr>
        <w:pStyle w:val="FigureCaptionPACKT"/>
      </w:pPr>
      <w:r>
        <w:t xml:space="preserve">Figure 14.15: Viewing the Best Practices </w:t>
      </w:r>
      <w:r w:rsidR="00773DBD">
        <w:t xml:space="preserve">Analyzer </w:t>
      </w:r>
      <w:r>
        <w:t>module on DC</w:t>
      </w:r>
      <w:r w:rsidR="008E6FE5">
        <w:t>1</w:t>
      </w:r>
    </w:p>
    <w:p w14:paraId="002C636E" w14:textId="440543F8"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w:t>
      </w:r>
      <w:r w:rsidR="008E6FE5">
        <w:rPr>
          <w:rFonts w:ascii="Arial" w:hAnsi="Arial"/>
          <w:b/>
          <w:color w:val="FF0000"/>
          <w:sz w:val="28"/>
          <w:szCs w:val="28"/>
        </w:rPr>
        <w:t>5</w:t>
      </w:r>
      <w:r w:rsidRPr="006D38BA">
        <w:rPr>
          <w:rFonts w:ascii="Arial" w:hAnsi="Arial"/>
          <w:b/>
          <w:color w:val="FF0000"/>
          <w:sz w:val="28"/>
          <w:szCs w:val="28"/>
        </w:rPr>
        <w:t>.png</w:t>
      </w:r>
    </w:p>
    <w:p w14:paraId="3767B650" w14:textId="7A53D7DE" w:rsidR="0008156F" w:rsidRPr="008E6FE5" w:rsidRDefault="008E6FE5" w:rsidP="008E6FE5">
      <w:pPr>
        <w:pStyle w:val="NormalPACKT"/>
      </w:pPr>
      <w:r w:rsidRPr="008E6FE5">
        <w:t xml:space="preserve">In </w:t>
      </w:r>
      <w:r w:rsidRPr="008E6FE5">
        <w:rPr>
          <w:rStyle w:val="ItalicsPACKT"/>
        </w:rPr>
        <w:t>step 3</w:t>
      </w:r>
      <w:r w:rsidRPr="008E6FE5">
        <w:t>, you discover the commands contained in the BPA module</w:t>
      </w:r>
      <w:r>
        <w:t xml:space="preserve"> (on </w:t>
      </w:r>
      <w:r w:rsidRPr="008E6FE5">
        <w:rPr>
          <w:rStyle w:val="CodeInTextPACKT"/>
        </w:rPr>
        <w:t>DC1</w:t>
      </w:r>
      <w:r>
        <w:t>)</w:t>
      </w:r>
      <w:r w:rsidRPr="008E6FE5">
        <w:t>, with output like this:</w:t>
      </w:r>
    </w:p>
    <w:p w14:paraId="64E40ADA" w14:textId="274A5BD6" w:rsidR="008E6FE5" w:rsidRDefault="008E6FE5" w:rsidP="008E6FE5">
      <w:pPr>
        <w:pStyle w:val="FigurePACKT"/>
        <w:rPr>
          <w:b/>
          <w:bCs/>
        </w:rPr>
      </w:pPr>
      <w:r>
        <w:rPr>
          <w:noProof/>
        </w:rPr>
        <w:drawing>
          <wp:inline distT="0" distB="0" distL="0" distR="0" wp14:anchorId="6AB1E599" wp14:editId="7C68901E">
            <wp:extent cx="3151204" cy="1628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79676" cy="1643491"/>
                    </a:xfrm>
                    <a:prstGeom prst="rect">
                      <a:avLst/>
                    </a:prstGeom>
                  </pic:spPr>
                </pic:pic>
              </a:graphicData>
            </a:graphic>
          </wp:inline>
        </w:drawing>
      </w:r>
    </w:p>
    <w:p w14:paraId="2CD2FF8E" w14:textId="43689E4E" w:rsidR="008E6FE5" w:rsidRDefault="008E6FE5" w:rsidP="0064731D">
      <w:pPr>
        <w:pStyle w:val="FigureCaptionPACKT"/>
      </w:pPr>
      <w:r>
        <w:t>Figure 14.16: Discovering the commands inside the BPA module</w:t>
      </w:r>
    </w:p>
    <w:p w14:paraId="35A2C088" w14:textId="3224E3AA" w:rsidR="008E6FE5" w:rsidRDefault="008E6FE5" w:rsidP="008E6FE5">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6</w:t>
      </w:r>
      <w:r w:rsidRPr="006D38BA">
        <w:rPr>
          <w:rFonts w:ascii="Arial" w:hAnsi="Arial"/>
          <w:b/>
          <w:color w:val="FF0000"/>
          <w:sz w:val="28"/>
          <w:szCs w:val="28"/>
        </w:rPr>
        <w:t>.png</w:t>
      </w:r>
    </w:p>
    <w:p w14:paraId="4C3EB278" w14:textId="373684CC" w:rsidR="008E6FE5" w:rsidRDefault="008E6FE5" w:rsidP="008E6FE5">
      <w:pPr>
        <w:pStyle w:val="NormalPACKT"/>
      </w:pPr>
      <w:r w:rsidRPr="008E6FE5">
        <w:t xml:space="preserve">In </w:t>
      </w:r>
      <w:r w:rsidRPr="008E6FE5">
        <w:rPr>
          <w:rStyle w:val="ItalicsPACKT"/>
        </w:rPr>
        <w:t>step 4</w:t>
      </w:r>
      <w:r w:rsidRPr="008E6FE5">
        <w:t>, you</w:t>
      </w:r>
      <w:r>
        <w:t xml:space="preserve"> discover the BPA models which are available on </w:t>
      </w:r>
      <w:r w:rsidRPr="008E6FE5">
        <w:rPr>
          <w:rStyle w:val="CodeInTextPACKT"/>
        </w:rPr>
        <w:t>DC1</w:t>
      </w:r>
      <w:r>
        <w:t>. The output looks like this:</w:t>
      </w:r>
    </w:p>
    <w:p w14:paraId="419152B0" w14:textId="487121E7" w:rsidR="008E6FE5" w:rsidRDefault="008E6FE5" w:rsidP="008E6FE5">
      <w:pPr>
        <w:pStyle w:val="FigurePACKT"/>
      </w:pPr>
      <w:r>
        <w:rPr>
          <w:noProof/>
        </w:rPr>
        <w:lastRenderedPageBreak/>
        <w:drawing>
          <wp:inline distT="0" distB="0" distL="0" distR="0" wp14:anchorId="372E6F37" wp14:editId="3E964A4B">
            <wp:extent cx="5011363" cy="23431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56502" cy="2364256"/>
                    </a:xfrm>
                    <a:prstGeom prst="rect">
                      <a:avLst/>
                    </a:prstGeom>
                  </pic:spPr>
                </pic:pic>
              </a:graphicData>
            </a:graphic>
          </wp:inline>
        </w:drawing>
      </w:r>
    </w:p>
    <w:p w14:paraId="14E0FBA4" w14:textId="585CB520" w:rsidR="008E6FE5" w:rsidRDefault="008E6FE5" w:rsidP="00652F39">
      <w:pPr>
        <w:pStyle w:val="FigureCaptionPACKT"/>
      </w:pPr>
      <w:r>
        <w:t>Figure 14.17: Discovering the BPA models available on DC1</w:t>
      </w:r>
    </w:p>
    <w:p w14:paraId="162279F4" w14:textId="29271A71" w:rsidR="008E6FE5" w:rsidRDefault="008E6FE5" w:rsidP="008E6FE5">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7</w:t>
      </w:r>
      <w:r w:rsidRPr="006D38BA">
        <w:rPr>
          <w:rFonts w:ascii="Arial" w:hAnsi="Arial"/>
          <w:b/>
          <w:color w:val="FF0000"/>
          <w:sz w:val="28"/>
          <w:szCs w:val="28"/>
        </w:rPr>
        <w:t>.png</w:t>
      </w:r>
    </w:p>
    <w:p w14:paraId="6A2AB335" w14:textId="6DF54B74" w:rsidR="008E6FE5" w:rsidRDefault="008E6FE5" w:rsidP="008E6FE5">
      <w:pPr>
        <w:pStyle w:val="NormalPACKT"/>
      </w:pPr>
      <w:r>
        <w:t xml:space="preserve">In </w:t>
      </w:r>
      <w:r w:rsidRPr="008E6FE5">
        <w:rPr>
          <w:rStyle w:val="ItalicsPACKT"/>
        </w:rPr>
        <w:t>step 5</w:t>
      </w:r>
      <w:r>
        <w:t xml:space="preserve">, you use the </w:t>
      </w:r>
      <w:r w:rsidRPr="008E6FE5">
        <w:rPr>
          <w:rStyle w:val="CodeInTextPACKT"/>
        </w:rPr>
        <w:t>Invoke-</w:t>
      </w:r>
      <w:proofErr w:type="spellStart"/>
      <w:r w:rsidRPr="008E6FE5">
        <w:rPr>
          <w:rStyle w:val="CodeInTextPACKT"/>
        </w:rPr>
        <w:t>BpaModel</w:t>
      </w:r>
      <w:proofErr w:type="spellEnd"/>
      <w:r>
        <w:t xml:space="preserve"> command to run the Directory Services BPA model on </w:t>
      </w:r>
      <w:r w:rsidRPr="008E6FE5">
        <w:rPr>
          <w:rStyle w:val="CodeInTextPACKT"/>
        </w:rPr>
        <w:t>DC1</w:t>
      </w:r>
      <w:r>
        <w:t>. Invoking the model produces some minimal output, like this:</w:t>
      </w:r>
    </w:p>
    <w:p w14:paraId="4F9C98F8" w14:textId="063A861F" w:rsidR="008E6FE5" w:rsidRDefault="008E6FE5" w:rsidP="008E6FE5">
      <w:pPr>
        <w:pStyle w:val="FigurePACKT"/>
      </w:pPr>
      <w:r>
        <w:t xml:space="preserve">      </w:t>
      </w:r>
      <w:r>
        <w:rPr>
          <w:noProof/>
        </w:rPr>
        <w:drawing>
          <wp:inline distT="0" distB="0" distL="0" distR="0" wp14:anchorId="347BF517" wp14:editId="565021E5">
            <wp:extent cx="4731886" cy="11334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34670" cy="1158096"/>
                    </a:xfrm>
                    <a:prstGeom prst="rect">
                      <a:avLst/>
                    </a:prstGeom>
                  </pic:spPr>
                </pic:pic>
              </a:graphicData>
            </a:graphic>
          </wp:inline>
        </w:drawing>
      </w:r>
      <w:r>
        <w:t xml:space="preserve">                             </w:t>
      </w:r>
    </w:p>
    <w:p w14:paraId="45A53890" w14:textId="15DA78AC" w:rsidR="008E6FE5" w:rsidRDefault="008E6FE5" w:rsidP="007F6786">
      <w:pPr>
        <w:pStyle w:val="FigureCaptionPACKT"/>
      </w:pPr>
      <w:r>
        <w:t>Figure 14.18: Invoking a BPA scan on DC1</w:t>
      </w:r>
    </w:p>
    <w:p w14:paraId="6E77B750" w14:textId="79541B9F" w:rsidR="008E6FE5" w:rsidRDefault="008E6FE5" w:rsidP="008E6FE5">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8</w:t>
      </w:r>
      <w:r w:rsidRPr="006D38BA">
        <w:rPr>
          <w:rFonts w:ascii="Arial" w:hAnsi="Arial"/>
          <w:b/>
          <w:color w:val="FF0000"/>
          <w:sz w:val="28"/>
          <w:szCs w:val="28"/>
        </w:rPr>
        <w:t>.png</w:t>
      </w:r>
    </w:p>
    <w:p w14:paraId="2AB4AB5C" w14:textId="13FA02DF" w:rsidR="008E6FE5" w:rsidRDefault="008E6FE5" w:rsidP="008E6FE5">
      <w:pPr>
        <w:pStyle w:val="NormalPACKT"/>
      </w:pPr>
      <w:r w:rsidRPr="008E6FE5">
        <w:t>To obtain the detailed results of the BPA scan</w:t>
      </w:r>
      <w:r>
        <w:t xml:space="preserve">, you use the </w:t>
      </w:r>
      <w:r w:rsidRPr="008E6FE5">
        <w:rPr>
          <w:rStyle w:val="CodeInTextPACKT"/>
        </w:rPr>
        <w:t>Get-</w:t>
      </w:r>
      <w:proofErr w:type="spellStart"/>
      <w:r w:rsidRPr="008E6FE5">
        <w:rPr>
          <w:rStyle w:val="CodeInTextPACKT"/>
        </w:rPr>
        <w:t>BpaResult</w:t>
      </w:r>
      <w:proofErr w:type="spellEnd"/>
      <w:r w:rsidRPr="008E6FE5">
        <w:t xml:space="preserve"> command</w:t>
      </w:r>
      <w:r w:rsidR="00983F38">
        <w:t>,</w:t>
      </w:r>
      <w:r>
        <w:t xml:space="preserve"> as you can see in </w:t>
      </w:r>
      <w:r w:rsidRPr="008E6FE5">
        <w:rPr>
          <w:rStyle w:val="ItalicsPACKT"/>
        </w:rPr>
        <w:t>step 6</w:t>
      </w:r>
      <w:r>
        <w:t>, which produces the following output:</w:t>
      </w:r>
    </w:p>
    <w:p w14:paraId="729D0C77" w14:textId="2155B530" w:rsidR="008E6FE5" w:rsidRDefault="005139EE" w:rsidP="008E6FE5">
      <w:pPr>
        <w:pStyle w:val="FigurePACKT"/>
      </w:pPr>
      <w:ins w:id="22" w:author="Thomas Lee" w:date="2021-06-03T15:55:00Z">
        <w:r>
          <w:rPr>
            <w:noProof/>
          </w:rPr>
          <w:lastRenderedPageBreak/>
          <w:drawing>
            <wp:inline distT="0" distB="0" distL="0" distR="0" wp14:anchorId="0E0F34EA" wp14:editId="7082AA4A">
              <wp:extent cx="4176355" cy="401077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81189" cy="4015419"/>
                      </a:xfrm>
                      <a:prstGeom prst="rect">
                        <a:avLst/>
                      </a:prstGeom>
                    </pic:spPr>
                  </pic:pic>
                </a:graphicData>
              </a:graphic>
            </wp:inline>
          </w:drawing>
        </w:r>
        <w:r w:rsidDel="005139EE">
          <w:rPr>
            <w:noProof/>
          </w:rPr>
          <w:t xml:space="preserve"> </w:t>
        </w:r>
      </w:ins>
      <w:commentRangeStart w:id="23"/>
      <w:del w:id="24" w:author="Thomas Lee" w:date="2021-06-03T15:54:00Z">
        <w:r w:rsidR="008E6FE5" w:rsidDel="005139EE">
          <w:rPr>
            <w:noProof/>
          </w:rPr>
          <w:lastRenderedPageBreak/>
          <w:drawing>
            <wp:inline distT="0" distB="0" distL="0" distR="0" wp14:anchorId="49166CC8" wp14:editId="16098A4F">
              <wp:extent cx="5324475" cy="50574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40667" cy="5072846"/>
                      </a:xfrm>
                      <a:prstGeom prst="rect">
                        <a:avLst/>
                      </a:prstGeom>
                    </pic:spPr>
                  </pic:pic>
                </a:graphicData>
              </a:graphic>
            </wp:inline>
          </w:drawing>
        </w:r>
      </w:del>
      <w:commentRangeEnd w:id="23"/>
      <w:r w:rsidR="0025653F">
        <w:rPr>
          <w:rStyle w:val="CommentReference"/>
          <w:rFonts w:ascii="Arial" w:hAnsi="Arial" w:cs="Arial"/>
          <w:bCs/>
          <w:lang w:val="en-US"/>
        </w:rPr>
        <w:commentReference w:id="23"/>
      </w:r>
    </w:p>
    <w:p w14:paraId="1C0BDB25" w14:textId="3D6B7DBD" w:rsidR="008E6FE5" w:rsidRDefault="008E6FE5" w:rsidP="00655D67">
      <w:pPr>
        <w:pStyle w:val="FigureCaptionPACKT"/>
      </w:pPr>
      <w:r>
        <w:t>Figure 14.19: Obtain</w:t>
      </w:r>
      <w:r w:rsidR="00E07CC0">
        <w:t>in</w:t>
      </w:r>
      <w:r>
        <w:t>g BPA scan results</w:t>
      </w:r>
    </w:p>
    <w:p w14:paraId="0DE2D5A3" w14:textId="4DC0B028" w:rsidR="008E6FE5" w:rsidRDefault="008E6FE5" w:rsidP="008E6FE5">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9</w:t>
      </w:r>
      <w:r w:rsidRPr="006D38BA">
        <w:rPr>
          <w:rFonts w:ascii="Arial" w:hAnsi="Arial"/>
          <w:b/>
          <w:color w:val="FF0000"/>
          <w:sz w:val="28"/>
          <w:szCs w:val="28"/>
        </w:rPr>
        <w:t>.png</w:t>
      </w:r>
    </w:p>
    <w:p w14:paraId="2689EFF1" w14:textId="04BE2471" w:rsidR="0008156F" w:rsidRDefault="0008156F" w:rsidP="0008156F">
      <w:pPr>
        <w:pStyle w:val="Heading2"/>
      </w:pPr>
      <w:r>
        <w:t>There</w:t>
      </w:r>
      <w:r w:rsidR="00F86879">
        <w:t>'</w:t>
      </w:r>
      <w:r>
        <w:t>s more...</w:t>
      </w:r>
    </w:p>
    <w:p w14:paraId="14C6BC28" w14:textId="49A7284C" w:rsidR="0008156F" w:rsidRDefault="0008156F" w:rsidP="0008156F">
      <w:pPr>
        <w:pStyle w:val="NormalPACKT"/>
        <w:rPr>
          <w:lang w:val="en-GB"/>
        </w:rPr>
      </w:pPr>
      <w:r>
        <w:rPr>
          <w:lang w:val="en-GB"/>
        </w:rPr>
        <w:t xml:space="preserve">BPA results include details of successful and unsuccessful tests. </w:t>
      </w:r>
      <w:r w:rsidR="00E07CC0">
        <w:rPr>
          <w:lang w:val="en-GB"/>
        </w:rPr>
        <w:t>The unsuccessful results, where BPA finds that your deployment does not implement a best practice,</w:t>
      </w:r>
      <w:r>
        <w:rPr>
          <w:lang w:val="en-GB"/>
        </w:rPr>
        <w:t xml:space="preserve"> are the ones </w:t>
      </w:r>
      <w:r w:rsidR="00E07CC0">
        <w:rPr>
          <w:lang w:val="en-GB"/>
        </w:rPr>
        <w:t xml:space="preserve">you most likely need to review and take action. </w:t>
      </w:r>
    </w:p>
    <w:p w14:paraId="3EADE96D" w14:textId="5B437038" w:rsidR="008E6FE5" w:rsidRDefault="0008156F" w:rsidP="0008156F">
      <w:pPr>
        <w:pStyle w:val="NormalPACKT"/>
        <w:rPr>
          <w:lang w:val="en-GB"/>
        </w:rPr>
      </w:pPr>
      <w:r>
        <w:rPr>
          <w:lang w:val="en-GB"/>
        </w:rPr>
        <w:lastRenderedPageBreak/>
        <w:t xml:space="preserve">In </w:t>
      </w:r>
      <w:r w:rsidRPr="00E07CC0">
        <w:rPr>
          <w:rStyle w:val="ItalicsPACKT"/>
        </w:rPr>
        <w:t>step 6</w:t>
      </w:r>
      <w:r>
        <w:rPr>
          <w:lang w:val="en-GB"/>
        </w:rPr>
        <w:t>, you retrieve the res</w:t>
      </w:r>
      <w:r w:rsidR="008E6FE5">
        <w:rPr>
          <w:lang w:val="en-GB"/>
        </w:rPr>
        <w:t>ults of the BPA scan you ran in the previous step. The results show th</w:t>
      </w:r>
      <w:r w:rsidR="00E07CC0">
        <w:rPr>
          <w:lang w:val="en-GB"/>
        </w:rPr>
        <w:t>r</w:t>
      </w:r>
      <w:r w:rsidR="008E6FE5">
        <w:rPr>
          <w:lang w:val="en-GB"/>
        </w:rPr>
        <w:t>e</w:t>
      </w:r>
      <w:r w:rsidR="00E07CC0">
        <w:rPr>
          <w:lang w:val="en-GB"/>
        </w:rPr>
        <w:t xml:space="preserve">e fundamental </w:t>
      </w:r>
      <w:r w:rsidR="008E6FE5">
        <w:rPr>
          <w:lang w:val="en-GB"/>
        </w:rPr>
        <w:t>issues</w:t>
      </w:r>
      <w:r w:rsidR="00E07CC0">
        <w:rPr>
          <w:lang w:val="en-GB"/>
        </w:rPr>
        <w:t>:</w:t>
      </w:r>
    </w:p>
    <w:p w14:paraId="0289BE7F" w14:textId="417F4F1F" w:rsidR="008E6FE5" w:rsidRDefault="008E6FE5" w:rsidP="008C11DD">
      <w:pPr>
        <w:pStyle w:val="BulletPACKT"/>
        <w:rPr>
          <w:lang w:val="en-GB"/>
        </w:rPr>
      </w:pPr>
      <w:r>
        <w:rPr>
          <w:lang w:val="en-GB"/>
        </w:rPr>
        <w:t>You have not synchronized time on the DC holding the PDC emulator FSMO role with some reliable external source. This</w:t>
      </w:r>
      <w:r w:rsidR="00983F38">
        <w:rPr>
          <w:lang w:val="en-GB"/>
        </w:rPr>
        <w:t xml:space="preserve"> issue</w:t>
      </w:r>
      <w:r>
        <w:rPr>
          <w:lang w:val="en-GB"/>
        </w:rPr>
        <w:t xml:space="preserve"> means that time </w:t>
      </w:r>
      <w:r w:rsidR="00983F38">
        <w:rPr>
          <w:lang w:val="en-GB"/>
        </w:rPr>
        <w:t xml:space="preserve">on your hosts </w:t>
      </w:r>
      <w:r>
        <w:rPr>
          <w:lang w:val="en-GB"/>
        </w:rPr>
        <w:t xml:space="preserve">could </w:t>
      </w:r>
      <w:r w:rsidR="00F86879">
        <w:rPr>
          <w:lang w:val="en-GB"/>
        </w:rPr>
        <w:t>"</w:t>
      </w:r>
      <w:r>
        <w:rPr>
          <w:lang w:val="en-GB"/>
        </w:rPr>
        <w:t>wander</w:t>
      </w:r>
      <w:r w:rsidR="00F86879">
        <w:rPr>
          <w:lang w:val="en-GB"/>
        </w:rPr>
        <w:t>"</w:t>
      </w:r>
      <w:r w:rsidR="00983F38">
        <w:rPr>
          <w:lang w:val="en-GB"/>
        </w:rPr>
        <w:t xml:space="preserve"> from the real-world time</w:t>
      </w:r>
      <w:r>
        <w:rPr>
          <w:lang w:val="en-GB"/>
        </w:rPr>
        <w:t xml:space="preserve">, </w:t>
      </w:r>
      <w:r w:rsidR="00983F38">
        <w:rPr>
          <w:lang w:val="en-GB"/>
        </w:rPr>
        <w:t>possibly l</w:t>
      </w:r>
      <w:r>
        <w:rPr>
          <w:lang w:val="en-GB"/>
        </w:rPr>
        <w:t xml:space="preserve">eading to issues later on. See </w:t>
      </w:r>
      <w:r w:rsidRPr="00101C38">
        <w:rPr>
          <w:rStyle w:val="URLPACKT"/>
        </w:rPr>
        <w:t>https://blogs.msmvps.com/acefekay/tag/pdc-emulator-time-configuration/</w:t>
      </w:r>
      <w:r>
        <w:rPr>
          <w:lang w:val="en-GB"/>
        </w:rPr>
        <w:t xml:space="preserve"> for more information on how to configure your DCs with a reliable time source.</w:t>
      </w:r>
    </w:p>
    <w:p w14:paraId="1F709FD9" w14:textId="3566AE43" w:rsidR="008E6FE5" w:rsidRDefault="008E6FE5" w:rsidP="008C11DD">
      <w:pPr>
        <w:pStyle w:val="BulletPACKT"/>
        <w:rPr>
          <w:lang w:val="en-GB"/>
        </w:rPr>
      </w:pPr>
      <w:r>
        <w:rPr>
          <w:lang w:val="en-GB"/>
        </w:rPr>
        <w:t xml:space="preserve">You have not backed up your AD environment. Even with multiple DCs, it is a best practice to perform regular backups. See </w:t>
      </w:r>
      <w:r w:rsidRPr="00160134">
        <w:rPr>
          <w:rStyle w:val="URLPACKT"/>
        </w:rPr>
        <w:t>https://docs.microsoft.com/en-us/windows/win32/ad/backing-up-and-restoring-an-active-directory-server</w:t>
      </w:r>
      <w:r>
        <w:rPr>
          <w:lang w:val="en-GB"/>
        </w:rPr>
        <w:t xml:space="preserve"> for more information on backing up, and restoring, a DC.</w:t>
      </w:r>
    </w:p>
    <w:p w14:paraId="032062F3" w14:textId="575C045A" w:rsidR="008E6FE5" w:rsidRDefault="008E6FE5" w:rsidP="00780AAF">
      <w:pPr>
        <w:pStyle w:val="BulletEndPACKT"/>
        <w:rPr>
          <w:lang w:val="en-GB"/>
        </w:rPr>
      </w:pPr>
      <w:r w:rsidRPr="008E6FE5">
        <w:rPr>
          <w:rStyle w:val="CodeInTextPACKT"/>
        </w:rPr>
        <w:t>DC1</w:t>
      </w:r>
      <w:r>
        <w:rPr>
          <w:lang w:val="en-GB"/>
        </w:rPr>
        <w:t xml:space="preserve"> is a DC you are running in a VM. While Microsoft supports such a deployment, there are some best practices you should adhere to </w:t>
      </w:r>
      <w:proofErr w:type="spellStart"/>
      <w:r>
        <w:rPr>
          <w:lang w:val="en-GB"/>
        </w:rPr>
        <w:t>to</w:t>
      </w:r>
      <w:proofErr w:type="spellEnd"/>
      <w:r>
        <w:rPr>
          <w:lang w:val="en-GB"/>
        </w:rPr>
        <w:t xml:space="preserve"> ensure </w:t>
      </w:r>
      <w:r w:rsidR="00983F38">
        <w:rPr>
          <w:lang w:val="en-GB"/>
        </w:rPr>
        <w:t xml:space="preserve">the </w:t>
      </w:r>
      <w:r>
        <w:rPr>
          <w:lang w:val="en-GB"/>
        </w:rPr>
        <w:t xml:space="preserve">reliable running </w:t>
      </w:r>
      <w:r w:rsidR="00983F38">
        <w:rPr>
          <w:lang w:val="en-GB"/>
        </w:rPr>
        <w:t xml:space="preserve">of </w:t>
      </w:r>
      <w:r>
        <w:rPr>
          <w:lang w:val="en-GB"/>
        </w:rPr>
        <w:t xml:space="preserve">your AD service. See </w:t>
      </w:r>
      <w:r w:rsidRPr="00E86418">
        <w:rPr>
          <w:rStyle w:val="URLPACKT"/>
        </w:rPr>
        <w:t>https://docs.microsoft.com/windows-server/identity/ad-ds/get-started/virtual-dc/virtualized-domain-controllers-hyper-v</w:t>
      </w:r>
      <w:r>
        <w:rPr>
          <w:lang w:val="en-GB"/>
        </w:rPr>
        <w:t xml:space="preserve"> for more details on virtualizing DCs using Hyper-V.</w:t>
      </w:r>
    </w:p>
    <w:p w14:paraId="2A4AEFB2" w14:textId="75A31116" w:rsidR="00E07CC0" w:rsidRPr="0008156F" w:rsidRDefault="00E07CC0" w:rsidP="00E07CC0">
      <w:pPr>
        <w:pStyle w:val="NormalPACKT"/>
        <w:rPr>
          <w:lang w:val="en-GB"/>
        </w:rPr>
      </w:pPr>
      <w:r>
        <w:rPr>
          <w:lang w:val="en-GB"/>
        </w:rPr>
        <w:t xml:space="preserve">For a test environment, these issues are </w:t>
      </w:r>
      <w:r w:rsidR="00983F38">
        <w:rPr>
          <w:lang w:val="en-GB"/>
        </w:rPr>
        <w:t>inconsequential for the most part,</w:t>
      </w:r>
      <w:r>
        <w:rPr>
          <w:lang w:val="en-GB"/>
        </w:rPr>
        <w:t xml:space="preserve"> and you can probably ignore them. If you are using Hyper-V for test VMs, you can configure Hyper-V to update the VMs</w:t>
      </w:r>
      <w:r w:rsidR="00CC076A">
        <w:rPr>
          <w:lang w:val="en-GB"/>
        </w:rPr>
        <w:t>'</w:t>
      </w:r>
      <w:r>
        <w:rPr>
          <w:lang w:val="en-GB"/>
        </w:rPr>
        <w:t xml:space="preserve"> local time, at least for the DCs you run in a VM. In a test environment, having a backup of your AD is not needed. And running a domain controller in a Hyper-V, at least for a testing environment, is not an issue with the latest, supported </w:t>
      </w:r>
      <w:r w:rsidR="00983F38">
        <w:rPr>
          <w:lang w:val="en-GB"/>
        </w:rPr>
        <w:t>Windows Server versions</w:t>
      </w:r>
      <w:r>
        <w:rPr>
          <w:lang w:val="en-GB"/>
        </w:rPr>
        <w:t>.</w:t>
      </w:r>
    </w:p>
    <w:p w14:paraId="0C4C47DF" w14:textId="13F33E20" w:rsidR="0008156F" w:rsidRPr="009D0F10" w:rsidRDefault="0008156F" w:rsidP="0008156F">
      <w:pPr>
        <w:pStyle w:val="Heading1"/>
        <w:tabs>
          <w:tab w:val="left" w:pos="0"/>
        </w:tabs>
      </w:pPr>
      <w:r>
        <w:rPr>
          <w:lang w:val="en-US"/>
        </w:rPr>
        <w:t xml:space="preserve">Network </w:t>
      </w:r>
      <w:r w:rsidR="0051028C">
        <w:rPr>
          <w:lang w:val="en-US"/>
        </w:rPr>
        <w:t>t</w:t>
      </w:r>
      <w:r>
        <w:rPr>
          <w:lang w:val="en-US"/>
        </w:rPr>
        <w:t>roubleshooting</w:t>
      </w:r>
    </w:p>
    <w:p w14:paraId="656DEEF5" w14:textId="75A24F1A" w:rsidR="0008156F" w:rsidRDefault="0008156F" w:rsidP="0008156F">
      <w:pPr>
        <w:pStyle w:val="NormalPACKT"/>
      </w:pPr>
      <w:r>
        <w:t xml:space="preserve">In the recipe </w:t>
      </w:r>
      <w:r w:rsidRPr="0008156F">
        <w:rPr>
          <w:rStyle w:val="ItalicsPACKT"/>
        </w:rPr>
        <w:t xml:space="preserve">Checking </w:t>
      </w:r>
      <w:r w:rsidR="00140EA5">
        <w:rPr>
          <w:rStyle w:val="ItalicsPACKT"/>
        </w:rPr>
        <w:t>n</w:t>
      </w:r>
      <w:r w:rsidRPr="0008156F">
        <w:rPr>
          <w:rStyle w:val="ItalicsPACKT"/>
        </w:rPr>
        <w:t xml:space="preserve">etwork </w:t>
      </w:r>
      <w:r w:rsidR="00140EA5">
        <w:rPr>
          <w:rStyle w:val="ItalicsPACKT"/>
        </w:rPr>
        <w:t>c</w:t>
      </w:r>
      <w:r w:rsidRPr="008E6FE5">
        <w:rPr>
          <w:rStyle w:val="ItalicsPACKT"/>
        </w:rPr>
        <w:t>onnectivity using Get-</w:t>
      </w:r>
      <w:proofErr w:type="spellStart"/>
      <w:r w:rsidRPr="008E6FE5">
        <w:rPr>
          <w:rStyle w:val="ItalicsPACKT"/>
        </w:rPr>
        <w:t>NetView</w:t>
      </w:r>
      <w:proofErr w:type="spellEnd"/>
      <w:r>
        <w:t xml:space="preserve">, you </w:t>
      </w:r>
      <w:r w:rsidR="008E6FE5">
        <w:t xml:space="preserve">used the </w:t>
      </w:r>
      <w:r w:rsidR="008E6FE5" w:rsidRPr="008E6FE5">
        <w:rPr>
          <w:rStyle w:val="CodeInTextPACKT"/>
        </w:rPr>
        <w:t>Get-</w:t>
      </w:r>
      <w:proofErr w:type="spellStart"/>
      <w:r w:rsidR="008E6FE5" w:rsidRPr="008E6FE5">
        <w:rPr>
          <w:rStyle w:val="CodeInTextPACKT"/>
        </w:rPr>
        <w:t>Net</w:t>
      </w:r>
      <w:r w:rsidR="003A5EE9">
        <w:rPr>
          <w:rStyle w:val="CodeInTextPACKT"/>
        </w:rPr>
        <w:t>V</w:t>
      </w:r>
      <w:r w:rsidR="008E6FE5" w:rsidRPr="008E6FE5">
        <w:rPr>
          <w:rStyle w:val="CodeInTextPACKT"/>
        </w:rPr>
        <w:t>iew</w:t>
      </w:r>
      <w:proofErr w:type="spellEnd"/>
      <w:r w:rsidR="008E6FE5">
        <w:t xml:space="preserve"> command to gather </w:t>
      </w:r>
      <w:r>
        <w:t xml:space="preserve">a </w:t>
      </w:r>
      <w:r w:rsidR="008E6FE5">
        <w:t xml:space="preserve">large </w:t>
      </w:r>
      <w:r>
        <w:t>amount of network-related information to diagnose and resolve network issues. For some issues, this level of detail is fundamental in helping you to resolve network issues. But in some cases, it can be overkill. Often some simpler steps may help you resolve your more common issues or point you towards a solution.</w:t>
      </w:r>
    </w:p>
    <w:p w14:paraId="457508A4" w14:textId="64B205DD" w:rsidR="0008156F" w:rsidRDefault="0008156F" w:rsidP="0008156F">
      <w:pPr>
        <w:pStyle w:val="NormalPACKT"/>
      </w:pPr>
      <w:r>
        <w:t xml:space="preserve">In this recipe, you carry out some basic troubleshooting on a local </w:t>
      </w:r>
      <w:r w:rsidRPr="0008156F">
        <w:rPr>
          <w:rStyle w:val="CodeInTextPACKT"/>
        </w:rPr>
        <w:t>SRV1</w:t>
      </w:r>
      <w:r>
        <w:t>, a domain-joined host running Windows Server 2022. A common theory is that any network problem is due to DNS (until you prove otherwise</w:t>
      </w:r>
      <w:r w:rsidR="00C80F8C">
        <w:t>)</w:t>
      </w:r>
      <w:r>
        <w:t>. You start this recipe by getting the host</w:t>
      </w:r>
      <w:r w:rsidR="00F86879">
        <w:t>'</w:t>
      </w:r>
      <w:r>
        <w:t xml:space="preserve">s fully qualified domain name </w:t>
      </w:r>
      <w:r w:rsidR="00452D5F">
        <w:t xml:space="preserve">(FQDN) </w:t>
      </w:r>
      <w:r>
        <w:t xml:space="preserve">and the IPv4 address of the DNS server, and then you check whether the DNS </w:t>
      </w:r>
      <w:r w:rsidR="00A76EA0">
        <w:t>s</w:t>
      </w:r>
      <w:r>
        <w:t>erver is online. You then use the configured DNS server to determine the names of the DCs in your domain and ensure you can reach each DC over both port 389 (LDAP) and 445 (for GPOs). Next, you test the default gateway</w:t>
      </w:r>
      <w:r w:rsidR="00F86879">
        <w:t>'</w:t>
      </w:r>
      <w:r>
        <w:t xml:space="preserve">s </w:t>
      </w:r>
      <w:r>
        <w:lastRenderedPageBreak/>
        <w:t xml:space="preserve">availability. Finally, you test the ability to reach a remote host over port 80 (HTTP) and port 443 (HTTP over SSL/TLS). </w:t>
      </w:r>
    </w:p>
    <w:p w14:paraId="4005ABBC" w14:textId="05AF342F" w:rsidR="0008156F" w:rsidRDefault="0008156F" w:rsidP="0008156F">
      <w:pPr>
        <w:pStyle w:val="NormalPACKT"/>
      </w:pPr>
      <w:r>
        <w:t xml:space="preserve">In most cases, the simple tests in this recipe, run on the afflicted host, should help you </w:t>
      </w:r>
      <w:r w:rsidR="00E07CC0">
        <w:t>find some of the more common problems,</w:t>
      </w:r>
    </w:p>
    <w:p w14:paraId="35D95B0A" w14:textId="75908547" w:rsidR="0008156F" w:rsidRDefault="0008156F" w:rsidP="0008156F">
      <w:pPr>
        <w:pStyle w:val="Heading2"/>
        <w:tabs>
          <w:tab w:val="left" w:pos="0"/>
        </w:tabs>
      </w:pPr>
      <w:r>
        <w:t xml:space="preserve">Getting </w:t>
      </w:r>
      <w:r w:rsidR="0014574B">
        <w:t>r</w:t>
      </w:r>
      <w:r>
        <w:t>eady</w:t>
      </w:r>
    </w:p>
    <w:p w14:paraId="6E8651D7" w14:textId="77777777" w:rsidR="0008156F" w:rsidRDefault="0008156F" w:rsidP="0008156F">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running Windows Server 2022. You have installed PowerShell 7 and VS Code on this host.</w:t>
      </w:r>
    </w:p>
    <w:p w14:paraId="31FEA2B0" w14:textId="2D90CA33" w:rsidR="0008156F" w:rsidRDefault="0008156F" w:rsidP="0008156F">
      <w:pPr>
        <w:pStyle w:val="Heading2"/>
        <w:tabs>
          <w:tab w:val="left" w:pos="0"/>
        </w:tabs>
      </w:pPr>
      <w:r>
        <w:t>How to do it...</w:t>
      </w:r>
    </w:p>
    <w:p w14:paraId="68F8BA13" w14:textId="56CC5E49" w:rsidR="00E07CC0" w:rsidRPr="00544F0C" w:rsidRDefault="00544F0C" w:rsidP="00544F0C">
      <w:pPr>
        <w:pStyle w:val="NumberedBulletPACKT"/>
        <w:numPr>
          <w:ilvl w:val="0"/>
          <w:numId w:val="8"/>
        </w:numPr>
        <w:rPr>
          <w:color w:val="000000"/>
        </w:rPr>
      </w:pPr>
      <w:r>
        <w:t xml:space="preserve">1. </w:t>
      </w:r>
      <w:r w:rsidR="00E07CC0" w:rsidRPr="00E07CC0">
        <w:t>Getting </w:t>
      </w:r>
      <w:r w:rsidR="00E07CC0">
        <w:t xml:space="preserve">the </w:t>
      </w:r>
      <w:r w:rsidR="00E07CC0" w:rsidRPr="00E07CC0">
        <w:t>DNS </w:t>
      </w:r>
      <w:r w:rsidR="00E07CC0">
        <w:t>n</w:t>
      </w:r>
      <w:r w:rsidR="00E07CC0" w:rsidRPr="00E07CC0">
        <w:t>ame of this host</w:t>
      </w:r>
    </w:p>
    <w:p w14:paraId="59E795A5" w14:textId="77777777" w:rsidR="00E07CC0" w:rsidRPr="00E07CC0" w:rsidRDefault="00E07CC0" w:rsidP="00E07CC0">
      <w:pPr>
        <w:pStyle w:val="CodePACKT"/>
      </w:pPr>
    </w:p>
    <w:p w14:paraId="290746FE" w14:textId="3EA4F8BF" w:rsidR="00E07CC0" w:rsidRPr="00E07CC0" w:rsidRDefault="00E07CC0" w:rsidP="00E07CC0">
      <w:pPr>
        <w:pStyle w:val="CodePACKT"/>
      </w:pPr>
      <w:r w:rsidRPr="00E07CC0">
        <w:t>$</w:t>
      </w:r>
      <w:proofErr w:type="spellStart"/>
      <w:r w:rsidRPr="00E07CC0">
        <w:t>DNSDomain</w:t>
      </w:r>
      <w:proofErr w:type="spellEnd"/>
      <w:r w:rsidRPr="00E07CC0">
        <w:t> = $</w:t>
      </w:r>
      <w:proofErr w:type="spellStart"/>
      <w:r w:rsidRPr="00E07CC0">
        <w:t>Env:USERDNSDOMAIN</w:t>
      </w:r>
      <w:proofErr w:type="spellEnd"/>
    </w:p>
    <w:p w14:paraId="173B3AD1" w14:textId="46DF0E84" w:rsidR="00E07CC0" w:rsidRDefault="00E07CC0" w:rsidP="00E07CC0">
      <w:pPr>
        <w:pStyle w:val="CodePACKT"/>
      </w:pPr>
      <w:r w:rsidRPr="00E07CC0">
        <w:t>$FQDN      = </w:t>
      </w:r>
      <w:r w:rsidR="00F86879">
        <w:t>"</w:t>
      </w:r>
      <w:r w:rsidRPr="00E07CC0">
        <w:t>$</w:t>
      </w:r>
      <w:proofErr w:type="spellStart"/>
      <w:r w:rsidRPr="00E07CC0">
        <w:t>Env:COMPUTERNAME</w:t>
      </w:r>
      <w:proofErr w:type="spellEnd"/>
      <w:r w:rsidRPr="00E07CC0">
        <w:t>.$</w:t>
      </w:r>
      <w:proofErr w:type="spellStart"/>
      <w:r w:rsidRPr="00E07CC0">
        <w:t>DNSDomain</w:t>
      </w:r>
      <w:proofErr w:type="spellEnd"/>
      <w:r w:rsidR="00F86879">
        <w:t>"</w:t>
      </w:r>
    </w:p>
    <w:p w14:paraId="763CB850" w14:textId="77777777" w:rsidR="00544F0C" w:rsidRPr="00E07CC0" w:rsidRDefault="00544F0C" w:rsidP="00E07CC0">
      <w:pPr>
        <w:pStyle w:val="CodePACKT"/>
      </w:pPr>
    </w:p>
    <w:p w14:paraId="44916965" w14:textId="4455FBAA" w:rsidR="00E07CC0" w:rsidRPr="00E07CC0" w:rsidRDefault="00E07CC0" w:rsidP="00EA5B89">
      <w:pPr>
        <w:pStyle w:val="NumberedBulletPACKT"/>
        <w:numPr>
          <w:ilvl w:val="0"/>
          <w:numId w:val="22"/>
        </w:numPr>
        <w:rPr>
          <w:color w:val="000000"/>
        </w:rPr>
      </w:pPr>
      <w:r w:rsidRPr="00E07CC0">
        <w:t>Getting </w:t>
      </w:r>
      <w:r>
        <w:t xml:space="preserve">the </w:t>
      </w:r>
      <w:r w:rsidRPr="00E07CC0">
        <w:t>DNS </w:t>
      </w:r>
      <w:r w:rsidR="00EE07EE">
        <w:t>s</w:t>
      </w:r>
      <w:r w:rsidR="00EE07EE" w:rsidRPr="00E07CC0">
        <w:t>erver</w:t>
      </w:r>
      <w:r w:rsidRPr="00E07CC0">
        <w:t> address</w:t>
      </w:r>
    </w:p>
    <w:p w14:paraId="470CFA0E" w14:textId="77777777" w:rsidR="00E07CC0" w:rsidRPr="00E07CC0" w:rsidRDefault="00E07CC0" w:rsidP="00E07CC0">
      <w:pPr>
        <w:pStyle w:val="CodePACKT"/>
      </w:pPr>
    </w:p>
    <w:p w14:paraId="19851CE3" w14:textId="3DFDA76E" w:rsidR="00E07CC0" w:rsidRPr="00E07CC0" w:rsidRDefault="00E07CC0" w:rsidP="00E07CC0">
      <w:pPr>
        <w:pStyle w:val="CodePACKT"/>
      </w:pPr>
      <w:r w:rsidRPr="00E07CC0">
        <w:t>$DNSHT = @{</w:t>
      </w:r>
    </w:p>
    <w:p w14:paraId="22B1F819" w14:textId="1422C2B3" w:rsidR="00E07CC0" w:rsidRPr="00E07CC0" w:rsidRDefault="00E07CC0" w:rsidP="00E07CC0">
      <w:pPr>
        <w:pStyle w:val="CodePACKT"/>
      </w:pPr>
      <w:r w:rsidRPr="00E07CC0">
        <w:t>  </w:t>
      </w:r>
      <w:proofErr w:type="spellStart"/>
      <w:r w:rsidRPr="00E07CC0">
        <w:t>InterfaceAlias</w:t>
      </w:r>
      <w:proofErr w:type="spellEnd"/>
      <w:r w:rsidRPr="00E07CC0">
        <w:t> = </w:t>
      </w:r>
      <w:r w:rsidR="00F86879">
        <w:t>"</w:t>
      </w:r>
      <w:r w:rsidRPr="00E07CC0">
        <w:t>Ethernet</w:t>
      </w:r>
      <w:r w:rsidR="00F86879">
        <w:t>"</w:t>
      </w:r>
    </w:p>
    <w:p w14:paraId="2087A370" w14:textId="779790C8" w:rsidR="00E07CC0" w:rsidRPr="00E07CC0" w:rsidRDefault="00E07CC0" w:rsidP="00E07CC0">
      <w:pPr>
        <w:pStyle w:val="CodePACKT"/>
      </w:pPr>
      <w:r w:rsidRPr="00E07CC0">
        <w:t>  </w:t>
      </w:r>
      <w:proofErr w:type="spellStart"/>
      <w:r w:rsidRPr="00E07CC0">
        <w:t>AddressFamily</w:t>
      </w:r>
      <w:proofErr w:type="spellEnd"/>
      <w:r w:rsidRPr="00E07CC0">
        <w:t>  = </w:t>
      </w:r>
      <w:r w:rsidR="00F86879">
        <w:t>'</w:t>
      </w:r>
      <w:r w:rsidRPr="00E07CC0">
        <w:t>IPv4</w:t>
      </w:r>
      <w:r w:rsidR="00F86879">
        <w:t>'</w:t>
      </w:r>
    </w:p>
    <w:p w14:paraId="0E95B6B0" w14:textId="77777777" w:rsidR="00E07CC0" w:rsidRPr="00E07CC0" w:rsidRDefault="00E07CC0" w:rsidP="00E07CC0">
      <w:pPr>
        <w:pStyle w:val="CodePACKT"/>
      </w:pPr>
      <w:r w:rsidRPr="00E07CC0">
        <w:t>}</w:t>
      </w:r>
    </w:p>
    <w:p w14:paraId="208E3DDB" w14:textId="333A4D1F" w:rsidR="00E07CC0" w:rsidRPr="00E07CC0" w:rsidRDefault="00E07CC0" w:rsidP="00E07CC0">
      <w:pPr>
        <w:pStyle w:val="CodePACKT"/>
      </w:pPr>
      <w:r w:rsidRPr="00E07CC0">
        <w:t>$DNS</w:t>
      </w:r>
      <w:r w:rsidR="00EE07EE">
        <w:t>S</w:t>
      </w:r>
      <w:r w:rsidRPr="00E07CC0">
        <w:t>ervers = (Get-DnsClientServerAddress @DNSHT).ServerAddresses</w:t>
      </w:r>
    </w:p>
    <w:p w14:paraId="0BE7ABB7" w14:textId="5EAD7D1F" w:rsidR="00E07CC0" w:rsidRPr="00E07CC0" w:rsidRDefault="00E07CC0" w:rsidP="00E07CC0">
      <w:pPr>
        <w:pStyle w:val="CodePACKT"/>
      </w:pPr>
      <w:r w:rsidRPr="00E07CC0">
        <w:t>$</w:t>
      </w:r>
      <w:proofErr w:type="spellStart"/>
      <w:r w:rsidRPr="00E07CC0">
        <w:t>DN</w:t>
      </w:r>
      <w:r w:rsidR="00EE07EE">
        <w:t>S</w:t>
      </w:r>
      <w:r w:rsidRPr="00E07CC0">
        <w:t>Servers</w:t>
      </w:r>
      <w:proofErr w:type="spellEnd"/>
    </w:p>
    <w:p w14:paraId="51B344F3" w14:textId="77777777" w:rsidR="00E07CC0" w:rsidRPr="00E07CC0" w:rsidRDefault="00E07CC0" w:rsidP="00E07CC0">
      <w:pPr>
        <w:pStyle w:val="CodePACKT"/>
      </w:pPr>
    </w:p>
    <w:p w14:paraId="65690454" w14:textId="00EB9F02" w:rsidR="00E07CC0" w:rsidRPr="00E07CC0" w:rsidRDefault="00E07CC0" w:rsidP="00EA5B89">
      <w:pPr>
        <w:pStyle w:val="NumberedBulletPACKT"/>
        <w:numPr>
          <w:ilvl w:val="0"/>
          <w:numId w:val="22"/>
        </w:numPr>
        <w:rPr>
          <w:color w:val="000000"/>
        </w:rPr>
      </w:pPr>
      <w:r w:rsidRPr="00E07CC0">
        <w:t>Checking if </w:t>
      </w:r>
      <w:r>
        <w:t xml:space="preserve">the </w:t>
      </w:r>
      <w:r w:rsidRPr="00E07CC0">
        <w:t>DNS </w:t>
      </w:r>
      <w:r w:rsidR="00EE07EE">
        <w:t>s</w:t>
      </w:r>
      <w:r w:rsidR="00EE07EE" w:rsidRPr="00E07CC0">
        <w:t>ervers</w:t>
      </w:r>
      <w:r w:rsidRPr="00E07CC0">
        <w:t> are online</w:t>
      </w:r>
    </w:p>
    <w:p w14:paraId="5324FE85" w14:textId="77777777" w:rsidR="00E07CC0" w:rsidRPr="00E07CC0" w:rsidRDefault="00E07CC0" w:rsidP="00E07CC0">
      <w:pPr>
        <w:pStyle w:val="CodePACKT"/>
      </w:pPr>
    </w:p>
    <w:p w14:paraId="08D7F37E" w14:textId="40A5E674" w:rsidR="00E07CC0" w:rsidRPr="00E07CC0" w:rsidRDefault="00E07CC0" w:rsidP="00977E4E">
      <w:pPr>
        <w:pStyle w:val="CodePACKT"/>
        <w:ind w:left="0"/>
      </w:pPr>
      <w:commentRangeStart w:id="25"/>
      <w:r w:rsidRPr="00E07CC0">
        <w:t>Foreach ($</w:t>
      </w:r>
      <w:proofErr w:type="spellStart"/>
      <w:r w:rsidRPr="00E07CC0">
        <w:t>DNSServer</w:t>
      </w:r>
      <w:proofErr w:type="spellEnd"/>
      <w:r w:rsidRPr="00E07CC0">
        <w:t> in $</w:t>
      </w:r>
      <w:proofErr w:type="spellStart"/>
      <w:r w:rsidRPr="00E07CC0">
        <w:t>DN</w:t>
      </w:r>
      <w:r w:rsidR="00EE07EE">
        <w:t>S</w:t>
      </w:r>
      <w:r w:rsidRPr="00E07CC0">
        <w:t>Servers</w:t>
      </w:r>
      <w:proofErr w:type="spellEnd"/>
      <w:r w:rsidRPr="00E07CC0">
        <w:t>) {</w:t>
      </w:r>
    </w:p>
    <w:p w14:paraId="5FA4EE9B" w14:textId="77777777" w:rsidR="00E07CC0" w:rsidRPr="00E07CC0" w:rsidRDefault="00E07CC0" w:rsidP="00977E4E">
      <w:pPr>
        <w:pStyle w:val="CodePACKT"/>
        <w:ind w:left="0"/>
      </w:pPr>
      <w:r w:rsidRPr="00E07CC0">
        <w:t>  $TestDNS = Test-NetConnection -Port 53 -ComputerName $DNSServer   </w:t>
      </w:r>
    </w:p>
    <w:p w14:paraId="5562953C" w14:textId="088E095E" w:rsidR="00E07CC0" w:rsidRPr="00E07CC0" w:rsidRDefault="00E07CC0" w:rsidP="00977E4E">
      <w:pPr>
        <w:pStyle w:val="CodePACKT"/>
        <w:ind w:left="0"/>
      </w:pPr>
      <w:r w:rsidRPr="00E07CC0">
        <w:t>  $Result  = $</w:t>
      </w:r>
      <w:proofErr w:type="spellStart"/>
      <w:r w:rsidRPr="00E07CC0">
        <w:t>TestDNS</w:t>
      </w:r>
      <w:proofErr w:type="spellEnd"/>
      <w:r w:rsidRPr="00E07CC0">
        <w:t> ? </w:t>
      </w:r>
      <w:r w:rsidR="00F86879">
        <w:t>"</w:t>
      </w:r>
      <w:r w:rsidRPr="00E07CC0">
        <w:t>Available</w:t>
      </w:r>
      <w:r w:rsidR="00F86879">
        <w:t>"</w:t>
      </w:r>
      <w:r w:rsidRPr="00E07CC0">
        <w:t> : </w:t>
      </w:r>
      <w:r w:rsidR="00F86879">
        <w:t>'</w:t>
      </w:r>
      <w:r w:rsidRPr="00E07CC0">
        <w:t> Not reachable</w:t>
      </w:r>
      <w:r w:rsidR="00F86879">
        <w:t>'</w:t>
      </w:r>
    </w:p>
    <w:p w14:paraId="42041256" w14:textId="50B6D5C2" w:rsidR="00E07CC0" w:rsidRPr="00E07CC0" w:rsidRDefault="00E07CC0" w:rsidP="00977E4E">
      <w:pPr>
        <w:pStyle w:val="CodePACKT"/>
        <w:ind w:left="0"/>
      </w:pPr>
      <w:r w:rsidRPr="00E07CC0">
        <w:t>  </w:t>
      </w:r>
      <w:r w:rsidR="00F86879">
        <w:t>"</w:t>
      </w:r>
      <w:r w:rsidRPr="00E07CC0">
        <w:t>DNS Server [$</w:t>
      </w:r>
      <w:proofErr w:type="spellStart"/>
      <w:r w:rsidRPr="00E07CC0">
        <w:t>DNSServer</w:t>
      </w:r>
      <w:proofErr w:type="spellEnd"/>
      <w:r w:rsidRPr="00E07CC0">
        <w:t>] is $Result</w:t>
      </w:r>
      <w:r w:rsidR="00F86879">
        <w:t>"</w:t>
      </w:r>
    </w:p>
    <w:p w14:paraId="31404A87" w14:textId="77777777" w:rsidR="00E07CC0" w:rsidRPr="00E07CC0" w:rsidRDefault="00E07CC0" w:rsidP="00977E4E">
      <w:pPr>
        <w:pStyle w:val="CodePACKT"/>
        <w:ind w:left="0"/>
      </w:pPr>
      <w:r w:rsidRPr="00E07CC0">
        <w:t>}</w:t>
      </w:r>
      <w:commentRangeEnd w:id="25"/>
      <w:r w:rsidR="00EE07EE">
        <w:rPr>
          <w:rStyle w:val="CommentReference"/>
          <w:rFonts w:ascii="Arial" w:hAnsi="Arial" w:cs="Arial"/>
          <w:bCs/>
          <w:lang w:eastAsia="en-US"/>
        </w:rPr>
        <w:commentReference w:id="25"/>
      </w:r>
    </w:p>
    <w:p w14:paraId="0A77FC5B" w14:textId="77777777" w:rsidR="00E07CC0" w:rsidRPr="00E07CC0" w:rsidRDefault="00E07CC0" w:rsidP="00E07CC0">
      <w:pPr>
        <w:pStyle w:val="CodePACKT"/>
      </w:pPr>
    </w:p>
    <w:p w14:paraId="3818E455" w14:textId="1556F15E" w:rsidR="00E07CC0" w:rsidRPr="00E07CC0" w:rsidRDefault="00E07CC0" w:rsidP="00EA5B89">
      <w:pPr>
        <w:pStyle w:val="NumberedBulletPACKT"/>
        <w:numPr>
          <w:ilvl w:val="0"/>
          <w:numId w:val="22"/>
        </w:numPr>
        <w:rPr>
          <w:color w:val="000000"/>
        </w:rPr>
      </w:pPr>
      <w:r w:rsidRPr="00E07CC0">
        <w:t>Defining a search for DCs in our domain</w:t>
      </w:r>
    </w:p>
    <w:p w14:paraId="30642D16" w14:textId="77777777" w:rsidR="00E07CC0" w:rsidRPr="00E07CC0" w:rsidRDefault="00E07CC0" w:rsidP="00E07CC0">
      <w:pPr>
        <w:pStyle w:val="CodePACKT"/>
      </w:pPr>
    </w:p>
    <w:p w14:paraId="2DFC7057" w14:textId="426B7E26" w:rsidR="00E07CC0" w:rsidRPr="00E07CC0" w:rsidRDefault="00E07CC0" w:rsidP="00E07CC0">
      <w:pPr>
        <w:pStyle w:val="CodePACKT"/>
      </w:pPr>
      <w:r w:rsidRPr="00E07CC0">
        <w:t>$</w:t>
      </w:r>
      <w:proofErr w:type="spellStart"/>
      <w:r w:rsidRPr="00E07CC0">
        <w:t>DNSRRName</w:t>
      </w:r>
      <w:proofErr w:type="spellEnd"/>
      <w:r w:rsidRPr="00E07CC0">
        <w:t> = </w:t>
      </w:r>
      <w:r w:rsidR="00F86879">
        <w:t>"</w:t>
      </w:r>
      <w:r w:rsidRPr="00E07CC0">
        <w:t>_</w:t>
      </w:r>
      <w:proofErr w:type="spellStart"/>
      <w:r w:rsidRPr="00E07CC0">
        <w:t>ldap</w:t>
      </w:r>
      <w:proofErr w:type="spellEnd"/>
      <w:r w:rsidRPr="00E07CC0">
        <w:t>._</w:t>
      </w:r>
      <w:proofErr w:type="spellStart"/>
      <w:r w:rsidRPr="00E07CC0">
        <w:t>tcp</w:t>
      </w:r>
      <w:proofErr w:type="spellEnd"/>
      <w:r w:rsidRPr="00E07CC0">
        <w:t>.</w:t>
      </w:r>
      <w:r w:rsidR="00F86879">
        <w:t>"</w:t>
      </w:r>
      <w:r w:rsidRPr="00E07CC0">
        <w:t> + $</w:t>
      </w:r>
      <w:proofErr w:type="spellStart"/>
      <w:r w:rsidRPr="00E07CC0">
        <w:t>DNSDomain</w:t>
      </w:r>
      <w:proofErr w:type="spellEnd"/>
    </w:p>
    <w:p w14:paraId="486E7CD1" w14:textId="77777777" w:rsidR="00E07CC0" w:rsidRPr="00E07CC0" w:rsidRDefault="00E07CC0" w:rsidP="00E07CC0">
      <w:pPr>
        <w:pStyle w:val="CodePACKT"/>
      </w:pPr>
      <w:r w:rsidRPr="00E07CC0">
        <w:t>$</w:t>
      </w:r>
      <w:proofErr w:type="spellStart"/>
      <w:r w:rsidRPr="00E07CC0">
        <w:t>DNSRRName</w:t>
      </w:r>
      <w:proofErr w:type="spellEnd"/>
    </w:p>
    <w:p w14:paraId="51B73524" w14:textId="77777777" w:rsidR="00E07CC0" w:rsidRPr="00E07CC0" w:rsidRDefault="00E07CC0" w:rsidP="00E07CC0">
      <w:pPr>
        <w:pStyle w:val="CodePACKT"/>
      </w:pPr>
    </w:p>
    <w:p w14:paraId="7C7E9066" w14:textId="25E22029" w:rsidR="00E07CC0" w:rsidRPr="00E07CC0" w:rsidRDefault="00E07CC0" w:rsidP="00EA5B89">
      <w:pPr>
        <w:pStyle w:val="NumberedBulletPACKT"/>
        <w:numPr>
          <w:ilvl w:val="0"/>
          <w:numId w:val="22"/>
        </w:numPr>
        <w:rPr>
          <w:color w:val="000000"/>
        </w:rPr>
      </w:pPr>
      <w:r w:rsidRPr="00E07CC0">
        <w:t>Getting the DC SRV records</w:t>
      </w:r>
    </w:p>
    <w:p w14:paraId="71F8CDEC" w14:textId="77777777" w:rsidR="00E07CC0" w:rsidRDefault="00E07CC0" w:rsidP="00E07CC0">
      <w:pPr>
        <w:pStyle w:val="CodePACKT"/>
      </w:pPr>
    </w:p>
    <w:p w14:paraId="1E768F98" w14:textId="1A816B29" w:rsidR="00E07CC0" w:rsidRPr="00E07CC0" w:rsidRDefault="00E07CC0" w:rsidP="00E07CC0">
      <w:pPr>
        <w:pStyle w:val="CodePACKT"/>
      </w:pPr>
      <w:r w:rsidRPr="00E07CC0">
        <w:t>$DCRRS = Resolve-</w:t>
      </w:r>
      <w:proofErr w:type="spellStart"/>
      <w:r w:rsidRPr="00E07CC0">
        <w:t>DnsName</w:t>
      </w:r>
      <w:proofErr w:type="spellEnd"/>
      <w:r w:rsidRPr="00E07CC0">
        <w:t> -Name $</w:t>
      </w:r>
      <w:proofErr w:type="spellStart"/>
      <w:r w:rsidRPr="00E07CC0">
        <w:t>DNSRRName</w:t>
      </w:r>
      <w:proofErr w:type="spellEnd"/>
      <w:r w:rsidRPr="00E07CC0">
        <w:t> -Type all | </w:t>
      </w:r>
    </w:p>
    <w:p w14:paraId="456F7B7B" w14:textId="77777777" w:rsidR="00E07CC0" w:rsidRPr="00E07CC0" w:rsidRDefault="00E07CC0" w:rsidP="00E07CC0">
      <w:pPr>
        <w:pStyle w:val="CodePACKT"/>
      </w:pPr>
      <w:r w:rsidRPr="00E07CC0">
        <w:lastRenderedPageBreak/>
        <w:t>    Where-Object IP4address -ne </w:t>
      </w:r>
      <w:r w:rsidRPr="00E07CC0">
        <w:rPr>
          <w:color w:val="0000FF"/>
        </w:rPr>
        <w:t>$null</w:t>
      </w:r>
    </w:p>
    <w:p w14:paraId="60E0FF8A" w14:textId="77777777" w:rsidR="00E07CC0" w:rsidRPr="00E07CC0" w:rsidRDefault="00E07CC0" w:rsidP="00E07CC0">
      <w:pPr>
        <w:pStyle w:val="CodePACKT"/>
      </w:pPr>
      <w:r w:rsidRPr="00E07CC0">
        <w:t>$DCRRS</w:t>
      </w:r>
    </w:p>
    <w:p w14:paraId="32B83384" w14:textId="77777777" w:rsidR="00E07CC0" w:rsidRPr="00E07CC0" w:rsidRDefault="00E07CC0" w:rsidP="00E07CC0">
      <w:pPr>
        <w:pStyle w:val="CodePACKT"/>
      </w:pPr>
    </w:p>
    <w:p w14:paraId="5F9D1562" w14:textId="22E3C0B6" w:rsidR="00E07CC0" w:rsidRPr="00E07CC0" w:rsidRDefault="00E07CC0" w:rsidP="00EA5B89">
      <w:pPr>
        <w:pStyle w:val="NumberedBulletPACKT"/>
        <w:numPr>
          <w:ilvl w:val="0"/>
          <w:numId w:val="22"/>
        </w:numPr>
        <w:rPr>
          <w:color w:val="000000"/>
        </w:rPr>
      </w:pPr>
      <w:r w:rsidRPr="00E07CC0">
        <w:t>Testing each DC for availability over LDAP</w:t>
      </w:r>
    </w:p>
    <w:p w14:paraId="6E20D77E" w14:textId="77777777" w:rsidR="00E07CC0" w:rsidRDefault="00E07CC0" w:rsidP="00E07CC0">
      <w:pPr>
        <w:pStyle w:val="CodePACKT"/>
      </w:pPr>
    </w:p>
    <w:p w14:paraId="284A46EA" w14:textId="668742F6" w:rsidR="00E07CC0" w:rsidRPr="00E07CC0" w:rsidRDefault="00E07CC0" w:rsidP="00E07CC0">
      <w:pPr>
        <w:pStyle w:val="CodePACKT"/>
      </w:pPr>
      <w:r w:rsidRPr="00E07CC0">
        <w:t>ForEach ($DNSRR in $DCRRS){</w:t>
      </w:r>
    </w:p>
    <w:p w14:paraId="448F5194" w14:textId="77777777" w:rsidR="00E07CC0" w:rsidRPr="00E07CC0" w:rsidRDefault="00E07CC0" w:rsidP="00E07CC0">
      <w:pPr>
        <w:pStyle w:val="CodePACKT"/>
      </w:pPr>
      <w:r w:rsidRPr="00E07CC0">
        <w:t>    $TestDC = Test-NetConnection -Port 389 -ComputerName $DNSRR.IPAddress</w:t>
      </w:r>
    </w:p>
    <w:p w14:paraId="49397B0C" w14:textId="0412A388" w:rsidR="00E07CC0" w:rsidRPr="00E07CC0" w:rsidRDefault="00E07CC0" w:rsidP="00E07CC0">
      <w:pPr>
        <w:pStyle w:val="CodePACKT"/>
      </w:pPr>
      <w:r w:rsidRPr="00E07CC0">
        <w:t>    $Result  = $</w:t>
      </w:r>
      <w:proofErr w:type="spellStart"/>
      <w:r w:rsidRPr="00E07CC0">
        <w:t>TestDC</w:t>
      </w:r>
      <w:proofErr w:type="spellEnd"/>
      <w:r w:rsidRPr="00E07CC0">
        <w:t> ? </w:t>
      </w:r>
      <w:r w:rsidR="00F86879">
        <w:t>'</w:t>
      </w:r>
      <w:r w:rsidRPr="00E07CC0">
        <w:t>DC Available</w:t>
      </w:r>
      <w:r w:rsidR="00F86879">
        <w:t>'</w:t>
      </w:r>
      <w:r w:rsidRPr="00E07CC0">
        <w:t> : </w:t>
      </w:r>
      <w:r w:rsidR="00F86879">
        <w:t>'</w:t>
      </w:r>
      <w:r w:rsidRPr="00E07CC0">
        <w:t>DC Not reachable</w:t>
      </w:r>
      <w:r w:rsidR="00F86879">
        <w:t>'</w:t>
      </w:r>
    </w:p>
    <w:p w14:paraId="3D3264DC" w14:textId="05AF5680" w:rsidR="00E07CC0" w:rsidRPr="00E07CC0" w:rsidRDefault="00E07CC0" w:rsidP="00E07CC0">
      <w:pPr>
        <w:pStyle w:val="CodePACKT"/>
      </w:pPr>
      <w:r w:rsidRPr="00E07CC0">
        <w:t>    </w:t>
      </w:r>
      <w:r w:rsidR="00F86879">
        <w:t>"</w:t>
      </w:r>
      <w:r w:rsidRPr="00E07CC0">
        <w:t>DC [$($DNSRR.Name)]  at [$($DNSRR.IPAddress)]   $Result for LDAP</w:t>
      </w:r>
      <w:r w:rsidR="00F86879">
        <w:t>"</w:t>
      </w:r>
      <w:r w:rsidRPr="00E07CC0">
        <w:t> </w:t>
      </w:r>
    </w:p>
    <w:p w14:paraId="51541C2B" w14:textId="77777777" w:rsidR="00E07CC0" w:rsidRPr="00E07CC0" w:rsidRDefault="00E07CC0" w:rsidP="00E07CC0">
      <w:pPr>
        <w:pStyle w:val="CodePACKT"/>
      </w:pPr>
      <w:r w:rsidRPr="00E07CC0">
        <w:t>}</w:t>
      </w:r>
    </w:p>
    <w:p w14:paraId="22C98C11" w14:textId="77777777" w:rsidR="00E07CC0" w:rsidRPr="00E07CC0" w:rsidRDefault="00E07CC0" w:rsidP="00E07CC0">
      <w:pPr>
        <w:pStyle w:val="CodePACKT"/>
        <w:rPr>
          <w:color w:val="000000"/>
        </w:rPr>
      </w:pPr>
    </w:p>
    <w:p w14:paraId="290F37FA" w14:textId="01E11CED" w:rsidR="00E07CC0" w:rsidRPr="00E07CC0" w:rsidRDefault="00E07CC0" w:rsidP="00EA5B89">
      <w:pPr>
        <w:pStyle w:val="NumberedBulletPACKT"/>
        <w:numPr>
          <w:ilvl w:val="0"/>
          <w:numId w:val="22"/>
        </w:numPr>
        <w:rPr>
          <w:color w:val="000000"/>
        </w:rPr>
      </w:pPr>
      <w:r w:rsidRPr="00E07CC0">
        <w:t>Testing DC availability for SMB</w:t>
      </w:r>
    </w:p>
    <w:p w14:paraId="3175A483" w14:textId="77777777" w:rsidR="00E07CC0" w:rsidRDefault="00E07CC0" w:rsidP="00E07CC0">
      <w:pPr>
        <w:pStyle w:val="CodePACKT"/>
      </w:pPr>
    </w:p>
    <w:p w14:paraId="47E33674" w14:textId="341F57BC" w:rsidR="00E07CC0" w:rsidRPr="00E07CC0" w:rsidRDefault="00E07CC0" w:rsidP="00E07CC0">
      <w:pPr>
        <w:pStyle w:val="CodePACKT"/>
      </w:pPr>
      <w:r w:rsidRPr="00E07CC0">
        <w:t>ForEach ($DNSRR in $DCRRS){</w:t>
      </w:r>
    </w:p>
    <w:p w14:paraId="72ACE8AA" w14:textId="77777777" w:rsidR="00E07CC0" w:rsidRPr="00E07CC0" w:rsidRDefault="00E07CC0" w:rsidP="00E07CC0">
      <w:pPr>
        <w:pStyle w:val="CodePACKT"/>
      </w:pPr>
      <w:r w:rsidRPr="00E07CC0">
        <w:t>    $TestDC = Test-NetConnection -Port 445 -ComputerName $DNSRR.IPAddress</w:t>
      </w:r>
    </w:p>
    <w:p w14:paraId="6E66AA81" w14:textId="3E6DD0A2" w:rsidR="00E07CC0" w:rsidRPr="00E07CC0" w:rsidRDefault="00E07CC0" w:rsidP="00E07CC0">
      <w:pPr>
        <w:pStyle w:val="CodePACKT"/>
      </w:pPr>
      <w:r w:rsidRPr="00E07CC0">
        <w:t>    $Result  = $</w:t>
      </w:r>
      <w:proofErr w:type="spellStart"/>
      <w:r w:rsidRPr="00E07CC0">
        <w:t>TestDC</w:t>
      </w:r>
      <w:proofErr w:type="spellEnd"/>
      <w:r w:rsidRPr="00E07CC0">
        <w:t> ? </w:t>
      </w:r>
      <w:r w:rsidR="00F86879">
        <w:t>'</w:t>
      </w:r>
      <w:r w:rsidRPr="00E07CC0">
        <w:t>DC Available</w:t>
      </w:r>
      <w:r w:rsidR="00F86879">
        <w:t>'</w:t>
      </w:r>
      <w:r w:rsidRPr="00E07CC0">
        <w:t> : </w:t>
      </w:r>
      <w:r w:rsidR="00F86879">
        <w:t>'</w:t>
      </w:r>
      <w:r w:rsidRPr="00E07CC0">
        <w:t>DC Not reachable</w:t>
      </w:r>
      <w:r w:rsidR="00F86879">
        <w:t>'</w:t>
      </w:r>
    </w:p>
    <w:p w14:paraId="73A814AA" w14:textId="33DD242A" w:rsidR="00E07CC0" w:rsidRPr="00E07CC0" w:rsidRDefault="00E07CC0" w:rsidP="00E07CC0">
      <w:pPr>
        <w:pStyle w:val="CodePACKT"/>
      </w:pPr>
      <w:r w:rsidRPr="00E07CC0">
        <w:t>    </w:t>
      </w:r>
      <w:r w:rsidR="00F86879">
        <w:t>"</w:t>
      </w:r>
      <w:r w:rsidRPr="00E07CC0">
        <w:t>DC [$($DNSRR.Name)]  at [$($DNSRR.IPAddress)]   $Result for SMB</w:t>
      </w:r>
      <w:r w:rsidR="00F86879">
        <w:t>"</w:t>
      </w:r>
    </w:p>
    <w:p w14:paraId="122DBD10" w14:textId="77777777" w:rsidR="00E07CC0" w:rsidRPr="00E07CC0" w:rsidRDefault="00E07CC0" w:rsidP="00E07CC0">
      <w:pPr>
        <w:pStyle w:val="CodePACKT"/>
      </w:pPr>
      <w:r w:rsidRPr="00E07CC0">
        <w:t>}</w:t>
      </w:r>
    </w:p>
    <w:p w14:paraId="7FBAD9AA" w14:textId="77777777" w:rsidR="00E07CC0" w:rsidRPr="00E07CC0" w:rsidRDefault="00E07CC0" w:rsidP="00E07CC0">
      <w:pPr>
        <w:pStyle w:val="CodePACKT"/>
        <w:rPr>
          <w:color w:val="000000"/>
        </w:rPr>
      </w:pPr>
    </w:p>
    <w:p w14:paraId="3E3D3A35" w14:textId="1BBD5100" w:rsidR="00E07CC0" w:rsidRPr="00E07CC0" w:rsidRDefault="00E07CC0" w:rsidP="00EA5B89">
      <w:pPr>
        <w:pStyle w:val="NumberedBulletPACKT"/>
        <w:numPr>
          <w:ilvl w:val="0"/>
          <w:numId w:val="22"/>
        </w:numPr>
        <w:rPr>
          <w:color w:val="000000"/>
        </w:rPr>
      </w:pPr>
      <w:r w:rsidRPr="00E07CC0">
        <w:t>Testing default gateway</w:t>
      </w:r>
    </w:p>
    <w:p w14:paraId="1A5E2D23" w14:textId="77777777" w:rsidR="00E07CC0" w:rsidRPr="00E07CC0" w:rsidRDefault="00E07CC0" w:rsidP="00E07CC0">
      <w:pPr>
        <w:pStyle w:val="CodePACKT"/>
        <w:rPr>
          <w:rStyle w:val="CodeInTextPACKT"/>
          <w:color w:val="7030A0"/>
        </w:rPr>
      </w:pPr>
    </w:p>
    <w:p w14:paraId="4DEEC903" w14:textId="394154C7" w:rsidR="00E07CC0" w:rsidRPr="00E07CC0" w:rsidRDefault="00E07CC0" w:rsidP="00E07CC0">
      <w:pPr>
        <w:pStyle w:val="CodePACKT"/>
        <w:rPr>
          <w:rStyle w:val="CodeInTextPACKT"/>
          <w:color w:val="7030A0"/>
        </w:rPr>
      </w:pPr>
      <w:r w:rsidRPr="00E07CC0">
        <w:rPr>
          <w:rStyle w:val="CodeInTextPACKT"/>
          <w:color w:val="7030A0"/>
        </w:rPr>
        <w:t>$NIC    = Get-</w:t>
      </w:r>
      <w:proofErr w:type="spellStart"/>
      <w:r w:rsidRPr="00E07CC0">
        <w:rPr>
          <w:rStyle w:val="CodeInTextPACKT"/>
          <w:color w:val="7030A0"/>
        </w:rPr>
        <w:t>NetIPConfiguration</w:t>
      </w:r>
      <w:proofErr w:type="spellEnd"/>
      <w:r w:rsidRPr="00E07CC0">
        <w:rPr>
          <w:rStyle w:val="CodeInTextPACKT"/>
          <w:color w:val="7030A0"/>
        </w:rPr>
        <w:t> -</w:t>
      </w:r>
      <w:proofErr w:type="spellStart"/>
      <w:r w:rsidRPr="00E07CC0">
        <w:rPr>
          <w:rStyle w:val="CodeInTextPACKT"/>
          <w:color w:val="7030A0"/>
        </w:rPr>
        <w:t>InterfaceAlias</w:t>
      </w:r>
      <w:proofErr w:type="spellEnd"/>
      <w:r w:rsidRPr="00E07CC0">
        <w:rPr>
          <w:rStyle w:val="CodeInTextPACKT"/>
          <w:color w:val="7030A0"/>
        </w:rPr>
        <w:t> Ethernet</w:t>
      </w:r>
    </w:p>
    <w:p w14:paraId="5CA2560C" w14:textId="77777777" w:rsidR="00E07CC0" w:rsidRPr="00E07CC0" w:rsidRDefault="00E07CC0" w:rsidP="00E07CC0">
      <w:pPr>
        <w:pStyle w:val="CodePACKT"/>
        <w:rPr>
          <w:rStyle w:val="CodeInTextPACKT"/>
          <w:color w:val="7030A0"/>
        </w:rPr>
      </w:pPr>
      <w:r w:rsidRPr="00E07CC0">
        <w:rPr>
          <w:rStyle w:val="CodeInTextPACKT"/>
          <w:color w:val="7030A0"/>
        </w:rPr>
        <w:t>$DG     = $NIC.IPv4DefaultGateway.NextHop</w:t>
      </w:r>
    </w:p>
    <w:p w14:paraId="5ACC0205" w14:textId="77777777" w:rsidR="00E07CC0" w:rsidRPr="00E07CC0" w:rsidRDefault="00E07CC0" w:rsidP="00E07CC0">
      <w:pPr>
        <w:pStyle w:val="CodePACKT"/>
        <w:rPr>
          <w:rStyle w:val="CodeInTextPACKT"/>
          <w:color w:val="7030A0"/>
        </w:rPr>
      </w:pPr>
      <w:r w:rsidRPr="00E07CC0">
        <w:rPr>
          <w:rStyle w:val="CodeInTextPACKT"/>
          <w:color w:val="7030A0"/>
        </w:rPr>
        <w:t>$</w:t>
      </w:r>
      <w:proofErr w:type="spellStart"/>
      <w:r w:rsidRPr="00E07CC0">
        <w:rPr>
          <w:rStyle w:val="CodeInTextPACKT"/>
          <w:color w:val="7030A0"/>
        </w:rPr>
        <w:t>TestDG</w:t>
      </w:r>
      <w:proofErr w:type="spellEnd"/>
      <w:r w:rsidRPr="00E07CC0">
        <w:rPr>
          <w:rStyle w:val="CodeInTextPACKT"/>
          <w:color w:val="7030A0"/>
        </w:rPr>
        <w:t> = Test-NetConnection $DG</w:t>
      </w:r>
    </w:p>
    <w:p w14:paraId="5F7656BA" w14:textId="231444C2" w:rsidR="00E07CC0" w:rsidRPr="00E07CC0" w:rsidRDefault="00E07CC0" w:rsidP="00E07CC0">
      <w:pPr>
        <w:pStyle w:val="CodePACKT"/>
        <w:rPr>
          <w:rStyle w:val="CodeInTextPACKT"/>
          <w:color w:val="7030A0"/>
        </w:rPr>
      </w:pPr>
      <w:r w:rsidRPr="00E07CC0">
        <w:rPr>
          <w:rStyle w:val="CodeInTextPACKT"/>
          <w:color w:val="7030A0"/>
        </w:rPr>
        <w:t>$Result  = $TestDG.PingSucceeded ? </w:t>
      </w:r>
      <w:r w:rsidR="00F86879">
        <w:rPr>
          <w:rStyle w:val="CodeInTextPACKT"/>
          <w:color w:val="7030A0"/>
        </w:rPr>
        <w:t>"</w:t>
      </w:r>
      <w:r w:rsidRPr="00E07CC0">
        <w:rPr>
          <w:rStyle w:val="CodeInTextPACKT"/>
          <w:color w:val="7030A0"/>
        </w:rPr>
        <w:t>Reachable</w:t>
      </w:r>
      <w:r w:rsidR="00F86879">
        <w:rPr>
          <w:rStyle w:val="CodeInTextPACKT"/>
          <w:color w:val="7030A0"/>
        </w:rPr>
        <w:t>"</w:t>
      </w:r>
      <w:r w:rsidRPr="00E07CC0">
        <w:rPr>
          <w:rStyle w:val="CodeInTextPACKT"/>
          <w:color w:val="7030A0"/>
        </w:rPr>
        <w:t> : </w:t>
      </w:r>
      <w:r w:rsidR="00F86879">
        <w:rPr>
          <w:rStyle w:val="CodeInTextPACKT"/>
          <w:color w:val="7030A0"/>
        </w:rPr>
        <w:t>'</w:t>
      </w:r>
      <w:r w:rsidRPr="00E07CC0">
        <w:rPr>
          <w:rStyle w:val="CodeInTextPACKT"/>
          <w:color w:val="7030A0"/>
        </w:rPr>
        <w:t> NOT Reachable</w:t>
      </w:r>
      <w:r w:rsidR="00F86879">
        <w:rPr>
          <w:rStyle w:val="CodeInTextPACKT"/>
          <w:color w:val="7030A0"/>
        </w:rPr>
        <w:t>'</w:t>
      </w:r>
    </w:p>
    <w:p w14:paraId="59EA0066" w14:textId="31D91926" w:rsidR="00E07CC0" w:rsidRPr="00E07CC0" w:rsidRDefault="00F86879" w:rsidP="00E07CC0">
      <w:pPr>
        <w:pStyle w:val="CodePACKT"/>
        <w:rPr>
          <w:rStyle w:val="CodeInTextPACKT"/>
          <w:color w:val="7030A0"/>
        </w:rPr>
      </w:pPr>
      <w:r>
        <w:rPr>
          <w:rStyle w:val="CodeInTextPACKT"/>
          <w:color w:val="7030A0"/>
        </w:rPr>
        <w:t>"</w:t>
      </w:r>
      <w:r w:rsidR="00E07CC0" w:rsidRPr="00E07CC0">
        <w:rPr>
          <w:rStyle w:val="CodeInTextPACKT"/>
          <w:color w:val="7030A0"/>
        </w:rPr>
        <w:t>Default Gateway for [$($</w:t>
      </w:r>
      <w:proofErr w:type="spellStart"/>
      <w:r w:rsidR="00E07CC0" w:rsidRPr="00E07CC0">
        <w:rPr>
          <w:rStyle w:val="CodeInTextPACKT"/>
          <w:color w:val="7030A0"/>
        </w:rPr>
        <w:t>NIC.Interfacealias</w:t>
      </w:r>
      <w:proofErr w:type="spellEnd"/>
      <w:r w:rsidR="00E07CC0" w:rsidRPr="00E07CC0">
        <w:rPr>
          <w:rStyle w:val="CodeInTextPACKT"/>
          <w:color w:val="7030A0"/>
        </w:rPr>
        <w:t>) is [$DG] - $Result</w:t>
      </w:r>
      <w:r>
        <w:rPr>
          <w:rStyle w:val="CodeInTextPACKT"/>
          <w:color w:val="7030A0"/>
        </w:rPr>
        <w:t>"</w:t>
      </w:r>
    </w:p>
    <w:p w14:paraId="011E394D" w14:textId="77777777" w:rsidR="00E07CC0" w:rsidRPr="00E07CC0" w:rsidRDefault="00E07CC0" w:rsidP="00E07CC0">
      <w:pPr>
        <w:pStyle w:val="CodePACKT"/>
        <w:rPr>
          <w:rStyle w:val="CodeInTextPACKT"/>
          <w:color w:val="7030A0"/>
        </w:rPr>
      </w:pPr>
    </w:p>
    <w:p w14:paraId="7F88F631" w14:textId="68858794" w:rsidR="00E07CC0" w:rsidRPr="00E07CC0" w:rsidRDefault="00E07CC0" w:rsidP="00EA5B89">
      <w:pPr>
        <w:pStyle w:val="NumberedBulletPACKT"/>
        <w:numPr>
          <w:ilvl w:val="0"/>
          <w:numId w:val="22"/>
        </w:numPr>
        <w:rPr>
          <w:color w:val="000000"/>
        </w:rPr>
      </w:pPr>
      <w:r w:rsidRPr="00E07CC0">
        <w:t>Testing a remote website using ICMP</w:t>
      </w:r>
    </w:p>
    <w:p w14:paraId="0B947C28" w14:textId="77777777" w:rsidR="00E07CC0" w:rsidRPr="00E07CC0" w:rsidRDefault="00E07CC0" w:rsidP="00E07CC0">
      <w:pPr>
        <w:pStyle w:val="CodePACKT"/>
      </w:pPr>
    </w:p>
    <w:p w14:paraId="4459B0FC" w14:textId="3EADFD59" w:rsidR="00E07CC0" w:rsidRPr="00E07CC0" w:rsidRDefault="00E07CC0" w:rsidP="00E07CC0">
      <w:pPr>
        <w:pStyle w:val="CodePACKT"/>
      </w:pPr>
      <w:r w:rsidRPr="00E07CC0">
        <w:t>$Site = </w:t>
      </w:r>
      <w:r w:rsidR="00F86879">
        <w:t>"</w:t>
      </w:r>
      <w:r w:rsidRPr="00E07CC0">
        <w:t>WWW.Packt.Com</w:t>
      </w:r>
      <w:r w:rsidR="00F86879">
        <w:t>"</w:t>
      </w:r>
    </w:p>
    <w:p w14:paraId="3FE78A3D" w14:textId="77777777" w:rsidR="00E07CC0" w:rsidRPr="00E07CC0" w:rsidRDefault="00E07CC0" w:rsidP="00E07CC0">
      <w:pPr>
        <w:pStyle w:val="CodePACKT"/>
      </w:pPr>
      <w:r w:rsidRPr="00E07CC0">
        <w:t>$</w:t>
      </w:r>
      <w:proofErr w:type="spellStart"/>
      <w:r w:rsidRPr="00E07CC0">
        <w:t>TestIP</w:t>
      </w:r>
      <w:proofErr w:type="spellEnd"/>
      <w:r w:rsidRPr="00E07CC0">
        <w:t>     = Test-NetConnection -ComputerName $Site</w:t>
      </w:r>
    </w:p>
    <w:p w14:paraId="30AF2612" w14:textId="77D7D203" w:rsidR="00E07CC0" w:rsidRPr="00E07CC0" w:rsidRDefault="00E07CC0" w:rsidP="00E07CC0">
      <w:pPr>
        <w:pStyle w:val="CodePACKT"/>
      </w:pPr>
      <w:r w:rsidRPr="00E07CC0">
        <w:t>$</w:t>
      </w:r>
      <w:proofErr w:type="spellStart"/>
      <w:r w:rsidRPr="00E07CC0">
        <w:t>ResultIP</w:t>
      </w:r>
      <w:proofErr w:type="spellEnd"/>
      <w:r w:rsidRPr="00E07CC0">
        <w:t>   = $</w:t>
      </w:r>
      <w:proofErr w:type="spellStart"/>
      <w:r w:rsidRPr="00E07CC0">
        <w:t>TestIP</w:t>
      </w:r>
      <w:proofErr w:type="spellEnd"/>
      <w:r w:rsidRPr="00E07CC0">
        <w:t> ? </w:t>
      </w:r>
      <w:r w:rsidR="00F86879">
        <w:t>"</w:t>
      </w:r>
      <w:r w:rsidRPr="00E07CC0">
        <w:t>Ping OK</w:t>
      </w:r>
      <w:r w:rsidR="00F86879">
        <w:t>"</w:t>
      </w:r>
      <w:r w:rsidRPr="00E07CC0">
        <w:t> : </w:t>
      </w:r>
      <w:r w:rsidR="00F86879">
        <w:t>"</w:t>
      </w:r>
      <w:r w:rsidRPr="00E07CC0">
        <w:t>Ping FAILED</w:t>
      </w:r>
      <w:r w:rsidR="00F86879">
        <w:t>"</w:t>
      </w:r>
      <w:r w:rsidRPr="00E07CC0">
        <w:t> </w:t>
      </w:r>
    </w:p>
    <w:p w14:paraId="4A544732" w14:textId="0C99649B" w:rsidR="00E07CC0" w:rsidRPr="00E07CC0" w:rsidRDefault="00F86879" w:rsidP="00E07CC0">
      <w:pPr>
        <w:pStyle w:val="CodePACKT"/>
      </w:pPr>
      <w:r>
        <w:t>"</w:t>
      </w:r>
      <w:r w:rsidR="00E07CC0" w:rsidRPr="00E07CC0">
        <w:t>ICMP to $Site - $</w:t>
      </w:r>
      <w:proofErr w:type="spellStart"/>
      <w:r w:rsidR="00E07CC0" w:rsidRPr="00E07CC0">
        <w:t>ResultIP</w:t>
      </w:r>
      <w:proofErr w:type="spellEnd"/>
      <w:r>
        <w:t>"</w:t>
      </w:r>
    </w:p>
    <w:p w14:paraId="1E3C2E05" w14:textId="77777777" w:rsidR="00E07CC0" w:rsidRPr="00E07CC0" w:rsidRDefault="00E07CC0" w:rsidP="00E07CC0">
      <w:pPr>
        <w:pStyle w:val="CodePACKT"/>
      </w:pPr>
    </w:p>
    <w:p w14:paraId="05BE3C07" w14:textId="3FD2D540" w:rsidR="00E07CC0" w:rsidRPr="00E07CC0" w:rsidRDefault="00E07CC0" w:rsidP="00EA5B89">
      <w:pPr>
        <w:pStyle w:val="NumberedBulletPACKT"/>
        <w:numPr>
          <w:ilvl w:val="0"/>
          <w:numId w:val="22"/>
        </w:numPr>
        <w:rPr>
          <w:color w:val="000000"/>
        </w:rPr>
      </w:pPr>
      <w:r w:rsidRPr="00E07CC0">
        <w:t>Testing a remote website using port 80</w:t>
      </w:r>
    </w:p>
    <w:p w14:paraId="3A6739DC" w14:textId="77777777" w:rsidR="00E07CC0" w:rsidRDefault="00E07CC0" w:rsidP="00E07CC0">
      <w:pPr>
        <w:pStyle w:val="CodePACKT"/>
      </w:pPr>
    </w:p>
    <w:p w14:paraId="6E119395" w14:textId="0F333439" w:rsidR="00E07CC0" w:rsidRPr="00E07CC0" w:rsidRDefault="00E07CC0" w:rsidP="009A2032">
      <w:pPr>
        <w:pStyle w:val="CodePACKT"/>
        <w:ind w:left="0"/>
      </w:pPr>
      <w:commentRangeStart w:id="26"/>
      <w:r w:rsidRPr="00E07CC0">
        <w:t>$TestPort80 = Test-Connection -ComputerName $Site -</w:t>
      </w:r>
      <w:proofErr w:type="spellStart"/>
      <w:r w:rsidRPr="00E07CC0">
        <w:t>TcpPort</w:t>
      </w:r>
      <w:proofErr w:type="spellEnd"/>
      <w:r w:rsidRPr="00E07CC0">
        <w:t> 80</w:t>
      </w:r>
    </w:p>
    <w:p w14:paraId="3357C06D" w14:textId="69394D6D" w:rsidR="00E07CC0" w:rsidRPr="00E07CC0" w:rsidRDefault="00E07CC0" w:rsidP="009A2032">
      <w:pPr>
        <w:pStyle w:val="CodePACKT"/>
        <w:ind w:left="0"/>
      </w:pPr>
      <w:r w:rsidRPr="00E07CC0">
        <w:t>$Result80    = $TestPort80  ? </w:t>
      </w:r>
      <w:r w:rsidR="00F86879">
        <w:t>'</w:t>
      </w:r>
      <w:r w:rsidRPr="00E07CC0">
        <w:t>Site Reachable</w:t>
      </w:r>
      <w:r w:rsidR="00F86879">
        <w:t>'</w:t>
      </w:r>
      <w:r w:rsidRPr="00E07CC0">
        <w:t> : </w:t>
      </w:r>
      <w:r w:rsidR="00F86879">
        <w:t>'</w:t>
      </w:r>
      <w:r w:rsidRPr="00E07CC0">
        <w:t>Site NOT reachable</w:t>
      </w:r>
      <w:r w:rsidR="00F86879">
        <w:t>'</w:t>
      </w:r>
    </w:p>
    <w:p w14:paraId="487DF4D5" w14:textId="6AB3A5E3" w:rsidR="00E07CC0" w:rsidRPr="00E07CC0" w:rsidRDefault="00F86879" w:rsidP="009A2032">
      <w:pPr>
        <w:pStyle w:val="CodePACKT"/>
        <w:ind w:left="0"/>
      </w:pPr>
      <w:r>
        <w:t>"</w:t>
      </w:r>
      <w:r w:rsidR="00E07CC0" w:rsidRPr="00E07CC0">
        <w:t>$Site over port 80   : $Result80</w:t>
      </w:r>
      <w:r>
        <w:t>"</w:t>
      </w:r>
      <w:commentRangeEnd w:id="26"/>
      <w:r w:rsidR="00EE07EE">
        <w:rPr>
          <w:rStyle w:val="CommentReference"/>
          <w:rFonts w:ascii="Arial" w:hAnsi="Arial" w:cs="Arial"/>
          <w:bCs/>
          <w:lang w:eastAsia="en-US"/>
        </w:rPr>
        <w:commentReference w:id="26"/>
      </w:r>
    </w:p>
    <w:p w14:paraId="2326640D" w14:textId="77777777" w:rsidR="00E07CC0" w:rsidRPr="00E07CC0" w:rsidRDefault="00E07CC0" w:rsidP="00E07CC0">
      <w:pPr>
        <w:pStyle w:val="CodePACKT"/>
      </w:pPr>
    </w:p>
    <w:p w14:paraId="12D903F1" w14:textId="1AB6C659" w:rsidR="00E07CC0" w:rsidRPr="00E07CC0" w:rsidRDefault="00E07CC0" w:rsidP="00EA5B89">
      <w:pPr>
        <w:pStyle w:val="NumberedBulletPACKT"/>
        <w:numPr>
          <w:ilvl w:val="0"/>
          <w:numId w:val="22"/>
        </w:numPr>
        <w:rPr>
          <w:color w:val="000000"/>
        </w:rPr>
      </w:pPr>
      <w:r w:rsidRPr="00E07CC0">
        <w:lastRenderedPageBreak/>
        <w:t>Testing a remote web</w:t>
      </w:r>
      <w:r w:rsidR="00F35590">
        <w:t>s</w:t>
      </w:r>
      <w:r w:rsidRPr="00E07CC0">
        <w:t>ite using port 553</w:t>
      </w:r>
    </w:p>
    <w:p w14:paraId="6006CC39" w14:textId="77777777" w:rsidR="00E07CC0" w:rsidRDefault="00E07CC0" w:rsidP="00E07CC0">
      <w:pPr>
        <w:pStyle w:val="CodePACKT"/>
      </w:pPr>
    </w:p>
    <w:p w14:paraId="2A78F763" w14:textId="25238DE2" w:rsidR="00E07CC0" w:rsidRPr="00E07CC0" w:rsidRDefault="00E07CC0" w:rsidP="00977E4E">
      <w:pPr>
        <w:pStyle w:val="CodePACKT"/>
        <w:ind w:left="0"/>
      </w:pPr>
      <w:commentRangeStart w:id="27"/>
      <w:r w:rsidRPr="00E07CC0">
        <w:t>$TestPort443 = Test-Connection -ComputerName $Site -</w:t>
      </w:r>
      <w:proofErr w:type="spellStart"/>
      <w:r w:rsidRPr="00E07CC0">
        <w:t>TcpPort</w:t>
      </w:r>
      <w:proofErr w:type="spellEnd"/>
      <w:r w:rsidRPr="00E07CC0">
        <w:t> 443</w:t>
      </w:r>
    </w:p>
    <w:p w14:paraId="7DB76BB3" w14:textId="12FF724A" w:rsidR="00E07CC0" w:rsidRPr="00E07CC0" w:rsidRDefault="00E07CC0" w:rsidP="00977E4E">
      <w:pPr>
        <w:pStyle w:val="CodePACKT"/>
        <w:ind w:left="0"/>
      </w:pPr>
      <w:r w:rsidRPr="00E07CC0">
        <w:t>$Result443   = $TestPort443  ? </w:t>
      </w:r>
      <w:r w:rsidR="00F86879">
        <w:t>'</w:t>
      </w:r>
      <w:r w:rsidRPr="00E07CC0">
        <w:t>Site Reachable</w:t>
      </w:r>
      <w:r w:rsidR="00F86879">
        <w:t>'</w:t>
      </w:r>
      <w:r w:rsidRPr="00E07CC0">
        <w:t> : </w:t>
      </w:r>
      <w:r w:rsidR="00F86879">
        <w:t>'</w:t>
      </w:r>
      <w:r w:rsidRPr="00E07CC0">
        <w:t>Site NOT reachable</w:t>
      </w:r>
      <w:r w:rsidR="00F86879">
        <w:t>'</w:t>
      </w:r>
    </w:p>
    <w:p w14:paraId="26A9D92D" w14:textId="1935E26A" w:rsidR="00E07CC0" w:rsidRPr="00E07CC0" w:rsidRDefault="00F86879" w:rsidP="00977E4E">
      <w:pPr>
        <w:pStyle w:val="CodePACKT"/>
        <w:ind w:left="0"/>
      </w:pPr>
      <w:r>
        <w:t>"</w:t>
      </w:r>
      <w:r w:rsidR="00E07CC0" w:rsidRPr="00E07CC0">
        <w:t>$Site over port 443  : $Result443</w:t>
      </w:r>
      <w:r>
        <w:t>"</w:t>
      </w:r>
      <w:commentRangeEnd w:id="27"/>
      <w:r w:rsidR="00EE07EE">
        <w:rPr>
          <w:rStyle w:val="CommentReference"/>
          <w:rFonts w:ascii="Arial" w:hAnsi="Arial" w:cs="Arial"/>
          <w:bCs/>
          <w:lang w:eastAsia="en-US"/>
        </w:rPr>
        <w:commentReference w:id="27"/>
      </w:r>
    </w:p>
    <w:p w14:paraId="10B3FDE7" w14:textId="2C1259DB" w:rsidR="0008156F" w:rsidRDefault="0008156F" w:rsidP="003F4E20">
      <w:pPr>
        <w:pStyle w:val="Heading2"/>
      </w:pPr>
      <w:r>
        <w:t>How it works...</w:t>
      </w:r>
    </w:p>
    <w:p w14:paraId="5047162D" w14:textId="2ACB964A" w:rsidR="00E07CC0" w:rsidRDefault="00E07CC0" w:rsidP="00E07CC0">
      <w:pPr>
        <w:pStyle w:val="NormalPACKT"/>
        <w:rPr>
          <w:lang w:val="en-GB"/>
        </w:rPr>
      </w:pPr>
      <w:r>
        <w:rPr>
          <w:lang w:val="en-GB"/>
        </w:rPr>
        <w:t xml:space="preserve">In </w:t>
      </w:r>
      <w:r w:rsidRPr="00E07CC0">
        <w:rPr>
          <w:rStyle w:val="ItalicsPACKT"/>
        </w:rPr>
        <w:t>step 1</w:t>
      </w:r>
      <w:r>
        <w:rPr>
          <w:lang w:val="en-GB"/>
        </w:rPr>
        <w:t xml:space="preserve">, you create a variable to hold the FQDN of the host. This step creates no output. </w:t>
      </w:r>
    </w:p>
    <w:p w14:paraId="2DA8D39F" w14:textId="316A55F5" w:rsidR="00E07CC0" w:rsidRDefault="00E07CC0" w:rsidP="00E07CC0">
      <w:pPr>
        <w:pStyle w:val="NormalPACKT"/>
        <w:rPr>
          <w:lang w:val="en-GB"/>
        </w:rPr>
      </w:pPr>
      <w:r>
        <w:rPr>
          <w:lang w:val="en-GB"/>
        </w:rPr>
        <w:t xml:space="preserve">In </w:t>
      </w:r>
      <w:r w:rsidRPr="00E07CC0">
        <w:rPr>
          <w:rStyle w:val="ItalicsPACKT"/>
        </w:rPr>
        <w:t>step 2</w:t>
      </w:r>
      <w:r>
        <w:rPr>
          <w:lang w:val="en-GB"/>
        </w:rPr>
        <w:t xml:space="preserve">, you use </w:t>
      </w:r>
      <w:r w:rsidRPr="00E07CC0">
        <w:rPr>
          <w:rStyle w:val="CodeInTextPACKT"/>
        </w:rPr>
        <w:t>Get-</w:t>
      </w:r>
      <w:proofErr w:type="spellStart"/>
      <w:r w:rsidRPr="00E07CC0">
        <w:rPr>
          <w:rStyle w:val="CodeInTextPACKT"/>
        </w:rPr>
        <w:t>DNSClientServerAddress</w:t>
      </w:r>
      <w:proofErr w:type="spellEnd"/>
      <w:r>
        <w:rPr>
          <w:lang w:val="en-GB"/>
        </w:rPr>
        <w:t xml:space="preserve"> to get the IP addresses of the DNS servers </w:t>
      </w:r>
      <w:r w:rsidR="0055380B">
        <w:rPr>
          <w:lang w:val="en-GB"/>
        </w:rPr>
        <w:t xml:space="preserve">that </w:t>
      </w:r>
      <w:r>
        <w:rPr>
          <w:lang w:val="en-GB"/>
        </w:rPr>
        <w:t>you (or DHCP) ha</w:t>
      </w:r>
      <w:r w:rsidR="0055380B">
        <w:rPr>
          <w:lang w:val="en-GB"/>
        </w:rPr>
        <w:t>ve</w:t>
      </w:r>
      <w:r>
        <w:rPr>
          <w:lang w:val="en-GB"/>
        </w:rPr>
        <w:t xml:space="preserve"> configured on the host. The output looks like this:</w:t>
      </w:r>
    </w:p>
    <w:p w14:paraId="5FF7675A" w14:textId="3C1B5DD6" w:rsidR="00E07CC0" w:rsidRDefault="00EE07EE" w:rsidP="00E07CC0">
      <w:pPr>
        <w:pStyle w:val="FigurePACKT"/>
      </w:pPr>
      <w:r w:rsidRPr="00EE07EE">
        <w:rPr>
          <w:noProof/>
        </w:rPr>
        <w:t xml:space="preserve"> </w:t>
      </w:r>
      <w:r>
        <w:rPr>
          <w:noProof/>
        </w:rPr>
        <w:drawing>
          <wp:inline distT="0" distB="0" distL="0" distR="0" wp14:anchorId="074D9A83" wp14:editId="18E46418">
            <wp:extent cx="4114802" cy="10858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59245" cy="1097578"/>
                    </a:xfrm>
                    <a:prstGeom prst="rect">
                      <a:avLst/>
                    </a:prstGeom>
                  </pic:spPr>
                </pic:pic>
              </a:graphicData>
            </a:graphic>
          </wp:inline>
        </w:drawing>
      </w:r>
    </w:p>
    <w:p w14:paraId="2A21971E" w14:textId="62C172B0" w:rsidR="00E07CC0" w:rsidRDefault="00E07CC0" w:rsidP="004F3800">
      <w:pPr>
        <w:pStyle w:val="FigureCaptionPACKT"/>
      </w:pPr>
      <w:r>
        <w:t>Figure 14.20: Obtaining IP addresses configured on SRV1</w:t>
      </w:r>
    </w:p>
    <w:p w14:paraId="65AF1876" w14:textId="3E907183" w:rsidR="00E07CC0" w:rsidRDefault="00E07CC0" w:rsidP="00E07CC0">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0</w:t>
      </w:r>
      <w:r w:rsidRPr="006D38BA">
        <w:rPr>
          <w:rFonts w:ascii="Arial" w:hAnsi="Arial"/>
          <w:b/>
          <w:color w:val="FF0000"/>
          <w:sz w:val="28"/>
          <w:szCs w:val="28"/>
        </w:rPr>
        <w:t>.png</w:t>
      </w:r>
    </w:p>
    <w:p w14:paraId="397BCB82" w14:textId="6A3FAF0B" w:rsidR="00E07CC0" w:rsidRDefault="00E07CC0" w:rsidP="00E07CC0">
      <w:pPr>
        <w:pStyle w:val="NormalPACKT"/>
        <w:rPr>
          <w:lang w:val="en-GB"/>
        </w:rPr>
      </w:pPr>
      <w:r>
        <w:rPr>
          <w:lang w:val="en-GB"/>
        </w:rPr>
        <w:t xml:space="preserve">In </w:t>
      </w:r>
      <w:r w:rsidRPr="00E07CC0">
        <w:rPr>
          <w:rStyle w:val="ItalicsPACKT"/>
        </w:rPr>
        <w:t>step 3</w:t>
      </w:r>
      <w:r>
        <w:rPr>
          <w:lang w:val="en-GB"/>
        </w:rPr>
        <w:t xml:space="preserve">, you check whether the configured DNS </w:t>
      </w:r>
      <w:r w:rsidR="00D96A6A">
        <w:rPr>
          <w:lang w:val="en-GB"/>
        </w:rPr>
        <w:t>s</w:t>
      </w:r>
      <w:r>
        <w:rPr>
          <w:lang w:val="en-GB"/>
        </w:rPr>
        <w:t>ervers are available, with output like this:</w:t>
      </w:r>
    </w:p>
    <w:p w14:paraId="4B476185" w14:textId="543D7D56" w:rsidR="00E07CC0" w:rsidRDefault="00EE07EE" w:rsidP="00E07CC0">
      <w:pPr>
        <w:pStyle w:val="FigurePACKT"/>
      </w:pPr>
      <w:r>
        <w:rPr>
          <w:noProof/>
        </w:rPr>
        <w:drawing>
          <wp:inline distT="0" distB="0" distL="0" distR="0" wp14:anchorId="0B96E202" wp14:editId="2803776F">
            <wp:extent cx="3651248" cy="856107"/>
            <wp:effectExtent l="0" t="0" r="6985"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69748" cy="860445"/>
                    </a:xfrm>
                    <a:prstGeom prst="rect">
                      <a:avLst/>
                    </a:prstGeom>
                  </pic:spPr>
                </pic:pic>
              </a:graphicData>
            </a:graphic>
          </wp:inline>
        </w:drawing>
      </w:r>
      <w:r w:rsidRPr="00E07CC0">
        <w:rPr>
          <w:noProof/>
        </w:rPr>
        <w:t xml:space="preserve"> </w:t>
      </w:r>
    </w:p>
    <w:p w14:paraId="769FE9BB" w14:textId="48D5514F" w:rsidR="00E07CC0" w:rsidRDefault="00E07CC0" w:rsidP="00D96A6A">
      <w:pPr>
        <w:pStyle w:val="FigureCaptionPACKT"/>
      </w:pPr>
      <w:r>
        <w:t>Figure 14.21: Checking reachability of each configured DNS server</w:t>
      </w:r>
    </w:p>
    <w:p w14:paraId="6FD693E8" w14:textId="2CD84F71" w:rsidR="00E07CC0" w:rsidRDefault="00E07CC0" w:rsidP="00E07CC0">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1</w:t>
      </w:r>
      <w:r w:rsidRPr="006D38BA">
        <w:rPr>
          <w:rFonts w:ascii="Arial" w:hAnsi="Arial"/>
          <w:b/>
          <w:color w:val="FF0000"/>
          <w:sz w:val="28"/>
          <w:szCs w:val="28"/>
        </w:rPr>
        <w:t>.png</w:t>
      </w:r>
    </w:p>
    <w:p w14:paraId="1F1B1B7A" w14:textId="3B7070A7" w:rsidR="00E07CC0" w:rsidRDefault="00E07CC0" w:rsidP="00E07CC0">
      <w:pPr>
        <w:pStyle w:val="NormalPACKT"/>
        <w:rPr>
          <w:lang w:val="en-GB"/>
        </w:rPr>
      </w:pPr>
      <w:r>
        <w:rPr>
          <w:lang w:val="en-GB"/>
        </w:rPr>
        <w:t xml:space="preserve">In </w:t>
      </w:r>
      <w:r w:rsidRPr="00E07CC0">
        <w:rPr>
          <w:rStyle w:val="ItalicsPACKT"/>
        </w:rPr>
        <w:t>step 4</w:t>
      </w:r>
      <w:r>
        <w:rPr>
          <w:lang w:val="en-GB"/>
        </w:rPr>
        <w:t xml:space="preserve">, you define a DNS </w:t>
      </w:r>
      <w:r w:rsidR="0093512D">
        <w:rPr>
          <w:lang w:val="en-GB"/>
        </w:rPr>
        <w:t>resource record (</w:t>
      </w:r>
      <w:r>
        <w:rPr>
          <w:lang w:val="en-GB"/>
        </w:rPr>
        <w:t>RR</w:t>
      </w:r>
      <w:r w:rsidR="0050556B">
        <w:rPr>
          <w:lang w:val="en-GB"/>
        </w:rPr>
        <w:t>)</w:t>
      </w:r>
      <w:r>
        <w:rPr>
          <w:lang w:val="en-GB"/>
        </w:rPr>
        <w:t xml:space="preserve"> name for the SRV records registered by active DCs for a given domain. The output looks like this</w:t>
      </w:r>
      <w:r w:rsidR="0050556B">
        <w:rPr>
          <w:lang w:val="en-GB"/>
        </w:rPr>
        <w:t>:</w:t>
      </w:r>
    </w:p>
    <w:p w14:paraId="19D13261" w14:textId="36D5EDB1" w:rsidR="00E07CC0" w:rsidRDefault="00E07CC0" w:rsidP="00E07CC0">
      <w:pPr>
        <w:pStyle w:val="FigurePACKT"/>
      </w:pPr>
      <w:r>
        <w:rPr>
          <w:noProof/>
        </w:rPr>
        <w:drawing>
          <wp:inline distT="0" distB="0" distL="0" distR="0" wp14:anchorId="480C75C5" wp14:editId="746D63B7">
            <wp:extent cx="3038475" cy="53544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71641" cy="541286"/>
                    </a:xfrm>
                    <a:prstGeom prst="rect">
                      <a:avLst/>
                    </a:prstGeom>
                  </pic:spPr>
                </pic:pic>
              </a:graphicData>
            </a:graphic>
          </wp:inline>
        </w:drawing>
      </w:r>
    </w:p>
    <w:p w14:paraId="754734CA" w14:textId="64367FC9" w:rsidR="00E07CC0" w:rsidRDefault="00E07CC0" w:rsidP="002034DA">
      <w:pPr>
        <w:pStyle w:val="FigureCaptionPACKT"/>
      </w:pPr>
      <w:r>
        <w:lastRenderedPageBreak/>
        <w:t>Figure 14.22: Defining an RR name for DC SRV records</w:t>
      </w:r>
    </w:p>
    <w:p w14:paraId="47C12457" w14:textId="0866A0E1" w:rsidR="00E07CC0" w:rsidRDefault="00E07CC0" w:rsidP="00E07CC0">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2</w:t>
      </w:r>
      <w:r w:rsidRPr="006D38BA">
        <w:rPr>
          <w:rFonts w:ascii="Arial" w:hAnsi="Arial"/>
          <w:b/>
          <w:color w:val="FF0000"/>
          <w:sz w:val="28"/>
          <w:szCs w:val="28"/>
        </w:rPr>
        <w:t>.png</w:t>
      </w:r>
    </w:p>
    <w:p w14:paraId="7F0B72FC" w14:textId="1E41D671" w:rsidR="00E07CC0" w:rsidRDefault="00E07CC0" w:rsidP="006A48B2">
      <w:pPr>
        <w:pStyle w:val="NormalPACKT"/>
      </w:pPr>
      <w:r w:rsidRPr="006A48B2">
        <w:t xml:space="preserve">In </w:t>
      </w:r>
      <w:r w:rsidRPr="006A48B2">
        <w:rPr>
          <w:rStyle w:val="ItalicsPACKT"/>
        </w:rPr>
        <w:t>step 5</w:t>
      </w:r>
      <w:r w:rsidRPr="006A48B2">
        <w:t xml:space="preserve">, </w:t>
      </w:r>
      <w:r w:rsidR="006A48B2">
        <w:t>you retrieve the SRV resource records for DCs in your domain. Each RR represents a server that can act as a DC in the Reskit.Org domain. The output of this step looks like this:</w:t>
      </w:r>
    </w:p>
    <w:p w14:paraId="5ECC6492" w14:textId="23809546" w:rsidR="006A48B2" w:rsidRDefault="006A48B2" w:rsidP="006A48B2">
      <w:pPr>
        <w:pStyle w:val="FigurePACKT"/>
      </w:pPr>
      <w:r>
        <w:rPr>
          <w:noProof/>
        </w:rPr>
        <w:drawing>
          <wp:inline distT="0" distB="0" distL="0" distR="0" wp14:anchorId="16EB71E7" wp14:editId="0968BD6D">
            <wp:extent cx="3054868" cy="9564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77500" cy="963489"/>
                    </a:xfrm>
                    <a:prstGeom prst="rect">
                      <a:avLst/>
                    </a:prstGeom>
                  </pic:spPr>
                </pic:pic>
              </a:graphicData>
            </a:graphic>
          </wp:inline>
        </w:drawing>
      </w:r>
    </w:p>
    <w:p w14:paraId="6D43EEC7" w14:textId="3A2C1EF3" w:rsidR="006A48B2" w:rsidRDefault="006A48B2" w:rsidP="004D5D7F">
      <w:pPr>
        <w:pStyle w:val="FigureCaptionPACKT"/>
      </w:pPr>
      <w:r>
        <w:t>Figure 14.23: Querying for DNS RRs for DCs</w:t>
      </w:r>
    </w:p>
    <w:p w14:paraId="622C2FEB" w14:textId="6C4BB8E8" w:rsidR="006A48B2" w:rsidRDefault="006A48B2" w:rsidP="006A48B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3</w:t>
      </w:r>
      <w:r w:rsidRPr="006D38BA">
        <w:rPr>
          <w:rFonts w:ascii="Arial" w:hAnsi="Arial"/>
          <w:b/>
          <w:color w:val="FF0000"/>
          <w:sz w:val="28"/>
          <w:szCs w:val="28"/>
        </w:rPr>
        <w:t>.png</w:t>
      </w:r>
    </w:p>
    <w:p w14:paraId="31BAFB35" w14:textId="5B13146E" w:rsidR="006A48B2" w:rsidRDefault="006A48B2" w:rsidP="006A48B2">
      <w:pPr>
        <w:pStyle w:val="NormalPACKT"/>
      </w:pPr>
      <w:r>
        <w:t xml:space="preserve">In </w:t>
      </w:r>
      <w:r w:rsidRPr="006A48B2">
        <w:rPr>
          <w:rStyle w:val="ItalicsPACKT"/>
        </w:rPr>
        <w:t>step 6</w:t>
      </w:r>
      <w:r>
        <w:t>, you test each discovered DC for LDAP connectivity, with output like this:</w:t>
      </w:r>
    </w:p>
    <w:p w14:paraId="147802E0" w14:textId="1B46BE43" w:rsidR="006A48B2" w:rsidRPr="006A48B2" w:rsidRDefault="00301B66" w:rsidP="006A48B2">
      <w:pPr>
        <w:pStyle w:val="FigurePACKT"/>
      </w:pPr>
      <w:r>
        <w:rPr>
          <w:noProof/>
        </w:rPr>
        <w:drawing>
          <wp:inline distT="0" distB="0" distL="0" distR="0" wp14:anchorId="03FDDABF" wp14:editId="51645A33">
            <wp:extent cx="4366511" cy="9429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94846" cy="949094"/>
                    </a:xfrm>
                    <a:prstGeom prst="rect">
                      <a:avLst/>
                    </a:prstGeom>
                  </pic:spPr>
                </pic:pic>
              </a:graphicData>
            </a:graphic>
          </wp:inline>
        </w:drawing>
      </w:r>
    </w:p>
    <w:p w14:paraId="4C925EF2" w14:textId="0CE525C5" w:rsidR="006A48B2" w:rsidRDefault="006A48B2" w:rsidP="00792305">
      <w:pPr>
        <w:pStyle w:val="FigureCaptionPACKT"/>
      </w:pPr>
      <w:r>
        <w:t>Figure 14.24: Testing LDAP co</w:t>
      </w:r>
      <w:r w:rsidR="00983F38">
        <w:t>n</w:t>
      </w:r>
      <w:r>
        <w:t>nectivity to domain controllers</w:t>
      </w:r>
    </w:p>
    <w:p w14:paraId="265141F5" w14:textId="1045544D" w:rsidR="006A48B2" w:rsidRDefault="006A48B2" w:rsidP="006A48B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4</w:t>
      </w:r>
      <w:r w:rsidRPr="006D38BA">
        <w:rPr>
          <w:rFonts w:ascii="Arial" w:hAnsi="Arial"/>
          <w:b/>
          <w:color w:val="FF0000"/>
          <w:sz w:val="28"/>
          <w:szCs w:val="28"/>
        </w:rPr>
        <w:t>.png</w:t>
      </w:r>
    </w:p>
    <w:p w14:paraId="3A9B0E98" w14:textId="225E2BB2" w:rsidR="00E07CC0" w:rsidRDefault="00983F38" w:rsidP="00E07CC0">
      <w:pPr>
        <w:pStyle w:val="NormalPACKT"/>
        <w:rPr>
          <w:lang w:val="en-GB"/>
        </w:rPr>
      </w:pPr>
      <w:r>
        <w:rPr>
          <w:lang w:val="en-GB"/>
        </w:rPr>
        <w:t>F</w:t>
      </w:r>
      <w:r w:rsidR="006A48B2">
        <w:rPr>
          <w:lang w:val="en-GB"/>
        </w:rPr>
        <w:t>or each host</w:t>
      </w:r>
      <w:r w:rsidR="00F86879">
        <w:rPr>
          <w:lang w:val="en-GB"/>
        </w:rPr>
        <w:t>'</w:t>
      </w:r>
      <w:r w:rsidR="006A48B2">
        <w:rPr>
          <w:lang w:val="en-GB"/>
        </w:rPr>
        <w:t>s Group Policy agent to download GPOs from a DC, the ho</w:t>
      </w:r>
      <w:r w:rsidR="00776327">
        <w:rPr>
          <w:lang w:val="en-GB"/>
        </w:rPr>
        <w:t>s</w:t>
      </w:r>
      <w:r w:rsidR="006A48B2">
        <w:rPr>
          <w:lang w:val="en-GB"/>
        </w:rPr>
        <w:t xml:space="preserve">t </w:t>
      </w:r>
      <w:r>
        <w:rPr>
          <w:lang w:val="en-GB"/>
        </w:rPr>
        <w:t xml:space="preserve">uses an </w:t>
      </w:r>
      <w:r w:rsidR="006A48B2">
        <w:rPr>
          <w:lang w:val="en-GB"/>
        </w:rPr>
        <w:t>SMB connect</w:t>
      </w:r>
      <w:r>
        <w:rPr>
          <w:lang w:val="en-GB"/>
        </w:rPr>
        <w:t>ion to the S</w:t>
      </w:r>
      <w:r w:rsidR="005D2FA8">
        <w:rPr>
          <w:lang w:val="en-GB"/>
        </w:rPr>
        <w:t>YSVOL</w:t>
      </w:r>
      <w:r>
        <w:rPr>
          <w:lang w:val="en-GB"/>
        </w:rPr>
        <w:t xml:space="preserve"> share on the DC</w:t>
      </w:r>
      <w:r w:rsidR="006A48B2">
        <w:rPr>
          <w:lang w:val="en-GB"/>
        </w:rPr>
        <w:t xml:space="preserve">. In </w:t>
      </w:r>
      <w:r w:rsidR="006A48B2" w:rsidRPr="006A48B2">
        <w:rPr>
          <w:rStyle w:val="ItalicsPACKT"/>
        </w:rPr>
        <w:t>step 7</w:t>
      </w:r>
      <w:r w:rsidR="006A48B2">
        <w:rPr>
          <w:lang w:val="en-GB"/>
        </w:rPr>
        <w:t>, you check connectivity to each DC</w:t>
      </w:r>
      <w:r w:rsidR="00F86879">
        <w:rPr>
          <w:lang w:val="en-GB"/>
        </w:rPr>
        <w:t>'</w:t>
      </w:r>
      <w:r w:rsidR="006A48B2">
        <w:rPr>
          <w:lang w:val="en-GB"/>
        </w:rPr>
        <w:t>s SMB port (port 445). The output of this step looks like this:</w:t>
      </w:r>
    </w:p>
    <w:p w14:paraId="44CC4130" w14:textId="6FC257D9" w:rsidR="00301B66" w:rsidRDefault="00301B66" w:rsidP="00301B66">
      <w:pPr>
        <w:pStyle w:val="FigurePACKT"/>
      </w:pPr>
      <w:r>
        <w:rPr>
          <w:noProof/>
        </w:rPr>
        <w:drawing>
          <wp:inline distT="0" distB="0" distL="0" distR="0" wp14:anchorId="0DB11B78" wp14:editId="7F755410">
            <wp:extent cx="4383011" cy="931625"/>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454161" cy="946748"/>
                    </a:xfrm>
                    <a:prstGeom prst="rect">
                      <a:avLst/>
                    </a:prstGeom>
                  </pic:spPr>
                </pic:pic>
              </a:graphicData>
            </a:graphic>
          </wp:inline>
        </w:drawing>
      </w:r>
    </w:p>
    <w:p w14:paraId="506E8EEC" w14:textId="0ECDB014" w:rsidR="006A48B2" w:rsidRDefault="006A48B2" w:rsidP="00120744">
      <w:pPr>
        <w:pStyle w:val="FigureCaptionPACKT"/>
      </w:pPr>
      <w:r>
        <w:t>Figure 14.25: Testing SMB co</w:t>
      </w:r>
      <w:r w:rsidR="00983F38">
        <w:t>n</w:t>
      </w:r>
      <w:r>
        <w:t>nectivity to domain controllers</w:t>
      </w:r>
    </w:p>
    <w:p w14:paraId="3C6DD631" w14:textId="40018B3C" w:rsidR="006A48B2" w:rsidRDefault="006A48B2" w:rsidP="006A48B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5</w:t>
      </w:r>
      <w:r w:rsidRPr="006D38BA">
        <w:rPr>
          <w:rFonts w:ascii="Arial" w:hAnsi="Arial"/>
          <w:b/>
          <w:color w:val="FF0000"/>
          <w:sz w:val="28"/>
          <w:szCs w:val="28"/>
        </w:rPr>
        <w:t>.png</w:t>
      </w:r>
    </w:p>
    <w:p w14:paraId="164752BE" w14:textId="03E8B853" w:rsidR="00301B66" w:rsidRDefault="00301B66" w:rsidP="00301B66">
      <w:pPr>
        <w:pStyle w:val="NormalPACKT"/>
      </w:pPr>
      <w:r w:rsidRPr="00301B66">
        <w:lastRenderedPageBreak/>
        <w:t xml:space="preserve">In </w:t>
      </w:r>
      <w:r w:rsidRPr="00301B66">
        <w:rPr>
          <w:rStyle w:val="ItalicsPACKT"/>
        </w:rPr>
        <w:t>step 8</w:t>
      </w:r>
      <w:r w:rsidRPr="00301B66">
        <w:t>, you check whether your host can reach its configured default gateway.</w:t>
      </w:r>
      <w:r>
        <w:t xml:space="preserve"> The output of this step looks like this:</w:t>
      </w:r>
    </w:p>
    <w:p w14:paraId="35B82E81" w14:textId="4D364AD9" w:rsidR="00301B66" w:rsidRDefault="00301B66" w:rsidP="00301B66">
      <w:pPr>
        <w:pStyle w:val="FigurePACKT"/>
      </w:pPr>
      <w:r>
        <w:rPr>
          <w:noProof/>
        </w:rPr>
        <w:drawing>
          <wp:inline distT="0" distB="0" distL="0" distR="0" wp14:anchorId="36E2495D" wp14:editId="0679C4B9">
            <wp:extent cx="3960121" cy="835002"/>
            <wp:effectExtent l="0" t="0" r="254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87564" cy="840788"/>
                    </a:xfrm>
                    <a:prstGeom prst="rect">
                      <a:avLst/>
                    </a:prstGeom>
                  </pic:spPr>
                </pic:pic>
              </a:graphicData>
            </a:graphic>
          </wp:inline>
        </w:drawing>
      </w:r>
    </w:p>
    <w:p w14:paraId="0EB53C06" w14:textId="0E91D26C" w:rsidR="00301B66" w:rsidRDefault="00301B66" w:rsidP="00736AE5">
      <w:pPr>
        <w:pStyle w:val="FigureCaptionPACKT"/>
      </w:pPr>
      <w:r>
        <w:t>Figure 14.26: Testing the default gateway</w:t>
      </w:r>
    </w:p>
    <w:p w14:paraId="59CC67D4" w14:textId="05F365B2" w:rsidR="00301B66" w:rsidRDefault="00301B66" w:rsidP="00301B6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6</w:t>
      </w:r>
      <w:r w:rsidRPr="006D38BA">
        <w:rPr>
          <w:rFonts w:ascii="Arial" w:hAnsi="Arial"/>
          <w:b/>
          <w:color w:val="FF0000"/>
          <w:sz w:val="28"/>
          <w:szCs w:val="28"/>
        </w:rPr>
        <w:t>.png</w:t>
      </w:r>
    </w:p>
    <w:p w14:paraId="775D5238" w14:textId="7027291C" w:rsidR="00301B66" w:rsidRDefault="00301B66" w:rsidP="006968C2">
      <w:pPr>
        <w:pStyle w:val="NormalPACKT"/>
      </w:pPr>
      <w:r>
        <w:t xml:space="preserve">In </w:t>
      </w:r>
      <w:r w:rsidRPr="00301B66">
        <w:rPr>
          <w:rStyle w:val="ItalicsPACKT"/>
        </w:rPr>
        <w:t>step 9</w:t>
      </w:r>
      <w:r>
        <w:t>, you check to see if you can reach an external Internet-based host using ICMP (aka ping). The output of this step looks like this:</w:t>
      </w:r>
    </w:p>
    <w:p w14:paraId="26397B53" w14:textId="147976EF" w:rsidR="00FA222B" w:rsidRDefault="006968C2" w:rsidP="00301B66">
      <w:pPr>
        <w:pStyle w:val="FigurePACKT"/>
      </w:pPr>
      <w:commentRangeStart w:id="28"/>
      <w:del w:id="29" w:author="Thomas Lee" w:date="2021-06-03T15:58:00Z">
        <w:r w:rsidDel="005139EE">
          <w:rPr>
            <w:noProof/>
          </w:rPr>
          <w:drawing>
            <wp:inline distT="0" distB="0" distL="0" distR="0" wp14:anchorId="32BE3699" wp14:editId="62B3053B">
              <wp:extent cx="3705225" cy="780341"/>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40197" cy="787706"/>
                      </a:xfrm>
                      <a:prstGeom prst="rect">
                        <a:avLst/>
                      </a:prstGeom>
                      <a:noFill/>
                      <a:ln>
                        <a:noFill/>
                      </a:ln>
                    </pic:spPr>
                  </pic:pic>
                </a:graphicData>
              </a:graphic>
            </wp:inline>
          </w:drawing>
        </w:r>
      </w:del>
      <w:commentRangeEnd w:id="28"/>
      <w:r>
        <w:rPr>
          <w:rStyle w:val="CommentReference"/>
          <w:rFonts w:ascii="Arial" w:hAnsi="Arial" w:cs="Arial"/>
          <w:bCs/>
          <w:lang w:val="en-US"/>
        </w:rPr>
        <w:commentReference w:id="28"/>
      </w:r>
      <w:ins w:id="30" w:author="Thomas Lee" w:date="2021-06-03T15:58:00Z">
        <w:r w:rsidR="005139EE">
          <w:rPr>
            <w:noProof/>
          </w:rPr>
          <w:drawing>
            <wp:inline distT="0" distB="0" distL="0" distR="0" wp14:anchorId="12D45DF5" wp14:editId="608F87ED">
              <wp:extent cx="3688454" cy="776811"/>
              <wp:effectExtent l="0" t="0" r="762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31812" cy="785942"/>
                      </a:xfrm>
                      <a:prstGeom prst="rect">
                        <a:avLst/>
                      </a:prstGeom>
                    </pic:spPr>
                  </pic:pic>
                </a:graphicData>
              </a:graphic>
            </wp:inline>
          </w:drawing>
        </w:r>
      </w:ins>
    </w:p>
    <w:p w14:paraId="29AAA02D" w14:textId="05A6B5C0" w:rsidR="00301B66" w:rsidRDefault="00301B66" w:rsidP="001A0F66">
      <w:pPr>
        <w:pStyle w:val="FigureCaptionPACKT"/>
      </w:pPr>
      <w:r>
        <w:t>Figure 14.27: Pinging an Internet site</w:t>
      </w:r>
    </w:p>
    <w:p w14:paraId="11CFB019" w14:textId="5DCD7DB6" w:rsidR="00301B66" w:rsidRDefault="00301B66" w:rsidP="00301B6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7</w:t>
      </w:r>
      <w:r w:rsidRPr="006D38BA">
        <w:rPr>
          <w:rFonts w:ascii="Arial" w:hAnsi="Arial"/>
          <w:b/>
          <w:color w:val="FF0000"/>
          <w:sz w:val="28"/>
          <w:szCs w:val="28"/>
        </w:rPr>
        <w:t>.png</w:t>
      </w:r>
    </w:p>
    <w:p w14:paraId="67108AC0" w14:textId="3E87B494" w:rsidR="00301B66" w:rsidRDefault="00301B66" w:rsidP="00301B66">
      <w:pPr>
        <w:pStyle w:val="NormalPACKT"/>
      </w:pPr>
      <w:r>
        <w:t xml:space="preserve">In </w:t>
      </w:r>
      <w:r w:rsidRPr="00301B66">
        <w:rPr>
          <w:rStyle w:val="ItalicsPACKT"/>
        </w:rPr>
        <w:t>step 10</w:t>
      </w:r>
      <w:r>
        <w:t>, you check to see whether you can reach the same server, via the HTTP port, port 80, with output like this:</w:t>
      </w:r>
    </w:p>
    <w:p w14:paraId="77276D1A" w14:textId="25058FED" w:rsidR="00301B66" w:rsidRPr="00301B66" w:rsidRDefault="00EE07EE" w:rsidP="00301B66">
      <w:pPr>
        <w:pStyle w:val="FigurePACKT"/>
      </w:pPr>
      <w:r w:rsidRPr="00EE07EE">
        <w:rPr>
          <w:noProof/>
        </w:rPr>
        <w:t xml:space="preserve"> </w:t>
      </w:r>
      <w:commentRangeStart w:id="31"/>
      <w:del w:id="32" w:author="Thomas Lee" w:date="2021-06-03T16:00:00Z">
        <w:r w:rsidDel="005139EE">
          <w:rPr>
            <w:noProof/>
          </w:rPr>
          <w:drawing>
            <wp:inline distT="0" distB="0" distL="0" distR="0" wp14:anchorId="703D0AF3" wp14:editId="389B376D">
              <wp:extent cx="4485170" cy="685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34605" cy="693359"/>
                      </a:xfrm>
                      <a:prstGeom prst="rect">
                        <a:avLst/>
                      </a:prstGeom>
                    </pic:spPr>
                  </pic:pic>
                </a:graphicData>
              </a:graphic>
            </wp:inline>
          </w:drawing>
        </w:r>
      </w:del>
      <w:commentRangeEnd w:id="31"/>
      <w:r w:rsidR="006968C2">
        <w:rPr>
          <w:rStyle w:val="CommentReference"/>
          <w:rFonts w:ascii="Arial" w:hAnsi="Arial" w:cs="Arial"/>
          <w:bCs/>
          <w:lang w:val="en-US"/>
        </w:rPr>
        <w:commentReference w:id="31"/>
      </w:r>
    </w:p>
    <w:p w14:paraId="6DCC2C8D" w14:textId="05B9CFB2" w:rsidR="00301B66" w:rsidRDefault="00301B66" w:rsidP="00C05CAC">
      <w:pPr>
        <w:pStyle w:val="FigureCaptionPACKT"/>
      </w:pPr>
      <w:r>
        <w:t>Figure 14.28: Testing connectivity over port 80</w:t>
      </w:r>
    </w:p>
    <w:p w14:paraId="4CD601C7" w14:textId="21D63C9E" w:rsidR="00301B66" w:rsidRDefault="00301B66" w:rsidP="00301B6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8</w:t>
      </w:r>
      <w:r w:rsidRPr="006D38BA">
        <w:rPr>
          <w:rFonts w:ascii="Arial" w:hAnsi="Arial"/>
          <w:b/>
          <w:color w:val="FF0000"/>
          <w:sz w:val="28"/>
          <w:szCs w:val="28"/>
        </w:rPr>
        <w:t>.png</w:t>
      </w:r>
    </w:p>
    <w:p w14:paraId="3234C44E" w14:textId="7EA6E061" w:rsidR="00301B66" w:rsidRDefault="00301B66" w:rsidP="00301B66">
      <w:pPr>
        <w:pStyle w:val="NormalPACKT"/>
      </w:pPr>
      <w:r>
        <w:t xml:space="preserve">Finally, in </w:t>
      </w:r>
      <w:r w:rsidRPr="00301B66">
        <w:rPr>
          <w:rStyle w:val="ItalicsPACKT"/>
        </w:rPr>
        <w:t>step 1</w:t>
      </w:r>
      <w:r>
        <w:rPr>
          <w:rStyle w:val="ItalicsPACKT"/>
        </w:rPr>
        <w:t>1</w:t>
      </w:r>
      <w:r>
        <w:t>, you check to see whether you can reach the same server via HTTP over SSL</w:t>
      </w:r>
      <w:r w:rsidR="00EE07EE">
        <w:t>/</w:t>
      </w:r>
      <w:r>
        <w:t>TLS, port 443, with output like this:</w:t>
      </w:r>
    </w:p>
    <w:p w14:paraId="52C1EA6E" w14:textId="18CA7B93" w:rsidR="00E07CC0" w:rsidDel="005139EE" w:rsidRDefault="00EE07EE" w:rsidP="00301B66">
      <w:pPr>
        <w:pStyle w:val="FigurePACKT"/>
        <w:rPr>
          <w:del w:id="33" w:author="Thomas Lee" w:date="2021-06-03T16:01:00Z"/>
          <w:b/>
          <w:bCs/>
        </w:rPr>
      </w:pPr>
      <w:r w:rsidRPr="00EE07EE">
        <w:rPr>
          <w:noProof/>
        </w:rPr>
        <w:lastRenderedPageBreak/>
        <w:t xml:space="preserve"> </w:t>
      </w:r>
      <w:ins w:id="34" w:author="Thomas Lee" w:date="2021-06-03T16:02:00Z">
        <w:r w:rsidR="005139EE">
          <w:rPr>
            <w:noProof/>
          </w:rPr>
          <w:drawing>
            <wp:inline distT="0" distB="0" distL="0" distR="0" wp14:anchorId="2AF367C8" wp14:editId="1B4F903A">
              <wp:extent cx="4350412" cy="681674"/>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59530" cy="683103"/>
                      </a:xfrm>
                      <a:prstGeom prst="rect">
                        <a:avLst/>
                      </a:prstGeom>
                    </pic:spPr>
                  </pic:pic>
                </a:graphicData>
              </a:graphic>
            </wp:inline>
          </w:drawing>
        </w:r>
      </w:ins>
      <w:commentRangeStart w:id="35"/>
      <w:del w:id="36" w:author="Thomas Lee" w:date="2021-06-03T16:01:00Z">
        <w:r w:rsidDel="005139EE">
          <w:rPr>
            <w:noProof/>
          </w:rPr>
          <w:drawing>
            <wp:inline distT="0" distB="0" distL="0" distR="0" wp14:anchorId="6B19CC09" wp14:editId="1F6C9376">
              <wp:extent cx="4376745" cy="685800"/>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06829" cy="690514"/>
                      </a:xfrm>
                      <a:prstGeom prst="rect">
                        <a:avLst/>
                      </a:prstGeom>
                    </pic:spPr>
                  </pic:pic>
                </a:graphicData>
              </a:graphic>
            </wp:inline>
          </w:drawing>
        </w:r>
      </w:del>
      <w:commentRangeEnd w:id="35"/>
      <w:r w:rsidR="00776327">
        <w:rPr>
          <w:rStyle w:val="CommentReference"/>
          <w:rFonts w:ascii="Arial" w:hAnsi="Arial" w:cs="Arial"/>
          <w:bCs/>
          <w:lang w:val="en-US"/>
        </w:rPr>
        <w:commentReference w:id="35"/>
      </w:r>
    </w:p>
    <w:p w14:paraId="655D9A81" w14:textId="555997E8" w:rsidR="00301B66" w:rsidRDefault="00301B66" w:rsidP="005139EE">
      <w:pPr>
        <w:pStyle w:val="FigurePACKT"/>
        <w:pPrChange w:id="37" w:author="Thomas Lee" w:date="2021-06-03T16:01:00Z">
          <w:pPr>
            <w:pStyle w:val="FigureCaptionPACKT"/>
          </w:pPr>
        </w:pPrChange>
      </w:pPr>
      <w:r>
        <w:t>Figure 14.29: Testing connectivity over port 443</w:t>
      </w:r>
    </w:p>
    <w:p w14:paraId="52FD329C" w14:textId="2C08CE5A" w:rsidR="00301B66" w:rsidRDefault="00301B66" w:rsidP="00301B6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9</w:t>
      </w:r>
      <w:r w:rsidRPr="006D38BA">
        <w:rPr>
          <w:rFonts w:ascii="Arial" w:hAnsi="Arial"/>
          <w:b/>
          <w:color w:val="FF0000"/>
          <w:sz w:val="28"/>
          <w:szCs w:val="28"/>
        </w:rPr>
        <w:t>.png</w:t>
      </w:r>
    </w:p>
    <w:p w14:paraId="642030BA" w14:textId="4D4E6BCE" w:rsidR="0008156F" w:rsidRDefault="0008156F" w:rsidP="0008156F">
      <w:pPr>
        <w:pStyle w:val="Heading2"/>
      </w:pPr>
      <w:r>
        <w:t>There</w:t>
      </w:r>
      <w:r w:rsidR="00F86879">
        <w:t>'</w:t>
      </w:r>
      <w:r>
        <w:t>s more...</w:t>
      </w:r>
    </w:p>
    <w:p w14:paraId="4CB7CA4D" w14:textId="645C9458" w:rsidR="00E07CC0" w:rsidRDefault="00E07CC0" w:rsidP="00E07CC0">
      <w:pPr>
        <w:pStyle w:val="NormalPACKT"/>
        <w:rPr>
          <w:lang w:val="en-GB"/>
        </w:rPr>
      </w:pPr>
      <w:r>
        <w:rPr>
          <w:lang w:val="en-GB"/>
        </w:rPr>
        <w:t xml:space="preserve">In </w:t>
      </w:r>
      <w:r w:rsidRPr="00E07CC0">
        <w:rPr>
          <w:rStyle w:val="ItalicsPACKT"/>
        </w:rPr>
        <w:t>step 1</w:t>
      </w:r>
      <w:r>
        <w:rPr>
          <w:lang w:val="en-GB"/>
        </w:rPr>
        <w:t>, you create a variable to hold the FQDN of the host. You may want to use this to ensure that your host has properly registered your host</w:t>
      </w:r>
      <w:r w:rsidR="00F86879">
        <w:rPr>
          <w:lang w:val="en-GB"/>
        </w:rPr>
        <w:t>'</w:t>
      </w:r>
      <w:r>
        <w:rPr>
          <w:lang w:val="en-GB"/>
        </w:rPr>
        <w:t>s FQDN in the DNS server. If DNS misregistration is causing problems, you may wish to adapt this script to check for correct DNS resource record registration.</w:t>
      </w:r>
    </w:p>
    <w:p w14:paraId="5CF002EF" w14:textId="707F5832" w:rsidR="00E07CC0" w:rsidRDefault="00E07CC0" w:rsidP="00E07CC0">
      <w:pPr>
        <w:pStyle w:val="NormalPACKT"/>
        <w:rPr>
          <w:lang w:val="en-GB"/>
        </w:rPr>
      </w:pPr>
      <w:r>
        <w:rPr>
          <w:lang w:val="en-GB"/>
        </w:rPr>
        <w:t xml:space="preserve">In </w:t>
      </w:r>
      <w:r w:rsidRPr="00E07CC0">
        <w:rPr>
          <w:rStyle w:val="ItalicsPACKT"/>
        </w:rPr>
        <w:t>step 4</w:t>
      </w:r>
      <w:r>
        <w:rPr>
          <w:lang w:val="en-GB"/>
        </w:rPr>
        <w:t xml:space="preserve">, you create a DNS RR </w:t>
      </w:r>
      <w:r w:rsidR="0080743B">
        <w:rPr>
          <w:lang w:val="en-GB"/>
        </w:rPr>
        <w:t>n</w:t>
      </w:r>
      <w:r>
        <w:rPr>
          <w:lang w:val="en-GB"/>
        </w:rPr>
        <w:t xml:space="preserve">ame which you then use, in </w:t>
      </w:r>
      <w:r w:rsidRPr="00983F38">
        <w:rPr>
          <w:rStyle w:val="ItalicsPACKT"/>
        </w:rPr>
        <w:t>step 5</w:t>
      </w:r>
      <w:r>
        <w:rPr>
          <w:lang w:val="en-GB"/>
        </w:rPr>
        <w:t xml:space="preserve">, to query for any SRV records of that </w:t>
      </w:r>
      <w:r w:rsidR="0080743B">
        <w:rPr>
          <w:lang w:val="en-GB"/>
        </w:rPr>
        <w:t>n</w:t>
      </w:r>
      <w:r>
        <w:rPr>
          <w:lang w:val="en-GB"/>
        </w:rPr>
        <w:t xml:space="preserve">ame. AD uses DNS as a locator service – each DC registers SRV records to advertise </w:t>
      </w:r>
      <w:r w:rsidR="00A155B7">
        <w:rPr>
          <w:lang w:val="en-GB"/>
        </w:rPr>
        <w:t>its</w:t>
      </w:r>
      <w:r>
        <w:rPr>
          <w:lang w:val="en-GB"/>
        </w:rPr>
        <w:t xml:space="preserve"> ability to serve as a DC. The SRV record contains the FQDN name of the advertised DC. The approach taken by these two steps is similar to how any domain client finds a domain controller. The </w:t>
      </w:r>
      <w:r w:rsidR="00462DE2">
        <w:rPr>
          <w:lang w:val="en-GB"/>
        </w:rPr>
        <w:t>Windows N</w:t>
      </w:r>
      <w:r>
        <w:rPr>
          <w:lang w:val="en-GB"/>
        </w:rPr>
        <w:t>etlogon service on a DC registers all the appropriate SRV records each time the service starts</w:t>
      </w:r>
      <w:r w:rsidR="00031016">
        <w:rPr>
          <w:lang w:val="en-GB"/>
        </w:rPr>
        <w:t>,</w:t>
      </w:r>
      <w:r>
        <w:rPr>
          <w:lang w:val="en-GB"/>
        </w:rPr>
        <w:t xml:space="preserve"> or every 24 hours. One troubleshooting technique is to use </w:t>
      </w:r>
      <w:r w:rsidRPr="00E07CC0">
        <w:rPr>
          <w:rStyle w:val="CodeInTextPACKT"/>
        </w:rPr>
        <w:t>Restart-Service</w:t>
      </w:r>
      <w:r>
        <w:rPr>
          <w:lang w:val="en-GB"/>
        </w:rPr>
        <w:t xml:space="preserve"> to restart the Netlogon service on each DC. </w:t>
      </w:r>
    </w:p>
    <w:p w14:paraId="01873D3C" w14:textId="3DE76B89" w:rsidR="00301B66" w:rsidRDefault="00301B66" w:rsidP="00E07CC0">
      <w:pPr>
        <w:pStyle w:val="NormalPACKT"/>
        <w:rPr>
          <w:lang w:val="en-GB"/>
        </w:rPr>
      </w:pPr>
      <w:r>
        <w:rPr>
          <w:lang w:val="en-GB"/>
        </w:rPr>
        <w:t xml:space="preserve">If you have a large routed network, you may wish to move the default gateway check, performed here in </w:t>
      </w:r>
      <w:r w:rsidRPr="00301B66">
        <w:rPr>
          <w:rStyle w:val="ItalicsPACKT"/>
        </w:rPr>
        <w:t>step 8</w:t>
      </w:r>
      <w:r>
        <w:rPr>
          <w:lang w:val="en-GB"/>
        </w:rPr>
        <w:t>, earlier in your production version of this recipe</w:t>
      </w:r>
      <w:r w:rsidR="00EE07EE">
        <w:rPr>
          <w:lang w:val="en-GB"/>
        </w:rPr>
        <w:t xml:space="preserve">, possibly before </w:t>
      </w:r>
      <w:r w:rsidR="00EE07EE" w:rsidRPr="00F552CA">
        <w:rPr>
          <w:rStyle w:val="ItalicsPACKT"/>
        </w:rPr>
        <w:t>step 3</w:t>
      </w:r>
      <w:r>
        <w:rPr>
          <w:lang w:val="en-GB"/>
        </w:rPr>
        <w:t>. If you can</w:t>
      </w:r>
      <w:r w:rsidR="00F86879">
        <w:rPr>
          <w:lang w:val="en-GB"/>
        </w:rPr>
        <w:t>'</w:t>
      </w:r>
      <w:r>
        <w:rPr>
          <w:lang w:val="en-GB"/>
        </w:rPr>
        <w:t>t reach your default gateway and your DNS server and you</w:t>
      </w:r>
      <w:r w:rsidR="00462DE2">
        <w:rPr>
          <w:lang w:val="en-GB"/>
        </w:rPr>
        <w:t>r</w:t>
      </w:r>
      <w:r>
        <w:rPr>
          <w:lang w:val="en-GB"/>
        </w:rPr>
        <w:t xml:space="preserve"> DCs are on different subnetworks, the earlier steps are likely to fail </w:t>
      </w:r>
      <w:r w:rsidR="00462DE2">
        <w:rPr>
          <w:lang w:val="en-GB"/>
        </w:rPr>
        <w:t>due to</w:t>
      </w:r>
      <w:r>
        <w:rPr>
          <w:lang w:val="en-GB"/>
        </w:rPr>
        <w:t xml:space="preserve"> a default gateway issue.</w:t>
      </w:r>
    </w:p>
    <w:p w14:paraId="41FA370C" w14:textId="42AF01F7" w:rsidR="0008156F" w:rsidRDefault="00301B66" w:rsidP="0008156F">
      <w:pPr>
        <w:pStyle w:val="NormalPACKT"/>
        <w:rPr>
          <w:lang w:val="en-GB"/>
        </w:rPr>
      </w:pPr>
      <w:r>
        <w:rPr>
          <w:lang w:val="en-GB"/>
        </w:rPr>
        <w:t xml:space="preserve">In </w:t>
      </w:r>
      <w:r w:rsidRPr="00301B66">
        <w:rPr>
          <w:rStyle w:val="ItalicsPACKT"/>
        </w:rPr>
        <w:t>step 9</w:t>
      </w:r>
      <w:r>
        <w:rPr>
          <w:lang w:val="en-GB"/>
        </w:rPr>
        <w:t xml:space="preserve">, </w:t>
      </w:r>
      <w:r w:rsidRPr="00301B66">
        <w:rPr>
          <w:rStyle w:val="ItalicsPACKT"/>
        </w:rPr>
        <w:t>step 10</w:t>
      </w:r>
      <w:r>
        <w:rPr>
          <w:lang w:val="en-GB"/>
        </w:rPr>
        <w:t xml:space="preserve">, and </w:t>
      </w:r>
      <w:r w:rsidRPr="00301B66">
        <w:rPr>
          <w:rStyle w:val="ItalicsPACKT"/>
        </w:rPr>
        <w:t>step 11</w:t>
      </w:r>
      <w:r>
        <w:rPr>
          <w:lang w:val="en-GB"/>
        </w:rPr>
        <w:t xml:space="preserve">, you test connectivity to a remote host via ICMP and ports 80 and 443. </w:t>
      </w:r>
      <w:r w:rsidR="00462DE2">
        <w:rPr>
          <w:lang w:val="en-GB"/>
        </w:rPr>
        <w:t>A host or an intermediate router may drop ICMP traffic</w:t>
      </w:r>
      <w:r w:rsidR="001E0AB2">
        <w:rPr>
          <w:lang w:val="en-GB"/>
        </w:rPr>
        <w:t>,</w:t>
      </w:r>
      <w:r w:rsidR="00462DE2">
        <w:rPr>
          <w:lang w:val="en-GB"/>
        </w:rPr>
        <w:t xml:space="preserve"> yet allow port 80/443 traffic in many cases</w:t>
      </w:r>
      <w:r>
        <w:rPr>
          <w:lang w:val="en-GB"/>
        </w:rPr>
        <w:t>. So just because a ping has not succe</w:t>
      </w:r>
      <w:r w:rsidR="00462DE2">
        <w:rPr>
          <w:lang w:val="en-GB"/>
        </w:rPr>
        <w:t>e</w:t>
      </w:r>
      <w:r>
        <w:rPr>
          <w:lang w:val="en-GB"/>
        </w:rPr>
        <w:t xml:space="preserve">ded </w:t>
      </w:r>
      <w:r w:rsidR="008B2967">
        <w:rPr>
          <w:lang w:val="en-GB"/>
        </w:rPr>
        <w:t>does</w:t>
      </w:r>
      <w:r>
        <w:rPr>
          <w:lang w:val="en-GB"/>
        </w:rPr>
        <w:t xml:space="preserve"> not nec</w:t>
      </w:r>
      <w:r w:rsidR="00462DE2">
        <w:rPr>
          <w:lang w:val="en-GB"/>
        </w:rPr>
        <w:t>essari</w:t>
      </w:r>
      <w:r>
        <w:rPr>
          <w:lang w:val="en-GB"/>
        </w:rPr>
        <w:t xml:space="preserve">ly </w:t>
      </w:r>
      <w:r w:rsidR="00F662C0">
        <w:rPr>
          <w:lang w:val="en-GB"/>
        </w:rPr>
        <w:t>suggest</w:t>
      </w:r>
      <w:r w:rsidR="008B2967">
        <w:rPr>
          <w:lang w:val="en-GB"/>
        </w:rPr>
        <w:t xml:space="preserve"> </w:t>
      </w:r>
      <w:r>
        <w:rPr>
          <w:lang w:val="en-GB"/>
        </w:rPr>
        <w:t>a point of failure at all – it may be a deliberate feature and by design.</w:t>
      </w:r>
    </w:p>
    <w:p w14:paraId="405CCF6A" w14:textId="563AC956" w:rsidR="00301B66" w:rsidRPr="00D14211" w:rsidRDefault="00301B66" w:rsidP="0008156F">
      <w:pPr>
        <w:pStyle w:val="NormalPACKT"/>
        <w:rPr>
          <w:lang w:val="en-GB"/>
        </w:rPr>
      </w:pPr>
      <w:r>
        <w:rPr>
          <w:lang w:val="en-GB"/>
        </w:rPr>
        <w:t>In some of the steps in this recipe, you used the PowerShell 7 ternary operator to construct the messages output by those steps. Th</w:t>
      </w:r>
      <w:r w:rsidR="00462DE2">
        <w:rPr>
          <w:lang w:val="en-GB"/>
        </w:rPr>
        <w:t xml:space="preserve">ese steps provide a good </w:t>
      </w:r>
      <w:r>
        <w:rPr>
          <w:lang w:val="en-GB"/>
        </w:rPr>
        <w:t xml:space="preserve">example of using this operator, which you would have read about in </w:t>
      </w:r>
      <w:r w:rsidRPr="005E4F42">
        <w:rPr>
          <w:rStyle w:val="ChapterrefPACKT"/>
        </w:rPr>
        <w:t>Chapter 2</w:t>
      </w:r>
      <w:r>
        <w:rPr>
          <w:lang w:val="en-GB"/>
        </w:rPr>
        <w:t xml:space="preserve"> in</w:t>
      </w:r>
      <w:r w:rsidR="00715658">
        <w:rPr>
          <w:lang w:val="en-GB"/>
        </w:rPr>
        <w:t xml:space="preserve"> the</w:t>
      </w:r>
      <w:r>
        <w:rPr>
          <w:lang w:val="en-GB"/>
        </w:rPr>
        <w:t xml:space="preserve"> </w:t>
      </w:r>
      <w:r w:rsidRPr="00301B66">
        <w:rPr>
          <w:rStyle w:val="ItalicsPACKT"/>
        </w:rPr>
        <w:t xml:space="preserve">Exploring </w:t>
      </w:r>
      <w:r w:rsidR="00392BF4">
        <w:rPr>
          <w:rStyle w:val="ItalicsPACKT"/>
        </w:rPr>
        <w:t>n</w:t>
      </w:r>
      <w:r w:rsidRPr="00301B66">
        <w:rPr>
          <w:rStyle w:val="ItalicsPACKT"/>
        </w:rPr>
        <w:t xml:space="preserve">ew </w:t>
      </w:r>
      <w:proofErr w:type="gramStart"/>
      <w:r w:rsidR="00392BF4">
        <w:rPr>
          <w:rStyle w:val="ItalicsPACKT"/>
        </w:rPr>
        <w:t>o</w:t>
      </w:r>
      <w:r w:rsidRPr="00301B66">
        <w:rPr>
          <w:rStyle w:val="ItalicsPACKT"/>
        </w:rPr>
        <w:t>perators</w:t>
      </w:r>
      <w:proofErr w:type="gramEnd"/>
      <w:r>
        <w:rPr>
          <w:lang w:val="en-GB"/>
        </w:rPr>
        <w:t xml:space="preserve"> recipe. </w:t>
      </w:r>
    </w:p>
    <w:p w14:paraId="2C1F693D" w14:textId="22908243" w:rsidR="00D14211" w:rsidRPr="009D0F10" w:rsidRDefault="00D14211" w:rsidP="00D14211">
      <w:pPr>
        <w:pStyle w:val="Heading1"/>
        <w:tabs>
          <w:tab w:val="left" w:pos="0"/>
        </w:tabs>
      </w:pPr>
      <w:r>
        <w:lastRenderedPageBreak/>
        <w:t xml:space="preserve">Exploring PowerShell </w:t>
      </w:r>
      <w:r w:rsidR="00462DE2">
        <w:t xml:space="preserve">script </w:t>
      </w:r>
      <w:r>
        <w:t>debugging</w:t>
      </w:r>
    </w:p>
    <w:p w14:paraId="0EA70EDA" w14:textId="2016C0A3" w:rsidR="004D1A89" w:rsidRDefault="004D1A89" w:rsidP="00D14211">
      <w:pPr>
        <w:pStyle w:val="NormalPACKT"/>
      </w:pPr>
      <w:r>
        <w:t>PowerShell, both Windows PowerShell and PowerShell 7, contain some great de</w:t>
      </w:r>
      <w:r w:rsidR="00F3174A">
        <w:t>b</w:t>
      </w:r>
      <w:r>
        <w:t xml:space="preserve">ugging features. </w:t>
      </w:r>
      <w:r w:rsidRPr="004D1A89">
        <w:t xml:space="preserve">Using these features makes it easier to find and remove errors in your scripts.  </w:t>
      </w:r>
      <w:r>
        <w:t xml:space="preserve">You can </w:t>
      </w:r>
      <w:r w:rsidRPr="004D1A89">
        <w:t xml:space="preserve">set breakpoints in a script – when you run your script, PowerShell stops execution </w:t>
      </w:r>
      <w:r>
        <w:t>at the bre</w:t>
      </w:r>
      <w:r w:rsidR="00F3174A">
        <w:t>a</w:t>
      </w:r>
      <w:r w:rsidRPr="004D1A89">
        <w:t>kpoint.</w:t>
      </w:r>
      <w:r w:rsidR="00F3174A">
        <w:t xml:space="preserve"> </w:t>
      </w:r>
      <w:r>
        <w:t>F</w:t>
      </w:r>
      <w:r w:rsidRPr="004D1A89">
        <w:t xml:space="preserve">or example, </w:t>
      </w:r>
      <w:r>
        <w:t>you can set a breakp</w:t>
      </w:r>
      <w:r w:rsidR="00F3174A">
        <w:t>oi</w:t>
      </w:r>
      <w:r>
        <w:t xml:space="preserve">nt to </w:t>
      </w:r>
      <w:r w:rsidRPr="004D1A89">
        <w:t xml:space="preserve">stop </w:t>
      </w:r>
      <w:r>
        <w:t xml:space="preserve">at a particular line, </w:t>
      </w:r>
      <w:r w:rsidRPr="004D1A89">
        <w:t xml:space="preserve">any time your script writes to </w:t>
      </w:r>
      <w:r>
        <w:t>a particular v</w:t>
      </w:r>
      <w:r w:rsidRPr="004D1A89">
        <w:t>ariable</w:t>
      </w:r>
      <w:r>
        <w:t xml:space="preserve">, or any time </w:t>
      </w:r>
      <w:r w:rsidR="00E8783F">
        <w:t xml:space="preserve">PowerShell </w:t>
      </w:r>
      <w:r>
        <w:t>call</w:t>
      </w:r>
      <w:r w:rsidR="008937AD">
        <w:t>s</w:t>
      </w:r>
      <w:r>
        <w:t xml:space="preserve"> a particular cmdlet. </w:t>
      </w:r>
    </w:p>
    <w:p w14:paraId="4C150600" w14:textId="29FE875B" w:rsidR="00D14211" w:rsidRDefault="004D1A89" w:rsidP="00D14211">
      <w:pPr>
        <w:pStyle w:val="NormalPACKT"/>
      </w:pPr>
      <w:r>
        <w:t xml:space="preserve">When PowerShell encounters a breakpoint, it </w:t>
      </w:r>
      <w:r w:rsidRPr="004D1A89">
        <w:t xml:space="preserve">suspends processing </w:t>
      </w:r>
      <w:r>
        <w:t xml:space="preserve">and </w:t>
      </w:r>
      <w:r w:rsidRPr="004D1A89">
        <w:t>presents you with a debugging prompt, as you see in th</w:t>
      </w:r>
      <w:r>
        <w:t>is</w:t>
      </w:r>
      <w:r w:rsidRPr="004D1A89">
        <w:t xml:space="preserve"> recipe. You can then examine the results so far and run additional commands to ensure your script produces the output and results you expect. If your script adds a user to the AD and then performs an action on that user (adding the user to a group, for example), you could stop the script just after the </w:t>
      </w:r>
      <w:r w:rsidRPr="00B27D67">
        <w:rPr>
          <w:rStyle w:val="CodeInTextPACKT"/>
        </w:rPr>
        <w:t>Add</w:t>
      </w:r>
      <w:r w:rsidRPr="00B27D67">
        <w:rPr>
          <w:rStyle w:val="CodeInTextPACKT"/>
        </w:rPr>
        <w:noBreakHyphen/>
        <w:t>ADUser</w:t>
      </w:r>
      <w:r w:rsidRPr="004D1A89">
        <w:t xml:space="preserve"> command completes. At that point, you could </w:t>
      </w:r>
      <w:commentRangeStart w:id="38"/>
      <w:r w:rsidRPr="004D1A89">
        <w:t>use</w:t>
      </w:r>
      <w:ins w:id="39" w:author="Thomas Lee" w:date="2021-06-03T16:02:00Z">
        <w:r w:rsidR="005139EE">
          <w:t xml:space="preserve"> </w:t>
        </w:r>
        <w:r w:rsidR="005139EE" w:rsidRPr="005139EE">
          <w:rPr>
            <w:rStyle w:val="CodeInTextPACKT"/>
            <w:rPrChange w:id="40" w:author="Thomas Lee" w:date="2021-06-03T16:03:00Z">
              <w:rPr/>
            </w:rPrChange>
          </w:rPr>
          <w:t>Get-</w:t>
        </w:r>
        <w:proofErr w:type="spellStart"/>
        <w:r w:rsidR="005139EE" w:rsidRPr="005139EE">
          <w:rPr>
            <w:rStyle w:val="CodeInTextPACKT"/>
            <w:rPrChange w:id="41" w:author="Thomas Lee" w:date="2021-06-03T16:03:00Z">
              <w:rPr/>
            </w:rPrChange>
          </w:rPr>
          <w:t>AdUser</w:t>
        </w:r>
      </w:ins>
      <w:proofErr w:type="spellEnd"/>
      <w:r w:rsidRPr="004D1A89">
        <w:t xml:space="preserve"> or </w:t>
      </w:r>
      <w:commentRangeEnd w:id="38"/>
      <w:r w:rsidR="006F2506">
        <w:rPr>
          <w:rStyle w:val="CommentReference"/>
          <w:rFonts w:ascii="Arial" w:hAnsi="Arial" w:cs="Arial"/>
          <w:bCs/>
        </w:rPr>
        <w:commentReference w:id="38"/>
      </w:r>
      <w:r w:rsidRPr="004D1A89">
        <w:t xml:space="preserve">other commands to check whether your script has added the user as you expected. You can then use the </w:t>
      </w:r>
      <w:r w:rsidR="00584356">
        <w:rPr>
          <w:rStyle w:val="CodeInTextPACKT"/>
        </w:rPr>
        <w:t>c</w:t>
      </w:r>
      <w:r w:rsidRPr="008F2006">
        <w:rPr>
          <w:rStyle w:val="CodeInTextPACKT"/>
        </w:rPr>
        <w:t>ontinue</w:t>
      </w:r>
      <w:r w:rsidRPr="004D1A89">
        <w:t xml:space="preserve"> statement to resume your script. PowerShell then resumes running your script until it either completes or hits another breakpoint.</w:t>
      </w:r>
    </w:p>
    <w:p w14:paraId="5D941AB8" w14:textId="67680D21" w:rsidR="00D14211" w:rsidRDefault="00D14211" w:rsidP="00D14211">
      <w:pPr>
        <w:pStyle w:val="Heading2"/>
        <w:tabs>
          <w:tab w:val="left" w:pos="0"/>
        </w:tabs>
      </w:pPr>
      <w:r>
        <w:t xml:space="preserve">Getting </w:t>
      </w:r>
      <w:r w:rsidR="00D077D3">
        <w:t>r</w:t>
      </w:r>
      <w:r>
        <w:t>eady</w:t>
      </w:r>
    </w:p>
    <w:p w14:paraId="15D1F431" w14:textId="58EACE83" w:rsidR="00D14211" w:rsidRDefault="00D14211" w:rsidP="00D14211">
      <w:pPr>
        <w:pStyle w:val="NormalPACKT"/>
        <w:rPr>
          <w:lang w:val="en-GB"/>
        </w:rPr>
      </w:pPr>
      <w:r>
        <w:rPr>
          <w:lang w:val="en-GB"/>
        </w:rPr>
        <w:t xml:space="preserve">This recipe uses </w:t>
      </w:r>
      <w:r w:rsidR="007731B8">
        <w:rPr>
          <w:rStyle w:val="CodeInTextPACKT"/>
        </w:rPr>
        <w:t>SRV</w:t>
      </w:r>
      <w:r w:rsidR="0008156F">
        <w:rPr>
          <w:rStyle w:val="CodeInTextPACKT"/>
        </w:rPr>
        <w:t>1</w:t>
      </w:r>
      <w:r>
        <w:rPr>
          <w:lang w:val="en-GB"/>
        </w:rPr>
        <w:t xml:space="preserve">, a </w:t>
      </w:r>
      <w:r w:rsidR="0008156F">
        <w:rPr>
          <w:lang w:val="en-GB"/>
        </w:rPr>
        <w:t>domain</w:t>
      </w:r>
      <w:r w:rsidR="007731B8">
        <w:rPr>
          <w:lang w:val="en-GB"/>
        </w:rPr>
        <w:t>-joined host</w:t>
      </w:r>
      <w:r w:rsidR="0008156F">
        <w:rPr>
          <w:lang w:val="en-GB"/>
        </w:rPr>
        <w:t xml:space="preserve"> controller in the </w:t>
      </w:r>
      <w:r w:rsidR="007731B8">
        <w:rPr>
          <w:lang w:val="en-GB"/>
        </w:rPr>
        <w:t>R</w:t>
      </w:r>
      <w:r w:rsidR="0008156F">
        <w:rPr>
          <w:lang w:val="en-GB"/>
        </w:rPr>
        <w:t>eskit.Org domain. You have installed PowerShell 7 and VS Code on this host.</w:t>
      </w:r>
    </w:p>
    <w:p w14:paraId="3291AC21" w14:textId="09FF5F85" w:rsidR="00D14211" w:rsidRDefault="00D14211" w:rsidP="00D14211">
      <w:pPr>
        <w:pStyle w:val="Heading2"/>
        <w:tabs>
          <w:tab w:val="left" w:pos="0"/>
        </w:tabs>
      </w:pPr>
      <w:r>
        <w:t>How to do it...</w:t>
      </w:r>
    </w:p>
    <w:p w14:paraId="392B2543" w14:textId="7A8BEEB8" w:rsidR="007731B8" w:rsidRPr="00937D18" w:rsidRDefault="00E6352D" w:rsidP="00937D18">
      <w:pPr>
        <w:pStyle w:val="NumberedBulletPACKT"/>
        <w:numPr>
          <w:ilvl w:val="0"/>
          <w:numId w:val="10"/>
        </w:numPr>
      </w:pPr>
      <w:r w:rsidRPr="00937D18">
        <w:t xml:space="preserve">1. </w:t>
      </w:r>
      <w:r w:rsidR="007731B8" w:rsidRPr="00937D18">
        <w:t>Creating a script to debug</w:t>
      </w:r>
    </w:p>
    <w:p w14:paraId="2C124C1B" w14:textId="77777777" w:rsidR="007731B8" w:rsidRPr="007731B8" w:rsidRDefault="007731B8" w:rsidP="007731B8">
      <w:pPr>
        <w:pStyle w:val="CodePACKT"/>
      </w:pPr>
    </w:p>
    <w:p w14:paraId="47414D50" w14:textId="6CB76E77" w:rsidR="007731B8" w:rsidRPr="007731B8" w:rsidRDefault="007731B8" w:rsidP="007731B8">
      <w:pPr>
        <w:pStyle w:val="CodePACKT"/>
      </w:pPr>
      <w:r w:rsidRPr="007731B8">
        <w:t>$SCR = @</w:t>
      </w:r>
      <w:r w:rsidR="00F86879">
        <w:t>'</w:t>
      </w:r>
    </w:p>
    <w:p w14:paraId="2F3FC4F7" w14:textId="77777777" w:rsidR="007731B8" w:rsidRPr="007731B8" w:rsidRDefault="007731B8" w:rsidP="007731B8">
      <w:pPr>
        <w:pStyle w:val="CodePACKT"/>
      </w:pPr>
      <w:r w:rsidRPr="007731B8">
        <w:t># Script to illustrate breakpoints</w:t>
      </w:r>
    </w:p>
    <w:p w14:paraId="3C73F579" w14:textId="77777777" w:rsidR="007731B8" w:rsidRPr="007731B8" w:rsidRDefault="007731B8" w:rsidP="007731B8">
      <w:pPr>
        <w:pStyle w:val="CodePACKT"/>
      </w:pPr>
      <w:r w:rsidRPr="007731B8">
        <w:t>Function Get-Foo1 {</w:t>
      </w:r>
    </w:p>
    <w:p w14:paraId="479CF035" w14:textId="77777777" w:rsidR="007731B8" w:rsidRPr="007731B8" w:rsidRDefault="007731B8" w:rsidP="007731B8">
      <w:pPr>
        <w:pStyle w:val="CodePACKT"/>
      </w:pPr>
      <w:r w:rsidRPr="007731B8">
        <w:t>  param ($J)</w:t>
      </w:r>
    </w:p>
    <w:p w14:paraId="6AB80581" w14:textId="77777777" w:rsidR="007731B8" w:rsidRPr="007731B8" w:rsidRDefault="007731B8" w:rsidP="007731B8">
      <w:pPr>
        <w:pStyle w:val="CodePACKT"/>
      </w:pPr>
      <w:r w:rsidRPr="007731B8">
        <w:t>  $K = $J*2           # NB: line 4</w:t>
      </w:r>
    </w:p>
    <w:p w14:paraId="30B8276A" w14:textId="77777777" w:rsidR="007731B8" w:rsidRPr="007731B8" w:rsidRDefault="007731B8" w:rsidP="007731B8">
      <w:pPr>
        <w:pStyle w:val="CodePACKT"/>
      </w:pPr>
      <w:r w:rsidRPr="007731B8">
        <w:t>  $M = $K             # NB: $m written to</w:t>
      </w:r>
    </w:p>
    <w:p w14:paraId="23CCE986" w14:textId="77777777" w:rsidR="007731B8" w:rsidRPr="007731B8" w:rsidRDefault="007731B8" w:rsidP="007731B8">
      <w:pPr>
        <w:pStyle w:val="CodePACKT"/>
      </w:pPr>
      <w:r w:rsidRPr="007731B8">
        <w:t>  $M</w:t>
      </w:r>
    </w:p>
    <w:p w14:paraId="07276F42" w14:textId="0B540433" w:rsidR="007731B8" w:rsidRPr="007731B8" w:rsidRDefault="007731B8" w:rsidP="007731B8">
      <w:pPr>
        <w:pStyle w:val="CodePACKT"/>
      </w:pPr>
      <w:r w:rsidRPr="007731B8">
        <w:t>  $</w:t>
      </w:r>
      <w:r w:rsidR="004D1A89">
        <w:t>BIOS</w:t>
      </w:r>
      <w:r w:rsidR="004D1A89" w:rsidRPr="007731B8">
        <w:t> </w:t>
      </w:r>
      <w:r w:rsidRPr="007731B8">
        <w:t>= Get-CimInstance -Class Win32_Bios</w:t>
      </w:r>
    </w:p>
    <w:p w14:paraId="0EE3E596" w14:textId="77777777" w:rsidR="007731B8" w:rsidRPr="007731B8" w:rsidRDefault="007731B8" w:rsidP="007731B8">
      <w:pPr>
        <w:pStyle w:val="CodePACKT"/>
      </w:pPr>
      <w:r w:rsidRPr="007731B8">
        <w:t>}</w:t>
      </w:r>
    </w:p>
    <w:p w14:paraId="57EB5E38" w14:textId="77777777" w:rsidR="007731B8" w:rsidRPr="007731B8" w:rsidRDefault="007731B8" w:rsidP="007731B8">
      <w:pPr>
        <w:pStyle w:val="CodePACKT"/>
      </w:pPr>
      <w:r w:rsidRPr="007731B8">
        <w:t>Function Get-Foo {</w:t>
      </w:r>
    </w:p>
    <w:p w14:paraId="7B8A630E" w14:textId="3131BE5E" w:rsidR="007731B8" w:rsidRPr="007731B8" w:rsidRDefault="007731B8" w:rsidP="007731B8">
      <w:pPr>
        <w:pStyle w:val="CodePACKT"/>
      </w:pPr>
      <w:r w:rsidRPr="007731B8">
        <w:t>  param ($</w:t>
      </w:r>
      <w:r w:rsidR="004D1A89">
        <w:t>I</w:t>
      </w:r>
      <w:r w:rsidRPr="007731B8">
        <w:t>)</w:t>
      </w:r>
    </w:p>
    <w:p w14:paraId="070712B1" w14:textId="5C60EB92" w:rsidR="007731B8" w:rsidRPr="007731B8" w:rsidRDefault="007731B8" w:rsidP="007731B8">
      <w:pPr>
        <w:pStyle w:val="CodePACKT"/>
      </w:pPr>
      <w:r w:rsidRPr="007731B8">
        <w:t>  (Get-Foo1 $</w:t>
      </w:r>
      <w:r w:rsidR="004D1A89">
        <w:t>I</w:t>
      </w:r>
      <w:r w:rsidRPr="007731B8">
        <w:t>)      # Uses Get-Foo1</w:t>
      </w:r>
    </w:p>
    <w:p w14:paraId="3564B47E" w14:textId="77777777" w:rsidR="007731B8" w:rsidRPr="007731B8" w:rsidRDefault="007731B8" w:rsidP="007731B8">
      <w:pPr>
        <w:pStyle w:val="CodePACKT"/>
      </w:pPr>
      <w:r w:rsidRPr="007731B8">
        <w:t>}</w:t>
      </w:r>
    </w:p>
    <w:p w14:paraId="736D1558" w14:textId="77777777" w:rsidR="007731B8" w:rsidRPr="007731B8" w:rsidRDefault="007731B8" w:rsidP="007731B8">
      <w:pPr>
        <w:pStyle w:val="CodePACKT"/>
      </w:pPr>
      <w:r w:rsidRPr="007731B8">
        <w:t>Function Get-Bar { </w:t>
      </w:r>
    </w:p>
    <w:p w14:paraId="3AD8CD6D" w14:textId="77777777" w:rsidR="007731B8" w:rsidRPr="007731B8" w:rsidRDefault="007731B8" w:rsidP="007731B8">
      <w:pPr>
        <w:pStyle w:val="CodePACKT"/>
      </w:pPr>
      <w:r w:rsidRPr="007731B8">
        <w:t>  Get-Foo (21)}</w:t>
      </w:r>
    </w:p>
    <w:p w14:paraId="2A4D9D33" w14:textId="77777777" w:rsidR="007731B8" w:rsidRPr="007731B8" w:rsidRDefault="007731B8" w:rsidP="007731B8">
      <w:pPr>
        <w:pStyle w:val="CodePACKT"/>
      </w:pPr>
      <w:r w:rsidRPr="007731B8">
        <w:t># Start of ACTUAL script</w:t>
      </w:r>
    </w:p>
    <w:p w14:paraId="7E9475C1" w14:textId="129F5208" w:rsidR="007731B8" w:rsidRPr="007731B8" w:rsidRDefault="00F86879" w:rsidP="007731B8">
      <w:pPr>
        <w:pStyle w:val="CodePACKT"/>
      </w:pPr>
      <w:r>
        <w:lastRenderedPageBreak/>
        <w:t>"</w:t>
      </w:r>
      <w:r w:rsidR="007731B8" w:rsidRPr="007731B8">
        <w:t>In Breakpoint.ps1</w:t>
      </w:r>
      <w:r>
        <w:t>"</w:t>
      </w:r>
    </w:p>
    <w:p w14:paraId="20767137" w14:textId="2EF05B8B" w:rsidR="007731B8" w:rsidRPr="007731B8" w:rsidRDefault="00F86879" w:rsidP="007731B8">
      <w:pPr>
        <w:pStyle w:val="CodePACKT"/>
      </w:pPr>
      <w:r>
        <w:t>"</w:t>
      </w:r>
      <w:r w:rsidR="007731B8" w:rsidRPr="007731B8">
        <w:t>Calculating Bar as [{0}]</w:t>
      </w:r>
      <w:r>
        <w:t>"</w:t>
      </w:r>
      <w:r w:rsidR="007731B8" w:rsidRPr="007731B8">
        <w:t> -f (Get-Bar)</w:t>
      </w:r>
    </w:p>
    <w:p w14:paraId="7AE20772" w14:textId="6263DC11" w:rsidR="007731B8" w:rsidRPr="007731B8" w:rsidRDefault="00F86879" w:rsidP="007731B8">
      <w:pPr>
        <w:pStyle w:val="CodePACKT"/>
      </w:pPr>
      <w:r>
        <w:t>'</w:t>
      </w:r>
      <w:r w:rsidR="007731B8" w:rsidRPr="007731B8">
        <w:t>@</w:t>
      </w:r>
    </w:p>
    <w:p w14:paraId="4C4490A8" w14:textId="77777777" w:rsidR="007731B8" w:rsidRPr="007731B8" w:rsidRDefault="007731B8" w:rsidP="007731B8">
      <w:pPr>
        <w:pStyle w:val="CodePACKT"/>
      </w:pPr>
    </w:p>
    <w:p w14:paraId="7D6E5AC3" w14:textId="08673981" w:rsidR="007731B8" w:rsidRPr="007731B8" w:rsidRDefault="007731B8" w:rsidP="00937D18">
      <w:pPr>
        <w:pStyle w:val="NumberedBulletPACKT"/>
        <w:numPr>
          <w:ilvl w:val="0"/>
          <w:numId w:val="21"/>
        </w:numPr>
        <w:rPr>
          <w:color w:val="000000"/>
        </w:rPr>
      </w:pPr>
      <w:r w:rsidRPr="007731B8">
        <w:t>Saving the script</w:t>
      </w:r>
    </w:p>
    <w:p w14:paraId="53752AFA" w14:textId="77777777" w:rsidR="007731B8" w:rsidRPr="007731B8" w:rsidRDefault="007731B8" w:rsidP="007731B8">
      <w:pPr>
        <w:pStyle w:val="CodePACKT"/>
      </w:pPr>
    </w:p>
    <w:p w14:paraId="0D9CF3F6" w14:textId="351274F6" w:rsidR="007731B8" w:rsidRPr="007731B8" w:rsidRDefault="007731B8" w:rsidP="007731B8">
      <w:pPr>
        <w:pStyle w:val="CodePACKT"/>
      </w:pPr>
      <w:r w:rsidRPr="007731B8">
        <w:t>$</w:t>
      </w:r>
      <w:proofErr w:type="spellStart"/>
      <w:r w:rsidRPr="007731B8">
        <w:t>ScrFile</w:t>
      </w:r>
      <w:proofErr w:type="spellEnd"/>
      <w:r w:rsidRPr="007731B8">
        <w:t> = </w:t>
      </w:r>
      <w:r w:rsidR="00F86879">
        <w:t>'</w:t>
      </w:r>
      <w:r w:rsidRPr="007731B8">
        <w:t>C:\Foo\Breakpoint.ps1</w:t>
      </w:r>
      <w:r w:rsidR="00F86879">
        <w:t>'</w:t>
      </w:r>
    </w:p>
    <w:p w14:paraId="5947E76D" w14:textId="77777777" w:rsidR="007731B8" w:rsidRPr="007731B8" w:rsidRDefault="007731B8" w:rsidP="007731B8">
      <w:pPr>
        <w:pStyle w:val="CodePACKT"/>
      </w:pPr>
      <w:r w:rsidRPr="007731B8">
        <w:t>$SCR | Out-File -FilePath $</w:t>
      </w:r>
      <w:proofErr w:type="spellStart"/>
      <w:r w:rsidRPr="007731B8">
        <w:t>ScrFile</w:t>
      </w:r>
      <w:proofErr w:type="spellEnd"/>
    </w:p>
    <w:p w14:paraId="3686303E" w14:textId="77777777" w:rsidR="007731B8" w:rsidRPr="007731B8" w:rsidRDefault="007731B8" w:rsidP="007731B8">
      <w:pPr>
        <w:pStyle w:val="CodePACKT"/>
      </w:pPr>
    </w:p>
    <w:p w14:paraId="54F586B9" w14:textId="50FE9E33" w:rsidR="007731B8" w:rsidRPr="007731B8" w:rsidRDefault="007731B8" w:rsidP="001217B1">
      <w:pPr>
        <w:pStyle w:val="NumberedBulletPACKT"/>
        <w:numPr>
          <w:ilvl w:val="0"/>
          <w:numId w:val="21"/>
        </w:numPr>
        <w:rPr>
          <w:color w:val="000000"/>
        </w:rPr>
      </w:pPr>
      <w:r w:rsidRPr="007731B8">
        <w:t>Executing the script</w:t>
      </w:r>
    </w:p>
    <w:p w14:paraId="487ADD5F" w14:textId="77777777" w:rsidR="007731B8" w:rsidRPr="007731B8" w:rsidRDefault="007731B8" w:rsidP="007731B8">
      <w:pPr>
        <w:pStyle w:val="CodePACKT"/>
        <w:rPr>
          <w:rStyle w:val="CodeInTextPACKT"/>
          <w:color w:val="7030A0"/>
        </w:rPr>
      </w:pPr>
    </w:p>
    <w:p w14:paraId="6A3E5CFE" w14:textId="202BB992" w:rsidR="007731B8" w:rsidRPr="00143049" w:rsidRDefault="007731B8" w:rsidP="00143049">
      <w:pPr>
        <w:pStyle w:val="CodePACKT"/>
        <w:rPr>
          <w:rStyle w:val="CodeInTextPACKT"/>
          <w:color w:val="auto"/>
        </w:rPr>
      </w:pPr>
      <w:r w:rsidRPr="00143049">
        <w:rPr>
          <w:rStyle w:val="CodeInTextPACKT"/>
          <w:color w:val="auto"/>
        </w:rPr>
        <w:t>&amp; $</w:t>
      </w:r>
      <w:proofErr w:type="spellStart"/>
      <w:r w:rsidRPr="00143049">
        <w:rPr>
          <w:rStyle w:val="CodeInTextPACKT"/>
          <w:color w:val="auto"/>
        </w:rPr>
        <w:t>ScrFile</w:t>
      </w:r>
      <w:proofErr w:type="spellEnd"/>
    </w:p>
    <w:p w14:paraId="75826ACA" w14:textId="77777777" w:rsidR="007731B8" w:rsidRPr="007731B8" w:rsidRDefault="007731B8" w:rsidP="007731B8">
      <w:pPr>
        <w:pStyle w:val="CodePACKT"/>
        <w:rPr>
          <w:rStyle w:val="CodeInTextPACKT"/>
          <w:color w:val="7030A0"/>
        </w:rPr>
      </w:pPr>
    </w:p>
    <w:p w14:paraId="2747C484" w14:textId="4CB8C20F" w:rsidR="007731B8" w:rsidRPr="007731B8" w:rsidRDefault="007731B8" w:rsidP="001217B1">
      <w:pPr>
        <w:pStyle w:val="NumberedBulletPACKT"/>
        <w:numPr>
          <w:ilvl w:val="0"/>
          <w:numId w:val="21"/>
        </w:numPr>
        <w:rPr>
          <w:color w:val="000000"/>
        </w:rPr>
      </w:pPr>
      <w:r w:rsidRPr="007731B8">
        <w:t>Adding a breakpoint at a line in the script</w:t>
      </w:r>
    </w:p>
    <w:p w14:paraId="607F231E" w14:textId="77777777" w:rsidR="007731B8" w:rsidRPr="007731B8" w:rsidRDefault="007731B8" w:rsidP="007731B8">
      <w:pPr>
        <w:pStyle w:val="CodePACKT"/>
      </w:pPr>
    </w:p>
    <w:p w14:paraId="074ABC9F" w14:textId="27E03C89" w:rsidR="007731B8" w:rsidRPr="007731B8" w:rsidRDefault="007731B8" w:rsidP="007731B8">
      <w:pPr>
        <w:pStyle w:val="CodePACKT"/>
      </w:pPr>
      <w:r w:rsidRPr="007731B8">
        <w:t>Set-</w:t>
      </w:r>
      <w:proofErr w:type="spellStart"/>
      <w:r w:rsidRPr="007731B8">
        <w:t>PSBreakpoint</w:t>
      </w:r>
      <w:proofErr w:type="spellEnd"/>
      <w:r w:rsidRPr="007731B8">
        <w:t> -Script $</w:t>
      </w:r>
      <w:proofErr w:type="spellStart"/>
      <w:r w:rsidRPr="007731B8">
        <w:t>ScrFile</w:t>
      </w:r>
      <w:proofErr w:type="spellEnd"/>
      <w:r w:rsidRPr="007731B8">
        <w:t> -Line 4 |  # breaks at line 4</w:t>
      </w:r>
    </w:p>
    <w:p w14:paraId="5932C9DF" w14:textId="77777777" w:rsidR="007731B8" w:rsidRPr="007731B8" w:rsidRDefault="007731B8" w:rsidP="007731B8">
      <w:pPr>
        <w:pStyle w:val="CodePACKT"/>
      </w:pPr>
      <w:r w:rsidRPr="007731B8">
        <w:t>    Out-Null</w:t>
      </w:r>
    </w:p>
    <w:p w14:paraId="0C774D00" w14:textId="77777777" w:rsidR="007731B8" w:rsidRPr="007731B8" w:rsidRDefault="007731B8" w:rsidP="007731B8">
      <w:pPr>
        <w:pStyle w:val="CodePACKT"/>
      </w:pPr>
      <w:r w:rsidRPr="007731B8">
        <w:t>    </w:t>
      </w:r>
    </w:p>
    <w:p w14:paraId="57D1BC6F" w14:textId="0D3A2E90" w:rsidR="007731B8" w:rsidRPr="001217B1" w:rsidRDefault="007731B8" w:rsidP="004D1A89">
      <w:pPr>
        <w:pStyle w:val="NumberedBulletPACKT"/>
        <w:numPr>
          <w:ilvl w:val="0"/>
          <w:numId w:val="21"/>
        </w:numPr>
      </w:pPr>
      <w:r w:rsidRPr="007731B8">
        <w:t>Adding a breakpoint on</w:t>
      </w:r>
      <w:r>
        <w:t xml:space="preserve"> the script </w:t>
      </w:r>
      <w:r w:rsidR="004D1A89">
        <w:t>whenever the script uses</w:t>
      </w:r>
      <w:r>
        <w:t xml:space="preserve"> a specific </w:t>
      </w:r>
      <w:r w:rsidRPr="007731B8">
        <w:t>command</w:t>
      </w:r>
    </w:p>
    <w:p w14:paraId="74DEF169" w14:textId="77777777" w:rsidR="007731B8" w:rsidRPr="007731B8" w:rsidRDefault="007731B8" w:rsidP="007731B8">
      <w:pPr>
        <w:pStyle w:val="CodePACKT"/>
      </w:pPr>
    </w:p>
    <w:p w14:paraId="2436DA73" w14:textId="737538FD" w:rsidR="007731B8" w:rsidRPr="007731B8" w:rsidRDefault="007731B8" w:rsidP="007731B8">
      <w:pPr>
        <w:pStyle w:val="CodePACKT"/>
      </w:pPr>
      <w:r w:rsidRPr="007731B8">
        <w:t>Set-</w:t>
      </w:r>
      <w:proofErr w:type="spellStart"/>
      <w:r w:rsidRPr="007731B8">
        <w:t>PSBreakpoint</w:t>
      </w:r>
      <w:proofErr w:type="spellEnd"/>
      <w:r w:rsidRPr="007731B8">
        <w:t> -Script $</w:t>
      </w:r>
      <w:proofErr w:type="spellStart"/>
      <w:r w:rsidRPr="007731B8">
        <w:t>SCRFile</w:t>
      </w:r>
      <w:proofErr w:type="spellEnd"/>
      <w:r w:rsidRPr="007731B8">
        <w:t> -Command </w:t>
      </w:r>
      <w:r w:rsidR="00F86879">
        <w:t>"</w:t>
      </w:r>
      <w:r w:rsidRPr="007731B8">
        <w:t>Get-CimInstance</w:t>
      </w:r>
      <w:r w:rsidR="00F86879">
        <w:t>"</w:t>
      </w:r>
      <w:r w:rsidRPr="007731B8">
        <w:t> |</w:t>
      </w:r>
    </w:p>
    <w:p w14:paraId="6767255F" w14:textId="77777777" w:rsidR="007731B8" w:rsidRPr="007731B8" w:rsidRDefault="007731B8" w:rsidP="007731B8">
      <w:pPr>
        <w:pStyle w:val="CodePACKT"/>
      </w:pPr>
      <w:r w:rsidRPr="007731B8">
        <w:t>  Out-Null</w:t>
      </w:r>
    </w:p>
    <w:p w14:paraId="7B11A52B" w14:textId="77777777" w:rsidR="007731B8" w:rsidRPr="007731B8" w:rsidRDefault="007731B8" w:rsidP="007731B8">
      <w:pPr>
        <w:pStyle w:val="CodePACKT"/>
      </w:pPr>
    </w:p>
    <w:p w14:paraId="6EFA65E5" w14:textId="72DDC1CE" w:rsidR="007731B8" w:rsidRPr="007731B8" w:rsidRDefault="007731B8" w:rsidP="001217B1">
      <w:pPr>
        <w:pStyle w:val="NumberedBulletPACKT"/>
        <w:numPr>
          <w:ilvl w:val="0"/>
          <w:numId w:val="21"/>
        </w:numPr>
        <w:rPr>
          <w:color w:val="000000"/>
        </w:rPr>
      </w:pPr>
      <w:r w:rsidRPr="007731B8">
        <w:t>Adding a breakpoint when the script writes to </w:t>
      </w:r>
      <w:r w:rsidRPr="00813D96">
        <w:rPr>
          <w:rStyle w:val="CodeInTextPACKT"/>
        </w:rPr>
        <w:t>$M</w:t>
      </w:r>
    </w:p>
    <w:p w14:paraId="3663E5D6" w14:textId="77777777" w:rsidR="007731B8" w:rsidRPr="007731B8" w:rsidRDefault="007731B8" w:rsidP="007731B8">
      <w:pPr>
        <w:pStyle w:val="CodePACKT"/>
      </w:pPr>
    </w:p>
    <w:p w14:paraId="1723E506" w14:textId="6A220698" w:rsidR="007731B8" w:rsidRPr="007731B8" w:rsidRDefault="007731B8" w:rsidP="007731B8">
      <w:pPr>
        <w:pStyle w:val="CodePACKT"/>
      </w:pPr>
      <w:r w:rsidRPr="007731B8">
        <w:t>Set-</w:t>
      </w:r>
      <w:proofErr w:type="spellStart"/>
      <w:r w:rsidRPr="007731B8">
        <w:t>PSBreakpoint</w:t>
      </w:r>
      <w:proofErr w:type="spellEnd"/>
      <w:r w:rsidRPr="007731B8">
        <w:t> -Script $</w:t>
      </w:r>
      <w:proofErr w:type="spellStart"/>
      <w:r w:rsidRPr="007731B8">
        <w:t>SCRFile</w:t>
      </w:r>
      <w:proofErr w:type="spellEnd"/>
      <w:r w:rsidRPr="007731B8">
        <w:t> -Variable M -Mode Write |</w:t>
      </w:r>
    </w:p>
    <w:p w14:paraId="5715E122" w14:textId="77777777" w:rsidR="007731B8" w:rsidRPr="007731B8" w:rsidRDefault="007731B8" w:rsidP="007731B8">
      <w:pPr>
        <w:pStyle w:val="CodePACKT"/>
      </w:pPr>
      <w:r w:rsidRPr="007731B8">
        <w:t>  Out-Null</w:t>
      </w:r>
    </w:p>
    <w:p w14:paraId="7D6AB9E7" w14:textId="77777777" w:rsidR="007731B8" w:rsidRPr="007731B8" w:rsidRDefault="007731B8" w:rsidP="007731B8">
      <w:pPr>
        <w:pStyle w:val="CodePACKT"/>
      </w:pPr>
    </w:p>
    <w:p w14:paraId="026AC9FC" w14:textId="35E420C3" w:rsidR="007731B8" w:rsidRPr="007731B8" w:rsidRDefault="007731B8" w:rsidP="00DD3062">
      <w:pPr>
        <w:pStyle w:val="NumberedBulletPACKT"/>
        <w:numPr>
          <w:ilvl w:val="0"/>
          <w:numId w:val="21"/>
        </w:numPr>
        <w:rPr>
          <w:color w:val="000000"/>
        </w:rPr>
      </w:pPr>
      <w:r w:rsidRPr="007731B8">
        <w:t>Viewing the breakpoints set in this session</w:t>
      </w:r>
    </w:p>
    <w:p w14:paraId="05B652E1" w14:textId="77777777" w:rsidR="007731B8" w:rsidRPr="007731B8" w:rsidRDefault="007731B8" w:rsidP="007731B8">
      <w:pPr>
        <w:pStyle w:val="CodePACKT"/>
      </w:pPr>
    </w:p>
    <w:p w14:paraId="55D36DC9" w14:textId="6B53B792" w:rsidR="007731B8" w:rsidRPr="007731B8" w:rsidRDefault="007731B8" w:rsidP="007731B8">
      <w:pPr>
        <w:pStyle w:val="CodePACKT"/>
      </w:pPr>
      <w:r w:rsidRPr="007731B8">
        <w:t>Get-</w:t>
      </w:r>
      <w:proofErr w:type="spellStart"/>
      <w:r w:rsidRPr="007731B8">
        <w:t>PSBreakpoint</w:t>
      </w:r>
      <w:proofErr w:type="spellEnd"/>
      <w:r w:rsidRPr="007731B8">
        <w:t> | Format-Table -AutoSize</w:t>
      </w:r>
    </w:p>
    <w:p w14:paraId="2B279C6D" w14:textId="77777777" w:rsidR="007731B8" w:rsidRPr="007731B8" w:rsidRDefault="007731B8" w:rsidP="007731B8">
      <w:pPr>
        <w:pStyle w:val="CodePACKT"/>
      </w:pPr>
    </w:p>
    <w:p w14:paraId="29A8DB5D" w14:textId="38B1B3BA" w:rsidR="007731B8" w:rsidRPr="007731B8" w:rsidRDefault="007731B8" w:rsidP="00DD3062">
      <w:pPr>
        <w:pStyle w:val="NumberedBulletPACKT"/>
        <w:numPr>
          <w:ilvl w:val="0"/>
          <w:numId w:val="21"/>
        </w:numPr>
        <w:rPr>
          <w:color w:val="000000"/>
        </w:rPr>
      </w:pPr>
      <w:r w:rsidRPr="007731B8">
        <w:t>Running the script </w:t>
      </w:r>
      <w:r w:rsidR="00EE3259">
        <w:t>–</w:t>
      </w:r>
      <w:r w:rsidRPr="007731B8">
        <w:t> until the </w:t>
      </w:r>
      <w:r>
        <w:t>first</w:t>
      </w:r>
      <w:r w:rsidRPr="007731B8">
        <w:t> breakpoin</w:t>
      </w:r>
      <w:r>
        <w:t>t</w:t>
      </w:r>
      <w:r w:rsidR="00EE3259">
        <w:t xml:space="preserve"> is hit</w:t>
      </w:r>
    </w:p>
    <w:p w14:paraId="24DA71FD" w14:textId="77777777" w:rsidR="007731B8" w:rsidRDefault="007731B8" w:rsidP="007731B8">
      <w:pPr>
        <w:pStyle w:val="CodePACKT"/>
      </w:pPr>
    </w:p>
    <w:p w14:paraId="4DF4497D" w14:textId="74FCE497" w:rsidR="007731B8" w:rsidRPr="007731B8" w:rsidRDefault="007731B8" w:rsidP="007731B8">
      <w:pPr>
        <w:pStyle w:val="CodePACKT"/>
      </w:pPr>
      <w:r w:rsidRPr="007731B8">
        <w:t>&amp; $</w:t>
      </w:r>
      <w:proofErr w:type="spellStart"/>
      <w:r w:rsidRPr="007731B8">
        <w:t>ScrFile</w:t>
      </w:r>
      <w:proofErr w:type="spellEnd"/>
    </w:p>
    <w:p w14:paraId="2FB41DEC" w14:textId="77777777" w:rsidR="007731B8" w:rsidRPr="007731B8" w:rsidRDefault="007731B8" w:rsidP="007731B8">
      <w:pPr>
        <w:pStyle w:val="CodePACKT"/>
      </w:pPr>
    </w:p>
    <w:p w14:paraId="139DB7B4" w14:textId="4C2D1A20" w:rsidR="004D1A89" w:rsidRDefault="004D1A89" w:rsidP="004D1A89">
      <w:pPr>
        <w:pStyle w:val="NumberedBulletPACKT"/>
        <w:numPr>
          <w:ilvl w:val="0"/>
          <w:numId w:val="21"/>
        </w:numPr>
        <w:rPr>
          <w:color w:val="000000"/>
        </w:rPr>
      </w:pPr>
      <w:r>
        <w:rPr>
          <w:color w:val="000000"/>
        </w:rPr>
        <w:t xml:space="preserve">Viewing the value of </w:t>
      </w:r>
      <w:r w:rsidRPr="00741175">
        <w:rPr>
          <w:rStyle w:val="CodeInTextPACKT"/>
        </w:rPr>
        <w:t>$J</w:t>
      </w:r>
      <w:r>
        <w:rPr>
          <w:color w:val="000000"/>
        </w:rPr>
        <w:t xml:space="preserve"> from the debug console</w:t>
      </w:r>
    </w:p>
    <w:p w14:paraId="05DEFF08" w14:textId="77777777" w:rsidR="004D1A89" w:rsidRDefault="004D1A89" w:rsidP="00DD3062">
      <w:pPr>
        <w:pStyle w:val="CodePACKT"/>
      </w:pPr>
    </w:p>
    <w:p w14:paraId="56EA9A51" w14:textId="77777777" w:rsidR="004D1A89" w:rsidRPr="00BB2FBC" w:rsidRDefault="004D1A89" w:rsidP="00DD3062">
      <w:pPr>
        <w:pStyle w:val="CodePACKT"/>
      </w:pPr>
      <w:r w:rsidRPr="00BB2FBC">
        <w:t>$J</w:t>
      </w:r>
    </w:p>
    <w:p w14:paraId="3073E199" w14:textId="77777777" w:rsidR="004D1A89" w:rsidRPr="00DD3062" w:rsidRDefault="004D1A89" w:rsidP="00DD3062">
      <w:pPr>
        <w:pStyle w:val="CodePACKT"/>
      </w:pPr>
    </w:p>
    <w:p w14:paraId="728C8AA1" w14:textId="01F0846E" w:rsidR="004D1A89" w:rsidRDefault="004D1A89" w:rsidP="004D1A89">
      <w:pPr>
        <w:pStyle w:val="NumberedBulletPACKT"/>
        <w:numPr>
          <w:ilvl w:val="0"/>
          <w:numId w:val="21"/>
        </w:numPr>
      </w:pPr>
      <w:r>
        <w:rPr>
          <w:color w:val="000000"/>
        </w:rPr>
        <w:t>Viewing the valu</w:t>
      </w:r>
      <w:r w:rsidR="002968CC">
        <w:rPr>
          <w:color w:val="000000"/>
        </w:rPr>
        <w:t>e</w:t>
      </w:r>
      <w:r>
        <w:t xml:space="preserve"> of </w:t>
      </w:r>
      <w:r w:rsidRPr="00741175">
        <w:rPr>
          <w:rStyle w:val="CodeInTextPACKT"/>
        </w:rPr>
        <w:t>$K</w:t>
      </w:r>
      <w:r>
        <w:t xml:space="preserve"> from the debug console</w:t>
      </w:r>
    </w:p>
    <w:p w14:paraId="30F1A4FE" w14:textId="41537EB6" w:rsidR="004D1A89" w:rsidRDefault="004D1A89" w:rsidP="00DD3062">
      <w:pPr>
        <w:pStyle w:val="CodePACKT"/>
      </w:pPr>
    </w:p>
    <w:p w14:paraId="3B30EF2C" w14:textId="07419ED0" w:rsidR="004D1A89" w:rsidRDefault="004D1A89" w:rsidP="00DD3062">
      <w:pPr>
        <w:pStyle w:val="CodePACKT"/>
      </w:pPr>
      <w:r>
        <w:lastRenderedPageBreak/>
        <w:t>$</w:t>
      </w:r>
      <w:r w:rsidR="00E574DB">
        <w:t>K</w:t>
      </w:r>
    </w:p>
    <w:p w14:paraId="2CAE226B" w14:textId="77777777" w:rsidR="004D1A89" w:rsidRPr="004D1A89" w:rsidRDefault="004D1A89" w:rsidP="00DD3062">
      <w:pPr>
        <w:pStyle w:val="CodePACKT"/>
      </w:pPr>
    </w:p>
    <w:p w14:paraId="2BECB496" w14:textId="7E65A790" w:rsidR="007731B8" w:rsidRPr="007731B8" w:rsidRDefault="007731B8" w:rsidP="00DD3062">
      <w:pPr>
        <w:pStyle w:val="NumberedBulletPACKT"/>
        <w:numPr>
          <w:ilvl w:val="0"/>
          <w:numId w:val="21"/>
        </w:numPr>
        <w:rPr>
          <w:color w:val="000000"/>
        </w:rPr>
      </w:pPr>
      <w:r w:rsidRPr="007731B8">
        <w:t>Continuing script execution from the </w:t>
      </w:r>
      <w:r w:rsidR="00003A34">
        <w:t>DBG prompt</w:t>
      </w:r>
      <w:r>
        <w:t xml:space="preserve"> until the</w:t>
      </w:r>
      <w:r w:rsidR="004E50F0">
        <w:t xml:space="preserve"> next breakpoint</w:t>
      </w:r>
    </w:p>
    <w:p w14:paraId="29C7E730" w14:textId="77777777" w:rsidR="007731B8" w:rsidRDefault="007731B8" w:rsidP="007731B8">
      <w:pPr>
        <w:pStyle w:val="CodePACKT"/>
      </w:pPr>
    </w:p>
    <w:p w14:paraId="32D8ADC4" w14:textId="31793EE8" w:rsidR="007731B8" w:rsidRDefault="005634E3" w:rsidP="007731B8">
      <w:pPr>
        <w:pStyle w:val="CodePACKT"/>
      </w:pPr>
      <w:r>
        <w:t>c</w:t>
      </w:r>
      <w:r w:rsidR="007731B8" w:rsidRPr="007731B8">
        <w:t>ontinue</w:t>
      </w:r>
    </w:p>
    <w:p w14:paraId="606FF595" w14:textId="77777777" w:rsidR="00E73D5D" w:rsidRDefault="00E73D5D" w:rsidP="007731B8">
      <w:pPr>
        <w:pStyle w:val="CodePACKT"/>
      </w:pPr>
    </w:p>
    <w:p w14:paraId="0C3243AD" w14:textId="776CA827" w:rsidR="00E73D5D" w:rsidRPr="007731B8" w:rsidRDefault="00E73D5D" w:rsidP="00E73D5D">
      <w:pPr>
        <w:pStyle w:val="NumberedBulletPACKT"/>
        <w:numPr>
          <w:ilvl w:val="0"/>
          <w:numId w:val="21"/>
        </w:numPr>
        <w:rPr>
          <w:color w:val="000000"/>
        </w:rPr>
      </w:pPr>
      <w:r w:rsidRPr="007731B8">
        <w:t xml:space="preserve">Continuing script execution from the DBG prompt </w:t>
      </w:r>
      <w:r>
        <w:t xml:space="preserve">until the execution of </w:t>
      </w:r>
      <w:r w:rsidRPr="00E73D5D">
        <w:rPr>
          <w:rStyle w:val="CodeInTextPACKT"/>
        </w:rPr>
        <w:t>Get-CimInstance</w:t>
      </w:r>
    </w:p>
    <w:p w14:paraId="05286CF3" w14:textId="18ECE91E" w:rsidR="00E73D5D" w:rsidRDefault="00E73D5D" w:rsidP="007731B8">
      <w:pPr>
        <w:pStyle w:val="CodePACKT"/>
        <w:rPr>
          <w:color w:val="000000"/>
        </w:rPr>
      </w:pPr>
    </w:p>
    <w:p w14:paraId="53B7E310" w14:textId="0B5E4044" w:rsidR="00AE698D" w:rsidRPr="007731B8" w:rsidRDefault="00AE698D" w:rsidP="007731B8">
      <w:pPr>
        <w:pStyle w:val="CodePACKT"/>
        <w:rPr>
          <w:color w:val="000000"/>
        </w:rPr>
      </w:pPr>
      <w:r>
        <w:rPr>
          <w:color w:val="000000"/>
        </w:rPr>
        <w:t>continue</w:t>
      </w:r>
    </w:p>
    <w:p w14:paraId="3D8F18C9" w14:textId="77777777" w:rsidR="007731B8" w:rsidRPr="007731B8" w:rsidRDefault="007731B8" w:rsidP="007731B8">
      <w:pPr>
        <w:pStyle w:val="CodePACKT"/>
        <w:rPr>
          <w:color w:val="000000"/>
        </w:rPr>
      </w:pPr>
    </w:p>
    <w:p w14:paraId="35B6B608" w14:textId="1E8CCBAB" w:rsidR="007731B8" w:rsidRPr="007731B8" w:rsidRDefault="007731B8" w:rsidP="00A6596F">
      <w:pPr>
        <w:pStyle w:val="NumberedBulletPACKT"/>
        <w:numPr>
          <w:ilvl w:val="0"/>
          <w:numId w:val="21"/>
        </w:numPr>
        <w:rPr>
          <w:color w:val="000000"/>
        </w:rPr>
      </w:pPr>
      <w:r w:rsidRPr="007731B8">
        <w:t xml:space="preserve">Continuing script execution from the DBG prompt </w:t>
      </w:r>
      <w:r>
        <w:t>until the end</w:t>
      </w:r>
    </w:p>
    <w:p w14:paraId="29E7AD67" w14:textId="77777777" w:rsidR="007731B8" w:rsidRPr="007731B8" w:rsidRDefault="007731B8" w:rsidP="007731B8">
      <w:pPr>
        <w:pStyle w:val="CodePACKT"/>
        <w:rPr>
          <w:rStyle w:val="CodeInTextPACKT"/>
        </w:rPr>
      </w:pPr>
    </w:p>
    <w:p w14:paraId="3D7210AC" w14:textId="3AAA14AB" w:rsidR="007731B8" w:rsidRPr="004E50F0" w:rsidRDefault="007731B8" w:rsidP="004E50F0">
      <w:pPr>
        <w:pStyle w:val="CodePACKT"/>
        <w:rPr>
          <w:rStyle w:val="CodeInTextPACKT"/>
          <w:color w:val="auto"/>
        </w:rPr>
      </w:pPr>
      <w:r w:rsidRPr="004E50F0">
        <w:rPr>
          <w:rStyle w:val="CodeInTextPACKT"/>
          <w:color w:val="auto"/>
        </w:rPr>
        <w:t>continue</w:t>
      </w:r>
    </w:p>
    <w:p w14:paraId="19854DE6" w14:textId="74A82EFE" w:rsidR="00D14211" w:rsidRDefault="00D14211" w:rsidP="00F920A5">
      <w:pPr>
        <w:pStyle w:val="Heading2"/>
        <w:tabs>
          <w:tab w:val="left" w:pos="0"/>
        </w:tabs>
      </w:pPr>
      <w:r>
        <w:t>How it works...</w:t>
      </w:r>
    </w:p>
    <w:p w14:paraId="731FB8E9" w14:textId="514CB27C" w:rsidR="007731B8" w:rsidRPr="004D1A89" w:rsidRDefault="007731B8" w:rsidP="004D1A89">
      <w:pPr>
        <w:pStyle w:val="NormalPACKT"/>
      </w:pPr>
      <w:r w:rsidRPr="004D1A89">
        <w:t xml:space="preserve">In </w:t>
      </w:r>
      <w:r w:rsidRPr="004D1A89">
        <w:rPr>
          <w:rStyle w:val="ItalicsPACKT"/>
        </w:rPr>
        <w:t>step 1</w:t>
      </w:r>
      <w:r w:rsidRPr="004D1A89">
        <w:t xml:space="preserve">, you create a script to allow you to examine PowerShell script debugging. In </w:t>
      </w:r>
      <w:r w:rsidRPr="004D1A89">
        <w:rPr>
          <w:rStyle w:val="ItalicsPACKT"/>
        </w:rPr>
        <w:t>step 2</w:t>
      </w:r>
      <w:r w:rsidRPr="004D1A89">
        <w:t>, you save this file to</w:t>
      </w:r>
      <w:r w:rsidR="004D1A89">
        <w:t xml:space="preserve"> </w:t>
      </w:r>
      <w:r w:rsidR="00A6596F">
        <w:t xml:space="preserve">the </w:t>
      </w:r>
      <w:r w:rsidR="004D1A89" w:rsidRPr="00A6596F">
        <w:rPr>
          <w:rStyle w:val="CodeInTextPACKT"/>
        </w:rPr>
        <w:t>C:</w:t>
      </w:r>
      <w:r w:rsidR="004D1A89">
        <w:t xml:space="preserve"> drive</w:t>
      </w:r>
      <w:r w:rsidR="00A6596F">
        <w:t>.</w:t>
      </w:r>
      <w:r w:rsidRPr="004D1A89">
        <w:t xml:space="preserve"> These steps create no output.</w:t>
      </w:r>
    </w:p>
    <w:p w14:paraId="568ACFBC" w14:textId="05FE203D" w:rsidR="007731B8" w:rsidRDefault="007731B8" w:rsidP="007731B8">
      <w:pPr>
        <w:pStyle w:val="NormalPACKT"/>
        <w:rPr>
          <w:lang w:val="en-GB"/>
        </w:rPr>
      </w:pPr>
      <w:r>
        <w:rPr>
          <w:lang w:val="en-GB"/>
        </w:rPr>
        <w:t xml:space="preserve">In </w:t>
      </w:r>
      <w:r w:rsidRPr="007731B8">
        <w:rPr>
          <w:rStyle w:val="ItalicsPACKT"/>
        </w:rPr>
        <w:t>step 3</w:t>
      </w:r>
      <w:r>
        <w:rPr>
          <w:lang w:val="en-GB"/>
        </w:rPr>
        <w:t>, you execute the script, which produces some output to the console, like this:</w:t>
      </w:r>
    </w:p>
    <w:p w14:paraId="5C019167" w14:textId="45D76A58" w:rsidR="007731B8" w:rsidRDefault="007731B8" w:rsidP="007731B8">
      <w:pPr>
        <w:pStyle w:val="FigurePACKT"/>
      </w:pPr>
      <w:r>
        <w:rPr>
          <w:noProof/>
        </w:rPr>
        <w:drawing>
          <wp:inline distT="0" distB="0" distL="0" distR="0" wp14:anchorId="74177D1E" wp14:editId="3C517BB7">
            <wp:extent cx="2280083" cy="63817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03409" cy="644704"/>
                    </a:xfrm>
                    <a:prstGeom prst="rect">
                      <a:avLst/>
                    </a:prstGeom>
                  </pic:spPr>
                </pic:pic>
              </a:graphicData>
            </a:graphic>
          </wp:inline>
        </w:drawing>
      </w:r>
    </w:p>
    <w:p w14:paraId="5D244CB1" w14:textId="3E377269" w:rsidR="007731B8" w:rsidRDefault="007731B8" w:rsidP="004F25E1">
      <w:pPr>
        <w:pStyle w:val="FigureCaptionPACKT"/>
      </w:pPr>
      <w:r>
        <w:t xml:space="preserve">Figure 14.30: </w:t>
      </w:r>
      <w:r w:rsidR="004F25E1">
        <w:t>Executing the script</w:t>
      </w:r>
    </w:p>
    <w:p w14:paraId="549F1A2F" w14:textId="4540ECFC" w:rsidR="007731B8" w:rsidRDefault="007731B8" w:rsidP="007731B8">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30</w:t>
      </w:r>
      <w:r w:rsidRPr="006D38BA">
        <w:rPr>
          <w:rFonts w:ascii="Arial" w:hAnsi="Arial"/>
          <w:b/>
          <w:color w:val="FF0000"/>
          <w:sz w:val="28"/>
          <w:szCs w:val="28"/>
        </w:rPr>
        <w:t>.png</w:t>
      </w:r>
    </w:p>
    <w:p w14:paraId="66D06107" w14:textId="1BCD69B9" w:rsidR="007731B8" w:rsidRDefault="007731B8" w:rsidP="007731B8">
      <w:pPr>
        <w:pStyle w:val="NormalPACKT"/>
      </w:pPr>
      <w:r w:rsidRPr="007731B8">
        <w:t xml:space="preserve">In </w:t>
      </w:r>
      <w:r w:rsidRPr="007731B8">
        <w:rPr>
          <w:rStyle w:val="ItalicsPACKT"/>
        </w:rPr>
        <w:t>step 4</w:t>
      </w:r>
      <w:r w:rsidRPr="007731B8">
        <w:t xml:space="preserve">, </w:t>
      </w:r>
      <w:r>
        <w:t xml:space="preserve">you set a breakpoint in the script at a specific line. In </w:t>
      </w:r>
      <w:r w:rsidRPr="007731B8">
        <w:rPr>
          <w:rStyle w:val="ItalicsPACKT"/>
        </w:rPr>
        <w:t>step 5</w:t>
      </w:r>
      <w:r>
        <w:t>, you set another breakpoint, this time whenever your script calls a specific command (</w:t>
      </w:r>
      <w:r w:rsidRPr="007731B8">
        <w:rPr>
          <w:rStyle w:val="CodeInTextPACKT"/>
        </w:rPr>
        <w:t>Get-CimInstance</w:t>
      </w:r>
      <w:r>
        <w:t xml:space="preserve">). In </w:t>
      </w:r>
      <w:r w:rsidRPr="007731B8">
        <w:rPr>
          <w:rStyle w:val="ItalicsPACKT"/>
        </w:rPr>
        <w:t>step 6</w:t>
      </w:r>
      <w:r>
        <w:t>, you set a breakpoint to stop whenever you write to a specific variable (</w:t>
      </w:r>
      <w:r w:rsidRPr="007731B8">
        <w:rPr>
          <w:rStyle w:val="CodeInTextPACKT"/>
        </w:rPr>
        <w:t>$M</w:t>
      </w:r>
      <w:r>
        <w:t xml:space="preserve">). Setting these three breakpoints produces no output (since you piped the command output to </w:t>
      </w:r>
      <w:r w:rsidRPr="007731B8">
        <w:rPr>
          <w:rStyle w:val="CodeInTextPACKT"/>
        </w:rPr>
        <w:t>Out-Null</w:t>
      </w:r>
      <w:r w:rsidR="00403734">
        <w:t>)</w:t>
      </w:r>
      <w:r>
        <w:t xml:space="preserve">. </w:t>
      </w:r>
    </w:p>
    <w:p w14:paraId="3372D53A" w14:textId="787D5CC8" w:rsidR="007731B8" w:rsidRDefault="007731B8" w:rsidP="007731B8">
      <w:pPr>
        <w:pStyle w:val="NormalPACKT"/>
      </w:pPr>
      <w:r>
        <w:t xml:space="preserve">In </w:t>
      </w:r>
      <w:r w:rsidRPr="007731B8">
        <w:rPr>
          <w:rStyle w:val="ItalicsPACKT"/>
        </w:rPr>
        <w:t>step 7</w:t>
      </w:r>
      <w:r>
        <w:t>, you view the breakpoints you have set thus far in the current PowerShell session. The output looks like this:</w:t>
      </w:r>
    </w:p>
    <w:p w14:paraId="7C5D69A7" w14:textId="7F68DF5A" w:rsidR="007731B8" w:rsidRDefault="007731B8" w:rsidP="007731B8">
      <w:pPr>
        <w:pStyle w:val="FigurePACKT"/>
      </w:pPr>
      <w:r>
        <w:rPr>
          <w:noProof/>
        </w:rPr>
        <w:lastRenderedPageBreak/>
        <w:drawing>
          <wp:inline distT="0" distB="0" distL="0" distR="0" wp14:anchorId="754D6D03" wp14:editId="14FEA168">
            <wp:extent cx="2897140" cy="10572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911682" cy="1062582"/>
                    </a:xfrm>
                    <a:prstGeom prst="rect">
                      <a:avLst/>
                    </a:prstGeom>
                  </pic:spPr>
                </pic:pic>
              </a:graphicData>
            </a:graphic>
          </wp:inline>
        </w:drawing>
      </w:r>
    </w:p>
    <w:p w14:paraId="6FF6FAF0" w14:textId="07239446" w:rsidR="007731B8" w:rsidRDefault="007731B8" w:rsidP="00824F8F">
      <w:pPr>
        <w:pStyle w:val="FigureCaptionPACKT"/>
      </w:pPr>
      <w:r>
        <w:t>Figure 14.31: Viewing breakpoints</w:t>
      </w:r>
    </w:p>
    <w:p w14:paraId="7105AFE9" w14:textId="1CC51A02" w:rsidR="007731B8" w:rsidRDefault="007731B8" w:rsidP="007731B8">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31</w:t>
      </w:r>
      <w:r w:rsidRPr="006D38BA">
        <w:rPr>
          <w:rFonts w:ascii="Arial" w:hAnsi="Arial"/>
          <w:b/>
          <w:color w:val="FF0000"/>
          <w:sz w:val="28"/>
          <w:szCs w:val="28"/>
        </w:rPr>
        <w:t>.png</w:t>
      </w:r>
    </w:p>
    <w:p w14:paraId="2DA6B83E" w14:textId="4A55D873" w:rsidR="007731B8" w:rsidRDefault="007731B8" w:rsidP="007731B8">
      <w:pPr>
        <w:pStyle w:val="NormalPACKT"/>
      </w:pPr>
      <w:r>
        <w:t xml:space="preserve">Having set three break points in the script, in </w:t>
      </w:r>
      <w:r w:rsidRPr="007731B8">
        <w:rPr>
          <w:rStyle w:val="ItalicsPACKT"/>
        </w:rPr>
        <w:t xml:space="preserve">step </w:t>
      </w:r>
      <w:r>
        <w:rPr>
          <w:rStyle w:val="ItalicsPACKT"/>
        </w:rPr>
        <w:t>8</w:t>
      </w:r>
      <w:r w:rsidR="00983F38">
        <w:rPr>
          <w:rStyle w:val="ItalicsPACKT"/>
        </w:rPr>
        <w:t>,</w:t>
      </w:r>
      <w:r>
        <w:t xml:space="preserve"> you run the script. PowerShell stops execution when it reaches the first breakpoint (in line 4 of the script</w:t>
      </w:r>
      <w:r w:rsidR="00D10BE0">
        <w:t>)</w:t>
      </w:r>
      <w:r>
        <w:t>, with output like this:</w:t>
      </w:r>
    </w:p>
    <w:p w14:paraId="630DE6AE" w14:textId="78E3106D" w:rsidR="007731B8" w:rsidRPr="007731B8" w:rsidRDefault="007731B8" w:rsidP="007731B8">
      <w:pPr>
        <w:pStyle w:val="FigurePACKT"/>
      </w:pPr>
      <w:r>
        <w:rPr>
          <w:noProof/>
        </w:rPr>
        <w:drawing>
          <wp:inline distT="0" distB="0" distL="0" distR="0" wp14:anchorId="39FA1983" wp14:editId="426946CA">
            <wp:extent cx="3840060" cy="1442830"/>
            <wp:effectExtent l="0" t="0" r="8255"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55144" cy="1448497"/>
                    </a:xfrm>
                    <a:prstGeom prst="rect">
                      <a:avLst/>
                    </a:prstGeom>
                  </pic:spPr>
                </pic:pic>
              </a:graphicData>
            </a:graphic>
          </wp:inline>
        </w:drawing>
      </w:r>
    </w:p>
    <w:p w14:paraId="5BFBBE41" w14:textId="70A43E80" w:rsidR="007731B8" w:rsidRDefault="007731B8" w:rsidP="003345C8">
      <w:pPr>
        <w:pStyle w:val="FigureCaptionPACKT"/>
      </w:pPr>
      <w:r>
        <w:t>Figure 14.32: Running the script until PowerShell hits the first breakpoint</w:t>
      </w:r>
    </w:p>
    <w:p w14:paraId="63BEA9AA" w14:textId="50147754" w:rsidR="007731B8" w:rsidRDefault="007731B8" w:rsidP="007731B8">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32</w:t>
      </w:r>
      <w:r w:rsidRPr="006D38BA">
        <w:rPr>
          <w:rFonts w:ascii="Arial" w:hAnsi="Arial"/>
          <w:b/>
          <w:color w:val="FF0000"/>
          <w:sz w:val="28"/>
          <w:szCs w:val="28"/>
        </w:rPr>
        <w:t>.png</w:t>
      </w:r>
    </w:p>
    <w:p w14:paraId="0ED7F883" w14:textId="010C36D3" w:rsidR="004D1A89" w:rsidRDefault="007731B8" w:rsidP="007731B8">
      <w:pPr>
        <w:pStyle w:val="NormalPACKT"/>
      </w:pPr>
      <w:r>
        <w:rPr>
          <w:lang w:val="en-GB"/>
        </w:rPr>
        <w:t xml:space="preserve">From the DBG prompt, you can enter any PowerShell command, for example, </w:t>
      </w:r>
      <w:r w:rsidR="00512FFB">
        <w:rPr>
          <w:lang w:val="en-GB"/>
        </w:rPr>
        <w:t>to view</w:t>
      </w:r>
      <w:r>
        <w:rPr>
          <w:lang w:val="en-GB"/>
        </w:rPr>
        <w:t xml:space="preserve"> the value of </w:t>
      </w:r>
      <w:r w:rsidRPr="007731B8">
        <w:rPr>
          <w:rStyle w:val="CodeInTextPACKT"/>
        </w:rPr>
        <w:t>$J</w:t>
      </w:r>
      <w:r w:rsidR="00512FFB">
        <w:t xml:space="preserve">, </w:t>
      </w:r>
      <w:r w:rsidR="0022408A" w:rsidRPr="0022408A">
        <w:t>w</w:t>
      </w:r>
      <w:r w:rsidR="004D1A89" w:rsidRPr="0022408A">
        <w:t xml:space="preserve">hich you do in </w:t>
      </w:r>
      <w:r w:rsidR="004D1A89" w:rsidRPr="0022408A">
        <w:rPr>
          <w:rStyle w:val="ItalicsPACKT"/>
        </w:rPr>
        <w:t>step 9</w:t>
      </w:r>
      <w:r w:rsidR="0050406A">
        <w:t>. It looks like this:</w:t>
      </w:r>
    </w:p>
    <w:p w14:paraId="5CB45A5D" w14:textId="35814101" w:rsidR="004D1A89" w:rsidRDefault="000731DE" w:rsidP="001F55E9">
      <w:pPr>
        <w:pStyle w:val="FigurePACKT"/>
      </w:pPr>
      <w:r>
        <w:rPr>
          <w:noProof/>
        </w:rPr>
        <w:drawing>
          <wp:inline distT="0" distB="0" distL="0" distR="0" wp14:anchorId="6D3B44E2" wp14:editId="7D4CC994">
            <wp:extent cx="3821265" cy="468491"/>
            <wp:effectExtent l="0" t="0" r="0"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837848" cy="470524"/>
                    </a:xfrm>
                    <a:prstGeom prst="rect">
                      <a:avLst/>
                    </a:prstGeom>
                  </pic:spPr>
                </pic:pic>
              </a:graphicData>
            </a:graphic>
          </wp:inline>
        </w:drawing>
      </w:r>
    </w:p>
    <w:p w14:paraId="4547E015" w14:textId="74F4119C" w:rsidR="004D1A89" w:rsidRDefault="004D1A89" w:rsidP="004D1A89">
      <w:pPr>
        <w:pStyle w:val="FigureCaptionPACKT"/>
      </w:pPr>
      <w:r>
        <w:t>Figure 14.3</w:t>
      </w:r>
      <w:r w:rsidR="000731DE">
        <w:t>3</w:t>
      </w:r>
      <w:r>
        <w:t xml:space="preserve">: </w:t>
      </w:r>
      <w:r w:rsidR="000731DE">
        <w:t>Viewing the value of the $J variable</w:t>
      </w:r>
    </w:p>
    <w:p w14:paraId="716C5713" w14:textId="1215CEBC" w:rsidR="004D1A89" w:rsidRDefault="004D1A89" w:rsidP="004D1A89">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3</w:t>
      </w:r>
      <w:r w:rsidR="000731DE">
        <w:rPr>
          <w:rFonts w:ascii="Arial" w:hAnsi="Arial"/>
          <w:b/>
          <w:color w:val="FF0000"/>
          <w:sz w:val="28"/>
          <w:szCs w:val="28"/>
        </w:rPr>
        <w:t>3</w:t>
      </w:r>
      <w:r w:rsidRPr="006D38BA">
        <w:rPr>
          <w:rFonts w:ascii="Arial" w:hAnsi="Arial"/>
          <w:b/>
          <w:color w:val="FF0000"/>
          <w:sz w:val="28"/>
          <w:szCs w:val="28"/>
        </w:rPr>
        <w:t>.png</w:t>
      </w:r>
    </w:p>
    <w:p w14:paraId="2D1DA4F0" w14:textId="3B79C9DB" w:rsidR="000731DE" w:rsidRDefault="000731DE" w:rsidP="007731B8">
      <w:pPr>
        <w:pStyle w:val="NormalPACKT"/>
        <w:rPr>
          <w:lang w:val="en-GB"/>
        </w:rPr>
      </w:pPr>
      <w:r>
        <w:rPr>
          <w:lang w:val="en-GB"/>
        </w:rPr>
        <w:t xml:space="preserve">In </w:t>
      </w:r>
      <w:r w:rsidRPr="001F55E9">
        <w:rPr>
          <w:rStyle w:val="ItalicsPACKT"/>
        </w:rPr>
        <w:t>step 10</w:t>
      </w:r>
      <w:r>
        <w:rPr>
          <w:lang w:val="en-GB"/>
        </w:rPr>
        <w:t xml:space="preserve">, you view the value of the </w:t>
      </w:r>
      <w:r w:rsidRPr="001F55E9">
        <w:rPr>
          <w:rStyle w:val="CodeInTextPACKT"/>
        </w:rPr>
        <w:t>$K</w:t>
      </w:r>
      <w:r>
        <w:rPr>
          <w:lang w:val="en-GB"/>
        </w:rPr>
        <w:t xml:space="preserve"> variable. Since PowerShell stopped execution before it </w:t>
      </w:r>
      <w:r w:rsidR="003B729E">
        <w:rPr>
          <w:lang w:val="en-GB"/>
        </w:rPr>
        <w:t>could write</w:t>
      </w:r>
      <w:r>
        <w:rPr>
          <w:lang w:val="en-GB"/>
        </w:rPr>
        <w:t xml:space="preserve"> a value to thi</w:t>
      </w:r>
      <w:r w:rsidR="00A7777D">
        <w:rPr>
          <w:lang w:val="en-GB"/>
        </w:rPr>
        <w:t>s</w:t>
      </w:r>
      <w:r>
        <w:rPr>
          <w:lang w:val="en-GB"/>
        </w:rPr>
        <w:t xml:space="preserve"> variable, this step displays no value, as you can see here:</w:t>
      </w:r>
    </w:p>
    <w:p w14:paraId="6C510325" w14:textId="0F9BA7E8" w:rsidR="000731DE" w:rsidRDefault="000731DE" w:rsidP="000731DE">
      <w:pPr>
        <w:pStyle w:val="FigureCaptionPACKT"/>
      </w:pPr>
      <w:r>
        <w:rPr>
          <w:noProof/>
        </w:rPr>
        <w:lastRenderedPageBreak/>
        <w:drawing>
          <wp:inline distT="0" distB="0" distL="0" distR="0" wp14:anchorId="6185277A" wp14:editId="45C6F83F">
            <wp:extent cx="3773424" cy="417364"/>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781619" cy="418270"/>
                    </a:xfrm>
                    <a:prstGeom prst="rect">
                      <a:avLst/>
                    </a:prstGeom>
                  </pic:spPr>
                </pic:pic>
              </a:graphicData>
            </a:graphic>
          </wp:inline>
        </w:drawing>
      </w:r>
    </w:p>
    <w:p w14:paraId="529E3DAC" w14:textId="0560E51E" w:rsidR="000731DE" w:rsidRDefault="000731DE" w:rsidP="000731DE">
      <w:pPr>
        <w:pStyle w:val="FigureCaptionPACKT"/>
      </w:pPr>
      <w:r>
        <w:t>Figure 14.34: Viewing the value of the $</w:t>
      </w:r>
      <w:r w:rsidR="0084185F">
        <w:t>K</w:t>
      </w:r>
      <w:r>
        <w:t xml:space="preserve"> variable</w:t>
      </w:r>
    </w:p>
    <w:p w14:paraId="26EB4DB1" w14:textId="3C8F6845" w:rsidR="000731DE" w:rsidRPr="0071104B" w:rsidRDefault="000731DE" w:rsidP="007731B8">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34</w:t>
      </w:r>
      <w:r w:rsidRPr="006D38BA">
        <w:rPr>
          <w:rFonts w:ascii="Arial" w:hAnsi="Arial"/>
          <w:b/>
          <w:color w:val="FF0000"/>
          <w:sz w:val="28"/>
          <w:szCs w:val="28"/>
        </w:rPr>
        <w:t>.png</w:t>
      </w:r>
    </w:p>
    <w:p w14:paraId="60CDF322" w14:textId="67EBD026" w:rsidR="007731B8" w:rsidRDefault="007731B8" w:rsidP="007731B8">
      <w:pPr>
        <w:pStyle w:val="NormalPACKT"/>
      </w:pPr>
      <w:r>
        <w:rPr>
          <w:lang w:val="en-GB"/>
        </w:rPr>
        <w:t>To contin</w:t>
      </w:r>
      <w:r w:rsidR="00186A99">
        <w:rPr>
          <w:lang w:val="en-GB"/>
        </w:rPr>
        <w:t>u</w:t>
      </w:r>
      <w:r>
        <w:rPr>
          <w:lang w:val="en-GB"/>
        </w:rPr>
        <w:t xml:space="preserve">e the execution of the script, </w:t>
      </w:r>
      <w:r w:rsidR="00A93A5A">
        <w:rPr>
          <w:lang w:val="en-GB"/>
        </w:rPr>
        <w:t xml:space="preserve">in </w:t>
      </w:r>
      <w:r w:rsidR="00A93A5A" w:rsidRPr="00A93A5A">
        <w:rPr>
          <w:rStyle w:val="ItalicsPACKT"/>
        </w:rPr>
        <w:t>step</w:t>
      </w:r>
      <w:r w:rsidR="000731DE">
        <w:rPr>
          <w:rStyle w:val="ItalicsPACKT"/>
        </w:rPr>
        <w:t xml:space="preserve"> 11</w:t>
      </w:r>
      <w:r w:rsidR="00A93A5A">
        <w:rPr>
          <w:lang w:val="en-GB"/>
        </w:rPr>
        <w:t xml:space="preserve">, </w:t>
      </w:r>
      <w:r>
        <w:rPr>
          <w:lang w:val="en-GB"/>
        </w:rPr>
        <w:t xml:space="preserve">you type </w:t>
      </w:r>
      <w:r w:rsidR="00A670CC">
        <w:rPr>
          <w:rStyle w:val="CodeInTextPACKT"/>
        </w:rPr>
        <w:t>c</w:t>
      </w:r>
      <w:r w:rsidRPr="007731B8">
        <w:rPr>
          <w:rStyle w:val="CodeInTextPACKT"/>
        </w:rPr>
        <w:t>ontinue</w:t>
      </w:r>
      <w:r w:rsidR="00A93A5A" w:rsidRPr="00D04619">
        <w:t>,</w:t>
      </w:r>
      <w:r>
        <w:rPr>
          <w:lang w:val="en-GB"/>
        </w:rPr>
        <w:t xml:space="preserve"> which generates output like this:</w:t>
      </w:r>
    </w:p>
    <w:p w14:paraId="467B47A7" w14:textId="7DD61446" w:rsidR="007731B8" w:rsidRDefault="000731DE" w:rsidP="007731B8">
      <w:pPr>
        <w:pStyle w:val="FigurePACKT"/>
      </w:pPr>
      <w:r w:rsidRPr="000731DE">
        <w:rPr>
          <w:noProof/>
        </w:rPr>
        <w:t xml:space="preserve"> </w:t>
      </w:r>
      <w:r>
        <w:rPr>
          <w:noProof/>
        </w:rPr>
        <w:drawing>
          <wp:inline distT="0" distB="0" distL="0" distR="0" wp14:anchorId="6E08E48C" wp14:editId="09901638">
            <wp:extent cx="4961753" cy="9810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976247" cy="983941"/>
                    </a:xfrm>
                    <a:prstGeom prst="rect">
                      <a:avLst/>
                    </a:prstGeom>
                  </pic:spPr>
                </pic:pic>
              </a:graphicData>
            </a:graphic>
          </wp:inline>
        </w:drawing>
      </w:r>
    </w:p>
    <w:p w14:paraId="7E16FB02" w14:textId="18D4B4BF" w:rsidR="007731B8" w:rsidRDefault="007731B8" w:rsidP="00761120">
      <w:pPr>
        <w:pStyle w:val="FigureCaptionPACKT"/>
      </w:pPr>
      <w:r>
        <w:t>Figure 14.</w:t>
      </w:r>
      <w:r w:rsidR="000731DE">
        <w:t>35</w:t>
      </w:r>
      <w:r>
        <w:t>: Running the script until PowerShell hits the second breakpoint</w:t>
      </w:r>
    </w:p>
    <w:p w14:paraId="52A869DF" w14:textId="018A44CA" w:rsidR="007731B8" w:rsidRDefault="007731B8" w:rsidP="007731B8">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sidR="000731DE">
        <w:rPr>
          <w:rFonts w:ascii="Arial" w:hAnsi="Arial"/>
          <w:b/>
          <w:color w:val="FF0000"/>
          <w:sz w:val="28"/>
          <w:szCs w:val="28"/>
        </w:rPr>
        <w:t>35</w:t>
      </w:r>
      <w:r w:rsidRPr="006D38BA">
        <w:rPr>
          <w:rFonts w:ascii="Arial" w:hAnsi="Arial"/>
          <w:b/>
          <w:color w:val="FF0000"/>
          <w:sz w:val="28"/>
          <w:szCs w:val="28"/>
        </w:rPr>
        <w:t>.png</w:t>
      </w:r>
    </w:p>
    <w:p w14:paraId="239BEE6F" w14:textId="3F653F47" w:rsidR="007731B8" w:rsidRDefault="000731DE" w:rsidP="007731B8">
      <w:pPr>
        <w:pStyle w:val="NormalPACKT"/>
        <w:rPr>
          <w:lang w:val="en-GB"/>
        </w:rPr>
      </w:pPr>
      <w:r>
        <w:rPr>
          <w:lang w:val="en-GB"/>
        </w:rPr>
        <w:t xml:space="preserve">As in the previous step, </w:t>
      </w:r>
      <w:r w:rsidR="00A93A5A">
        <w:rPr>
          <w:lang w:val="en-GB"/>
        </w:rPr>
        <w:t>you can examine the script</w:t>
      </w:r>
      <w:r w:rsidR="00F86879">
        <w:rPr>
          <w:lang w:val="en-GB"/>
        </w:rPr>
        <w:t>'</w:t>
      </w:r>
      <w:r w:rsidR="00A93A5A">
        <w:rPr>
          <w:lang w:val="en-GB"/>
        </w:rPr>
        <w:t xml:space="preserve">s actions thus far. You continue the script, in </w:t>
      </w:r>
      <w:r w:rsidR="00A93A5A" w:rsidRPr="00A93A5A">
        <w:rPr>
          <w:rStyle w:val="ItalicsPACKT"/>
        </w:rPr>
        <w:t>step 1</w:t>
      </w:r>
      <w:r>
        <w:rPr>
          <w:rStyle w:val="ItalicsPACKT"/>
        </w:rPr>
        <w:t>2</w:t>
      </w:r>
      <w:r w:rsidR="00A93A5A">
        <w:rPr>
          <w:lang w:val="en-GB"/>
        </w:rPr>
        <w:t xml:space="preserve">, by typing </w:t>
      </w:r>
      <w:r w:rsidR="00A93A5A" w:rsidRPr="00131677">
        <w:rPr>
          <w:rStyle w:val="CodeInTextPACKT"/>
        </w:rPr>
        <w:t>continue</w:t>
      </w:r>
      <w:r w:rsidR="00A93A5A">
        <w:rPr>
          <w:lang w:val="en-GB"/>
        </w:rPr>
        <w:t xml:space="preserve"> like this:</w:t>
      </w:r>
    </w:p>
    <w:p w14:paraId="0039AF03" w14:textId="4CB4B7FA" w:rsidR="00A93A5A" w:rsidRDefault="000731DE" w:rsidP="00A93A5A">
      <w:pPr>
        <w:pStyle w:val="FigurePACKT"/>
      </w:pPr>
      <w:r>
        <w:rPr>
          <w:noProof/>
        </w:rPr>
        <w:drawing>
          <wp:inline distT="0" distB="0" distL="0" distR="0" wp14:anchorId="563E9029" wp14:editId="4D6765B6">
            <wp:extent cx="5700469" cy="101917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16320" cy="1022009"/>
                    </a:xfrm>
                    <a:prstGeom prst="rect">
                      <a:avLst/>
                    </a:prstGeom>
                  </pic:spPr>
                </pic:pic>
              </a:graphicData>
            </a:graphic>
          </wp:inline>
        </w:drawing>
      </w:r>
    </w:p>
    <w:p w14:paraId="0817D4B1" w14:textId="1876378C" w:rsidR="00A93A5A" w:rsidRDefault="00A93A5A" w:rsidP="00F00377">
      <w:pPr>
        <w:pStyle w:val="FigureCaptionPACKT"/>
      </w:pPr>
      <w:r>
        <w:t>Figure 14.</w:t>
      </w:r>
      <w:r w:rsidR="000731DE">
        <w:t>36</w:t>
      </w:r>
      <w:r>
        <w:t xml:space="preserve">: Running the script until PowerShell hits the </w:t>
      </w:r>
      <w:r w:rsidR="00FA7D68">
        <w:t>third and final breakpoint</w:t>
      </w:r>
    </w:p>
    <w:p w14:paraId="15473922" w14:textId="1AEAEA37" w:rsidR="00A93A5A" w:rsidRDefault="00A93A5A" w:rsidP="00A93A5A">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sidR="000731DE">
        <w:rPr>
          <w:rFonts w:ascii="Arial" w:hAnsi="Arial"/>
          <w:b/>
          <w:color w:val="FF0000"/>
          <w:sz w:val="28"/>
          <w:szCs w:val="28"/>
        </w:rPr>
        <w:t>36</w:t>
      </w:r>
      <w:r w:rsidRPr="006D38BA">
        <w:rPr>
          <w:rFonts w:ascii="Arial" w:hAnsi="Arial"/>
          <w:b/>
          <w:color w:val="FF0000"/>
          <w:sz w:val="28"/>
          <w:szCs w:val="28"/>
        </w:rPr>
        <w:t>.png</w:t>
      </w:r>
    </w:p>
    <w:p w14:paraId="6A86FE6D" w14:textId="4127FAF3" w:rsidR="00A93A5A" w:rsidRDefault="00A93A5A" w:rsidP="007731B8">
      <w:pPr>
        <w:pStyle w:val="NormalPACKT"/>
        <w:rPr>
          <w:lang w:val="en-GB"/>
        </w:rPr>
      </w:pPr>
      <w:r>
        <w:rPr>
          <w:lang w:val="en-GB"/>
        </w:rPr>
        <w:t xml:space="preserve">In </w:t>
      </w:r>
      <w:r w:rsidRPr="00A93A5A">
        <w:rPr>
          <w:rStyle w:val="ItalicsPACKT"/>
        </w:rPr>
        <w:t xml:space="preserve">step </w:t>
      </w:r>
      <w:r w:rsidR="000731DE" w:rsidRPr="00A93A5A">
        <w:rPr>
          <w:rStyle w:val="ItalicsPACKT"/>
        </w:rPr>
        <w:t>1</w:t>
      </w:r>
      <w:r w:rsidR="000731DE">
        <w:rPr>
          <w:rStyle w:val="ItalicsPACKT"/>
        </w:rPr>
        <w:t>3</w:t>
      </w:r>
      <w:r>
        <w:rPr>
          <w:lang w:val="en-GB"/>
        </w:rPr>
        <w:t>, you continue running the script, which now completes, with output like this</w:t>
      </w:r>
      <w:r w:rsidR="003D64A2">
        <w:rPr>
          <w:lang w:val="en-GB"/>
        </w:rPr>
        <w:t>:</w:t>
      </w:r>
    </w:p>
    <w:p w14:paraId="2E888A70" w14:textId="35D3143E" w:rsidR="00A93A5A" w:rsidRDefault="000731DE" w:rsidP="003D64A2">
      <w:pPr>
        <w:pStyle w:val="FigureCaptionPACKT"/>
      </w:pPr>
      <w:r>
        <w:rPr>
          <w:noProof/>
        </w:rPr>
        <w:drawing>
          <wp:inline distT="0" distB="0" distL="0" distR="0" wp14:anchorId="6B3F4E19" wp14:editId="409EF958">
            <wp:extent cx="4591050" cy="607502"/>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712637" cy="623591"/>
                    </a:xfrm>
                    <a:prstGeom prst="rect">
                      <a:avLst/>
                    </a:prstGeom>
                  </pic:spPr>
                </pic:pic>
              </a:graphicData>
            </a:graphic>
          </wp:inline>
        </w:drawing>
      </w:r>
    </w:p>
    <w:p w14:paraId="0572CA8E" w14:textId="4FA51F7E" w:rsidR="00A93A5A" w:rsidRDefault="00A93A5A" w:rsidP="003D64A2">
      <w:pPr>
        <w:pStyle w:val="FigureCaptionPACKT"/>
      </w:pPr>
      <w:r>
        <w:t>Figure 14.</w:t>
      </w:r>
      <w:r w:rsidR="000731DE">
        <w:t>37</w:t>
      </w:r>
      <w:r>
        <w:t xml:space="preserve">: Running the script until </w:t>
      </w:r>
      <w:r w:rsidR="005052FD">
        <w:t>the end of the script</w:t>
      </w:r>
    </w:p>
    <w:p w14:paraId="1FD15FB0" w14:textId="4166B92A" w:rsidR="00A93A5A" w:rsidRDefault="00A93A5A" w:rsidP="00A93A5A">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sidR="000731DE">
        <w:rPr>
          <w:rFonts w:ascii="Arial" w:hAnsi="Arial"/>
          <w:b/>
          <w:color w:val="FF0000"/>
          <w:sz w:val="28"/>
          <w:szCs w:val="28"/>
        </w:rPr>
        <w:t>37</w:t>
      </w:r>
      <w:r w:rsidRPr="006D38BA">
        <w:rPr>
          <w:rFonts w:ascii="Arial" w:hAnsi="Arial"/>
          <w:b/>
          <w:color w:val="FF0000"/>
          <w:sz w:val="28"/>
          <w:szCs w:val="28"/>
        </w:rPr>
        <w:t>.png</w:t>
      </w:r>
    </w:p>
    <w:p w14:paraId="2A0A3737" w14:textId="3C0D40AB" w:rsidR="00D14211" w:rsidRDefault="00D14211" w:rsidP="00D14211">
      <w:pPr>
        <w:pStyle w:val="Heading2"/>
      </w:pPr>
      <w:r>
        <w:lastRenderedPageBreak/>
        <w:t>There</w:t>
      </w:r>
      <w:r w:rsidR="00F86879">
        <w:t>'</w:t>
      </w:r>
      <w:r>
        <w:t>s more...</w:t>
      </w:r>
    </w:p>
    <w:p w14:paraId="0EDB903C" w14:textId="404AF731" w:rsidR="000731DE" w:rsidRDefault="00A93A5A" w:rsidP="00D14211">
      <w:pPr>
        <w:pStyle w:val="NormalPACKT"/>
        <w:rPr>
          <w:lang w:val="en-GB"/>
        </w:rPr>
      </w:pPr>
      <w:r>
        <w:rPr>
          <w:lang w:val="en-GB"/>
        </w:rPr>
        <w:t xml:space="preserve">In </w:t>
      </w:r>
      <w:r w:rsidRPr="00A93A5A">
        <w:rPr>
          <w:rStyle w:val="ItalicsPACKT"/>
        </w:rPr>
        <w:t>step 4</w:t>
      </w:r>
      <w:r>
        <w:rPr>
          <w:lang w:val="en-GB"/>
        </w:rPr>
        <w:t>, you set a line breakpoint</w:t>
      </w:r>
      <w:r w:rsidR="00562FBB">
        <w:rPr>
          <w:lang w:val="en-GB"/>
        </w:rPr>
        <w:t xml:space="preserve">, </w:t>
      </w:r>
      <w:r>
        <w:rPr>
          <w:lang w:val="en-GB"/>
        </w:rPr>
        <w:t>instructing PowerShell to stop execution once it reaches a specific line (and column) in our script.</w:t>
      </w:r>
      <w:r w:rsidR="00BA3573">
        <w:rPr>
          <w:lang w:val="en-GB"/>
        </w:rPr>
        <w:t xml:space="preserve"> In </w:t>
      </w:r>
      <w:r w:rsidR="00BA3573" w:rsidRPr="00A93A5A">
        <w:rPr>
          <w:rStyle w:val="ItalicsPACKT"/>
        </w:rPr>
        <w:t xml:space="preserve">step </w:t>
      </w:r>
      <w:r w:rsidR="00BA3573">
        <w:rPr>
          <w:rStyle w:val="ItalicsPACKT"/>
        </w:rPr>
        <w:t>5</w:t>
      </w:r>
      <w:r w:rsidR="00BA3573">
        <w:rPr>
          <w:lang w:val="en-GB"/>
        </w:rPr>
        <w:t>, you set a command breakpoint, telling PowerShell to break whenever the script invokes a specific command</w:t>
      </w:r>
      <w:r w:rsidR="000731DE">
        <w:rPr>
          <w:lang w:val="en-GB"/>
        </w:rPr>
        <w:t xml:space="preserve">, in this case </w:t>
      </w:r>
      <w:r w:rsidR="000731DE" w:rsidRPr="0074604B">
        <w:rPr>
          <w:rStyle w:val="CodeInTextPACKT"/>
        </w:rPr>
        <w:t>Get-Cim</w:t>
      </w:r>
      <w:r w:rsidR="0074604B">
        <w:rPr>
          <w:rStyle w:val="CodeInTextPACKT"/>
        </w:rPr>
        <w:t>I</w:t>
      </w:r>
      <w:r w:rsidR="000731DE" w:rsidRPr="0074604B">
        <w:rPr>
          <w:rStyle w:val="CodeInTextPACKT"/>
        </w:rPr>
        <w:t>nstance</w:t>
      </w:r>
      <w:r w:rsidR="00BA3573">
        <w:rPr>
          <w:lang w:val="en-GB"/>
        </w:rPr>
        <w:t xml:space="preserve">. </w:t>
      </w:r>
      <w:r>
        <w:rPr>
          <w:lang w:val="en-GB"/>
        </w:rPr>
        <w:t xml:space="preserve">In </w:t>
      </w:r>
      <w:r w:rsidRPr="00A93A5A">
        <w:rPr>
          <w:rStyle w:val="ItalicsPACKT"/>
        </w:rPr>
        <w:t xml:space="preserve">step </w:t>
      </w:r>
      <w:r w:rsidR="00BA3573">
        <w:rPr>
          <w:rStyle w:val="ItalicsPACKT"/>
        </w:rPr>
        <w:t>6</w:t>
      </w:r>
      <w:r>
        <w:rPr>
          <w:lang w:val="en-GB"/>
        </w:rPr>
        <w:t xml:space="preserve">, you set a variable breakpoint – </w:t>
      </w:r>
      <w:r w:rsidR="000731DE">
        <w:rPr>
          <w:lang w:val="en-GB"/>
        </w:rPr>
        <w:t xml:space="preserve">you tell </w:t>
      </w:r>
      <w:r>
        <w:rPr>
          <w:lang w:val="en-GB"/>
        </w:rPr>
        <w:t xml:space="preserve">PowerShell </w:t>
      </w:r>
      <w:r w:rsidR="000731DE">
        <w:rPr>
          <w:lang w:val="en-GB"/>
        </w:rPr>
        <w:t xml:space="preserve">to </w:t>
      </w:r>
      <w:r>
        <w:rPr>
          <w:lang w:val="en-GB"/>
        </w:rPr>
        <w:t xml:space="preserve">stop whenever your script reads from or writes to a specific variable. </w:t>
      </w:r>
    </w:p>
    <w:p w14:paraId="49FD2743" w14:textId="12E3E167" w:rsidR="000731DE" w:rsidRDefault="000731DE" w:rsidP="00D14211">
      <w:pPr>
        <w:pStyle w:val="NormalPACKT"/>
        <w:rPr>
          <w:lang w:val="en-GB"/>
        </w:rPr>
      </w:pPr>
    </w:p>
    <w:p w14:paraId="47A8A71A" w14:textId="59B5024C" w:rsidR="00D14211" w:rsidRDefault="000731DE" w:rsidP="00D14211">
      <w:pPr>
        <w:pStyle w:val="NormalPACKT"/>
        <w:rPr>
          <w:lang w:val="en-GB"/>
        </w:rPr>
      </w:pPr>
      <w:r>
        <w:rPr>
          <w:lang w:val="en-GB"/>
        </w:rPr>
        <w:t xml:space="preserve">In </w:t>
      </w:r>
      <w:r w:rsidRPr="00336D6D">
        <w:rPr>
          <w:rStyle w:val="ItalicsPACKT"/>
        </w:rPr>
        <w:t>step 8</w:t>
      </w:r>
      <w:r>
        <w:rPr>
          <w:lang w:val="en-GB"/>
        </w:rPr>
        <w:t>, you run this instrumented script – which breaks at the first breakpoint. From the debug console</w:t>
      </w:r>
      <w:r w:rsidR="00336D6D">
        <w:rPr>
          <w:lang w:val="en-GB"/>
        </w:rPr>
        <w:t>, a</w:t>
      </w:r>
      <w:r>
        <w:rPr>
          <w:lang w:val="en-GB"/>
        </w:rPr>
        <w:t xml:space="preserve">s you see in </w:t>
      </w:r>
      <w:r w:rsidRPr="00336D6D">
        <w:rPr>
          <w:rStyle w:val="ItalicsPACKT"/>
        </w:rPr>
        <w:t>step 9</w:t>
      </w:r>
      <w:r>
        <w:rPr>
          <w:lang w:val="en-GB"/>
        </w:rPr>
        <w:t xml:space="preserve">, you can view the value of any variable, such as </w:t>
      </w:r>
      <w:r w:rsidRPr="00336D6D">
        <w:rPr>
          <w:rStyle w:val="CodeInTextPACKT"/>
        </w:rPr>
        <w:t>$J</w:t>
      </w:r>
      <w:r>
        <w:rPr>
          <w:lang w:val="en-GB"/>
        </w:rPr>
        <w:t>. When debugging, you h</w:t>
      </w:r>
      <w:r w:rsidR="00BB6439">
        <w:rPr>
          <w:lang w:val="en-GB"/>
        </w:rPr>
        <w:t>a</w:t>
      </w:r>
      <w:r>
        <w:rPr>
          <w:lang w:val="en-GB"/>
        </w:rPr>
        <w:t>ve to ask yourself i</w:t>
      </w:r>
      <w:r w:rsidR="00BB6439">
        <w:rPr>
          <w:lang w:val="en-GB"/>
        </w:rPr>
        <w:t>f</w:t>
      </w:r>
      <w:r>
        <w:rPr>
          <w:lang w:val="en-GB"/>
        </w:rPr>
        <w:t xml:space="preserve"> the value you see </w:t>
      </w:r>
      <w:r w:rsidR="00BB6439">
        <w:rPr>
          <w:lang w:val="en-GB"/>
        </w:rPr>
        <w:t>is th</w:t>
      </w:r>
      <w:r>
        <w:rPr>
          <w:lang w:val="en-GB"/>
        </w:rPr>
        <w:t xml:space="preserve">e value you expected to see. In </w:t>
      </w:r>
      <w:r w:rsidRPr="00AA25CE">
        <w:rPr>
          <w:rStyle w:val="ItalicsPACKT"/>
        </w:rPr>
        <w:t>step 10</w:t>
      </w:r>
      <w:r>
        <w:rPr>
          <w:lang w:val="en-GB"/>
        </w:rPr>
        <w:t xml:space="preserve">, you also view the value of </w:t>
      </w:r>
      <w:r w:rsidRPr="003971A3">
        <w:rPr>
          <w:rStyle w:val="CodeInTextPACKT"/>
        </w:rPr>
        <w:t>$K</w:t>
      </w:r>
      <w:r>
        <w:rPr>
          <w:lang w:val="en-GB"/>
        </w:rPr>
        <w:t xml:space="preserve">. Since PowerShell has not yet processed the assignment stage, this variable has no value. </w:t>
      </w:r>
    </w:p>
    <w:p w14:paraId="30D986FB" w14:textId="0A069596" w:rsidR="000731DE" w:rsidRDefault="000731DE" w:rsidP="00D14211">
      <w:pPr>
        <w:pStyle w:val="NormalPACKT"/>
        <w:rPr>
          <w:lang w:val="en-GB"/>
        </w:rPr>
      </w:pPr>
      <w:r>
        <w:rPr>
          <w:lang w:val="en-GB"/>
        </w:rPr>
        <w:t xml:space="preserve">In </w:t>
      </w:r>
      <w:r w:rsidRPr="00AA25CE">
        <w:rPr>
          <w:rStyle w:val="ItalicsPACKT"/>
        </w:rPr>
        <w:t>step 11</w:t>
      </w:r>
      <w:r>
        <w:rPr>
          <w:lang w:val="en-GB"/>
        </w:rPr>
        <w:t>, you continue execution until PowerShell hits the second breakpoint. As before, you could examine the values of key variables.</w:t>
      </w:r>
    </w:p>
    <w:p w14:paraId="55AEBF5F" w14:textId="77777777" w:rsidR="000731DE" w:rsidRDefault="000731DE" w:rsidP="00D14211">
      <w:pPr>
        <w:pStyle w:val="NormalPACKT"/>
        <w:rPr>
          <w:lang w:val="en-GB"/>
        </w:rPr>
      </w:pPr>
      <w:r>
        <w:rPr>
          <w:lang w:val="en-GB"/>
        </w:rPr>
        <w:t xml:space="preserve">After continuing again, your script hits the final breakpoint, just before PowerShell invokes </w:t>
      </w:r>
      <w:r w:rsidRPr="00815D05">
        <w:rPr>
          <w:rStyle w:val="CodeInTextPACKT"/>
        </w:rPr>
        <w:t>Get-CimInstance</w:t>
      </w:r>
      <w:r>
        <w:rPr>
          <w:lang w:val="en-GB"/>
        </w:rPr>
        <w:t xml:space="preserve"> and assigns the output to </w:t>
      </w:r>
      <w:r w:rsidRPr="00815D05">
        <w:rPr>
          <w:rStyle w:val="CodeInTextPACKT"/>
        </w:rPr>
        <w:t>$BIOS</w:t>
      </w:r>
      <w:r>
        <w:rPr>
          <w:lang w:val="en-GB"/>
        </w:rPr>
        <w:t xml:space="preserve">.  From the debug console, you could invoke the cmdlet to check what the output would be. </w:t>
      </w:r>
    </w:p>
    <w:p w14:paraId="57E64600" w14:textId="71013081" w:rsidR="000731DE" w:rsidRDefault="000731DE" w:rsidP="00D14211">
      <w:pPr>
        <w:pStyle w:val="NormalPACKT"/>
        <w:rPr>
          <w:lang w:val="en-GB"/>
        </w:rPr>
      </w:pPr>
      <w:r>
        <w:rPr>
          <w:lang w:val="en-GB"/>
        </w:rPr>
        <w:t xml:space="preserve">Finally, in </w:t>
      </w:r>
      <w:r w:rsidRPr="00815D05">
        <w:rPr>
          <w:rStyle w:val="ItalicsPACKT"/>
        </w:rPr>
        <w:t>step 13</w:t>
      </w:r>
      <w:r>
        <w:rPr>
          <w:lang w:val="en-GB"/>
        </w:rPr>
        <w:t xml:space="preserve">, you continue to complete the execution of the script. Note that you now see the normal PowerShell prompt. </w:t>
      </w:r>
    </w:p>
    <w:p w14:paraId="33E32154" w14:textId="4FC4CBFC" w:rsidR="00A93A5A" w:rsidRDefault="00A93A5A" w:rsidP="00D14211">
      <w:pPr>
        <w:pStyle w:val="NormalPACKT"/>
        <w:rPr>
          <w:lang w:val="en-GB"/>
        </w:rPr>
      </w:pPr>
      <w:r>
        <w:rPr>
          <w:lang w:val="en-GB"/>
        </w:rPr>
        <w:t>If you have an especially complex script, you could set the breakpoints using another script similar to this recipe.</w:t>
      </w:r>
      <w:r w:rsidR="000731DE">
        <w:rPr>
          <w:lang w:val="en-GB"/>
        </w:rPr>
        <w:t xml:space="preserve"> You would use </w:t>
      </w:r>
      <w:r w:rsidR="000731DE" w:rsidRPr="00EC2308">
        <w:rPr>
          <w:rStyle w:val="CodeInTextPACKT"/>
        </w:rPr>
        <w:t>Set-</w:t>
      </w:r>
      <w:proofErr w:type="spellStart"/>
      <w:r w:rsidR="000731DE" w:rsidRPr="00EC2308">
        <w:rPr>
          <w:rStyle w:val="CodeInTextPACKT"/>
        </w:rPr>
        <w:t>PSBreakpoint</w:t>
      </w:r>
      <w:proofErr w:type="spellEnd"/>
      <w:r w:rsidR="000731DE">
        <w:rPr>
          <w:lang w:val="en-GB"/>
        </w:rPr>
        <w:t xml:space="preserve"> whene</w:t>
      </w:r>
      <w:r w:rsidR="00EC2308">
        <w:rPr>
          <w:lang w:val="en-GB"/>
        </w:rPr>
        <w:t>v</w:t>
      </w:r>
      <w:r w:rsidR="000731DE">
        <w:rPr>
          <w:lang w:val="en-GB"/>
        </w:rPr>
        <w:t>er you</w:t>
      </w:r>
      <w:r w:rsidR="00EC2308">
        <w:rPr>
          <w:lang w:val="en-GB"/>
        </w:rPr>
        <w:t>r</w:t>
      </w:r>
      <w:r w:rsidR="000731DE">
        <w:rPr>
          <w:lang w:val="en-GB"/>
        </w:rPr>
        <w:t xml:space="preserve"> </w:t>
      </w:r>
      <w:r w:rsidR="00EC2308">
        <w:rPr>
          <w:lang w:val="en-GB"/>
        </w:rPr>
        <w:t xml:space="preserve">script </w:t>
      </w:r>
      <w:r w:rsidR="000731DE">
        <w:rPr>
          <w:lang w:val="en-GB"/>
        </w:rPr>
        <w:t>execute</w:t>
      </w:r>
      <w:r w:rsidR="00EC2308">
        <w:rPr>
          <w:lang w:val="en-GB"/>
        </w:rPr>
        <w:t>s</w:t>
      </w:r>
      <w:r w:rsidR="000731DE">
        <w:rPr>
          <w:lang w:val="en-GB"/>
        </w:rPr>
        <w:t xml:space="preserve"> important commands, writes to specific variables, or reaches a key line in the script. </w:t>
      </w:r>
      <w:r>
        <w:rPr>
          <w:lang w:val="en-GB"/>
        </w:rPr>
        <w:t>You could later use that script file when you perform debugging</w:t>
      </w:r>
      <w:r w:rsidR="00C15C5B">
        <w:rPr>
          <w:lang w:val="en-GB"/>
        </w:rPr>
        <w:t>,</w:t>
      </w:r>
      <w:r>
        <w:rPr>
          <w:lang w:val="en-GB"/>
        </w:rPr>
        <w:t xml:space="preserve"> after making changes to the underlying script. </w:t>
      </w:r>
    </w:p>
    <w:sectPr w:rsidR="00A93A5A" w:rsidSect="00F86879">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sh" w:date="2021-04-27T17:12:00Z" w:initials="JK">
    <w:p w14:paraId="5E64B4C4" w14:textId="77777777" w:rsidR="0009406A" w:rsidRDefault="0009406A">
      <w:pPr>
        <w:pStyle w:val="CommentText"/>
      </w:pPr>
      <w:r>
        <w:rPr>
          <w:rStyle w:val="CommentReference"/>
        </w:rPr>
        <w:annotationRef/>
      </w:r>
      <w:r>
        <w:t xml:space="preserve">Without having read further into the chapter (I’m sure this comment is invalid with that context), this reads like a </w:t>
      </w:r>
      <w:r w:rsidR="00A165AA">
        <w:t>double up of the first bullet point.</w:t>
      </w:r>
      <w:r w:rsidR="00C5644F">
        <w:t xml:space="preserve"> </w:t>
      </w:r>
    </w:p>
    <w:p w14:paraId="0317DAE9" w14:textId="77777777" w:rsidR="00C5644F" w:rsidRDefault="00C5644F">
      <w:pPr>
        <w:pStyle w:val="CommentText"/>
      </w:pPr>
    </w:p>
    <w:p w14:paraId="63863352" w14:textId="214FB970" w:rsidR="00C5644F" w:rsidRDefault="00C5644F">
      <w:pPr>
        <w:pStyle w:val="CommentText"/>
      </w:pPr>
      <w:r>
        <w:t xml:space="preserve">It is related – not sure what to do. Will </w:t>
      </w:r>
      <w:proofErr w:type="spellStart"/>
      <w:r>
        <w:t>leaave</w:t>
      </w:r>
      <w:proofErr w:type="spellEnd"/>
      <w:r>
        <w:t xml:space="preserve"> it for now (here). </w:t>
      </w:r>
    </w:p>
  </w:comment>
  <w:comment w:id="2" w:author="Lucy Wan" w:date="2021-06-03T11:44:00Z" w:initials="LW">
    <w:p w14:paraId="4830A85D" w14:textId="77777777" w:rsidR="006C62EF" w:rsidRDefault="00563037">
      <w:pPr>
        <w:pStyle w:val="CommentText"/>
      </w:pPr>
      <w:r>
        <w:rPr>
          <w:rStyle w:val="CommentReference"/>
        </w:rPr>
        <w:annotationRef/>
      </w:r>
      <w:r w:rsidR="006C62EF">
        <w:rPr>
          <w:b/>
        </w:rPr>
        <w:t>@Thomas</w:t>
      </w:r>
      <w:r w:rsidR="006C62EF">
        <w:t>, we could move the "Network troubleshooting" recipe to straight after the "Checking network connectivity using Get-</w:t>
      </w:r>
      <w:proofErr w:type="spellStart"/>
      <w:r w:rsidR="006C62EF">
        <w:t>NetView</w:t>
      </w:r>
      <w:proofErr w:type="spellEnd"/>
      <w:r w:rsidR="006C62EF">
        <w:t>" recipe, since they're related? Would that ruin anything (except for the figure numbering)?</w:t>
      </w:r>
    </w:p>
    <w:p w14:paraId="0DB7CC15" w14:textId="77777777" w:rsidR="006C62EF" w:rsidRDefault="006C62EF">
      <w:pPr>
        <w:pStyle w:val="CommentText"/>
      </w:pPr>
    </w:p>
    <w:p w14:paraId="5F1D025E" w14:textId="77777777" w:rsidR="006C62EF" w:rsidRDefault="006C62EF" w:rsidP="001E385B">
      <w:pPr>
        <w:pStyle w:val="CommentText"/>
      </w:pPr>
      <w:r>
        <w:t>I ultimately don't think it's a huge issue.</w:t>
      </w:r>
    </w:p>
  </w:comment>
  <w:comment w:id="3" w:author="Thomas Lee" w:date="2021-06-03T12:27:00Z" w:initials="TL">
    <w:p w14:paraId="541B943D" w14:textId="77777777" w:rsidR="00A87996" w:rsidRDefault="00A87996" w:rsidP="00A87996">
      <w:pPr>
        <w:pStyle w:val="CommentText"/>
      </w:pPr>
      <w:r>
        <w:rPr>
          <w:rStyle w:val="CommentReference"/>
        </w:rPr>
        <w:annotationRef/>
      </w:r>
    </w:p>
    <w:p w14:paraId="53B0C73F" w14:textId="77777777" w:rsidR="00A87996" w:rsidRDefault="00A87996" w:rsidP="00A87996">
      <w:pPr>
        <w:pStyle w:val="CommentText"/>
      </w:pPr>
      <w:r>
        <w:t>Good catch</w:t>
      </w:r>
    </w:p>
    <w:p w14:paraId="7572F587" w14:textId="77777777" w:rsidR="00A87996" w:rsidRDefault="00A87996" w:rsidP="00A87996">
      <w:pPr>
        <w:pStyle w:val="CommentText"/>
      </w:pPr>
    </w:p>
    <w:p w14:paraId="4B45D955" w14:textId="6A147464" w:rsidR="00A87996" w:rsidRDefault="00A87996" w:rsidP="00A87996">
      <w:pPr>
        <w:pStyle w:val="CommentText"/>
      </w:pPr>
      <w:r>
        <w:t>So -= I have redrafted the intro Can you reorder the recipes in this order</w:t>
      </w:r>
    </w:p>
    <w:p w14:paraId="2DC212AC" w14:textId="77777777" w:rsidR="00A87996" w:rsidRDefault="00A87996" w:rsidP="00A87996">
      <w:pPr>
        <w:pStyle w:val="CommentText"/>
      </w:pPr>
    </w:p>
    <w:p w14:paraId="54F3313B" w14:textId="4E11F773" w:rsidR="00A87996" w:rsidRDefault="00A87996" w:rsidP="00A87996">
      <w:pPr>
        <w:pStyle w:val="CommentText"/>
        <w:numPr>
          <w:ilvl w:val="0"/>
          <w:numId w:val="36"/>
        </w:numPr>
      </w:pPr>
      <w:r>
        <w:t xml:space="preserve">Using </w:t>
      </w:r>
      <w:proofErr w:type="spellStart"/>
      <w:r>
        <w:t>PSScript</w:t>
      </w:r>
      <w:proofErr w:type="spellEnd"/>
      <w:r>
        <w:t xml:space="preserve"> Analyzer</w:t>
      </w:r>
    </w:p>
    <w:p w14:paraId="224ED903" w14:textId="428854F0" w:rsidR="00A87996" w:rsidRDefault="00A87996" w:rsidP="00A87996">
      <w:pPr>
        <w:pStyle w:val="CommentText"/>
        <w:numPr>
          <w:ilvl w:val="0"/>
          <w:numId w:val="36"/>
        </w:numPr>
      </w:pPr>
      <w:r>
        <w:t>Using BPA</w:t>
      </w:r>
    </w:p>
    <w:p w14:paraId="032F576E" w14:textId="3112873F" w:rsidR="00A87996" w:rsidRDefault="00A87996" w:rsidP="00A87996">
      <w:pPr>
        <w:pStyle w:val="CommentText"/>
        <w:numPr>
          <w:ilvl w:val="0"/>
          <w:numId w:val="36"/>
        </w:numPr>
      </w:pPr>
      <w:r>
        <w:t>Networking t/shooting</w:t>
      </w:r>
    </w:p>
    <w:p w14:paraId="2EDB40D2" w14:textId="3F895A77" w:rsidR="00A87996" w:rsidRDefault="00A87996" w:rsidP="00A87996">
      <w:pPr>
        <w:pStyle w:val="CommentText"/>
        <w:numPr>
          <w:ilvl w:val="0"/>
          <w:numId w:val="36"/>
        </w:numPr>
      </w:pPr>
      <w:r>
        <w:t>Checking connectivity</w:t>
      </w:r>
    </w:p>
    <w:p w14:paraId="13605A8E" w14:textId="4E2E8E45" w:rsidR="00A87996" w:rsidRDefault="00A87996" w:rsidP="00A87996">
      <w:pPr>
        <w:pStyle w:val="CommentText"/>
        <w:numPr>
          <w:ilvl w:val="0"/>
          <w:numId w:val="36"/>
        </w:numPr>
      </w:pPr>
      <w:r>
        <w:t xml:space="preserve">Script </w:t>
      </w:r>
      <w:proofErr w:type="spellStart"/>
      <w:r>
        <w:t>degugging</w:t>
      </w:r>
      <w:proofErr w:type="spellEnd"/>
    </w:p>
    <w:p w14:paraId="484C0A70" w14:textId="280D66F1" w:rsidR="00A87996" w:rsidRDefault="00A87996" w:rsidP="00A87996">
      <w:pPr>
        <w:pStyle w:val="CommentText"/>
      </w:pPr>
    </w:p>
    <w:p w14:paraId="2532E865" w14:textId="77777777" w:rsidR="00A87996" w:rsidRDefault="00A87996" w:rsidP="00A87996">
      <w:pPr>
        <w:pStyle w:val="CommentText"/>
      </w:pPr>
    </w:p>
    <w:p w14:paraId="544B066B" w14:textId="77777777" w:rsidR="00A87996" w:rsidRDefault="00A87996" w:rsidP="00A87996">
      <w:pPr>
        <w:pStyle w:val="CommentText"/>
      </w:pPr>
    </w:p>
    <w:p w14:paraId="497C93D1" w14:textId="77777777" w:rsidR="00A87996" w:rsidRDefault="00A87996" w:rsidP="00A87996">
      <w:pPr>
        <w:pStyle w:val="CommentText"/>
      </w:pPr>
    </w:p>
    <w:p w14:paraId="23F01B23" w14:textId="5D4209BE" w:rsidR="00A87996" w:rsidRDefault="00A87996" w:rsidP="00A87996">
      <w:pPr>
        <w:pStyle w:val="CommentText"/>
      </w:pPr>
      <w:r>
        <w:t>?</w:t>
      </w:r>
    </w:p>
  </w:comment>
  <w:comment w:id="11" w:author="Lucy Wan" w:date="2021-06-03T10:54:00Z" w:initials="LW">
    <w:p w14:paraId="52CA2618" w14:textId="77777777" w:rsidR="00A6669F" w:rsidRDefault="00860F7E" w:rsidP="00AA1BD4">
      <w:pPr>
        <w:pStyle w:val="CommentText"/>
      </w:pPr>
      <w:r>
        <w:rPr>
          <w:rStyle w:val="CommentReference"/>
        </w:rPr>
        <w:annotationRef/>
      </w:r>
      <w:r w:rsidR="00A6669F">
        <w:rPr>
          <w:b/>
        </w:rPr>
        <w:t>@Thomas</w:t>
      </w:r>
      <w:r w:rsidR="00A6669F">
        <w:t xml:space="preserve"> Please correct "</w:t>
      </w:r>
      <w:proofErr w:type="spellStart"/>
      <w:r w:rsidR="00A6669F">
        <w:t>ths</w:t>
      </w:r>
      <w:proofErr w:type="spellEnd"/>
      <w:r w:rsidR="00A6669F">
        <w:t>" to "the" in the first line</w:t>
      </w:r>
    </w:p>
  </w:comment>
  <w:comment w:id="16" w:author="Lucy Wan" w:date="2021-06-03T10:56:00Z" w:initials="LW">
    <w:p w14:paraId="28DB000C" w14:textId="77777777" w:rsidR="00C324F3" w:rsidRDefault="00CD2505" w:rsidP="002A750E">
      <w:pPr>
        <w:pStyle w:val="CommentText"/>
      </w:pPr>
      <w:r>
        <w:rPr>
          <w:rStyle w:val="CommentReference"/>
        </w:rPr>
        <w:annotationRef/>
      </w:r>
      <w:r w:rsidR="00C324F3">
        <w:rPr>
          <w:b/>
        </w:rPr>
        <w:t>@Thomas</w:t>
      </w:r>
      <w:r w:rsidR="00C324F3">
        <w:t xml:space="preserve"> should this be "Script Analyzer"? It's unclear what "Rule Analyzer" is</w:t>
      </w:r>
    </w:p>
    <w:p w14:paraId="5F42C118" w14:textId="77777777" w:rsidR="005139EE" w:rsidRDefault="005139EE" w:rsidP="002A750E">
      <w:pPr>
        <w:pStyle w:val="CommentText"/>
      </w:pPr>
    </w:p>
    <w:p w14:paraId="1540D77B" w14:textId="27D780F1" w:rsidR="005139EE" w:rsidRDefault="005139EE" w:rsidP="002A750E">
      <w:pPr>
        <w:pStyle w:val="CommentText"/>
      </w:pPr>
      <w:r>
        <w:t>I have updated – nice catch</w:t>
      </w:r>
    </w:p>
  </w:comment>
  <w:comment w:id="23" w:author="Lucy Wan" w:date="2021-06-03T11:02:00Z" w:initials="LW">
    <w:p w14:paraId="286588FC" w14:textId="77777777" w:rsidR="00C324F3" w:rsidRDefault="0025653F" w:rsidP="00C324F3">
      <w:pPr>
        <w:pStyle w:val="CommentText"/>
      </w:pPr>
      <w:r>
        <w:rPr>
          <w:rStyle w:val="CommentReference"/>
        </w:rPr>
        <w:annotationRef/>
      </w:r>
      <w:r w:rsidR="00C324F3">
        <w:rPr>
          <w:b/>
        </w:rPr>
        <w:t xml:space="preserve">@Thomas </w:t>
      </w:r>
      <w:r w:rsidR="00C324F3">
        <w:t>Change "</w:t>
      </w:r>
      <w:proofErr w:type="spellStart"/>
      <w:r w:rsidR="00C324F3">
        <w:t>frin</w:t>
      </w:r>
      <w:proofErr w:type="spellEnd"/>
      <w:r w:rsidR="00C324F3">
        <w:t>" to "from" in the first line</w:t>
      </w:r>
    </w:p>
    <w:p w14:paraId="3B335798" w14:textId="77777777" w:rsidR="005139EE" w:rsidRDefault="005139EE" w:rsidP="00C324F3">
      <w:pPr>
        <w:pStyle w:val="CommentText"/>
      </w:pPr>
    </w:p>
    <w:p w14:paraId="53B2A642" w14:textId="331E2BF8" w:rsidR="005139EE" w:rsidRDefault="005139EE" w:rsidP="00C324F3">
      <w:pPr>
        <w:pStyle w:val="CommentText"/>
      </w:pPr>
      <w:r>
        <w:t>done</w:t>
      </w:r>
    </w:p>
  </w:comment>
  <w:comment w:id="25" w:author="Thomas Lee" w:date="2021-05-29T19:27:00Z" w:initials="TL">
    <w:p w14:paraId="3786C1F7" w14:textId="07A10E97" w:rsidR="00EE07EE" w:rsidRDefault="00EE07EE" w:rsidP="00C324F3">
      <w:pPr>
        <w:pStyle w:val="CommentText"/>
      </w:pPr>
      <w:r>
        <w:rPr>
          <w:rStyle w:val="CommentReference"/>
        </w:rPr>
        <w:annotationRef/>
      </w:r>
      <w:r>
        <w:t>Please make sure these scripts do not break a line.</w:t>
      </w:r>
    </w:p>
  </w:comment>
  <w:comment w:id="26" w:author="Thomas Lee" w:date="2021-05-29T19:42:00Z" w:initials="TL">
    <w:p w14:paraId="4C6FD2AF" w14:textId="72129353" w:rsidR="00EE07EE" w:rsidRDefault="00EE07EE">
      <w:pPr>
        <w:pStyle w:val="CommentText"/>
      </w:pPr>
      <w:r>
        <w:rPr>
          <w:rStyle w:val="CommentReference"/>
        </w:rPr>
        <w:annotationRef/>
      </w:r>
      <w:r>
        <w:t xml:space="preserve">ensure </w:t>
      </w:r>
      <w:proofErr w:type="gramStart"/>
      <w:r>
        <w:t>this fits</w:t>
      </w:r>
      <w:proofErr w:type="gramEnd"/>
      <w:r>
        <w:t xml:space="preserve"> within the margins</w:t>
      </w:r>
    </w:p>
  </w:comment>
  <w:comment w:id="27" w:author="Thomas Lee" w:date="2021-05-29T19:41:00Z" w:initials="TL">
    <w:p w14:paraId="388CA328" w14:textId="5A10AAA8" w:rsidR="00EE07EE" w:rsidRDefault="00EE07EE">
      <w:pPr>
        <w:pStyle w:val="CommentText"/>
      </w:pPr>
      <w:r>
        <w:rPr>
          <w:rStyle w:val="CommentReference"/>
        </w:rPr>
        <w:annotationRef/>
      </w:r>
      <w:r>
        <w:t xml:space="preserve">this code should fit without a </w:t>
      </w:r>
      <w:proofErr w:type="spellStart"/>
      <w:r>
        <w:t>loie</w:t>
      </w:r>
      <w:proofErr w:type="spellEnd"/>
      <w:r>
        <w:t xml:space="preserve"> break – </w:t>
      </w:r>
      <w:proofErr w:type="spellStart"/>
      <w:r>
        <w:t>pleae</w:t>
      </w:r>
      <w:proofErr w:type="spellEnd"/>
      <w:r>
        <w:t xml:space="preserve"> fix,</w:t>
      </w:r>
    </w:p>
  </w:comment>
  <w:comment w:id="28" w:author="Lucy Wan" w:date="2021-06-03T11:08:00Z" w:initials="LW">
    <w:p w14:paraId="2A4E4C77" w14:textId="77777777" w:rsidR="00067557" w:rsidRDefault="006968C2" w:rsidP="002C3CE1">
      <w:pPr>
        <w:pStyle w:val="CommentText"/>
      </w:pPr>
      <w:r>
        <w:rPr>
          <w:rStyle w:val="CommentReference"/>
        </w:rPr>
        <w:annotationRef/>
      </w:r>
      <w:r w:rsidR="00067557">
        <w:rPr>
          <w:b/>
        </w:rPr>
        <w:t xml:space="preserve">@Thomas </w:t>
      </w:r>
      <w:r w:rsidR="00067557">
        <w:t>Add a red box around the step</w:t>
      </w:r>
    </w:p>
    <w:p w14:paraId="2525D07B" w14:textId="77777777" w:rsidR="005139EE" w:rsidRDefault="005139EE" w:rsidP="002C3CE1">
      <w:pPr>
        <w:pStyle w:val="CommentText"/>
      </w:pPr>
    </w:p>
    <w:p w14:paraId="27E3A2D3" w14:textId="4FA85D42" w:rsidR="005139EE" w:rsidRDefault="005139EE" w:rsidP="002C3CE1">
      <w:pPr>
        <w:pStyle w:val="CommentText"/>
      </w:pPr>
      <w:r>
        <w:t>Done</w:t>
      </w:r>
    </w:p>
    <w:p w14:paraId="5CD2BB90" w14:textId="3D19F548" w:rsidR="005139EE" w:rsidRDefault="005139EE" w:rsidP="002C3CE1">
      <w:pPr>
        <w:pStyle w:val="CommentText"/>
      </w:pPr>
    </w:p>
  </w:comment>
  <w:comment w:id="31" w:author="Lucy Wan" w:date="2021-06-03T11:08:00Z" w:initials="LW">
    <w:p w14:paraId="014EFF87" w14:textId="77777777" w:rsidR="00067557" w:rsidRDefault="006968C2" w:rsidP="001D5B9B">
      <w:pPr>
        <w:pStyle w:val="CommentText"/>
      </w:pPr>
      <w:r>
        <w:rPr>
          <w:rStyle w:val="CommentReference"/>
        </w:rPr>
        <w:annotationRef/>
      </w:r>
      <w:r w:rsidR="00067557">
        <w:rPr>
          <w:b/>
        </w:rPr>
        <w:t>@Thomas</w:t>
      </w:r>
      <w:r w:rsidR="00067557">
        <w:t xml:space="preserve"> Add a red box around the step</w:t>
      </w:r>
    </w:p>
  </w:comment>
  <w:comment w:id="35" w:author="Lucy Wan" w:date="2021-06-03T11:09:00Z" w:initials="LW">
    <w:p w14:paraId="4252994F" w14:textId="77777777" w:rsidR="00067557" w:rsidRDefault="00776327" w:rsidP="00BD0ED0">
      <w:pPr>
        <w:pStyle w:val="CommentText"/>
      </w:pPr>
      <w:r>
        <w:rPr>
          <w:rStyle w:val="CommentReference"/>
        </w:rPr>
        <w:annotationRef/>
      </w:r>
      <w:r w:rsidR="00067557">
        <w:rPr>
          <w:b/>
        </w:rPr>
        <w:t xml:space="preserve">@Thomas </w:t>
      </w:r>
      <w:r w:rsidR="00067557">
        <w:t>Add a red box around the instruction</w:t>
      </w:r>
    </w:p>
    <w:p w14:paraId="6B826388" w14:textId="77777777" w:rsidR="005139EE" w:rsidRDefault="005139EE" w:rsidP="00BD0ED0">
      <w:pPr>
        <w:pStyle w:val="CommentText"/>
      </w:pPr>
    </w:p>
    <w:p w14:paraId="16A05BCC" w14:textId="73B9AF12" w:rsidR="005139EE" w:rsidRDefault="005139EE" w:rsidP="00BD0ED0">
      <w:pPr>
        <w:pStyle w:val="CommentText"/>
      </w:pPr>
      <w:r>
        <w:t>ok</w:t>
      </w:r>
    </w:p>
  </w:comment>
  <w:comment w:id="38" w:author="Lucy Wan" w:date="2021-06-03T11:16:00Z" w:initials="LW">
    <w:p w14:paraId="16213E94" w14:textId="77777777" w:rsidR="00067557" w:rsidRDefault="006F2506" w:rsidP="000A21FC">
      <w:pPr>
        <w:pStyle w:val="CommentText"/>
      </w:pPr>
      <w:r>
        <w:rPr>
          <w:rStyle w:val="CommentReference"/>
        </w:rPr>
        <w:annotationRef/>
      </w:r>
      <w:r w:rsidR="00067557">
        <w:rPr>
          <w:b/>
        </w:rPr>
        <w:t>@Thomas</w:t>
      </w:r>
      <w:r w:rsidR="00067557">
        <w:t xml:space="preserve"> use what? We're missing a word/command here between "use" and "or"</w:t>
      </w:r>
    </w:p>
    <w:p w14:paraId="20DD9F4D" w14:textId="2CBC27E1" w:rsidR="005139EE" w:rsidRDefault="005139EE" w:rsidP="000A21FC">
      <w:pPr>
        <w:pStyle w:val="CommentText"/>
      </w:pPr>
      <w:r>
        <w:t>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863352" w15:done="0"/>
  <w15:commentEx w15:paraId="5F1D025E" w15:paraIdParent="63863352" w15:done="0"/>
  <w15:commentEx w15:paraId="23F01B23" w15:paraIdParent="63863352" w15:done="0"/>
  <w15:commentEx w15:paraId="52CA2618" w15:done="0"/>
  <w15:commentEx w15:paraId="1540D77B" w15:done="0"/>
  <w15:commentEx w15:paraId="53B2A642" w15:done="0"/>
  <w15:commentEx w15:paraId="3786C1F7" w15:done="0"/>
  <w15:commentEx w15:paraId="4C6FD2AF" w15:done="0"/>
  <w15:commentEx w15:paraId="388CA328" w15:done="0"/>
  <w15:commentEx w15:paraId="5CD2BB90" w15:done="0"/>
  <w15:commentEx w15:paraId="014EFF87" w15:done="0"/>
  <w15:commentEx w15:paraId="16A05BCC" w15:done="0"/>
  <w15:commentEx w15:paraId="20DD9F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2C487" w16cex:dateUtc="2021-04-27T05:12:00Z"/>
  <w16cex:commentExtensible w16cex:durableId="24633F0F" w16cex:dateUtc="2021-06-03T10:44:00Z"/>
  <w16cex:commentExtensible w16cex:durableId="2463491D" w16cex:dateUtc="2021-06-03T11:27:00Z"/>
  <w16cex:commentExtensible w16cex:durableId="2463336F" w16cex:dateUtc="2021-06-03T09:54:00Z"/>
  <w16cex:commentExtensible w16cex:durableId="246333D3" w16cex:dateUtc="2021-06-03T09:56:00Z"/>
  <w16cex:commentExtensible w16cex:durableId="2463354B" w16cex:dateUtc="2021-06-03T10:02:00Z"/>
  <w16cex:commentExtensible w16cex:durableId="245D1413" w16cex:dateUtc="2021-05-29T18:27:00Z"/>
  <w16cex:commentExtensible w16cex:durableId="245D17A6" w16cex:dateUtc="2021-05-29T18:42:00Z"/>
  <w16cex:commentExtensible w16cex:durableId="245D1787" w16cex:dateUtc="2021-05-29T18:41:00Z"/>
  <w16cex:commentExtensible w16cex:durableId="246336A2" w16cex:dateUtc="2021-06-03T10:08:00Z"/>
  <w16cex:commentExtensible w16cex:durableId="246336B9" w16cex:dateUtc="2021-06-03T10:08:00Z"/>
  <w16cex:commentExtensible w16cex:durableId="246336DF" w16cex:dateUtc="2021-06-03T10:09:00Z"/>
  <w16cex:commentExtensible w16cex:durableId="24633872" w16cex:dateUtc="2021-06-03T1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863352" w16cid:durableId="2432C487"/>
  <w16cid:commentId w16cid:paraId="5F1D025E" w16cid:durableId="24633F0F"/>
  <w16cid:commentId w16cid:paraId="23F01B23" w16cid:durableId="2463491D"/>
  <w16cid:commentId w16cid:paraId="52CA2618" w16cid:durableId="2463336F"/>
  <w16cid:commentId w16cid:paraId="1540D77B" w16cid:durableId="246333D3"/>
  <w16cid:commentId w16cid:paraId="53B2A642" w16cid:durableId="2463354B"/>
  <w16cid:commentId w16cid:paraId="3786C1F7" w16cid:durableId="245D1413"/>
  <w16cid:commentId w16cid:paraId="4C6FD2AF" w16cid:durableId="245D17A6"/>
  <w16cid:commentId w16cid:paraId="388CA328" w16cid:durableId="245D1787"/>
  <w16cid:commentId w16cid:paraId="5CD2BB90" w16cid:durableId="246336A2"/>
  <w16cid:commentId w16cid:paraId="014EFF87" w16cid:durableId="246336B9"/>
  <w16cid:commentId w16cid:paraId="16A05BCC" w16cid:durableId="246336DF"/>
  <w16cid:commentId w16cid:paraId="20DD9F4D" w16cid:durableId="246338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A3042" w14:textId="77777777" w:rsidR="00A32DAF" w:rsidRDefault="00A32DAF" w:rsidP="00DB2DC9">
      <w:pPr>
        <w:spacing w:after="0"/>
      </w:pPr>
      <w:r>
        <w:separator/>
      </w:r>
    </w:p>
  </w:endnote>
  <w:endnote w:type="continuationSeparator" w:id="0">
    <w:p w14:paraId="3A887876" w14:textId="77777777" w:rsidR="00A32DAF" w:rsidRDefault="00A32DAF"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8D1A0" w14:textId="77777777" w:rsidR="00A32DAF" w:rsidRDefault="00A32DAF" w:rsidP="00DB2DC9">
      <w:pPr>
        <w:spacing w:after="0"/>
      </w:pPr>
      <w:r>
        <w:separator/>
      </w:r>
    </w:p>
  </w:footnote>
  <w:footnote w:type="continuationSeparator" w:id="0">
    <w:p w14:paraId="1A81593A" w14:textId="77777777" w:rsidR="00A32DAF" w:rsidRDefault="00A32DAF"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5D63F65"/>
    <w:multiLevelType w:val="multilevel"/>
    <w:tmpl w:val="34A06682"/>
    <w:numStyleLink w:val="NumberedBullet"/>
  </w:abstractNum>
  <w:abstractNum w:abstractNumId="6" w15:restartNumberingAfterBreak="0">
    <w:nsid w:val="297701AD"/>
    <w:multiLevelType w:val="hybridMultilevel"/>
    <w:tmpl w:val="D1B0C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756C48"/>
    <w:multiLevelType w:val="hybridMultilevel"/>
    <w:tmpl w:val="725CBDC4"/>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B91B92"/>
    <w:multiLevelType w:val="multilevel"/>
    <w:tmpl w:val="34A06682"/>
    <w:styleLink w:val="NumberedBullet"/>
    <w:lvl w:ilvl="0">
      <w:start w:val="1"/>
      <w:numFmt w:val="decimal"/>
      <w:lvlText w:val="%1."/>
      <w:lvlJc w:val="left"/>
      <w:pPr>
        <w:ind w:left="363" w:hanging="363"/>
      </w:pPr>
      <w:rPr>
        <w:rFonts w:hint="default"/>
      </w:rPr>
    </w:lvl>
    <w:lvl w:ilvl="1">
      <w:start w:val="1"/>
      <w:numFmt w:val="lowerLetter"/>
      <w:lvlText w:val="%2."/>
      <w:lvlJc w:val="left"/>
      <w:pPr>
        <w:ind w:left="1516" w:hanging="360"/>
      </w:pPr>
      <w:rPr>
        <w:rFonts w:hint="default"/>
      </w:rPr>
    </w:lvl>
    <w:lvl w:ilvl="2">
      <w:start w:val="1"/>
      <w:numFmt w:val="lowerRoman"/>
      <w:lvlText w:val="%3."/>
      <w:lvlJc w:val="right"/>
      <w:pPr>
        <w:ind w:left="2236" w:hanging="180"/>
      </w:pPr>
      <w:rPr>
        <w:rFonts w:hint="default"/>
      </w:rPr>
    </w:lvl>
    <w:lvl w:ilvl="3">
      <w:start w:val="1"/>
      <w:numFmt w:val="decimal"/>
      <w:lvlText w:val="%4."/>
      <w:lvlJc w:val="left"/>
      <w:pPr>
        <w:ind w:left="2956" w:hanging="360"/>
      </w:pPr>
      <w:rPr>
        <w:rFonts w:hint="default"/>
      </w:rPr>
    </w:lvl>
    <w:lvl w:ilvl="4">
      <w:start w:val="1"/>
      <w:numFmt w:val="lowerLetter"/>
      <w:lvlText w:val="%5."/>
      <w:lvlJc w:val="left"/>
      <w:pPr>
        <w:ind w:left="3676" w:hanging="360"/>
      </w:pPr>
      <w:rPr>
        <w:rFonts w:hint="default"/>
      </w:rPr>
    </w:lvl>
    <w:lvl w:ilvl="5">
      <w:start w:val="1"/>
      <w:numFmt w:val="lowerRoman"/>
      <w:lvlText w:val="%6."/>
      <w:lvlJc w:val="right"/>
      <w:pPr>
        <w:ind w:left="4396" w:hanging="180"/>
      </w:pPr>
      <w:rPr>
        <w:rFonts w:hint="default"/>
      </w:rPr>
    </w:lvl>
    <w:lvl w:ilvl="6">
      <w:start w:val="1"/>
      <w:numFmt w:val="decimal"/>
      <w:lvlText w:val="%7."/>
      <w:lvlJc w:val="left"/>
      <w:pPr>
        <w:ind w:left="5116" w:hanging="360"/>
      </w:pPr>
      <w:rPr>
        <w:rFonts w:hint="default"/>
      </w:rPr>
    </w:lvl>
    <w:lvl w:ilvl="7">
      <w:start w:val="1"/>
      <w:numFmt w:val="lowerLetter"/>
      <w:lvlText w:val="%8."/>
      <w:lvlJc w:val="left"/>
      <w:pPr>
        <w:ind w:left="5836" w:hanging="360"/>
      </w:pPr>
      <w:rPr>
        <w:rFonts w:hint="default"/>
      </w:rPr>
    </w:lvl>
    <w:lvl w:ilvl="8">
      <w:start w:val="1"/>
      <w:numFmt w:val="lowerRoman"/>
      <w:lvlText w:val="%9."/>
      <w:lvlJc w:val="right"/>
      <w:pPr>
        <w:ind w:left="6556" w:hanging="180"/>
      </w:pPr>
      <w:rPr>
        <w:rFonts w:hint="default"/>
      </w:rPr>
    </w:lvl>
  </w:abstractNum>
  <w:abstractNum w:abstractNumId="9"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11" w15:restartNumberingAfterBreak="0">
    <w:nsid w:val="348E79AC"/>
    <w:multiLevelType w:val="hybridMultilevel"/>
    <w:tmpl w:val="1CA40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01141"/>
    <w:multiLevelType w:val="multilevel"/>
    <w:tmpl w:val="D91A43F4"/>
    <w:numStyleLink w:val="NumberedBulletWithinBullet"/>
  </w:abstractNum>
  <w:abstractNum w:abstractNumId="13" w15:restartNumberingAfterBreak="0">
    <w:nsid w:val="4B096E40"/>
    <w:multiLevelType w:val="multilevel"/>
    <w:tmpl w:val="365CCBF6"/>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4" w15:restartNumberingAfterBreak="0">
    <w:nsid w:val="6B672E81"/>
    <w:multiLevelType w:val="hybridMultilevel"/>
    <w:tmpl w:val="73DAFE0E"/>
    <w:lvl w:ilvl="0" w:tplc="0809000F">
      <w:start w:val="2"/>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6" w15:restartNumberingAfterBreak="0">
    <w:nsid w:val="75AA5B5C"/>
    <w:multiLevelType w:val="hybridMultilevel"/>
    <w:tmpl w:val="D4AA20F4"/>
    <w:lvl w:ilvl="0" w:tplc="92A0A484">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79A16000"/>
    <w:multiLevelType w:val="hybridMultilevel"/>
    <w:tmpl w:val="BB2C40BE"/>
    <w:lvl w:ilvl="0" w:tplc="0809000F">
      <w:start w:val="3"/>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B140D3E"/>
    <w:multiLevelType w:val="hybridMultilevel"/>
    <w:tmpl w:val="32741402"/>
    <w:lvl w:ilvl="0" w:tplc="0809000F">
      <w:start w:val="2"/>
      <w:numFmt w:val="decimal"/>
      <w:lvlText w:val="%1."/>
      <w:lvlJc w:val="left"/>
      <w:pPr>
        <w:ind w:left="360" w:hanging="360"/>
      </w:pPr>
      <w:rPr>
        <w:rFonts w:hint="default"/>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9"/>
  </w:num>
  <w:num w:numId="2">
    <w:abstractNumId w:val="8"/>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
    <w:abstractNumId w:val="0"/>
  </w:num>
  <w:num w:numId="4">
    <w:abstractNumId w:val="2"/>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5"/>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7"/>
  </w:num>
  <w:num w:numId="21">
    <w:abstractNumId w:val="18"/>
  </w:num>
  <w:num w:numId="22">
    <w:abstractNumId w:val="14"/>
  </w:num>
  <w:num w:numId="23">
    <w:abstractNumId w:val="8"/>
  </w:num>
  <w:num w:numId="24">
    <w:abstractNumId w:val="10"/>
  </w:num>
  <w:num w:numId="25">
    <w:abstractNumId w:val="15"/>
  </w:num>
  <w:num w:numId="26">
    <w:abstractNumId w:val="16"/>
  </w:num>
  <w:num w:numId="27">
    <w:abstractNumId w:val="1"/>
  </w:num>
  <w:num w:numId="28">
    <w:abstractNumId w:val="12"/>
  </w:num>
  <w:num w:numId="29">
    <w:abstractNumId w:val="3"/>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num>
  <w:num w:numId="33">
    <w:abstractNumId w:val="13"/>
  </w:num>
  <w:num w:numId="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h">
    <w15:presenceInfo w15:providerId="None" w15:userId="Josh"/>
  </w15:person>
  <w15:person w15:author="Lucy Wan">
    <w15:presenceInfo w15:providerId="AD" w15:userId="S::lucyw@packt.com::db97003a-82a3-4112-ba8a-ea61a7d5a6ce"/>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mirrorMargins/>
  <w:proofState w:spelling="clean" w:grammar="clean"/>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0FAC4H1XMtAAAA"/>
  </w:docVars>
  <w:rsids>
    <w:rsidRoot w:val="009D0F10"/>
    <w:rsid w:val="0000165C"/>
    <w:rsid w:val="00003A34"/>
    <w:rsid w:val="00010798"/>
    <w:rsid w:val="00010BDA"/>
    <w:rsid w:val="00013951"/>
    <w:rsid w:val="000239C8"/>
    <w:rsid w:val="00031016"/>
    <w:rsid w:val="000324E4"/>
    <w:rsid w:val="00043068"/>
    <w:rsid w:val="00047CA9"/>
    <w:rsid w:val="00051A3C"/>
    <w:rsid w:val="00053C56"/>
    <w:rsid w:val="0005479A"/>
    <w:rsid w:val="000658AF"/>
    <w:rsid w:val="00066A8A"/>
    <w:rsid w:val="000671E5"/>
    <w:rsid w:val="00067557"/>
    <w:rsid w:val="00067A26"/>
    <w:rsid w:val="00072760"/>
    <w:rsid w:val="000731DE"/>
    <w:rsid w:val="00073F55"/>
    <w:rsid w:val="0007603E"/>
    <w:rsid w:val="00076D04"/>
    <w:rsid w:val="000774C9"/>
    <w:rsid w:val="00080E3E"/>
    <w:rsid w:val="0008156F"/>
    <w:rsid w:val="000818F0"/>
    <w:rsid w:val="00083D28"/>
    <w:rsid w:val="000939A9"/>
    <w:rsid w:val="0009406A"/>
    <w:rsid w:val="000941E3"/>
    <w:rsid w:val="00095030"/>
    <w:rsid w:val="0009626B"/>
    <w:rsid w:val="000A1232"/>
    <w:rsid w:val="000A2629"/>
    <w:rsid w:val="000A3032"/>
    <w:rsid w:val="000A47A2"/>
    <w:rsid w:val="000A7E91"/>
    <w:rsid w:val="000B3585"/>
    <w:rsid w:val="000B789A"/>
    <w:rsid w:val="000C2566"/>
    <w:rsid w:val="000C7A25"/>
    <w:rsid w:val="000D669F"/>
    <w:rsid w:val="000E04F5"/>
    <w:rsid w:val="000E0EC2"/>
    <w:rsid w:val="000E1668"/>
    <w:rsid w:val="000E3337"/>
    <w:rsid w:val="000E6F15"/>
    <w:rsid w:val="000E7680"/>
    <w:rsid w:val="000F104F"/>
    <w:rsid w:val="000F360D"/>
    <w:rsid w:val="000F3C9A"/>
    <w:rsid w:val="000F4BAA"/>
    <w:rsid w:val="000F64CC"/>
    <w:rsid w:val="00101C38"/>
    <w:rsid w:val="00104CC9"/>
    <w:rsid w:val="00106996"/>
    <w:rsid w:val="001107DD"/>
    <w:rsid w:val="00111A20"/>
    <w:rsid w:val="00113B76"/>
    <w:rsid w:val="00116755"/>
    <w:rsid w:val="001204A9"/>
    <w:rsid w:val="00120744"/>
    <w:rsid w:val="00120897"/>
    <w:rsid w:val="001217B1"/>
    <w:rsid w:val="00122521"/>
    <w:rsid w:val="00124D6B"/>
    <w:rsid w:val="00125299"/>
    <w:rsid w:val="00127D01"/>
    <w:rsid w:val="00131677"/>
    <w:rsid w:val="00132DF2"/>
    <w:rsid w:val="00140EA5"/>
    <w:rsid w:val="0014292E"/>
    <w:rsid w:val="00143049"/>
    <w:rsid w:val="00145096"/>
    <w:rsid w:val="0014574B"/>
    <w:rsid w:val="00146582"/>
    <w:rsid w:val="00146B4C"/>
    <w:rsid w:val="001470DB"/>
    <w:rsid w:val="00150CC7"/>
    <w:rsid w:val="001526F2"/>
    <w:rsid w:val="001528B2"/>
    <w:rsid w:val="00160134"/>
    <w:rsid w:val="00167446"/>
    <w:rsid w:val="00172CEB"/>
    <w:rsid w:val="001737B4"/>
    <w:rsid w:val="00186A99"/>
    <w:rsid w:val="00192487"/>
    <w:rsid w:val="00194881"/>
    <w:rsid w:val="0019739E"/>
    <w:rsid w:val="001A0F66"/>
    <w:rsid w:val="001A1A7A"/>
    <w:rsid w:val="001A2302"/>
    <w:rsid w:val="001A688D"/>
    <w:rsid w:val="001A7AB0"/>
    <w:rsid w:val="001B08E0"/>
    <w:rsid w:val="001B3651"/>
    <w:rsid w:val="001B5F9D"/>
    <w:rsid w:val="001B6AD2"/>
    <w:rsid w:val="001C51CC"/>
    <w:rsid w:val="001C709B"/>
    <w:rsid w:val="001C7396"/>
    <w:rsid w:val="001E0AB2"/>
    <w:rsid w:val="001E380B"/>
    <w:rsid w:val="001E4AA9"/>
    <w:rsid w:val="001F21DA"/>
    <w:rsid w:val="001F55E9"/>
    <w:rsid w:val="001F69D9"/>
    <w:rsid w:val="00200DF5"/>
    <w:rsid w:val="00202432"/>
    <w:rsid w:val="002034DA"/>
    <w:rsid w:val="00204611"/>
    <w:rsid w:val="002053CB"/>
    <w:rsid w:val="00205AD0"/>
    <w:rsid w:val="002076A8"/>
    <w:rsid w:val="00210489"/>
    <w:rsid w:val="00212732"/>
    <w:rsid w:val="00214C5A"/>
    <w:rsid w:val="00217379"/>
    <w:rsid w:val="0021774D"/>
    <w:rsid w:val="00223080"/>
    <w:rsid w:val="0022408A"/>
    <w:rsid w:val="00224ECF"/>
    <w:rsid w:val="00226A8C"/>
    <w:rsid w:val="00231F3C"/>
    <w:rsid w:val="00237512"/>
    <w:rsid w:val="00237E5F"/>
    <w:rsid w:val="002432CE"/>
    <w:rsid w:val="00243C6C"/>
    <w:rsid w:val="00243CA7"/>
    <w:rsid w:val="00246264"/>
    <w:rsid w:val="00247C92"/>
    <w:rsid w:val="00253E16"/>
    <w:rsid w:val="002545E2"/>
    <w:rsid w:val="0025653F"/>
    <w:rsid w:val="00256B0C"/>
    <w:rsid w:val="00262CF5"/>
    <w:rsid w:val="00262CF6"/>
    <w:rsid w:val="00263A18"/>
    <w:rsid w:val="0026427A"/>
    <w:rsid w:val="00267AAA"/>
    <w:rsid w:val="00272D3F"/>
    <w:rsid w:val="002738A1"/>
    <w:rsid w:val="00275E3F"/>
    <w:rsid w:val="00277147"/>
    <w:rsid w:val="00284735"/>
    <w:rsid w:val="00287FC3"/>
    <w:rsid w:val="00290041"/>
    <w:rsid w:val="00293C65"/>
    <w:rsid w:val="0029602E"/>
    <w:rsid w:val="002968CC"/>
    <w:rsid w:val="002A2322"/>
    <w:rsid w:val="002A5091"/>
    <w:rsid w:val="002A6948"/>
    <w:rsid w:val="002B26E1"/>
    <w:rsid w:val="002B6759"/>
    <w:rsid w:val="002C5330"/>
    <w:rsid w:val="002C706A"/>
    <w:rsid w:val="002D2F1B"/>
    <w:rsid w:val="002D54C9"/>
    <w:rsid w:val="002D65B3"/>
    <w:rsid w:val="002D682D"/>
    <w:rsid w:val="002D6A25"/>
    <w:rsid w:val="002E0C27"/>
    <w:rsid w:val="002E1870"/>
    <w:rsid w:val="002E3B76"/>
    <w:rsid w:val="002E3EEC"/>
    <w:rsid w:val="002F7412"/>
    <w:rsid w:val="00301B66"/>
    <w:rsid w:val="00303EBA"/>
    <w:rsid w:val="003059CC"/>
    <w:rsid w:val="0031282E"/>
    <w:rsid w:val="00314693"/>
    <w:rsid w:val="00315C37"/>
    <w:rsid w:val="00315F28"/>
    <w:rsid w:val="00332C98"/>
    <w:rsid w:val="003345C8"/>
    <w:rsid w:val="00336D6D"/>
    <w:rsid w:val="003414C3"/>
    <w:rsid w:val="0034545F"/>
    <w:rsid w:val="00346629"/>
    <w:rsid w:val="00347666"/>
    <w:rsid w:val="003504D3"/>
    <w:rsid w:val="00353E60"/>
    <w:rsid w:val="00361877"/>
    <w:rsid w:val="003644D3"/>
    <w:rsid w:val="00365B21"/>
    <w:rsid w:val="00365D8B"/>
    <w:rsid w:val="00371617"/>
    <w:rsid w:val="003718D8"/>
    <w:rsid w:val="003762F9"/>
    <w:rsid w:val="00382BFD"/>
    <w:rsid w:val="00382CE9"/>
    <w:rsid w:val="00384370"/>
    <w:rsid w:val="00387591"/>
    <w:rsid w:val="003913C9"/>
    <w:rsid w:val="00392BF4"/>
    <w:rsid w:val="003945EB"/>
    <w:rsid w:val="00394CC8"/>
    <w:rsid w:val="00396ECA"/>
    <w:rsid w:val="003971A3"/>
    <w:rsid w:val="003A0934"/>
    <w:rsid w:val="003A2F7A"/>
    <w:rsid w:val="003A5EE9"/>
    <w:rsid w:val="003A7838"/>
    <w:rsid w:val="003B07B8"/>
    <w:rsid w:val="003B2FFB"/>
    <w:rsid w:val="003B729E"/>
    <w:rsid w:val="003C514B"/>
    <w:rsid w:val="003C76D0"/>
    <w:rsid w:val="003D64A2"/>
    <w:rsid w:val="003E07A6"/>
    <w:rsid w:val="003E07EB"/>
    <w:rsid w:val="003E4E45"/>
    <w:rsid w:val="003F17DF"/>
    <w:rsid w:val="003F186D"/>
    <w:rsid w:val="003F1981"/>
    <w:rsid w:val="003F2F41"/>
    <w:rsid w:val="003F4E20"/>
    <w:rsid w:val="003F607E"/>
    <w:rsid w:val="00400740"/>
    <w:rsid w:val="004008BB"/>
    <w:rsid w:val="00403734"/>
    <w:rsid w:val="00404645"/>
    <w:rsid w:val="00405500"/>
    <w:rsid w:val="004120E6"/>
    <w:rsid w:val="00412526"/>
    <w:rsid w:val="00412D57"/>
    <w:rsid w:val="0041380E"/>
    <w:rsid w:val="004174E7"/>
    <w:rsid w:val="00421A8C"/>
    <w:rsid w:val="00422C9E"/>
    <w:rsid w:val="0042344C"/>
    <w:rsid w:val="004268B9"/>
    <w:rsid w:val="00431303"/>
    <w:rsid w:val="00434CD1"/>
    <w:rsid w:val="004375BA"/>
    <w:rsid w:val="00440182"/>
    <w:rsid w:val="00443CF6"/>
    <w:rsid w:val="00444639"/>
    <w:rsid w:val="00446FE5"/>
    <w:rsid w:val="00452D5F"/>
    <w:rsid w:val="0045340A"/>
    <w:rsid w:val="004545F9"/>
    <w:rsid w:val="00454A93"/>
    <w:rsid w:val="00455061"/>
    <w:rsid w:val="00456F02"/>
    <w:rsid w:val="00457091"/>
    <w:rsid w:val="00462DE2"/>
    <w:rsid w:val="0046674D"/>
    <w:rsid w:val="00470FB0"/>
    <w:rsid w:val="00476C6A"/>
    <w:rsid w:val="0048643C"/>
    <w:rsid w:val="00487342"/>
    <w:rsid w:val="004874EE"/>
    <w:rsid w:val="0049044F"/>
    <w:rsid w:val="00493981"/>
    <w:rsid w:val="004A06E6"/>
    <w:rsid w:val="004A4EC4"/>
    <w:rsid w:val="004A67B7"/>
    <w:rsid w:val="004B03BE"/>
    <w:rsid w:val="004B1A3E"/>
    <w:rsid w:val="004B2496"/>
    <w:rsid w:val="004B5F74"/>
    <w:rsid w:val="004C07C9"/>
    <w:rsid w:val="004C0854"/>
    <w:rsid w:val="004C2B33"/>
    <w:rsid w:val="004C42D0"/>
    <w:rsid w:val="004D03B0"/>
    <w:rsid w:val="004D0CFE"/>
    <w:rsid w:val="004D1A89"/>
    <w:rsid w:val="004D3E58"/>
    <w:rsid w:val="004D5D7F"/>
    <w:rsid w:val="004D6912"/>
    <w:rsid w:val="004E2153"/>
    <w:rsid w:val="004E235B"/>
    <w:rsid w:val="004E50F0"/>
    <w:rsid w:val="004F07B7"/>
    <w:rsid w:val="004F25E1"/>
    <w:rsid w:val="004F3800"/>
    <w:rsid w:val="004F42E5"/>
    <w:rsid w:val="004F72A1"/>
    <w:rsid w:val="00502530"/>
    <w:rsid w:val="0050406A"/>
    <w:rsid w:val="00504710"/>
    <w:rsid w:val="005052FD"/>
    <w:rsid w:val="0050556B"/>
    <w:rsid w:val="00507BF4"/>
    <w:rsid w:val="0051028C"/>
    <w:rsid w:val="00512FFB"/>
    <w:rsid w:val="005131DF"/>
    <w:rsid w:val="005139EE"/>
    <w:rsid w:val="00515BB6"/>
    <w:rsid w:val="0051607C"/>
    <w:rsid w:val="00517B68"/>
    <w:rsid w:val="00520162"/>
    <w:rsid w:val="0052016E"/>
    <w:rsid w:val="00527DF1"/>
    <w:rsid w:val="00527F3C"/>
    <w:rsid w:val="00530C12"/>
    <w:rsid w:val="0053210E"/>
    <w:rsid w:val="00544F0C"/>
    <w:rsid w:val="00545DAC"/>
    <w:rsid w:val="00545F9C"/>
    <w:rsid w:val="00550798"/>
    <w:rsid w:val="005532F2"/>
    <w:rsid w:val="0055380B"/>
    <w:rsid w:val="00562FBB"/>
    <w:rsid w:val="00563037"/>
    <w:rsid w:val="005634E3"/>
    <w:rsid w:val="005728BB"/>
    <w:rsid w:val="00575648"/>
    <w:rsid w:val="00582EAB"/>
    <w:rsid w:val="00582EC2"/>
    <w:rsid w:val="00584356"/>
    <w:rsid w:val="005871F0"/>
    <w:rsid w:val="00587317"/>
    <w:rsid w:val="00592104"/>
    <w:rsid w:val="0059753B"/>
    <w:rsid w:val="005A02C7"/>
    <w:rsid w:val="005A0FB9"/>
    <w:rsid w:val="005A217D"/>
    <w:rsid w:val="005A3354"/>
    <w:rsid w:val="005B5748"/>
    <w:rsid w:val="005B7418"/>
    <w:rsid w:val="005C09B9"/>
    <w:rsid w:val="005C0E91"/>
    <w:rsid w:val="005C107F"/>
    <w:rsid w:val="005C1AE4"/>
    <w:rsid w:val="005C1F52"/>
    <w:rsid w:val="005D12DF"/>
    <w:rsid w:val="005D2FA8"/>
    <w:rsid w:val="005D5C90"/>
    <w:rsid w:val="005D7D62"/>
    <w:rsid w:val="005E1A07"/>
    <w:rsid w:val="005E422D"/>
    <w:rsid w:val="005E4F42"/>
    <w:rsid w:val="005E7620"/>
    <w:rsid w:val="005F79D4"/>
    <w:rsid w:val="006020BA"/>
    <w:rsid w:val="00607362"/>
    <w:rsid w:val="00612E08"/>
    <w:rsid w:val="00612FED"/>
    <w:rsid w:val="0061733C"/>
    <w:rsid w:val="0062761D"/>
    <w:rsid w:val="00627CB6"/>
    <w:rsid w:val="00627F73"/>
    <w:rsid w:val="006320F7"/>
    <w:rsid w:val="006345C1"/>
    <w:rsid w:val="0063580A"/>
    <w:rsid w:val="006378EA"/>
    <w:rsid w:val="00637FA9"/>
    <w:rsid w:val="0064731D"/>
    <w:rsid w:val="00652F39"/>
    <w:rsid w:val="00654724"/>
    <w:rsid w:val="00654850"/>
    <w:rsid w:val="00655D67"/>
    <w:rsid w:val="00661150"/>
    <w:rsid w:val="00662CC3"/>
    <w:rsid w:val="00665E84"/>
    <w:rsid w:val="00665F3B"/>
    <w:rsid w:val="00674114"/>
    <w:rsid w:val="006826F6"/>
    <w:rsid w:val="006836AA"/>
    <w:rsid w:val="00684E4B"/>
    <w:rsid w:val="00691400"/>
    <w:rsid w:val="00695F15"/>
    <w:rsid w:val="006968C2"/>
    <w:rsid w:val="006A10EB"/>
    <w:rsid w:val="006A2B22"/>
    <w:rsid w:val="006A48B2"/>
    <w:rsid w:val="006C2D2A"/>
    <w:rsid w:val="006C348D"/>
    <w:rsid w:val="006C4543"/>
    <w:rsid w:val="006C62EF"/>
    <w:rsid w:val="006D1782"/>
    <w:rsid w:val="006D287D"/>
    <w:rsid w:val="006E077D"/>
    <w:rsid w:val="006E0934"/>
    <w:rsid w:val="006E1EEE"/>
    <w:rsid w:val="006E687F"/>
    <w:rsid w:val="006E6DE8"/>
    <w:rsid w:val="006F2506"/>
    <w:rsid w:val="006F4FFA"/>
    <w:rsid w:val="006F6F54"/>
    <w:rsid w:val="00704619"/>
    <w:rsid w:val="00706F96"/>
    <w:rsid w:val="0071104B"/>
    <w:rsid w:val="0071511B"/>
    <w:rsid w:val="00715658"/>
    <w:rsid w:val="00716ED9"/>
    <w:rsid w:val="00723BE1"/>
    <w:rsid w:val="00730155"/>
    <w:rsid w:val="0073268A"/>
    <w:rsid w:val="00732F7B"/>
    <w:rsid w:val="00736AE5"/>
    <w:rsid w:val="00737B95"/>
    <w:rsid w:val="00740610"/>
    <w:rsid w:val="00741175"/>
    <w:rsid w:val="0074139D"/>
    <w:rsid w:val="00741CC2"/>
    <w:rsid w:val="00743848"/>
    <w:rsid w:val="00745293"/>
    <w:rsid w:val="0074604B"/>
    <w:rsid w:val="00747A2B"/>
    <w:rsid w:val="00754F2E"/>
    <w:rsid w:val="00760795"/>
    <w:rsid w:val="00761120"/>
    <w:rsid w:val="007615B6"/>
    <w:rsid w:val="00764324"/>
    <w:rsid w:val="007731B8"/>
    <w:rsid w:val="0077398D"/>
    <w:rsid w:val="00773DBD"/>
    <w:rsid w:val="00774077"/>
    <w:rsid w:val="0077510A"/>
    <w:rsid w:val="00776327"/>
    <w:rsid w:val="007806E1"/>
    <w:rsid w:val="00780AAF"/>
    <w:rsid w:val="00784F5C"/>
    <w:rsid w:val="00792305"/>
    <w:rsid w:val="007928DB"/>
    <w:rsid w:val="0079371A"/>
    <w:rsid w:val="00793F45"/>
    <w:rsid w:val="00797CAC"/>
    <w:rsid w:val="007A3DB2"/>
    <w:rsid w:val="007A7088"/>
    <w:rsid w:val="007B231D"/>
    <w:rsid w:val="007B35BE"/>
    <w:rsid w:val="007C0752"/>
    <w:rsid w:val="007C39C3"/>
    <w:rsid w:val="007C3C8E"/>
    <w:rsid w:val="007C59F8"/>
    <w:rsid w:val="007C695F"/>
    <w:rsid w:val="007D27E7"/>
    <w:rsid w:val="007D3851"/>
    <w:rsid w:val="007D38FF"/>
    <w:rsid w:val="007D62CB"/>
    <w:rsid w:val="007E39AA"/>
    <w:rsid w:val="007E5CB1"/>
    <w:rsid w:val="007E6B66"/>
    <w:rsid w:val="007F2AA6"/>
    <w:rsid w:val="007F387A"/>
    <w:rsid w:val="007F3B46"/>
    <w:rsid w:val="007F525F"/>
    <w:rsid w:val="007F5927"/>
    <w:rsid w:val="007F6786"/>
    <w:rsid w:val="00806361"/>
    <w:rsid w:val="0080731C"/>
    <w:rsid w:val="0080743B"/>
    <w:rsid w:val="008075F2"/>
    <w:rsid w:val="00813D96"/>
    <w:rsid w:val="00814FED"/>
    <w:rsid w:val="00815D05"/>
    <w:rsid w:val="00815E07"/>
    <w:rsid w:val="00821C1A"/>
    <w:rsid w:val="00822804"/>
    <w:rsid w:val="00824F8F"/>
    <w:rsid w:val="008278AE"/>
    <w:rsid w:val="00827FC2"/>
    <w:rsid w:val="00835F12"/>
    <w:rsid w:val="008369E1"/>
    <w:rsid w:val="0084185F"/>
    <w:rsid w:val="00857690"/>
    <w:rsid w:val="00860F7E"/>
    <w:rsid w:val="00861550"/>
    <w:rsid w:val="00863CF7"/>
    <w:rsid w:val="00866F60"/>
    <w:rsid w:val="00867D28"/>
    <w:rsid w:val="00871E31"/>
    <w:rsid w:val="008752F0"/>
    <w:rsid w:val="00880E48"/>
    <w:rsid w:val="0088666A"/>
    <w:rsid w:val="008875C4"/>
    <w:rsid w:val="00890B9A"/>
    <w:rsid w:val="008937AD"/>
    <w:rsid w:val="00896C3A"/>
    <w:rsid w:val="008A0E62"/>
    <w:rsid w:val="008A2B55"/>
    <w:rsid w:val="008A2F65"/>
    <w:rsid w:val="008A5665"/>
    <w:rsid w:val="008A5B7E"/>
    <w:rsid w:val="008B136D"/>
    <w:rsid w:val="008B2967"/>
    <w:rsid w:val="008B37F6"/>
    <w:rsid w:val="008B4565"/>
    <w:rsid w:val="008C11DD"/>
    <w:rsid w:val="008C76CA"/>
    <w:rsid w:val="008D0231"/>
    <w:rsid w:val="008D3D81"/>
    <w:rsid w:val="008D5663"/>
    <w:rsid w:val="008D59C9"/>
    <w:rsid w:val="008D6649"/>
    <w:rsid w:val="008E07CE"/>
    <w:rsid w:val="008E500B"/>
    <w:rsid w:val="008E5144"/>
    <w:rsid w:val="008E634D"/>
    <w:rsid w:val="008E6477"/>
    <w:rsid w:val="008E6FE5"/>
    <w:rsid w:val="008F2006"/>
    <w:rsid w:val="008F3065"/>
    <w:rsid w:val="009008FF"/>
    <w:rsid w:val="00903088"/>
    <w:rsid w:val="009049FD"/>
    <w:rsid w:val="009068CC"/>
    <w:rsid w:val="00911CCD"/>
    <w:rsid w:val="00916E34"/>
    <w:rsid w:val="00917D23"/>
    <w:rsid w:val="009228C1"/>
    <w:rsid w:val="009250CB"/>
    <w:rsid w:val="00927242"/>
    <w:rsid w:val="009335E6"/>
    <w:rsid w:val="0093512D"/>
    <w:rsid w:val="00936582"/>
    <w:rsid w:val="00937D18"/>
    <w:rsid w:val="00943568"/>
    <w:rsid w:val="00945AE4"/>
    <w:rsid w:val="009463C6"/>
    <w:rsid w:val="0095147D"/>
    <w:rsid w:val="00951569"/>
    <w:rsid w:val="00952699"/>
    <w:rsid w:val="009563F9"/>
    <w:rsid w:val="009608A1"/>
    <w:rsid w:val="00963978"/>
    <w:rsid w:val="00964CE2"/>
    <w:rsid w:val="009758BA"/>
    <w:rsid w:val="009765DE"/>
    <w:rsid w:val="00977E4E"/>
    <w:rsid w:val="00982619"/>
    <w:rsid w:val="00983123"/>
    <w:rsid w:val="00983F38"/>
    <w:rsid w:val="00984A51"/>
    <w:rsid w:val="009A2032"/>
    <w:rsid w:val="009A4919"/>
    <w:rsid w:val="009B2D3A"/>
    <w:rsid w:val="009B5AEE"/>
    <w:rsid w:val="009C6510"/>
    <w:rsid w:val="009C6D0F"/>
    <w:rsid w:val="009C7465"/>
    <w:rsid w:val="009D0F10"/>
    <w:rsid w:val="009D1E85"/>
    <w:rsid w:val="009D2813"/>
    <w:rsid w:val="009D56F1"/>
    <w:rsid w:val="009D7BB3"/>
    <w:rsid w:val="009E0DD5"/>
    <w:rsid w:val="009E52F2"/>
    <w:rsid w:val="00A00D48"/>
    <w:rsid w:val="00A01A72"/>
    <w:rsid w:val="00A155B7"/>
    <w:rsid w:val="00A165AA"/>
    <w:rsid w:val="00A178AC"/>
    <w:rsid w:val="00A23B2E"/>
    <w:rsid w:val="00A24171"/>
    <w:rsid w:val="00A264AE"/>
    <w:rsid w:val="00A27E13"/>
    <w:rsid w:val="00A32DAF"/>
    <w:rsid w:val="00A3335A"/>
    <w:rsid w:val="00A34ACA"/>
    <w:rsid w:val="00A5323D"/>
    <w:rsid w:val="00A54874"/>
    <w:rsid w:val="00A62151"/>
    <w:rsid w:val="00A64394"/>
    <w:rsid w:val="00A646E7"/>
    <w:rsid w:val="00A6596F"/>
    <w:rsid w:val="00A6669F"/>
    <w:rsid w:val="00A66B4E"/>
    <w:rsid w:val="00A670CC"/>
    <w:rsid w:val="00A700D8"/>
    <w:rsid w:val="00A711CA"/>
    <w:rsid w:val="00A715F5"/>
    <w:rsid w:val="00A721D4"/>
    <w:rsid w:val="00A76EA0"/>
    <w:rsid w:val="00A7777D"/>
    <w:rsid w:val="00A77C3E"/>
    <w:rsid w:val="00A8293B"/>
    <w:rsid w:val="00A835A1"/>
    <w:rsid w:val="00A84A7C"/>
    <w:rsid w:val="00A87747"/>
    <w:rsid w:val="00A87996"/>
    <w:rsid w:val="00A9165C"/>
    <w:rsid w:val="00A91C7A"/>
    <w:rsid w:val="00A93A5A"/>
    <w:rsid w:val="00A94A8D"/>
    <w:rsid w:val="00A97558"/>
    <w:rsid w:val="00AA25CE"/>
    <w:rsid w:val="00AA3281"/>
    <w:rsid w:val="00AA55C3"/>
    <w:rsid w:val="00AA5AF3"/>
    <w:rsid w:val="00AA5EFA"/>
    <w:rsid w:val="00AA66EC"/>
    <w:rsid w:val="00AA7312"/>
    <w:rsid w:val="00AB09B8"/>
    <w:rsid w:val="00AB3AF1"/>
    <w:rsid w:val="00AB4A55"/>
    <w:rsid w:val="00AC0D08"/>
    <w:rsid w:val="00AC0EFB"/>
    <w:rsid w:val="00AC2AA1"/>
    <w:rsid w:val="00AC2B63"/>
    <w:rsid w:val="00AC3E54"/>
    <w:rsid w:val="00AD10B6"/>
    <w:rsid w:val="00AD2732"/>
    <w:rsid w:val="00AD7D9C"/>
    <w:rsid w:val="00AE0069"/>
    <w:rsid w:val="00AE1400"/>
    <w:rsid w:val="00AE586A"/>
    <w:rsid w:val="00AE698D"/>
    <w:rsid w:val="00B00DEA"/>
    <w:rsid w:val="00B04C12"/>
    <w:rsid w:val="00B117F6"/>
    <w:rsid w:val="00B14359"/>
    <w:rsid w:val="00B24BDE"/>
    <w:rsid w:val="00B27D67"/>
    <w:rsid w:val="00B30419"/>
    <w:rsid w:val="00B31B91"/>
    <w:rsid w:val="00B365B9"/>
    <w:rsid w:val="00B43E73"/>
    <w:rsid w:val="00B459AA"/>
    <w:rsid w:val="00B523AC"/>
    <w:rsid w:val="00B52645"/>
    <w:rsid w:val="00B52F18"/>
    <w:rsid w:val="00B557D7"/>
    <w:rsid w:val="00B6022A"/>
    <w:rsid w:val="00B625F6"/>
    <w:rsid w:val="00B672D1"/>
    <w:rsid w:val="00B70A33"/>
    <w:rsid w:val="00B70C10"/>
    <w:rsid w:val="00B7374A"/>
    <w:rsid w:val="00B75F98"/>
    <w:rsid w:val="00B761AD"/>
    <w:rsid w:val="00B7728C"/>
    <w:rsid w:val="00B80748"/>
    <w:rsid w:val="00B8150D"/>
    <w:rsid w:val="00B81E18"/>
    <w:rsid w:val="00B82A39"/>
    <w:rsid w:val="00B83641"/>
    <w:rsid w:val="00B86EF5"/>
    <w:rsid w:val="00B948FB"/>
    <w:rsid w:val="00B9567D"/>
    <w:rsid w:val="00BA2FE7"/>
    <w:rsid w:val="00BA3573"/>
    <w:rsid w:val="00BA532E"/>
    <w:rsid w:val="00BB6439"/>
    <w:rsid w:val="00BC01A6"/>
    <w:rsid w:val="00BC231B"/>
    <w:rsid w:val="00BC2ABC"/>
    <w:rsid w:val="00BC7F95"/>
    <w:rsid w:val="00BD078A"/>
    <w:rsid w:val="00BE27A4"/>
    <w:rsid w:val="00BE3664"/>
    <w:rsid w:val="00BE3AAB"/>
    <w:rsid w:val="00BE6190"/>
    <w:rsid w:val="00BF3BDD"/>
    <w:rsid w:val="00BF6FA1"/>
    <w:rsid w:val="00C0382E"/>
    <w:rsid w:val="00C03E04"/>
    <w:rsid w:val="00C05CAC"/>
    <w:rsid w:val="00C070DC"/>
    <w:rsid w:val="00C07891"/>
    <w:rsid w:val="00C11A4D"/>
    <w:rsid w:val="00C1229E"/>
    <w:rsid w:val="00C12483"/>
    <w:rsid w:val="00C15C5B"/>
    <w:rsid w:val="00C165A4"/>
    <w:rsid w:val="00C17567"/>
    <w:rsid w:val="00C224E1"/>
    <w:rsid w:val="00C22773"/>
    <w:rsid w:val="00C24F5C"/>
    <w:rsid w:val="00C25709"/>
    <w:rsid w:val="00C26008"/>
    <w:rsid w:val="00C276BD"/>
    <w:rsid w:val="00C30AC8"/>
    <w:rsid w:val="00C324F3"/>
    <w:rsid w:val="00C36172"/>
    <w:rsid w:val="00C37676"/>
    <w:rsid w:val="00C41783"/>
    <w:rsid w:val="00C422BA"/>
    <w:rsid w:val="00C46E97"/>
    <w:rsid w:val="00C55532"/>
    <w:rsid w:val="00C5644F"/>
    <w:rsid w:val="00C5796E"/>
    <w:rsid w:val="00C6402D"/>
    <w:rsid w:val="00C73D71"/>
    <w:rsid w:val="00C76DF9"/>
    <w:rsid w:val="00C80F8C"/>
    <w:rsid w:val="00C85588"/>
    <w:rsid w:val="00C863C9"/>
    <w:rsid w:val="00C86A60"/>
    <w:rsid w:val="00C94FE9"/>
    <w:rsid w:val="00C9597B"/>
    <w:rsid w:val="00C95A94"/>
    <w:rsid w:val="00C9691E"/>
    <w:rsid w:val="00CA2A86"/>
    <w:rsid w:val="00CA4202"/>
    <w:rsid w:val="00CB00A3"/>
    <w:rsid w:val="00CB0191"/>
    <w:rsid w:val="00CB1154"/>
    <w:rsid w:val="00CB354E"/>
    <w:rsid w:val="00CB5119"/>
    <w:rsid w:val="00CC076A"/>
    <w:rsid w:val="00CC1E97"/>
    <w:rsid w:val="00CC3A31"/>
    <w:rsid w:val="00CD2140"/>
    <w:rsid w:val="00CD2505"/>
    <w:rsid w:val="00CD4CAE"/>
    <w:rsid w:val="00CD5C48"/>
    <w:rsid w:val="00CD61B7"/>
    <w:rsid w:val="00CE5D4A"/>
    <w:rsid w:val="00CE7C67"/>
    <w:rsid w:val="00CF12A8"/>
    <w:rsid w:val="00CF1FC0"/>
    <w:rsid w:val="00CF45ED"/>
    <w:rsid w:val="00CF5C5D"/>
    <w:rsid w:val="00D02B3C"/>
    <w:rsid w:val="00D03092"/>
    <w:rsid w:val="00D04619"/>
    <w:rsid w:val="00D048C6"/>
    <w:rsid w:val="00D077D3"/>
    <w:rsid w:val="00D10BE0"/>
    <w:rsid w:val="00D1139E"/>
    <w:rsid w:val="00D121D8"/>
    <w:rsid w:val="00D14211"/>
    <w:rsid w:val="00D218EE"/>
    <w:rsid w:val="00D31D44"/>
    <w:rsid w:val="00D40605"/>
    <w:rsid w:val="00D4078B"/>
    <w:rsid w:val="00D42AF7"/>
    <w:rsid w:val="00D44210"/>
    <w:rsid w:val="00D46014"/>
    <w:rsid w:val="00D5389D"/>
    <w:rsid w:val="00D53AD1"/>
    <w:rsid w:val="00D55758"/>
    <w:rsid w:val="00D560A0"/>
    <w:rsid w:val="00D568D0"/>
    <w:rsid w:val="00D63A49"/>
    <w:rsid w:val="00D673D9"/>
    <w:rsid w:val="00D71B76"/>
    <w:rsid w:val="00D72DED"/>
    <w:rsid w:val="00D752E1"/>
    <w:rsid w:val="00D769A1"/>
    <w:rsid w:val="00D76F67"/>
    <w:rsid w:val="00D76FAB"/>
    <w:rsid w:val="00D96A6A"/>
    <w:rsid w:val="00D97066"/>
    <w:rsid w:val="00DA14F8"/>
    <w:rsid w:val="00DA303E"/>
    <w:rsid w:val="00DA3C26"/>
    <w:rsid w:val="00DA5CB3"/>
    <w:rsid w:val="00DA7EE8"/>
    <w:rsid w:val="00DB2DC9"/>
    <w:rsid w:val="00DB3E32"/>
    <w:rsid w:val="00DB61A5"/>
    <w:rsid w:val="00DB7E58"/>
    <w:rsid w:val="00DC2E4C"/>
    <w:rsid w:val="00DC30A7"/>
    <w:rsid w:val="00DD2B1E"/>
    <w:rsid w:val="00DD2DC4"/>
    <w:rsid w:val="00DD3062"/>
    <w:rsid w:val="00DD3AF0"/>
    <w:rsid w:val="00DD5A8F"/>
    <w:rsid w:val="00DD6FEB"/>
    <w:rsid w:val="00DD7801"/>
    <w:rsid w:val="00DE16AD"/>
    <w:rsid w:val="00DE2C34"/>
    <w:rsid w:val="00DE3011"/>
    <w:rsid w:val="00DF0D30"/>
    <w:rsid w:val="00DF314C"/>
    <w:rsid w:val="00DF474D"/>
    <w:rsid w:val="00DF698D"/>
    <w:rsid w:val="00DF74B6"/>
    <w:rsid w:val="00E02B39"/>
    <w:rsid w:val="00E05393"/>
    <w:rsid w:val="00E07CC0"/>
    <w:rsid w:val="00E12518"/>
    <w:rsid w:val="00E13B7F"/>
    <w:rsid w:val="00E14E25"/>
    <w:rsid w:val="00E20C1B"/>
    <w:rsid w:val="00E21157"/>
    <w:rsid w:val="00E270CF"/>
    <w:rsid w:val="00E30E4E"/>
    <w:rsid w:val="00E3646D"/>
    <w:rsid w:val="00E42017"/>
    <w:rsid w:val="00E426EA"/>
    <w:rsid w:val="00E46A03"/>
    <w:rsid w:val="00E524E0"/>
    <w:rsid w:val="00E574DB"/>
    <w:rsid w:val="00E57A3D"/>
    <w:rsid w:val="00E6088C"/>
    <w:rsid w:val="00E632D5"/>
    <w:rsid w:val="00E6352D"/>
    <w:rsid w:val="00E71B64"/>
    <w:rsid w:val="00E73A52"/>
    <w:rsid w:val="00E73BF3"/>
    <w:rsid w:val="00E73D5D"/>
    <w:rsid w:val="00E73D95"/>
    <w:rsid w:val="00E74A1B"/>
    <w:rsid w:val="00E770B7"/>
    <w:rsid w:val="00E81E42"/>
    <w:rsid w:val="00E83415"/>
    <w:rsid w:val="00E86418"/>
    <w:rsid w:val="00E8783F"/>
    <w:rsid w:val="00E94376"/>
    <w:rsid w:val="00E95F08"/>
    <w:rsid w:val="00EA339D"/>
    <w:rsid w:val="00EA5B89"/>
    <w:rsid w:val="00EB339A"/>
    <w:rsid w:val="00EB74CE"/>
    <w:rsid w:val="00EB781C"/>
    <w:rsid w:val="00EC0070"/>
    <w:rsid w:val="00EC03C6"/>
    <w:rsid w:val="00EC07D4"/>
    <w:rsid w:val="00EC2308"/>
    <w:rsid w:val="00EC4127"/>
    <w:rsid w:val="00EC653F"/>
    <w:rsid w:val="00EE07EE"/>
    <w:rsid w:val="00EE266C"/>
    <w:rsid w:val="00EE3136"/>
    <w:rsid w:val="00EE3259"/>
    <w:rsid w:val="00EF3D90"/>
    <w:rsid w:val="00EF4648"/>
    <w:rsid w:val="00EF5971"/>
    <w:rsid w:val="00EF59BB"/>
    <w:rsid w:val="00F00377"/>
    <w:rsid w:val="00F01F74"/>
    <w:rsid w:val="00F077D4"/>
    <w:rsid w:val="00F13DB4"/>
    <w:rsid w:val="00F14FEB"/>
    <w:rsid w:val="00F21062"/>
    <w:rsid w:val="00F22396"/>
    <w:rsid w:val="00F22570"/>
    <w:rsid w:val="00F26728"/>
    <w:rsid w:val="00F3174A"/>
    <w:rsid w:val="00F35590"/>
    <w:rsid w:val="00F36C54"/>
    <w:rsid w:val="00F3703E"/>
    <w:rsid w:val="00F37342"/>
    <w:rsid w:val="00F42850"/>
    <w:rsid w:val="00F42D40"/>
    <w:rsid w:val="00F43C4E"/>
    <w:rsid w:val="00F45F81"/>
    <w:rsid w:val="00F469AC"/>
    <w:rsid w:val="00F50F15"/>
    <w:rsid w:val="00F51448"/>
    <w:rsid w:val="00F51742"/>
    <w:rsid w:val="00F54D75"/>
    <w:rsid w:val="00F552CA"/>
    <w:rsid w:val="00F55968"/>
    <w:rsid w:val="00F55E63"/>
    <w:rsid w:val="00F61B5C"/>
    <w:rsid w:val="00F61E7E"/>
    <w:rsid w:val="00F62C5F"/>
    <w:rsid w:val="00F65840"/>
    <w:rsid w:val="00F662C0"/>
    <w:rsid w:val="00F730AA"/>
    <w:rsid w:val="00F749DE"/>
    <w:rsid w:val="00F822F8"/>
    <w:rsid w:val="00F84B85"/>
    <w:rsid w:val="00F86879"/>
    <w:rsid w:val="00F920A5"/>
    <w:rsid w:val="00F97ACA"/>
    <w:rsid w:val="00FA11B0"/>
    <w:rsid w:val="00FA222B"/>
    <w:rsid w:val="00FA25BA"/>
    <w:rsid w:val="00FA305B"/>
    <w:rsid w:val="00FA30D6"/>
    <w:rsid w:val="00FA40DE"/>
    <w:rsid w:val="00FA7D68"/>
    <w:rsid w:val="00FB521A"/>
    <w:rsid w:val="00FB57BB"/>
    <w:rsid w:val="00FB5A21"/>
    <w:rsid w:val="00FB64E8"/>
    <w:rsid w:val="00FC0F30"/>
    <w:rsid w:val="00FC1996"/>
    <w:rsid w:val="00FC1A9F"/>
    <w:rsid w:val="00FC4A1D"/>
    <w:rsid w:val="00FC4C14"/>
    <w:rsid w:val="00FC505E"/>
    <w:rsid w:val="00FC7A5A"/>
    <w:rsid w:val="00FD373E"/>
    <w:rsid w:val="00FD3D2B"/>
    <w:rsid w:val="00FE353A"/>
    <w:rsid w:val="00FE49DA"/>
    <w:rsid w:val="00FE57AA"/>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43E73"/>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B43E73"/>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B43E73"/>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qFormat/>
    <w:rsid w:val="00B43E73"/>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qFormat/>
    <w:rsid w:val="00B43E73"/>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qFormat/>
    <w:rsid w:val="00B43E73"/>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qFormat/>
    <w:rsid w:val="00B43E73"/>
    <w:pPr>
      <w:spacing w:before="120"/>
      <w:outlineLvl w:val="5"/>
    </w:pPr>
    <w:rPr>
      <w:rFonts w:cs="Times New Roman"/>
      <w:b w:val="0"/>
      <w:bCs w:val="0"/>
      <w:sz w:val="20"/>
      <w:szCs w:val="22"/>
      <w:lang w:eastAsia="x-none"/>
    </w:rPr>
  </w:style>
  <w:style w:type="paragraph" w:styleId="Heading7">
    <w:name w:val="heading 7"/>
    <w:basedOn w:val="Normal"/>
    <w:next w:val="Normal"/>
    <w:link w:val="Heading7Char"/>
    <w:uiPriority w:val="9"/>
    <w:unhideWhenUsed/>
    <w:rsid w:val="006E687F"/>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B43E73"/>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B43E73"/>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rsid w:val="00B43E73"/>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B43E73"/>
    <w:pPr>
      <w:numPr>
        <w:numId w:val="1"/>
      </w:numPr>
      <w:tabs>
        <w:tab w:val="left" w:pos="360"/>
      </w:tabs>
      <w:suppressAutoHyphens/>
      <w:spacing w:after="60"/>
      <w:ind w:left="720" w:right="360"/>
    </w:pPr>
  </w:style>
  <w:style w:type="paragraph" w:styleId="BalloonText">
    <w:name w:val="Balloon Text"/>
    <w:basedOn w:val="Normal"/>
    <w:link w:val="BalloonTextChar"/>
    <w:rsid w:val="00B43E73"/>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B43E73"/>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B43E73"/>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B43E73"/>
    <w:rPr>
      <w:rFonts w:ascii="Arial" w:eastAsia="Times New Roman" w:hAnsi="Arial" w:cs="Arial"/>
      <w:b/>
      <w:bCs/>
      <w:iCs/>
      <w:color w:val="000000"/>
      <w:sz w:val="28"/>
      <w:szCs w:val="28"/>
    </w:rPr>
  </w:style>
  <w:style w:type="character" w:customStyle="1" w:styleId="CodeInTextPACKT">
    <w:name w:val="Code In Text [PACKT]"/>
    <w:uiPriority w:val="99"/>
    <w:rsid w:val="00B43E73"/>
    <w:rPr>
      <w:rFonts w:ascii="Lucida Console" w:hAnsi="Lucida Console"/>
      <w:color w:val="747959"/>
      <w:sz w:val="19"/>
      <w:szCs w:val="18"/>
    </w:rPr>
  </w:style>
  <w:style w:type="paragraph" w:customStyle="1" w:styleId="CodePACKT">
    <w:name w:val="Code [PACKT]"/>
    <w:basedOn w:val="NormalPACKT"/>
    <w:uiPriority w:val="99"/>
    <w:rsid w:val="00B43E73"/>
    <w:pPr>
      <w:spacing w:after="50"/>
      <w:ind w:left="360"/>
    </w:pPr>
    <w:rPr>
      <w:rFonts w:ascii="Lucida Console" w:hAnsi="Lucida Console"/>
      <w:sz w:val="19"/>
      <w:szCs w:val="18"/>
      <w:lang w:eastAsia="ar-SA"/>
    </w:rPr>
  </w:style>
  <w:style w:type="paragraph" w:customStyle="1" w:styleId="NumberedBulletPACKT">
    <w:name w:val="Numbered Bullet [PACKT]"/>
    <w:basedOn w:val="BulletPACKT"/>
    <w:uiPriority w:val="99"/>
    <w:rsid w:val="00B43E73"/>
    <w:pPr>
      <w:numPr>
        <w:numId w:val="13"/>
      </w:numPr>
    </w:pPr>
  </w:style>
  <w:style w:type="numbering" w:customStyle="1" w:styleId="NumberedBullet">
    <w:name w:val="Numbered Bullet"/>
    <w:uiPriority w:val="99"/>
    <w:rsid w:val="00B43E73"/>
    <w:pPr>
      <w:numPr>
        <w:numId w:val="23"/>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rsid w:val="00B43E73"/>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unhideWhenUsed/>
    <w:rsid w:val="00C41783"/>
    <w:rPr>
      <w:szCs w:val="20"/>
    </w:rPr>
  </w:style>
  <w:style w:type="character" w:customStyle="1" w:styleId="CommentTextChar">
    <w:name w:val="Comment Text Char"/>
    <w:basedOn w:val="DefaultParagraphFont"/>
    <w:link w:val="CommentText"/>
    <w:uiPriority w:val="99"/>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PACKT"/>
    <w:next w:val="NormalPACKT"/>
    <w:rsid w:val="00B43E73"/>
    <w:rPr>
      <w:rFonts w:ascii="Arial" w:hAnsi="Arial"/>
      <w:b/>
      <w:color w:val="FF0000"/>
      <w:sz w:val="28"/>
      <w:szCs w:val="28"/>
    </w:rPr>
  </w:style>
  <w:style w:type="paragraph" w:customStyle="1" w:styleId="FigurePACKT">
    <w:name w:val="Figure [PACKT]"/>
    <w:uiPriority w:val="99"/>
    <w:rsid w:val="00B43E73"/>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aliases w:val="Heading 3 [PACKT] Char"/>
    <w:basedOn w:val="DefaultParagraphFont"/>
    <w:link w:val="Heading3"/>
    <w:rsid w:val="00684E4B"/>
    <w:rPr>
      <w:rFonts w:ascii="Arial" w:eastAsia="Times New Roman" w:hAnsi="Arial" w:cs="Arial"/>
      <w:b/>
      <w:iCs/>
      <w:color w:val="000000"/>
      <w:sz w:val="26"/>
      <w:szCs w:val="26"/>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rsid w:val="00B43E73"/>
    <w:pPr>
      <w:tabs>
        <w:tab w:val="center" w:pos="4320"/>
        <w:tab w:val="right" w:pos="8640"/>
      </w:tabs>
    </w:pPr>
  </w:style>
  <w:style w:type="character" w:customStyle="1" w:styleId="FooterChar">
    <w:name w:val="Footer Char"/>
    <w:basedOn w:val="DefaultParagraphFont"/>
    <w:link w:val="Footer"/>
    <w:rsid w:val="00DB2DC9"/>
    <w:rPr>
      <w:rFonts w:ascii="Arial" w:eastAsia="Times New Roman" w:hAnsi="Arial" w:cs="Arial"/>
      <w:bCs/>
      <w:sz w:val="20"/>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styleId="Emphasis">
    <w:name w:val="Emphasis"/>
    <w:basedOn w:val="DefaultParagraphFont"/>
    <w:uiPriority w:val="20"/>
    <w:rsid w:val="00D14211"/>
    <w:rPr>
      <w:i/>
      <w:iCs/>
    </w:rPr>
  </w:style>
  <w:style w:type="paragraph" w:customStyle="1" w:styleId="FigureCaptionPACKT">
    <w:name w:val="Figure Caption [PACKT]"/>
    <w:basedOn w:val="FigurePACKT"/>
    <w:autoRedefine/>
    <w:uiPriority w:val="99"/>
    <w:qFormat/>
    <w:rsid w:val="0029602E"/>
    <w:pPr>
      <w:spacing w:before="0" w:after="120"/>
    </w:pPr>
    <w:rPr>
      <w:rFonts w:ascii="Times New Roman" w:hAnsi="Times New Roman"/>
      <w:sz w:val="20"/>
    </w:rPr>
  </w:style>
  <w:style w:type="character" w:customStyle="1" w:styleId="Heading4Char">
    <w:name w:val="Heading 4 Char"/>
    <w:aliases w:val="Heading 4 [PACKT] Char"/>
    <w:basedOn w:val="DefaultParagraphFont"/>
    <w:link w:val="Heading4"/>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Pr>
      <w:rFonts w:ascii="Arial" w:eastAsia="Times New Roman" w:hAnsi="Arial" w:cs="Arial"/>
      <w:b/>
      <w:color w:val="000000"/>
      <w:szCs w:val="26"/>
    </w:rPr>
  </w:style>
  <w:style w:type="character" w:customStyle="1" w:styleId="Heading6Char">
    <w:name w:val="Heading 6 Char"/>
    <w:aliases w:val="Heading 6 [PACKT] Char"/>
    <w:link w:val="Heading6"/>
    <w:rsid w:val="00B43E73"/>
    <w:rPr>
      <w:rFonts w:ascii="Arial" w:eastAsia="Times New Roman" w:hAnsi="Arial" w:cs="Times New Roman"/>
      <w:iCs/>
      <w:color w:val="000000"/>
      <w:sz w:val="20"/>
      <w:lang w:eastAsia="x-none"/>
    </w:rPr>
  </w:style>
  <w:style w:type="character" w:customStyle="1" w:styleId="EmailPACKT">
    <w:name w:val="Email [PACKT]"/>
    <w:uiPriority w:val="99"/>
    <w:qFormat/>
    <w:locked/>
    <w:rsid w:val="00B43E73"/>
    <w:rPr>
      <w:rFonts w:ascii="Lucida Console" w:hAnsi="Lucida Console"/>
      <w:color w:val="FF6600"/>
      <w:sz w:val="19"/>
      <w:szCs w:val="18"/>
    </w:rPr>
  </w:style>
  <w:style w:type="character" w:customStyle="1" w:styleId="URLPACKT">
    <w:name w:val="URL [PACKT]"/>
    <w:uiPriority w:val="99"/>
    <w:rsid w:val="00B43E73"/>
    <w:rPr>
      <w:rFonts w:ascii="Lucida Console" w:hAnsi="Lucida Console"/>
      <w:color w:val="0000FF"/>
      <w:sz w:val="19"/>
      <w:szCs w:val="18"/>
    </w:rPr>
  </w:style>
  <w:style w:type="character" w:customStyle="1" w:styleId="ScreenTextPACKT">
    <w:name w:val="Screen Text [PACKT]"/>
    <w:uiPriority w:val="99"/>
    <w:locked/>
    <w:rsid w:val="00B43E73"/>
    <w:rPr>
      <w:rFonts w:ascii="Times New Roman" w:hAnsi="Times New Roman"/>
      <w:b/>
      <w:color w:val="008000"/>
      <w:sz w:val="22"/>
    </w:rPr>
  </w:style>
  <w:style w:type="character" w:customStyle="1" w:styleId="KeyWordPACKT">
    <w:name w:val="Key Word [PACKT]"/>
    <w:uiPriority w:val="99"/>
    <w:locked/>
    <w:rsid w:val="00B43E73"/>
    <w:rPr>
      <w:b/>
    </w:rPr>
  </w:style>
  <w:style w:type="character" w:customStyle="1" w:styleId="KeyPACKT">
    <w:name w:val="Key [PACKT]"/>
    <w:uiPriority w:val="99"/>
    <w:locked/>
    <w:rsid w:val="00B43E73"/>
    <w:rPr>
      <w:i/>
      <w:color w:val="00CCFF"/>
    </w:rPr>
  </w:style>
  <w:style w:type="character" w:customStyle="1" w:styleId="ChapterrefPACKT">
    <w:name w:val="Chapterref [PACKT]"/>
    <w:uiPriority w:val="99"/>
    <w:locked/>
    <w:rsid w:val="00B43E73"/>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B43E73"/>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B43E73"/>
    <w:pPr>
      <w:spacing w:before="60" w:after="60"/>
    </w:pPr>
    <w:rPr>
      <w:rFonts w:cs="Arial"/>
      <w:b/>
      <w:bCs/>
      <w:sz w:val="20"/>
    </w:rPr>
  </w:style>
  <w:style w:type="paragraph" w:customStyle="1" w:styleId="CodeEndPACKT">
    <w:name w:val="Code End [PACKT]"/>
    <w:basedOn w:val="CodePACKT"/>
    <w:next w:val="NormalPACKT"/>
    <w:uiPriority w:val="99"/>
    <w:locked/>
    <w:rsid w:val="00B43E73"/>
    <w:pPr>
      <w:spacing w:after="120"/>
    </w:pPr>
  </w:style>
  <w:style w:type="paragraph" w:customStyle="1" w:styleId="TableColumnContentPACKT">
    <w:name w:val="Table Column Content [PACKT]"/>
    <w:basedOn w:val="TableColumnHeadingPACKT"/>
    <w:uiPriority w:val="99"/>
    <w:rsid w:val="00B43E73"/>
    <w:rPr>
      <w:b w:val="0"/>
    </w:rPr>
  </w:style>
  <w:style w:type="paragraph" w:customStyle="1" w:styleId="CommandLinePACKT">
    <w:name w:val="Command Line [PACKT]"/>
    <w:basedOn w:val="CodePACKT"/>
    <w:uiPriority w:val="99"/>
    <w:qFormat/>
    <w:locked/>
    <w:rsid w:val="00B43E73"/>
    <w:pPr>
      <w:spacing w:after="60"/>
      <w:ind w:left="0"/>
    </w:pPr>
  </w:style>
  <w:style w:type="paragraph" w:customStyle="1" w:styleId="CodeWithinTipPACKT">
    <w:name w:val="Code Within Tip [PACKT]"/>
    <w:uiPriority w:val="99"/>
    <w:qFormat/>
    <w:rsid w:val="00B43E73"/>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BulletEndPACKT">
    <w:name w:val="Bullet End [PACKT]"/>
    <w:basedOn w:val="BulletPACKT"/>
    <w:next w:val="NormalPACKT"/>
    <w:uiPriority w:val="99"/>
    <w:locked/>
    <w:rsid w:val="00B43E73"/>
    <w:pPr>
      <w:spacing w:after="120"/>
    </w:pPr>
  </w:style>
  <w:style w:type="paragraph" w:customStyle="1" w:styleId="NumberedBulletEndPACKT">
    <w:name w:val="Numbered Bullet End [PACKT]"/>
    <w:basedOn w:val="NumberedBulletPACKT"/>
    <w:next w:val="NormalPACKT"/>
    <w:uiPriority w:val="99"/>
    <w:locked/>
    <w:rsid w:val="00B43E73"/>
    <w:pPr>
      <w:spacing w:after="120"/>
    </w:pPr>
  </w:style>
  <w:style w:type="paragraph" w:customStyle="1" w:styleId="BulletWithinBulletPACKT">
    <w:name w:val="Bullet Within Bullet [PACKT]"/>
    <w:basedOn w:val="BulletPACKT"/>
    <w:uiPriority w:val="99"/>
    <w:locked/>
    <w:rsid w:val="00B43E73"/>
    <w:pPr>
      <w:tabs>
        <w:tab w:val="clear" w:pos="360"/>
      </w:tabs>
      <w:ind w:left="1440" w:right="720"/>
    </w:pPr>
  </w:style>
  <w:style w:type="paragraph" w:customStyle="1" w:styleId="BulletWithinBulletEndPACKT">
    <w:name w:val="Bullet Within Bullet End [PACKT]"/>
    <w:basedOn w:val="BulletWithinBulletPACKT"/>
    <w:uiPriority w:val="99"/>
    <w:locked/>
    <w:rsid w:val="00B43E73"/>
    <w:pPr>
      <w:spacing w:after="120"/>
    </w:pPr>
  </w:style>
  <w:style w:type="paragraph" w:customStyle="1" w:styleId="TipPACKT">
    <w:name w:val="Tip [PACKT]"/>
    <w:basedOn w:val="InformationBoxPACKT"/>
    <w:next w:val="NormalPACKT"/>
    <w:uiPriority w:val="99"/>
    <w:qFormat/>
    <w:rsid w:val="00B43E73"/>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B43E73"/>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B43E73"/>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B43E73"/>
  </w:style>
  <w:style w:type="paragraph" w:customStyle="1" w:styleId="PartTitlePACKT">
    <w:name w:val="Part Title [PACKT]"/>
    <w:basedOn w:val="PartPACKT"/>
    <w:uiPriority w:val="99"/>
    <w:qFormat/>
    <w:rsid w:val="00B43E73"/>
    <w:rPr>
      <w:i/>
      <w:sz w:val="26"/>
      <w:u w:val="none"/>
    </w:rPr>
  </w:style>
  <w:style w:type="paragraph" w:customStyle="1" w:styleId="CommandLineEndPACKT">
    <w:name w:val="Command Line End [PACKT]"/>
    <w:basedOn w:val="CommandLinePACKT"/>
    <w:uiPriority w:val="99"/>
    <w:locked/>
    <w:rsid w:val="00B43E73"/>
    <w:pPr>
      <w:spacing w:after="120"/>
    </w:pPr>
    <w:rPr>
      <w:bCs/>
      <w:noProof/>
      <w:szCs w:val="20"/>
      <w:lang w:eastAsia="en-US"/>
    </w:rPr>
  </w:style>
  <w:style w:type="paragraph" w:customStyle="1" w:styleId="CodeWithinBulletsPACKT">
    <w:name w:val="Code Within Bullets [PACKT]"/>
    <w:basedOn w:val="CodePACKT"/>
    <w:uiPriority w:val="99"/>
    <w:locked/>
    <w:rsid w:val="00B43E73"/>
    <w:pPr>
      <w:ind w:left="1080"/>
    </w:pPr>
    <w:rPr>
      <w:szCs w:val="20"/>
    </w:rPr>
  </w:style>
  <w:style w:type="paragraph" w:customStyle="1" w:styleId="CodeWithinBulletsEndPACKT">
    <w:name w:val="Code Within Bullets End [PACKT]"/>
    <w:basedOn w:val="CodeWithinBulletsPACKT"/>
    <w:uiPriority w:val="99"/>
    <w:locked/>
    <w:rsid w:val="00B43E73"/>
    <w:pPr>
      <w:spacing w:after="120"/>
    </w:pPr>
  </w:style>
  <w:style w:type="paragraph" w:customStyle="1" w:styleId="NumberedBulletWithinBulletPACKT">
    <w:name w:val="Numbered Bullet Within Bullet [PACKT]"/>
    <w:basedOn w:val="BulletWithinBulletPACKT"/>
    <w:uiPriority w:val="99"/>
    <w:locked/>
    <w:rsid w:val="00B43E73"/>
    <w:pPr>
      <w:numPr>
        <w:numId w:val="15"/>
      </w:numPr>
    </w:pPr>
  </w:style>
  <w:style w:type="paragraph" w:customStyle="1" w:styleId="NumberedBulletWithinBulletEndPACKT">
    <w:name w:val="Numbered Bullet Within Bullet End [PACKT]"/>
    <w:basedOn w:val="NumberedBulletWithinBulletPACKT"/>
    <w:uiPriority w:val="99"/>
    <w:locked/>
    <w:rsid w:val="00B43E73"/>
    <w:pPr>
      <w:spacing w:after="120"/>
    </w:pPr>
  </w:style>
  <w:style w:type="paragraph" w:customStyle="1" w:styleId="BulletWithinInformationBoxPACKT">
    <w:name w:val="Bullet Within Information Box [PACKT]"/>
    <w:basedOn w:val="InformationBoxPACKT"/>
    <w:uiPriority w:val="99"/>
    <w:qFormat/>
    <w:locked/>
    <w:rsid w:val="00B43E73"/>
    <w:pPr>
      <w:spacing w:before="0" w:after="20"/>
      <w:ind w:left="1080" w:hanging="360"/>
    </w:pPr>
  </w:style>
  <w:style w:type="paragraph" w:customStyle="1" w:styleId="CodeWithinTipEndPACKT">
    <w:name w:val="Code Within Tip End [PACKT]"/>
    <w:basedOn w:val="CodeWithinTipPACKT"/>
    <w:uiPriority w:val="99"/>
    <w:qFormat/>
    <w:rsid w:val="00B43E73"/>
    <w:pPr>
      <w:spacing w:after="120"/>
    </w:pPr>
  </w:style>
  <w:style w:type="paragraph" w:customStyle="1" w:styleId="CodeWithinInformationBoxPACKT">
    <w:name w:val="Code Within Information Box [PACKT]"/>
    <w:basedOn w:val="CodeWithinTipPACKT"/>
    <w:uiPriority w:val="99"/>
    <w:qFormat/>
    <w:rsid w:val="00B43E73"/>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B43E73"/>
    <w:pPr>
      <w:shd w:val="clear" w:color="auto" w:fill="FFFF00"/>
      <w:spacing w:before="180" w:after="180"/>
      <w:ind w:left="432" w:right="432"/>
    </w:pPr>
    <w:rPr>
      <w:i/>
    </w:rPr>
  </w:style>
  <w:style w:type="paragraph" w:customStyle="1" w:styleId="IgnorePACKT">
    <w:name w:val="Ignore [PACKT]"/>
    <w:basedOn w:val="FigureWithinTipPACKT"/>
    <w:uiPriority w:val="99"/>
    <w:qFormat/>
    <w:rsid w:val="00B43E73"/>
  </w:style>
  <w:style w:type="paragraph" w:customStyle="1" w:styleId="FigureWithinTipPACKT">
    <w:name w:val="Figure Within Tip [PACKT]"/>
    <w:basedOn w:val="FigureWithinTableContentPACKT"/>
    <w:uiPriority w:val="99"/>
    <w:qFormat/>
    <w:rsid w:val="00B43E73"/>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B43E73"/>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B43E73"/>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B43E73"/>
  </w:style>
  <w:style w:type="paragraph" w:customStyle="1" w:styleId="InformationBoxWithinBulletPACKT">
    <w:name w:val="Information Box Within Bullet [PACKT]"/>
    <w:basedOn w:val="InformationBoxPACKT"/>
    <w:uiPriority w:val="99"/>
    <w:qFormat/>
    <w:rsid w:val="00B43E73"/>
    <w:pPr>
      <w:ind w:left="1080"/>
    </w:pPr>
  </w:style>
  <w:style w:type="paragraph" w:customStyle="1" w:styleId="BulletWithinInformationBoxEndPACKT">
    <w:name w:val="Bullet Within Information Box End [PACKT]"/>
    <w:basedOn w:val="BulletWithinInformationBoxPACKT"/>
    <w:uiPriority w:val="99"/>
    <w:qFormat/>
    <w:rsid w:val="00B43E73"/>
    <w:pPr>
      <w:spacing w:after="60"/>
    </w:pPr>
  </w:style>
  <w:style w:type="paragraph" w:customStyle="1" w:styleId="BulletWithinTipPACKT">
    <w:name w:val="Bullet Within Tip [PACKT]"/>
    <w:basedOn w:val="BulletWithinInformationBoxPACKT"/>
    <w:uiPriority w:val="99"/>
    <w:qFormat/>
    <w:rsid w:val="00B43E73"/>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B43E73"/>
    <w:pPr>
      <w:spacing w:after="60"/>
    </w:pPr>
  </w:style>
  <w:style w:type="paragraph" w:customStyle="1" w:styleId="CodeWithinInformationBoxEndPACKT">
    <w:name w:val="Code Within Information Box End [PACKT]"/>
    <w:basedOn w:val="CodeWithinInformationBoxPACKT"/>
    <w:qFormat/>
    <w:rsid w:val="00B43E73"/>
    <w:pPr>
      <w:spacing w:before="180" w:after="180"/>
    </w:pPr>
  </w:style>
  <w:style w:type="paragraph" w:customStyle="1" w:styleId="CodeWithinTableColumnContentPACKT">
    <w:name w:val="Code Within Table Column Content [PACKT]"/>
    <w:basedOn w:val="CodeWithinTipEndPACKT"/>
    <w:uiPriority w:val="99"/>
    <w:qFormat/>
    <w:rsid w:val="00B43E73"/>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B43E73"/>
    <w:pPr>
      <w:spacing w:after="120"/>
    </w:pPr>
  </w:style>
  <w:style w:type="paragraph" w:customStyle="1" w:styleId="CommandLineWithinTipPACKT">
    <w:name w:val="Command Line Within Tip [PACKT]"/>
    <w:basedOn w:val="CommandLinePACKT"/>
    <w:uiPriority w:val="99"/>
    <w:qFormat/>
    <w:rsid w:val="00B43E73"/>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B43E73"/>
    <w:pPr>
      <w:spacing w:after="120"/>
    </w:pPr>
  </w:style>
  <w:style w:type="paragraph" w:customStyle="1" w:styleId="CommandLineWithinInformationBoxPACKT">
    <w:name w:val="Command Line Within Information Box [PACKT]"/>
    <w:basedOn w:val="CommandLineWithinTipPACKT"/>
    <w:uiPriority w:val="99"/>
    <w:qFormat/>
    <w:rsid w:val="00B43E73"/>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B43E73"/>
    <w:pPr>
      <w:spacing w:after="120"/>
    </w:pPr>
  </w:style>
  <w:style w:type="paragraph" w:customStyle="1" w:styleId="CommandLineWithinTableColumnContentPACKT">
    <w:name w:val="Command Line Within Table Column Content [PACKT]"/>
    <w:basedOn w:val="CommandLineWithinInformationBoxEndPACKT"/>
    <w:uiPriority w:val="99"/>
    <w:qFormat/>
    <w:rsid w:val="00B43E73"/>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B43E73"/>
    <w:pPr>
      <w:spacing w:after="120"/>
    </w:pPr>
  </w:style>
  <w:style w:type="paragraph" w:customStyle="1" w:styleId="CommandLineWithinBulletPACKT">
    <w:name w:val="Command Line Within Bullet [PACKT]"/>
    <w:basedOn w:val="CommandLineWithinTableColumnContentEndPACKT"/>
    <w:uiPriority w:val="99"/>
    <w:qFormat/>
    <w:rsid w:val="00B43E73"/>
    <w:pPr>
      <w:ind w:left="720"/>
    </w:pPr>
  </w:style>
  <w:style w:type="paragraph" w:customStyle="1" w:styleId="CommandLineWithinBulletEndPACKT">
    <w:name w:val="Command Line Within Bullet End [PACKT]"/>
    <w:basedOn w:val="CommandLineWithinBulletPACKT"/>
    <w:uiPriority w:val="99"/>
    <w:qFormat/>
    <w:rsid w:val="00B43E73"/>
  </w:style>
  <w:style w:type="paragraph" w:customStyle="1" w:styleId="QuoteWithinBulletPACKT">
    <w:name w:val="Quote Within Bullet [PACKT]"/>
    <w:basedOn w:val="QuotePACKT"/>
    <w:uiPriority w:val="99"/>
    <w:qFormat/>
    <w:rsid w:val="00B43E73"/>
    <w:pPr>
      <w:ind w:left="864" w:right="864"/>
    </w:pPr>
  </w:style>
  <w:style w:type="paragraph" w:customStyle="1" w:styleId="RomanNumberedBulletPACKT">
    <w:name w:val="Roman Numbered Bullet [PACKT]"/>
    <w:basedOn w:val="NumberedBulletPACKT"/>
    <w:uiPriority w:val="99"/>
    <w:qFormat/>
    <w:rsid w:val="00B43E73"/>
    <w:pPr>
      <w:numPr>
        <w:numId w:val="17"/>
      </w:numPr>
      <w:tabs>
        <w:tab w:val="clear" w:pos="360"/>
      </w:tabs>
    </w:pPr>
  </w:style>
  <w:style w:type="paragraph" w:customStyle="1" w:styleId="RomanNumberedBulletEndPACKT">
    <w:name w:val="Roman Numbered Bullet End [PACKT]"/>
    <w:basedOn w:val="RomanNumberedBulletPACKT"/>
    <w:uiPriority w:val="99"/>
    <w:qFormat/>
    <w:rsid w:val="00B43E73"/>
    <w:pPr>
      <w:spacing w:after="120"/>
    </w:pPr>
  </w:style>
  <w:style w:type="character" w:customStyle="1" w:styleId="CodeHighlightedPACKT">
    <w:name w:val="Code Highlighted [PACKT]"/>
    <w:uiPriority w:val="99"/>
    <w:qFormat/>
    <w:rsid w:val="00B43E73"/>
    <w:rPr>
      <w:rFonts w:ascii="Lucida Console" w:hAnsi="Lucida Console"/>
      <w:b/>
      <w:color w:val="747959"/>
      <w:sz w:val="18"/>
      <w:szCs w:val="18"/>
    </w:rPr>
  </w:style>
  <w:style w:type="character" w:customStyle="1" w:styleId="IconPACKT">
    <w:name w:val="Icon [PACKT]"/>
    <w:uiPriority w:val="99"/>
    <w:qFormat/>
    <w:rsid w:val="00B43E73"/>
    <w:rPr>
      <w:rFonts w:ascii="Times New Roman" w:hAnsi="Times New Roman"/>
      <w:noProof/>
      <w:sz w:val="22"/>
    </w:rPr>
  </w:style>
  <w:style w:type="table" w:styleId="TableGrid">
    <w:name w:val="Table Grid"/>
    <w:basedOn w:val="TableNormal"/>
    <w:rsid w:val="00B43E7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phabeticalBulletPACKT">
    <w:name w:val="Alphabetical Bullet [PACKT]"/>
    <w:basedOn w:val="Normal"/>
    <w:uiPriority w:val="99"/>
    <w:qFormat/>
    <w:rsid w:val="00B43E73"/>
    <w:pPr>
      <w:numPr>
        <w:numId w:val="18"/>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qFormat/>
    <w:rsid w:val="00B43E73"/>
    <w:pPr>
      <w:spacing w:after="120"/>
    </w:pPr>
    <w:rPr>
      <w:bCs/>
    </w:rPr>
  </w:style>
  <w:style w:type="paragraph" w:customStyle="1" w:styleId="PartSectionPACKT">
    <w:name w:val="Part Section [PACKT]"/>
    <w:basedOn w:val="PartTitlePACKT"/>
    <w:uiPriority w:val="99"/>
    <w:qFormat/>
    <w:rsid w:val="00B43E73"/>
    <w:rPr>
      <w:sz w:val="46"/>
    </w:rPr>
  </w:style>
  <w:style w:type="paragraph" w:customStyle="1" w:styleId="BulletWithinTableColumnContentPACKT">
    <w:name w:val="Bullet Within Table Column Content [PACKT]"/>
    <w:basedOn w:val="BulletPACKT"/>
    <w:uiPriority w:val="99"/>
    <w:qFormat/>
    <w:rsid w:val="00B43E73"/>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B43E73"/>
    <w:pPr>
      <w:spacing w:after="120"/>
    </w:pPr>
  </w:style>
  <w:style w:type="paragraph" w:customStyle="1" w:styleId="PartHeadingPACKT">
    <w:name w:val="Part Heading [PACKT]"/>
    <w:basedOn w:val="ChapterTitlePACKT"/>
    <w:qFormat/>
    <w:rsid w:val="00B43E73"/>
  </w:style>
  <w:style w:type="paragraph" w:customStyle="1" w:styleId="BulletWithoutBulletWithinBulletPACKT">
    <w:name w:val="Bullet Without Bullet Within Bullet [PACKT]"/>
    <w:basedOn w:val="BulletPACKT"/>
    <w:uiPriority w:val="99"/>
    <w:rsid w:val="00B43E73"/>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B43E73"/>
    <w:pPr>
      <w:spacing w:after="120"/>
    </w:pPr>
  </w:style>
  <w:style w:type="paragraph" w:customStyle="1" w:styleId="BulletWithoutBulletWithinNestedBulletPACKT">
    <w:name w:val="Bullet Without Bullet Within Nested Bullet [PACKT]"/>
    <w:basedOn w:val="BulletWithoutBulletWithinBulletPACKT"/>
    <w:uiPriority w:val="99"/>
    <w:rsid w:val="00B43E73"/>
    <w:pPr>
      <w:ind w:left="1440"/>
    </w:pPr>
  </w:style>
  <w:style w:type="paragraph" w:customStyle="1" w:styleId="BulletWithoutBulletWithinNestedBulletEndPACKT">
    <w:name w:val="Bullet Without Bullet Within Nested Bullet End [PACKT]"/>
    <w:basedOn w:val="BulletWithoutBulletWithinNestedBulletPACKT"/>
    <w:uiPriority w:val="99"/>
    <w:rsid w:val="00B43E73"/>
    <w:pPr>
      <w:spacing w:after="173"/>
    </w:pPr>
  </w:style>
  <w:style w:type="paragraph" w:customStyle="1" w:styleId="AppendixTitlePACKT">
    <w:name w:val="Appendix Title [PACKT]"/>
    <w:basedOn w:val="NormalPACKT"/>
    <w:uiPriority w:val="99"/>
    <w:rsid w:val="00B43E73"/>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B43E73"/>
    <w:pPr>
      <w:numPr>
        <w:numId w:val="14"/>
      </w:numPr>
    </w:pPr>
  </w:style>
  <w:style w:type="numbering" w:customStyle="1" w:styleId="RomanNumberedBullet">
    <w:name w:val="Roman Numbered Bullet"/>
    <w:uiPriority w:val="99"/>
    <w:rsid w:val="00B43E73"/>
    <w:pPr>
      <w:numPr>
        <w:numId w:val="24"/>
      </w:numPr>
    </w:pPr>
  </w:style>
  <w:style w:type="numbering" w:customStyle="1" w:styleId="AlphabeticalBullet">
    <w:name w:val="Alphabetical Bullet"/>
    <w:uiPriority w:val="99"/>
    <w:rsid w:val="00B43E73"/>
    <w:pPr>
      <w:numPr>
        <w:numId w:val="25"/>
      </w:numPr>
    </w:pPr>
  </w:style>
  <w:style w:type="character" w:customStyle="1" w:styleId="Heading7Char">
    <w:name w:val="Heading 7 Char"/>
    <w:basedOn w:val="DefaultParagraphFont"/>
    <w:link w:val="Heading7"/>
    <w:uiPriority w:val="9"/>
    <w:rsid w:val="006E687F"/>
    <w:rPr>
      <w:rFonts w:asciiTheme="majorHAnsi" w:eastAsiaTheme="majorEastAsia" w:hAnsiTheme="majorHAnsi" w:cstheme="majorBidi"/>
      <w:bCs/>
      <w:i/>
      <w:iCs/>
      <w:color w:val="1F3763" w:themeColor="accent1" w:themeShade="7F"/>
      <w:sz w:val="20"/>
      <w:szCs w:val="24"/>
      <w:lang w:val="en-US"/>
    </w:rPr>
  </w:style>
  <w:style w:type="paragraph" w:styleId="Revision">
    <w:name w:val="Revision"/>
    <w:hidden/>
    <w:uiPriority w:val="99"/>
    <w:semiHidden/>
    <w:rsid w:val="006C62EF"/>
    <w:pPr>
      <w:spacing w:after="0" w:line="240" w:lineRule="auto"/>
    </w:pPr>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585956">
      <w:bodyDiv w:val="1"/>
      <w:marLeft w:val="0"/>
      <w:marRight w:val="0"/>
      <w:marTop w:val="0"/>
      <w:marBottom w:val="0"/>
      <w:divBdr>
        <w:top w:val="none" w:sz="0" w:space="0" w:color="auto"/>
        <w:left w:val="none" w:sz="0" w:space="0" w:color="auto"/>
        <w:bottom w:val="none" w:sz="0" w:space="0" w:color="auto"/>
        <w:right w:val="none" w:sz="0" w:space="0" w:color="auto"/>
      </w:divBdr>
      <w:divsChild>
        <w:div w:id="1391003956">
          <w:marLeft w:val="0"/>
          <w:marRight w:val="0"/>
          <w:marTop w:val="0"/>
          <w:marBottom w:val="0"/>
          <w:divBdr>
            <w:top w:val="none" w:sz="0" w:space="0" w:color="auto"/>
            <w:left w:val="none" w:sz="0" w:space="0" w:color="auto"/>
            <w:bottom w:val="none" w:sz="0" w:space="0" w:color="auto"/>
            <w:right w:val="none" w:sz="0" w:space="0" w:color="auto"/>
          </w:divBdr>
          <w:divsChild>
            <w:div w:id="207956411">
              <w:marLeft w:val="0"/>
              <w:marRight w:val="0"/>
              <w:marTop w:val="0"/>
              <w:marBottom w:val="0"/>
              <w:divBdr>
                <w:top w:val="none" w:sz="0" w:space="0" w:color="auto"/>
                <w:left w:val="none" w:sz="0" w:space="0" w:color="auto"/>
                <w:bottom w:val="none" w:sz="0" w:space="0" w:color="auto"/>
                <w:right w:val="none" w:sz="0" w:space="0" w:color="auto"/>
              </w:divBdr>
            </w:div>
            <w:div w:id="53967151">
              <w:marLeft w:val="0"/>
              <w:marRight w:val="0"/>
              <w:marTop w:val="0"/>
              <w:marBottom w:val="0"/>
              <w:divBdr>
                <w:top w:val="none" w:sz="0" w:space="0" w:color="auto"/>
                <w:left w:val="none" w:sz="0" w:space="0" w:color="auto"/>
                <w:bottom w:val="none" w:sz="0" w:space="0" w:color="auto"/>
                <w:right w:val="none" w:sz="0" w:space="0" w:color="auto"/>
              </w:divBdr>
            </w:div>
            <w:div w:id="813369572">
              <w:marLeft w:val="0"/>
              <w:marRight w:val="0"/>
              <w:marTop w:val="0"/>
              <w:marBottom w:val="0"/>
              <w:divBdr>
                <w:top w:val="none" w:sz="0" w:space="0" w:color="auto"/>
                <w:left w:val="none" w:sz="0" w:space="0" w:color="auto"/>
                <w:bottom w:val="none" w:sz="0" w:space="0" w:color="auto"/>
                <w:right w:val="none" w:sz="0" w:space="0" w:color="auto"/>
              </w:divBdr>
            </w:div>
            <w:div w:id="370541710">
              <w:marLeft w:val="0"/>
              <w:marRight w:val="0"/>
              <w:marTop w:val="0"/>
              <w:marBottom w:val="0"/>
              <w:divBdr>
                <w:top w:val="none" w:sz="0" w:space="0" w:color="auto"/>
                <w:left w:val="none" w:sz="0" w:space="0" w:color="auto"/>
                <w:bottom w:val="none" w:sz="0" w:space="0" w:color="auto"/>
                <w:right w:val="none" w:sz="0" w:space="0" w:color="auto"/>
              </w:divBdr>
            </w:div>
            <w:div w:id="1361856145">
              <w:marLeft w:val="0"/>
              <w:marRight w:val="0"/>
              <w:marTop w:val="0"/>
              <w:marBottom w:val="0"/>
              <w:divBdr>
                <w:top w:val="none" w:sz="0" w:space="0" w:color="auto"/>
                <w:left w:val="none" w:sz="0" w:space="0" w:color="auto"/>
                <w:bottom w:val="none" w:sz="0" w:space="0" w:color="auto"/>
                <w:right w:val="none" w:sz="0" w:space="0" w:color="auto"/>
              </w:divBdr>
            </w:div>
            <w:div w:id="1085881286">
              <w:marLeft w:val="0"/>
              <w:marRight w:val="0"/>
              <w:marTop w:val="0"/>
              <w:marBottom w:val="0"/>
              <w:divBdr>
                <w:top w:val="none" w:sz="0" w:space="0" w:color="auto"/>
                <w:left w:val="none" w:sz="0" w:space="0" w:color="auto"/>
                <w:bottom w:val="none" w:sz="0" w:space="0" w:color="auto"/>
                <w:right w:val="none" w:sz="0" w:space="0" w:color="auto"/>
              </w:divBdr>
            </w:div>
            <w:div w:id="1066730137">
              <w:marLeft w:val="0"/>
              <w:marRight w:val="0"/>
              <w:marTop w:val="0"/>
              <w:marBottom w:val="0"/>
              <w:divBdr>
                <w:top w:val="none" w:sz="0" w:space="0" w:color="auto"/>
                <w:left w:val="none" w:sz="0" w:space="0" w:color="auto"/>
                <w:bottom w:val="none" w:sz="0" w:space="0" w:color="auto"/>
                <w:right w:val="none" w:sz="0" w:space="0" w:color="auto"/>
              </w:divBdr>
            </w:div>
            <w:div w:id="997540223">
              <w:marLeft w:val="0"/>
              <w:marRight w:val="0"/>
              <w:marTop w:val="0"/>
              <w:marBottom w:val="0"/>
              <w:divBdr>
                <w:top w:val="none" w:sz="0" w:space="0" w:color="auto"/>
                <w:left w:val="none" w:sz="0" w:space="0" w:color="auto"/>
                <w:bottom w:val="none" w:sz="0" w:space="0" w:color="auto"/>
                <w:right w:val="none" w:sz="0" w:space="0" w:color="auto"/>
              </w:divBdr>
            </w:div>
            <w:div w:id="934896710">
              <w:marLeft w:val="0"/>
              <w:marRight w:val="0"/>
              <w:marTop w:val="0"/>
              <w:marBottom w:val="0"/>
              <w:divBdr>
                <w:top w:val="none" w:sz="0" w:space="0" w:color="auto"/>
                <w:left w:val="none" w:sz="0" w:space="0" w:color="auto"/>
                <w:bottom w:val="none" w:sz="0" w:space="0" w:color="auto"/>
                <w:right w:val="none" w:sz="0" w:space="0" w:color="auto"/>
              </w:divBdr>
            </w:div>
            <w:div w:id="1755086708">
              <w:marLeft w:val="0"/>
              <w:marRight w:val="0"/>
              <w:marTop w:val="0"/>
              <w:marBottom w:val="0"/>
              <w:divBdr>
                <w:top w:val="none" w:sz="0" w:space="0" w:color="auto"/>
                <w:left w:val="none" w:sz="0" w:space="0" w:color="auto"/>
                <w:bottom w:val="none" w:sz="0" w:space="0" w:color="auto"/>
                <w:right w:val="none" w:sz="0" w:space="0" w:color="auto"/>
              </w:divBdr>
            </w:div>
            <w:div w:id="628166779">
              <w:marLeft w:val="0"/>
              <w:marRight w:val="0"/>
              <w:marTop w:val="0"/>
              <w:marBottom w:val="0"/>
              <w:divBdr>
                <w:top w:val="none" w:sz="0" w:space="0" w:color="auto"/>
                <w:left w:val="none" w:sz="0" w:space="0" w:color="auto"/>
                <w:bottom w:val="none" w:sz="0" w:space="0" w:color="auto"/>
                <w:right w:val="none" w:sz="0" w:space="0" w:color="auto"/>
              </w:divBdr>
            </w:div>
            <w:div w:id="1128089154">
              <w:marLeft w:val="0"/>
              <w:marRight w:val="0"/>
              <w:marTop w:val="0"/>
              <w:marBottom w:val="0"/>
              <w:divBdr>
                <w:top w:val="none" w:sz="0" w:space="0" w:color="auto"/>
                <w:left w:val="none" w:sz="0" w:space="0" w:color="auto"/>
                <w:bottom w:val="none" w:sz="0" w:space="0" w:color="auto"/>
                <w:right w:val="none" w:sz="0" w:space="0" w:color="auto"/>
              </w:divBdr>
            </w:div>
            <w:div w:id="1882669488">
              <w:marLeft w:val="0"/>
              <w:marRight w:val="0"/>
              <w:marTop w:val="0"/>
              <w:marBottom w:val="0"/>
              <w:divBdr>
                <w:top w:val="none" w:sz="0" w:space="0" w:color="auto"/>
                <w:left w:val="none" w:sz="0" w:space="0" w:color="auto"/>
                <w:bottom w:val="none" w:sz="0" w:space="0" w:color="auto"/>
                <w:right w:val="none" w:sz="0" w:space="0" w:color="auto"/>
              </w:divBdr>
            </w:div>
            <w:div w:id="419638273">
              <w:marLeft w:val="0"/>
              <w:marRight w:val="0"/>
              <w:marTop w:val="0"/>
              <w:marBottom w:val="0"/>
              <w:divBdr>
                <w:top w:val="none" w:sz="0" w:space="0" w:color="auto"/>
                <w:left w:val="none" w:sz="0" w:space="0" w:color="auto"/>
                <w:bottom w:val="none" w:sz="0" w:space="0" w:color="auto"/>
                <w:right w:val="none" w:sz="0" w:space="0" w:color="auto"/>
              </w:divBdr>
            </w:div>
            <w:div w:id="1032459925">
              <w:marLeft w:val="0"/>
              <w:marRight w:val="0"/>
              <w:marTop w:val="0"/>
              <w:marBottom w:val="0"/>
              <w:divBdr>
                <w:top w:val="none" w:sz="0" w:space="0" w:color="auto"/>
                <w:left w:val="none" w:sz="0" w:space="0" w:color="auto"/>
                <w:bottom w:val="none" w:sz="0" w:space="0" w:color="auto"/>
                <w:right w:val="none" w:sz="0" w:space="0" w:color="auto"/>
              </w:divBdr>
            </w:div>
            <w:div w:id="1505703743">
              <w:marLeft w:val="0"/>
              <w:marRight w:val="0"/>
              <w:marTop w:val="0"/>
              <w:marBottom w:val="0"/>
              <w:divBdr>
                <w:top w:val="none" w:sz="0" w:space="0" w:color="auto"/>
                <w:left w:val="none" w:sz="0" w:space="0" w:color="auto"/>
                <w:bottom w:val="none" w:sz="0" w:space="0" w:color="auto"/>
                <w:right w:val="none" w:sz="0" w:space="0" w:color="auto"/>
              </w:divBdr>
            </w:div>
            <w:div w:id="211967749">
              <w:marLeft w:val="0"/>
              <w:marRight w:val="0"/>
              <w:marTop w:val="0"/>
              <w:marBottom w:val="0"/>
              <w:divBdr>
                <w:top w:val="none" w:sz="0" w:space="0" w:color="auto"/>
                <w:left w:val="none" w:sz="0" w:space="0" w:color="auto"/>
                <w:bottom w:val="none" w:sz="0" w:space="0" w:color="auto"/>
                <w:right w:val="none" w:sz="0" w:space="0" w:color="auto"/>
              </w:divBdr>
            </w:div>
            <w:div w:id="1492284063">
              <w:marLeft w:val="0"/>
              <w:marRight w:val="0"/>
              <w:marTop w:val="0"/>
              <w:marBottom w:val="0"/>
              <w:divBdr>
                <w:top w:val="none" w:sz="0" w:space="0" w:color="auto"/>
                <w:left w:val="none" w:sz="0" w:space="0" w:color="auto"/>
                <w:bottom w:val="none" w:sz="0" w:space="0" w:color="auto"/>
                <w:right w:val="none" w:sz="0" w:space="0" w:color="auto"/>
              </w:divBdr>
            </w:div>
            <w:div w:id="1568952722">
              <w:marLeft w:val="0"/>
              <w:marRight w:val="0"/>
              <w:marTop w:val="0"/>
              <w:marBottom w:val="0"/>
              <w:divBdr>
                <w:top w:val="none" w:sz="0" w:space="0" w:color="auto"/>
                <w:left w:val="none" w:sz="0" w:space="0" w:color="auto"/>
                <w:bottom w:val="none" w:sz="0" w:space="0" w:color="auto"/>
                <w:right w:val="none" w:sz="0" w:space="0" w:color="auto"/>
              </w:divBdr>
            </w:div>
            <w:div w:id="2132825450">
              <w:marLeft w:val="0"/>
              <w:marRight w:val="0"/>
              <w:marTop w:val="0"/>
              <w:marBottom w:val="0"/>
              <w:divBdr>
                <w:top w:val="none" w:sz="0" w:space="0" w:color="auto"/>
                <w:left w:val="none" w:sz="0" w:space="0" w:color="auto"/>
                <w:bottom w:val="none" w:sz="0" w:space="0" w:color="auto"/>
                <w:right w:val="none" w:sz="0" w:space="0" w:color="auto"/>
              </w:divBdr>
            </w:div>
            <w:div w:id="1419592287">
              <w:marLeft w:val="0"/>
              <w:marRight w:val="0"/>
              <w:marTop w:val="0"/>
              <w:marBottom w:val="0"/>
              <w:divBdr>
                <w:top w:val="none" w:sz="0" w:space="0" w:color="auto"/>
                <w:left w:val="none" w:sz="0" w:space="0" w:color="auto"/>
                <w:bottom w:val="none" w:sz="0" w:space="0" w:color="auto"/>
                <w:right w:val="none" w:sz="0" w:space="0" w:color="auto"/>
              </w:divBdr>
            </w:div>
            <w:div w:id="1512722107">
              <w:marLeft w:val="0"/>
              <w:marRight w:val="0"/>
              <w:marTop w:val="0"/>
              <w:marBottom w:val="0"/>
              <w:divBdr>
                <w:top w:val="none" w:sz="0" w:space="0" w:color="auto"/>
                <w:left w:val="none" w:sz="0" w:space="0" w:color="auto"/>
                <w:bottom w:val="none" w:sz="0" w:space="0" w:color="auto"/>
                <w:right w:val="none" w:sz="0" w:space="0" w:color="auto"/>
              </w:divBdr>
            </w:div>
            <w:div w:id="184990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235304">
      <w:bodyDiv w:val="1"/>
      <w:marLeft w:val="0"/>
      <w:marRight w:val="0"/>
      <w:marTop w:val="0"/>
      <w:marBottom w:val="0"/>
      <w:divBdr>
        <w:top w:val="none" w:sz="0" w:space="0" w:color="auto"/>
        <w:left w:val="none" w:sz="0" w:space="0" w:color="auto"/>
        <w:bottom w:val="none" w:sz="0" w:space="0" w:color="auto"/>
        <w:right w:val="none" w:sz="0" w:space="0" w:color="auto"/>
      </w:divBdr>
      <w:divsChild>
        <w:div w:id="1157185772">
          <w:marLeft w:val="0"/>
          <w:marRight w:val="0"/>
          <w:marTop w:val="0"/>
          <w:marBottom w:val="0"/>
          <w:divBdr>
            <w:top w:val="none" w:sz="0" w:space="0" w:color="auto"/>
            <w:left w:val="none" w:sz="0" w:space="0" w:color="auto"/>
            <w:bottom w:val="none" w:sz="0" w:space="0" w:color="auto"/>
            <w:right w:val="none" w:sz="0" w:space="0" w:color="auto"/>
          </w:divBdr>
          <w:divsChild>
            <w:div w:id="35546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439757">
      <w:bodyDiv w:val="1"/>
      <w:marLeft w:val="0"/>
      <w:marRight w:val="0"/>
      <w:marTop w:val="0"/>
      <w:marBottom w:val="0"/>
      <w:divBdr>
        <w:top w:val="none" w:sz="0" w:space="0" w:color="auto"/>
        <w:left w:val="none" w:sz="0" w:space="0" w:color="auto"/>
        <w:bottom w:val="none" w:sz="0" w:space="0" w:color="auto"/>
        <w:right w:val="none" w:sz="0" w:space="0" w:color="auto"/>
      </w:divBdr>
      <w:divsChild>
        <w:div w:id="1762873791">
          <w:marLeft w:val="0"/>
          <w:marRight w:val="0"/>
          <w:marTop w:val="0"/>
          <w:marBottom w:val="0"/>
          <w:divBdr>
            <w:top w:val="none" w:sz="0" w:space="0" w:color="auto"/>
            <w:left w:val="none" w:sz="0" w:space="0" w:color="auto"/>
            <w:bottom w:val="none" w:sz="0" w:space="0" w:color="auto"/>
            <w:right w:val="none" w:sz="0" w:space="0" w:color="auto"/>
          </w:divBdr>
          <w:divsChild>
            <w:div w:id="496967719">
              <w:marLeft w:val="0"/>
              <w:marRight w:val="0"/>
              <w:marTop w:val="0"/>
              <w:marBottom w:val="0"/>
              <w:divBdr>
                <w:top w:val="none" w:sz="0" w:space="0" w:color="auto"/>
                <w:left w:val="none" w:sz="0" w:space="0" w:color="auto"/>
                <w:bottom w:val="none" w:sz="0" w:space="0" w:color="auto"/>
                <w:right w:val="none" w:sz="0" w:space="0" w:color="auto"/>
              </w:divBdr>
            </w:div>
            <w:div w:id="162472153">
              <w:marLeft w:val="0"/>
              <w:marRight w:val="0"/>
              <w:marTop w:val="0"/>
              <w:marBottom w:val="0"/>
              <w:divBdr>
                <w:top w:val="none" w:sz="0" w:space="0" w:color="auto"/>
                <w:left w:val="none" w:sz="0" w:space="0" w:color="auto"/>
                <w:bottom w:val="none" w:sz="0" w:space="0" w:color="auto"/>
                <w:right w:val="none" w:sz="0" w:space="0" w:color="auto"/>
              </w:divBdr>
            </w:div>
            <w:div w:id="793408679">
              <w:marLeft w:val="0"/>
              <w:marRight w:val="0"/>
              <w:marTop w:val="0"/>
              <w:marBottom w:val="0"/>
              <w:divBdr>
                <w:top w:val="none" w:sz="0" w:space="0" w:color="auto"/>
                <w:left w:val="none" w:sz="0" w:space="0" w:color="auto"/>
                <w:bottom w:val="none" w:sz="0" w:space="0" w:color="auto"/>
                <w:right w:val="none" w:sz="0" w:space="0" w:color="auto"/>
              </w:divBdr>
            </w:div>
            <w:div w:id="1407146946">
              <w:marLeft w:val="0"/>
              <w:marRight w:val="0"/>
              <w:marTop w:val="0"/>
              <w:marBottom w:val="0"/>
              <w:divBdr>
                <w:top w:val="none" w:sz="0" w:space="0" w:color="auto"/>
                <w:left w:val="none" w:sz="0" w:space="0" w:color="auto"/>
                <w:bottom w:val="none" w:sz="0" w:space="0" w:color="auto"/>
                <w:right w:val="none" w:sz="0" w:space="0" w:color="auto"/>
              </w:divBdr>
            </w:div>
            <w:div w:id="923147110">
              <w:marLeft w:val="0"/>
              <w:marRight w:val="0"/>
              <w:marTop w:val="0"/>
              <w:marBottom w:val="0"/>
              <w:divBdr>
                <w:top w:val="none" w:sz="0" w:space="0" w:color="auto"/>
                <w:left w:val="none" w:sz="0" w:space="0" w:color="auto"/>
                <w:bottom w:val="none" w:sz="0" w:space="0" w:color="auto"/>
                <w:right w:val="none" w:sz="0" w:space="0" w:color="auto"/>
              </w:divBdr>
            </w:div>
            <w:div w:id="383138517">
              <w:marLeft w:val="0"/>
              <w:marRight w:val="0"/>
              <w:marTop w:val="0"/>
              <w:marBottom w:val="0"/>
              <w:divBdr>
                <w:top w:val="none" w:sz="0" w:space="0" w:color="auto"/>
                <w:left w:val="none" w:sz="0" w:space="0" w:color="auto"/>
                <w:bottom w:val="none" w:sz="0" w:space="0" w:color="auto"/>
                <w:right w:val="none" w:sz="0" w:space="0" w:color="auto"/>
              </w:divBdr>
            </w:div>
            <w:div w:id="277495996">
              <w:marLeft w:val="0"/>
              <w:marRight w:val="0"/>
              <w:marTop w:val="0"/>
              <w:marBottom w:val="0"/>
              <w:divBdr>
                <w:top w:val="none" w:sz="0" w:space="0" w:color="auto"/>
                <w:left w:val="none" w:sz="0" w:space="0" w:color="auto"/>
                <w:bottom w:val="none" w:sz="0" w:space="0" w:color="auto"/>
                <w:right w:val="none" w:sz="0" w:space="0" w:color="auto"/>
              </w:divBdr>
            </w:div>
            <w:div w:id="103310071">
              <w:marLeft w:val="0"/>
              <w:marRight w:val="0"/>
              <w:marTop w:val="0"/>
              <w:marBottom w:val="0"/>
              <w:divBdr>
                <w:top w:val="none" w:sz="0" w:space="0" w:color="auto"/>
                <w:left w:val="none" w:sz="0" w:space="0" w:color="auto"/>
                <w:bottom w:val="none" w:sz="0" w:space="0" w:color="auto"/>
                <w:right w:val="none" w:sz="0" w:space="0" w:color="auto"/>
              </w:divBdr>
            </w:div>
            <w:div w:id="1071342944">
              <w:marLeft w:val="0"/>
              <w:marRight w:val="0"/>
              <w:marTop w:val="0"/>
              <w:marBottom w:val="0"/>
              <w:divBdr>
                <w:top w:val="none" w:sz="0" w:space="0" w:color="auto"/>
                <w:left w:val="none" w:sz="0" w:space="0" w:color="auto"/>
                <w:bottom w:val="none" w:sz="0" w:space="0" w:color="auto"/>
                <w:right w:val="none" w:sz="0" w:space="0" w:color="auto"/>
              </w:divBdr>
            </w:div>
            <w:div w:id="775097984">
              <w:marLeft w:val="0"/>
              <w:marRight w:val="0"/>
              <w:marTop w:val="0"/>
              <w:marBottom w:val="0"/>
              <w:divBdr>
                <w:top w:val="none" w:sz="0" w:space="0" w:color="auto"/>
                <w:left w:val="none" w:sz="0" w:space="0" w:color="auto"/>
                <w:bottom w:val="none" w:sz="0" w:space="0" w:color="auto"/>
                <w:right w:val="none" w:sz="0" w:space="0" w:color="auto"/>
              </w:divBdr>
            </w:div>
            <w:div w:id="1218082176">
              <w:marLeft w:val="0"/>
              <w:marRight w:val="0"/>
              <w:marTop w:val="0"/>
              <w:marBottom w:val="0"/>
              <w:divBdr>
                <w:top w:val="none" w:sz="0" w:space="0" w:color="auto"/>
                <w:left w:val="none" w:sz="0" w:space="0" w:color="auto"/>
                <w:bottom w:val="none" w:sz="0" w:space="0" w:color="auto"/>
                <w:right w:val="none" w:sz="0" w:space="0" w:color="auto"/>
              </w:divBdr>
            </w:div>
            <w:div w:id="1307317462">
              <w:marLeft w:val="0"/>
              <w:marRight w:val="0"/>
              <w:marTop w:val="0"/>
              <w:marBottom w:val="0"/>
              <w:divBdr>
                <w:top w:val="none" w:sz="0" w:space="0" w:color="auto"/>
                <w:left w:val="none" w:sz="0" w:space="0" w:color="auto"/>
                <w:bottom w:val="none" w:sz="0" w:space="0" w:color="auto"/>
                <w:right w:val="none" w:sz="0" w:space="0" w:color="auto"/>
              </w:divBdr>
            </w:div>
            <w:div w:id="1813130950">
              <w:marLeft w:val="0"/>
              <w:marRight w:val="0"/>
              <w:marTop w:val="0"/>
              <w:marBottom w:val="0"/>
              <w:divBdr>
                <w:top w:val="none" w:sz="0" w:space="0" w:color="auto"/>
                <w:left w:val="none" w:sz="0" w:space="0" w:color="auto"/>
                <w:bottom w:val="none" w:sz="0" w:space="0" w:color="auto"/>
                <w:right w:val="none" w:sz="0" w:space="0" w:color="auto"/>
              </w:divBdr>
            </w:div>
            <w:div w:id="1963729107">
              <w:marLeft w:val="0"/>
              <w:marRight w:val="0"/>
              <w:marTop w:val="0"/>
              <w:marBottom w:val="0"/>
              <w:divBdr>
                <w:top w:val="none" w:sz="0" w:space="0" w:color="auto"/>
                <w:left w:val="none" w:sz="0" w:space="0" w:color="auto"/>
                <w:bottom w:val="none" w:sz="0" w:space="0" w:color="auto"/>
                <w:right w:val="none" w:sz="0" w:space="0" w:color="auto"/>
              </w:divBdr>
            </w:div>
            <w:div w:id="1068116740">
              <w:marLeft w:val="0"/>
              <w:marRight w:val="0"/>
              <w:marTop w:val="0"/>
              <w:marBottom w:val="0"/>
              <w:divBdr>
                <w:top w:val="none" w:sz="0" w:space="0" w:color="auto"/>
                <w:left w:val="none" w:sz="0" w:space="0" w:color="auto"/>
                <w:bottom w:val="none" w:sz="0" w:space="0" w:color="auto"/>
                <w:right w:val="none" w:sz="0" w:space="0" w:color="auto"/>
              </w:divBdr>
            </w:div>
            <w:div w:id="1589998349">
              <w:marLeft w:val="0"/>
              <w:marRight w:val="0"/>
              <w:marTop w:val="0"/>
              <w:marBottom w:val="0"/>
              <w:divBdr>
                <w:top w:val="none" w:sz="0" w:space="0" w:color="auto"/>
                <w:left w:val="none" w:sz="0" w:space="0" w:color="auto"/>
                <w:bottom w:val="none" w:sz="0" w:space="0" w:color="auto"/>
                <w:right w:val="none" w:sz="0" w:space="0" w:color="auto"/>
              </w:divBdr>
            </w:div>
            <w:div w:id="1482233022">
              <w:marLeft w:val="0"/>
              <w:marRight w:val="0"/>
              <w:marTop w:val="0"/>
              <w:marBottom w:val="0"/>
              <w:divBdr>
                <w:top w:val="none" w:sz="0" w:space="0" w:color="auto"/>
                <w:left w:val="none" w:sz="0" w:space="0" w:color="auto"/>
                <w:bottom w:val="none" w:sz="0" w:space="0" w:color="auto"/>
                <w:right w:val="none" w:sz="0" w:space="0" w:color="auto"/>
              </w:divBdr>
            </w:div>
            <w:div w:id="1076510433">
              <w:marLeft w:val="0"/>
              <w:marRight w:val="0"/>
              <w:marTop w:val="0"/>
              <w:marBottom w:val="0"/>
              <w:divBdr>
                <w:top w:val="none" w:sz="0" w:space="0" w:color="auto"/>
                <w:left w:val="none" w:sz="0" w:space="0" w:color="auto"/>
                <w:bottom w:val="none" w:sz="0" w:space="0" w:color="auto"/>
                <w:right w:val="none" w:sz="0" w:space="0" w:color="auto"/>
              </w:divBdr>
            </w:div>
            <w:div w:id="1778987722">
              <w:marLeft w:val="0"/>
              <w:marRight w:val="0"/>
              <w:marTop w:val="0"/>
              <w:marBottom w:val="0"/>
              <w:divBdr>
                <w:top w:val="none" w:sz="0" w:space="0" w:color="auto"/>
                <w:left w:val="none" w:sz="0" w:space="0" w:color="auto"/>
                <w:bottom w:val="none" w:sz="0" w:space="0" w:color="auto"/>
                <w:right w:val="none" w:sz="0" w:space="0" w:color="auto"/>
              </w:divBdr>
            </w:div>
            <w:div w:id="1999453571">
              <w:marLeft w:val="0"/>
              <w:marRight w:val="0"/>
              <w:marTop w:val="0"/>
              <w:marBottom w:val="0"/>
              <w:divBdr>
                <w:top w:val="none" w:sz="0" w:space="0" w:color="auto"/>
                <w:left w:val="none" w:sz="0" w:space="0" w:color="auto"/>
                <w:bottom w:val="none" w:sz="0" w:space="0" w:color="auto"/>
                <w:right w:val="none" w:sz="0" w:space="0" w:color="auto"/>
              </w:divBdr>
            </w:div>
            <w:div w:id="1412462764">
              <w:marLeft w:val="0"/>
              <w:marRight w:val="0"/>
              <w:marTop w:val="0"/>
              <w:marBottom w:val="0"/>
              <w:divBdr>
                <w:top w:val="none" w:sz="0" w:space="0" w:color="auto"/>
                <w:left w:val="none" w:sz="0" w:space="0" w:color="auto"/>
                <w:bottom w:val="none" w:sz="0" w:space="0" w:color="auto"/>
                <w:right w:val="none" w:sz="0" w:space="0" w:color="auto"/>
              </w:divBdr>
            </w:div>
            <w:div w:id="407655671">
              <w:marLeft w:val="0"/>
              <w:marRight w:val="0"/>
              <w:marTop w:val="0"/>
              <w:marBottom w:val="0"/>
              <w:divBdr>
                <w:top w:val="none" w:sz="0" w:space="0" w:color="auto"/>
                <w:left w:val="none" w:sz="0" w:space="0" w:color="auto"/>
                <w:bottom w:val="none" w:sz="0" w:space="0" w:color="auto"/>
                <w:right w:val="none" w:sz="0" w:space="0" w:color="auto"/>
              </w:divBdr>
            </w:div>
            <w:div w:id="607082489">
              <w:marLeft w:val="0"/>
              <w:marRight w:val="0"/>
              <w:marTop w:val="0"/>
              <w:marBottom w:val="0"/>
              <w:divBdr>
                <w:top w:val="none" w:sz="0" w:space="0" w:color="auto"/>
                <w:left w:val="none" w:sz="0" w:space="0" w:color="auto"/>
                <w:bottom w:val="none" w:sz="0" w:space="0" w:color="auto"/>
                <w:right w:val="none" w:sz="0" w:space="0" w:color="auto"/>
              </w:divBdr>
            </w:div>
            <w:div w:id="2103842717">
              <w:marLeft w:val="0"/>
              <w:marRight w:val="0"/>
              <w:marTop w:val="0"/>
              <w:marBottom w:val="0"/>
              <w:divBdr>
                <w:top w:val="none" w:sz="0" w:space="0" w:color="auto"/>
                <w:left w:val="none" w:sz="0" w:space="0" w:color="auto"/>
                <w:bottom w:val="none" w:sz="0" w:space="0" w:color="auto"/>
                <w:right w:val="none" w:sz="0" w:space="0" w:color="auto"/>
              </w:divBdr>
            </w:div>
            <w:div w:id="51973195">
              <w:marLeft w:val="0"/>
              <w:marRight w:val="0"/>
              <w:marTop w:val="0"/>
              <w:marBottom w:val="0"/>
              <w:divBdr>
                <w:top w:val="none" w:sz="0" w:space="0" w:color="auto"/>
                <w:left w:val="none" w:sz="0" w:space="0" w:color="auto"/>
                <w:bottom w:val="none" w:sz="0" w:space="0" w:color="auto"/>
                <w:right w:val="none" w:sz="0" w:space="0" w:color="auto"/>
              </w:divBdr>
            </w:div>
            <w:div w:id="609777260">
              <w:marLeft w:val="0"/>
              <w:marRight w:val="0"/>
              <w:marTop w:val="0"/>
              <w:marBottom w:val="0"/>
              <w:divBdr>
                <w:top w:val="none" w:sz="0" w:space="0" w:color="auto"/>
                <w:left w:val="none" w:sz="0" w:space="0" w:color="auto"/>
                <w:bottom w:val="none" w:sz="0" w:space="0" w:color="auto"/>
                <w:right w:val="none" w:sz="0" w:space="0" w:color="auto"/>
              </w:divBdr>
            </w:div>
            <w:div w:id="1232305002">
              <w:marLeft w:val="0"/>
              <w:marRight w:val="0"/>
              <w:marTop w:val="0"/>
              <w:marBottom w:val="0"/>
              <w:divBdr>
                <w:top w:val="none" w:sz="0" w:space="0" w:color="auto"/>
                <w:left w:val="none" w:sz="0" w:space="0" w:color="auto"/>
                <w:bottom w:val="none" w:sz="0" w:space="0" w:color="auto"/>
                <w:right w:val="none" w:sz="0" w:space="0" w:color="auto"/>
              </w:divBdr>
            </w:div>
            <w:div w:id="1104379229">
              <w:marLeft w:val="0"/>
              <w:marRight w:val="0"/>
              <w:marTop w:val="0"/>
              <w:marBottom w:val="0"/>
              <w:divBdr>
                <w:top w:val="none" w:sz="0" w:space="0" w:color="auto"/>
                <w:left w:val="none" w:sz="0" w:space="0" w:color="auto"/>
                <w:bottom w:val="none" w:sz="0" w:space="0" w:color="auto"/>
                <w:right w:val="none" w:sz="0" w:space="0" w:color="auto"/>
              </w:divBdr>
            </w:div>
            <w:div w:id="394427910">
              <w:marLeft w:val="0"/>
              <w:marRight w:val="0"/>
              <w:marTop w:val="0"/>
              <w:marBottom w:val="0"/>
              <w:divBdr>
                <w:top w:val="none" w:sz="0" w:space="0" w:color="auto"/>
                <w:left w:val="none" w:sz="0" w:space="0" w:color="auto"/>
                <w:bottom w:val="none" w:sz="0" w:space="0" w:color="auto"/>
                <w:right w:val="none" w:sz="0" w:space="0" w:color="auto"/>
              </w:divBdr>
            </w:div>
            <w:div w:id="1436825495">
              <w:marLeft w:val="0"/>
              <w:marRight w:val="0"/>
              <w:marTop w:val="0"/>
              <w:marBottom w:val="0"/>
              <w:divBdr>
                <w:top w:val="none" w:sz="0" w:space="0" w:color="auto"/>
                <w:left w:val="none" w:sz="0" w:space="0" w:color="auto"/>
                <w:bottom w:val="none" w:sz="0" w:space="0" w:color="auto"/>
                <w:right w:val="none" w:sz="0" w:space="0" w:color="auto"/>
              </w:divBdr>
            </w:div>
            <w:div w:id="1078090798">
              <w:marLeft w:val="0"/>
              <w:marRight w:val="0"/>
              <w:marTop w:val="0"/>
              <w:marBottom w:val="0"/>
              <w:divBdr>
                <w:top w:val="none" w:sz="0" w:space="0" w:color="auto"/>
                <w:left w:val="none" w:sz="0" w:space="0" w:color="auto"/>
                <w:bottom w:val="none" w:sz="0" w:space="0" w:color="auto"/>
                <w:right w:val="none" w:sz="0" w:space="0" w:color="auto"/>
              </w:divBdr>
            </w:div>
            <w:div w:id="2061124021">
              <w:marLeft w:val="0"/>
              <w:marRight w:val="0"/>
              <w:marTop w:val="0"/>
              <w:marBottom w:val="0"/>
              <w:divBdr>
                <w:top w:val="none" w:sz="0" w:space="0" w:color="auto"/>
                <w:left w:val="none" w:sz="0" w:space="0" w:color="auto"/>
                <w:bottom w:val="none" w:sz="0" w:space="0" w:color="auto"/>
                <w:right w:val="none" w:sz="0" w:space="0" w:color="auto"/>
              </w:divBdr>
            </w:div>
            <w:div w:id="1539119207">
              <w:marLeft w:val="0"/>
              <w:marRight w:val="0"/>
              <w:marTop w:val="0"/>
              <w:marBottom w:val="0"/>
              <w:divBdr>
                <w:top w:val="none" w:sz="0" w:space="0" w:color="auto"/>
                <w:left w:val="none" w:sz="0" w:space="0" w:color="auto"/>
                <w:bottom w:val="none" w:sz="0" w:space="0" w:color="auto"/>
                <w:right w:val="none" w:sz="0" w:space="0" w:color="auto"/>
              </w:divBdr>
            </w:div>
            <w:div w:id="979841130">
              <w:marLeft w:val="0"/>
              <w:marRight w:val="0"/>
              <w:marTop w:val="0"/>
              <w:marBottom w:val="0"/>
              <w:divBdr>
                <w:top w:val="none" w:sz="0" w:space="0" w:color="auto"/>
                <w:left w:val="none" w:sz="0" w:space="0" w:color="auto"/>
                <w:bottom w:val="none" w:sz="0" w:space="0" w:color="auto"/>
                <w:right w:val="none" w:sz="0" w:space="0" w:color="auto"/>
              </w:divBdr>
            </w:div>
            <w:div w:id="1931888098">
              <w:marLeft w:val="0"/>
              <w:marRight w:val="0"/>
              <w:marTop w:val="0"/>
              <w:marBottom w:val="0"/>
              <w:divBdr>
                <w:top w:val="none" w:sz="0" w:space="0" w:color="auto"/>
                <w:left w:val="none" w:sz="0" w:space="0" w:color="auto"/>
                <w:bottom w:val="none" w:sz="0" w:space="0" w:color="auto"/>
                <w:right w:val="none" w:sz="0" w:space="0" w:color="auto"/>
              </w:divBdr>
            </w:div>
            <w:div w:id="468131755">
              <w:marLeft w:val="0"/>
              <w:marRight w:val="0"/>
              <w:marTop w:val="0"/>
              <w:marBottom w:val="0"/>
              <w:divBdr>
                <w:top w:val="none" w:sz="0" w:space="0" w:color="auto"/>
                <w:left w:val="none" w:sz="0" w:space="0" w:color="auto"/>
                <w:bottom w:val="none" w:sz="0" w:space="0" w:color="auto"/>
                <w:right w:val="none" w:sz="0" w:space="0" w:color="auto"/>
              </w:divBdr>
            </w:div>
            <w:div w:id="49042870">
              <w:marLeft w:val="0"/>
              <w:marRight w:val="0"/>
              <w:marTop w:val="0"/>
              <w:marBottom w:val="0"/>
              <w:divBdr>
                <w:top w:val="none" w:sz="0" w:space="0" w:color="auto"/>
                <w:left w:val="none" w:sz="0" w:space="0" w:color="auto"/>
                <w:bottom w:val="none" w:sz="0" w:space="0" w:color="auto"/>
                <w:right w:val="none" w:sz="0" w:space="0" w:color="auto"/>
              </w:divBdr>
            </w:div>
            <w:div w:id="1419718051">
              <w:marLeft w:val="0"/>
              <w:marRight w:val="0"/>
              <w:marTop w:val="0"/>
              <w:marBottom w:val="0"/>
              <w:divBdr>
                <w:top w:val="none" w:sz="0" w:space="0" w:color="auto"/>
                <w:left w:val="none" w:sz="0" w:space="0" w:color="auto"/>
                <w:bottom w:val="none" w:sz="0" w:space="0" w:color="auto"/>
                <w:right w:val="none" w:sz="0" w:space="0" w:color="auto"/>
              </w:divBdr>
            </w:div>
            <w:div w:id="1280646111">
              <w:marLeft w:val="0"/>
              <w:marRight w:val="0"/>
              <w:marTop w:val="0"/>
              <w:marBottom w:val="0"/>
              <w:divBdr>
                <w:top w:val="none" w:sz="0" w:space="0" w:color="auto"/>
                <w:left w:val="none" w:sz="0" w:space="0" w:color="auto"/>
                <w:bottom w:val="none" w:sz="0" w:space="0" w:color="auto"/>
                <w:right w:val="none" w:sz="0" w:space="0" w:color="auto"/>
              </w:divBdr>
            </w:div>
            <w:div w:id="976489436">
              <w:marLeft w:val="0"/>
              <w:marRight w:val="0"/>
              <w:marTop w:val="0"/>
              <w:marBottom w:val="0"/>
              <w:divBdr>
                <w:top w:val="none" w:sz="0" w:space="0" w:color="auto"/>
                <w:left w:val="none" w:sz="0" w:space="0" w:color="auto"/>
                <w:bottom w:val="none" w:sz="0" w:space="0" w:color="auto"/>
                <w:right w:val="none" w:sz="0" w:space="0" w:color="auto"/>
              </w:divBdr>
            </w:div>
            <w:div w:id="1989169237">
              <w:marLeft w:val="0"/>
              <w:marRight w:val="0"/>
              <w:marTop w:val="0"/>
              <w:marBottom w:val="0"/>
              <w:divBdr>
                <w:top w:val="none" w:sz="0" w:space="0" w:color="auto"/>
                <w:left w:val="none" w:sz="0" w:space="0" w:color="auto"/>
                <w:bottom w:val="none" w:sz="0" w:space="0" w:color="auto"/>
                <w:right w:val="none" w:sz="0" w:space="0" w:color="auto"/>
              </w:divBdr>
            </w:div>
            <w:div w:id="1926375889">
              <w:marLeft w:val="0"/>
              <w:marRight w:val="0"/>
              <w:marTop w:val="0"/>
              <w:marBottom w:val="0"/>
              <w:divBdr>
                <w:top w:val="none" w:sz="0" w:space="0" w:color="auto"/>
                <w:left w:val="none" w:sz="0" w:space="0" w:color="auto"/>
                <w:bottom w:val="none" w:sz="0" w:space="0" w:color="auto"/>
                <w:right w:val="none" w:sz="0" w:space="0" w:color="auto"/>
              </w:divBdr>
            </w:div>
            <w:div w:id="107728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657113">
      <w:bodyDiv w:val="1"/>
      <w:marLeft w:val="0"/>
      <w:marRight w:val="0"/>
      <w:marTop w:val="0"/>
      <w:marBottom w:val="0"/>
      <w:divBdr>
        <w:top w:val="none" w:sz="0" w:space="0" w:color="auto"/>
        <w:left w:val="none" w:sz="0" w:space="0" w:color="auto"/>
        <w:bottom w:val="none" w:sz="0" w:space="0" w:color="auto"/>
        <w:right w:val="none" w:sz="0" w:space="0" w:color="auto"/>
      </w:divBdr>
      <w:divsChild>
        <w:div w:id="51124664">
          <w:marLeft w:val="0"/>
          <w:marRight w:val="0"/>
          <w:marTop w:val="0"/>
          <w:marBottom w:val="0"/>
          <w:divBdr>
            <w:top w:val="none" w:sz="0" w:space="0" w:color="auto"/>
            <w:left w:val="none" w:sz="0" w:space="0" w:color="auto"/>
            <w:bottom w:val="none" w:sz="0" w:space="0" w:color="auto"/>
            <w:right w:val="none" w:sz="0" w:space="0" w:color="auto"/>
          </w:divBdr>
          <w:divsChild>
            <w:div w:id="203643060">
              <w:marLeft w:val="0"/>
              <w:marRight w:val="0"/>
              <w:marTop w:val="0"/>
              <w:marBottom w:val="0"/>
              <w:divBdr>
                <w:top w:val="none" w:sz="0" w:space="0" w:color="auto"/>
                <w:left w:val="none" w:sz="0" w:space="0" w:color="auto"/>
                <w:bottom w:val="none" w:sz="0" w:space="0" w:color="auto"/>
                <w:right w:val="none" w:sz="0" w:space="0" w:color="auto"/>
              </w:divBdr>
            </w:div>
            <w:div w:id="176316290">
              <w:marLeft w:val="0"/>
              <w:marRight w:val="0"/>
              <w:marTop w:val="0"/>
              <w:marBottom w:val="0"/>
              <w:divBdr>
                <w:top w:val="none" w:sz="0" w:space="0" w:color="auto"/>
                <w:left w:val="none" w:sz="0" w:space="0" w:color="auto"/>
                <w:bottom w:val="none" w:sz="0" w:space="0" w:color="auto"/>
                <w:right w:val="none" w:sz="0" w:space="0" w:color="auto"/>
              </w:divBdr>
            </w:div>
            <w:div w:id="401877072">
              <w:marLeft w:val="0"/>
              <w:marRight w:val="0"/>
              <w:marTop w:val="0"/>
              <w:marBottom w:val="0"/>
              <w:divBdr>
                <w:top w:val="none" w:sz="0" w:space="0" w:color="auto"/>
                <w:left w:val="none" w:sz="0" w:space="0" w:color="auto"/>
                <w:bottom w:val="none" w:sz="0" w:space="0" w:color="auto"/>
                <w:right w:val="none" w:sz="0" w:space="0" w:color="auto"/>
              </w:divBdr>
            </w:div>
            <w:div w:id="353846559">
              <w:marLeft w:val="0"/>
              <w:marRight w:val="0"/>
              <w:marTop w:val="0"/>
              <w:marBottom w:val="0"/>
              <w:divBdr>
                <w:top w:val="none" w:sz="0" w:space="0" w:color="auto"/>
                <w:left w:val="none" w:sz="0" w:space="0" w:color="auto"/>
                <w:bottom w:val="none" w:sz="0" w:space="0" w:color="auto"/>
                <w:right w:val="none" w:sz="0" w:space="0" w:color="auto"/>
              </w:divBdr>
            </w:div>
            <w:div w:id="1106576089">
              <w:marLeft w:val="0"/>
              <w:marRight w:val="0"/>
              <w:marTop w:val="0"/>
              <w:marBottom w:val="0"/>
              <w:divBdr>
                <w:top w:val="none" w:sz="0" w:space="0" w:color="auto"/>
                <w:left w:val="none" w:sz="0" w:space="0" w:color="auto"/>
                <w:bottom w:val="none" w:sz="0" w:space="0" w:color="auto"/>
                <w:right w:val="none" w:sz="0" w:space="0" w:color="auto"/>
              </w:divBdr>
            </w:div>
            <w:div w:id="1256941059">
              <w:marLeft w:val="0"/>
              <w:marRight w:val="0"/>
              <w:marTop w:val="0"/>
              <w:marBottom w:val="0"/>
              <w:divBdr>
                <w:top w:val="none" w:sz="0" w:space="0" w:color="auto"/>
                <w:left w:val="none" w:sz="0" w:space="0" w:color="auto"/>
                <w:bottom w:val="none" w:sz="0" w:space="0" w:color="auto"/>
                <w:right w:val="none" w:sz="0" w:space="0" w:color="auto"/>
              </w:divBdr>
            </w:div>
            <w:div w:id="742261223">
              <w:marLeft w:val="0"/>
              <w:marRight w:val="0"/>
              <w:marTop w:val="0"/>
              <w:marBottom w:val="0"/>
              <w:divBdr>
                <w:top w:val="none" w:sz="0" w:space="0" w:color="auto"/>
                <w:left w:val="none" w:sz="0" w:space="0" w:color="auto"/>
                <w:bottom w:val="none" w:sz="0" w:space="0" w:color="auto"/>
                <w:right w:val="none" w:sz="0" w:space="0" w:color="auto"/>
              </w:divBdr>
            </w:div>
            <w:div w:id="195243330">
              <w:marLeft w:val="0"/>
              <w:marRight w:val="0"/>
              <w:marTop w:val="0"/>
              <w:marBottom w:val="0"/>
              <w:divBdr>
                <w:top w:val="none" w:sz="0" w:space="0" w:color="auto"/>
                <w:left w:val="none" w:sz="0" w:space="0" w:color="auto"/>
                <w:bottom w:val="none" w:sz="0" w:space="0" w:color="auto"/>
                <w:right w:val="none" w:sz="0" w:space="0" w:color="auto"/>
              </w:divBdr>
            </w:div>
            <w:div w:id="1500080627">
              <w:marLeft w:val="0"/>
              <w:marRight w:val="0"/>
              <w:marTop w:val="0"/>
              <w:marBottom w:val="0"/>
              <w:divBdr>
                <w:top w:val="none" w:sz="0" w:space="0" w:color="auto"/>
                <w:left w:val="none" w:sz="0" w:space="0" w:color="auto"/>
                <w:bottom w:val="none" w:sz="0" w:space="0" w:color="auto"/>
                <w:right w:val="none" w:sz="0" w:space="0" w:color="auto"/>
              </w:divBdr>
            </w:div>
            <w:div w:id="1175265024">
              <w:marLeft w:val="0"/>
              <w:marRight w:val="0"/>
              <w:marTop w:val="0"/>
              <w:marBottom w:val="0"/>
              <w:divBdr>
                <w:top w:val="none" w:sz="0" w:space="0" w:color="auto"/>
                <w:left w:val="none" w:sz="0" w:space="0" w:color="auto"/>
                <w:bottom w:val="none" w:sz="0" w:space="0" w:color="auto"/>
                <w:right w:val="none" w:sz="0" w:space="0" w:color="auto"/>
              </w:divBdr>
            </w:div>
            <w:div w:id="1104417881">
              <w:marLeft w:val="0"/>
              <w:marRight w:val="0"/>
              <w:marTop w:val="0"/>
              <w:marBottom w:val="0"/>
              <w:divBdr>
                <w:top w:val="none" w:sz="0" w:space="0" w:color="auto"/>
                <w:left w:val="none" w:sz="0" w:space="0" w:color="auto"/>
                <w:bottom w:val="none" w:sz="0" w:space="0" w:color="auto"/>
                <w:right w:val="none" w:sz="0" w:space="0" w:color="auto"/>
              </w:divBdr>
            </w:div>
            <w:div w:id="417212797">
              <w:marLeft w:val="0"/>
              <w:marRight w:val="0"/>
              <w:marTop w:val="0"/>
              <w:marBottom w:val="0"/>
              <w:divBdr>
                <w:top w:val="none" w:sz="0" w:space="0" w:color="auto"/>
                <w:left w:val="none" w:sz="0" w:space="0" w:color="auto"/>
                <w:bottom w:val="none" w:sz="0" w:space="0" w:color="auto"/>
                <w:right w:val="none" w:sz="0" w:space="0" w:color="auto"/>
              </w:divBdr>
            </w:div>
            <w:div w:id="806631437">
              <w:marLeft w:val="0"/>
              <w:marRight w:val="0"/>
              <w:marTop w:val="0"/>
              <w:marBottom w:val="0"/>
              <w:divBdr>
                <w:top w:val="none" w:sz="0" w:space="0" w:color="auto"/>
                <w:left w:val="none" w:sz="0" w:space="0" w:color="auto"/>
                <w:bottom w:val="none" w:sz="0" w:space="0" w:color="auto"/>
                <w:right w:val="none" w:sz="0" w:space="0" w:color="auto"/>
              </w:divBdr>
            </w:div>
            <w:div w:id="1694921519">
              <w:marLeft w:val="0"/>
              <w:marRight w:val="0"/>
              <w:marTop w:val="0"/>
              <w:marBottom w:val="0"/>
              <w:divBdr>
                <w:top w:val="none" w:sz="0" w:space="0" w:color="auto"/>
                <w:left w:val="none" w:sz="0" w:space="0" w:color="auto"/>
                <w:bottom w:val="none" w:sz="0" w:space="0" w:color="auto"/>
                <w:right w:val="none" w:sz="0" w:space="0" w:color="auto"/>
              </w:divBdr>
            </w:div>
            <w:div w:id="138110396">
              <w:marLeft w:val="0"/>
              <w:marRight w:val="0"/>
              <w:marTop w:val="0"/>
              <w:marBottom w:val="0"/>
              <w:divBdr>
                <w:top w:val="none" w:sz="0" w:space="0" w:color="auto"/>
                <w:left w:val="none" w:sz="0" w:space="0" w:color="auto"/>
                <w:bottom w:val="none" w:sz="0" w:space="0" w:color="auto"/>
                <w:right w:val="none" w:sz="0" w:space="0" w:color="auto"/>
              </w:divBdr>
            </w:div>
            <w:div w:id="1890458445">
              <w:marLeft w:val="0"/>
              <w:marRight w:val="0"/>
              <w:marTop w:val="0"/>
              <w:marBottom w:val="0"/>
              <w:divBdr>
                <w:top w:val="none" w:sz="0" w:space="0" w:color="auto"/>
                <w:left w:val="none" w:sz="0" w:space="0" w:color="auto"/>
                <w:bottom w:val="none" w:sz="0" w:space="0" w:color="auto"/>
                <w:right w:val="none" w:sz="0" w:space="0" w:color="auto"/>
              </w:divBdr>
            </w:div>
            <w:div w:id="2024044205">
              <w:marLeft w:val="0"/>
              <w:marRight w:val="0"/>
              <w:marTop w:val="0"/>
              <w:marBottom w:val="0"/>
              <w:divBdr>
                <w:top w:val="none" w:sz="0" w:space="0" w:color="auto"/>
                <w:left w:val="none" w:sz="0" w:space="0" w:color="auto"/>
                <w:bottom w:val="none" w:sz="0" w:space="0" w:color="auto"/>
                <w:right w:val="none" w:sz="0" w:space="0" w:color="auto"/>
              </w:divBdr>
            </w:div>
            <w:div w:id="1757628089">
              <w:marLeft w:val="0"/>
              <w:marRight w:val="0"/>
              <w:marTop w:val="0"/>
              <w:marBottom w:val="0"/>
              <w:divBdr>
                <w:top w:val="none" w:sz="0" w:space="0" w:color="auto"/>
                <w:left w:val="none" w:sz="0" w:space="0" w:color="auto"/>
                <w:bottom w:val="none" w:sz="0" w:space="0" w:color="auto"/>
                <w:right w:val="none" w:sz="0" w:space="0" w:color="auto"/>
              </w:divBdr>
            </w:div>
            <w:div w:id="1131900519">
              <w:marLeft w:val="0"/>
              <w:marRight w:val="0"/>
              <w:marTop w:val="0"/>
              <w:marBottom w:val="0"/>
              <w:divBdr>
                <w:top w:val="none" w:sz="0" w:space="0" w:color="auto"/>
                <w:left w:val="none" w:sz="0" w:space="0" w:color="auto"/>
                <w:bottom w:val="none" w:sz="0" w:space="0" w:color="auto"/>
                <w:right w:val="none" w:sz="0" w:space="0" w:color="auto"/>
              </w:divBdr>
            </w:div>
            <w:div w:id="101339906">
              <w:marLeft w:val="0"/>
              <w:marRight w:val="0"/>
              <w:marTop w:val="0"/>
              <w:marBottom w:val="0"/>
              <w:divBdr>
                <w:top w:val="none" w:sz="0" w:space="0" w:color="auto"/>
                <w:left w:val="none" w:sz="0" w:space="0" w:color="auto"/>
                <w:bottom w:val="none" w:sz="0" w:space="0" w:color="auto"/>
                <w:right w:val="none" w:sz="0" w:space="0" w:color="auto"/>
              </w:divBdr>
            </w:div>
            <w:div w:id="411394738">
              <w:marLeft w:val="0"/>
              <w:marRight w:val="0"/>
              <w:marTop w:val="0"/>
              <w:marBottom w:val="0"/>
              <w:divBdr>
                <w:top w:val="none" w:sz="0" w:space="0" w:color="auto"/>
                <w:left w:val="none" w:sz="0" w:space="0" w:color="auto"/>
                <w:bottom w:val="none" w:sz="0" w:space="0" w:color="auto"/>
                <w:right w:val="none" w:sz="0" w:space="0" w:color="auto"/>
              </w:divBdr>
            </w:div>
            <w:div w:id="2029332580">
              <w:marLeft w:val="0"/>
              <w:marRight w:val="0"/>
              <w:marTop w:val="0"/>
              <w:marBottom w:val="0"/>
              <w:divBdr>
                <w:top w:val="none" w:sz="0" w:space="0" w:color="auto"/>
                <w:left w:val="none" w:sz="0" w:space="0" w:color="auto"/>
                <w:bottom w:val="none" w:sz="0" w:space="0" w:color="auto"/>
                <w:right w:val="none" w:sz="0" w:space="0" w:color="auto"/>
              </w:divBdr>
            </w:div>
            <w:div w:id="533621097">
              <w:marLeft w:val="0"/>
              <w:marRight w:val="0"/>
              <w:marTop w:val="0"/>
              <w:marBottom w:val="0"/>
              <w:divBdr>
                <w:top w:val="none" w:sz="0" w:space="0" w:color="auto"/>
                <w:left w:val="none" w:sz="0" w:space="0" w:color="auto"/>
                <w:bottom w:val="none" w:sz="0" w:space="0" w:color="auto"/>
                <w:right w:val="none" w:sz="0" w:space="0" w:color="auto"/>
              </w:divBdr>
            </w:div>
            <w:div w:id="2068264481">
              <w:marLeft w:val="0"/>
              <w:marRight w:val="0"/>
              <w:marTop w:val="0"/>
              <w:marBottom w:val="0"/>
              <w:divBdr>
                <w:top w:val="none" w:sz="0" w:space="0" w:color="auto"/>
                <w:left w:val="none" w:sz="0" w:space="0" w:color="auto"/>
                <w:bottom w:val="none" w:sz="0" w:space="0" w:color="auto"/>
                <w:right w:val="none" w:sz="0" w:space="0" w:color="auto"/>
              </w:divBdr>
            </w:div>
            <w:div w:id="863397533">
              <w:marLeft w:val="0"/>
              <w:marRight w:val="0"/>
              <w:marTop w:val="0"/>
              <w:marBottom w:val="0"/>
              <w:divBdr>
                <w:top w:val="none" w:sz="0" w:space="0" w:color="auto"/>
                <w:left w:val="none" w:sz="0" w:space="0" w:color="auto"/>
                <w:bottom w:val="none" w:sz="0" w:space="0" w:color="auto"/>
                <w:right w:val="none" w:sz="0" w:space="0" w:color="auto"/>
              </w:divBdr>
            </w:div>
            <w:div w:id="1058212890">
              <w:marLeft w:val="0"/>
              <w:marRight w:val="0"/>
              <w:marTop w:val="0"/>
              <w:marBottom w:val="0"/>
              <w:divBdr>
                <w:top w:val="none" w:sz="0" w:space="0" w:color="auto"/>
                <w:left w:val="none" w:sz="0" w:space="0" w:color="auto"/>
                <w:bottom w:val="none" w:sz="0" w:space="0" w:color="auto"/>
                <w:right w:val="none" w:sz="0" w:space="0" w:color="auto"/>
              </w:divBdr>
            </w:div>
            <w:div w:id="1119108767">
              <w:marLeft w:val="0"/>
              <w:marRight w:val="0"/>
              <w:marTop w:val="0"/>
              <w:marBottom w:val="0"/>
              <w:divBdr>
                <w:top w:val="none" w:sz="0" w:space="0" w:color="auto"/>
                <w:left w:val="none" w:sz="0" w:space="0" w:color="auto"/>
                <w:bottom w:val="none" w:sz="0" w:space="0" w:color="auto"/>
                <w:right w:val="none" w:sz="0" w:space="0" w:color="auto"/>
              </w:divBdr>
            </w:div>
            <w:div w:id="1761750299">
              <w:marLeft w:val="0"/>
              <w:marRight w:val="0"/>
              <w:marTop w:val="0"/>
              <w:marBottom w:val="0"/>
              <w:divBdr>
                <w:top w:val="none" w:sz="0" w:space="0" w:color="auto"/>
                <w:left w:val="none" w:sz="0" w:space="0" w:color="auto"/>
                <w:bottom w:val="none" w:sz="0" w:space="0" w:color="auto"/>
                <w:right w:val="none" w:sz="0" w:space="0" w:color="auto"/>
              </w:divBdr>
            </w:div>
            <w:div w:id="1737240741">
              <w:marLeft w:val="0"/>
              <w:marRight w:val="0"/>
              <w:marTop w:val="0"/>
              <w:marBottom w:val="0"/>
              <w:divBdr>
                <w:top w:val="none" w:sz="0" w:space="0" w:color="auto"/>
                <w:left w:val="none" w:sz="0" w:space="0" w:color="auto"/>
                <w:bottom w:val="none" w:sz="0" w:space="0" w:color="auto"/>
                <w:right w:val="none" w:sz="0" w:space="0" w:color="auto"/>
              </w:divBdr>
            </w:div>
            <w:div w:id="1196121022">
              <w:marLeft w:val="0"/>
              <w:marRight w:val="0"/>
              <w:marTop w:val="0"/>
              <w:marBottom w:val="0"/>
              <w:divBdr>
                <w:top w:val="none" w:sz="0" w:space="0" w:color="auto"/>
                <w:left w:val="none" w:sz="0" w:space="0" w:color="auto"/>
                <w:bottom w:val="none" w:sz="0" w:space="0" w:color="auto"/>
                <w:right w:val="none" w:sz="0" w:space="0" w:color="auto"/>
              </w:divBdr>
            </w:div>
            <w:div w:id="724914500">
              <w:marLeft w:val="0"/>
              <w:marRight w:val="0"/>
              <w:marTop w:val="0"/>
              <w:marBottom w:val="0"/>
              <w:divBdr>
                <w:top w:val="none" w:sz="0" w:space="0" w:color="auto"/>
                <w:left w:val="none" w:sz="0" w:space="0" w:color="auto"/>
                <w:bottom w:val="none" w:sz="0" w:space="0" w:color="auto"/>
                <w:right w:val="none" w:sz="0" w:space="0" w:color="auto"/>
              </w:divBdr>
            </w:div>
            <w:div w:id="876697651">
              <w:marLeft w:val="0"/>
              <w:marRight w:val="0"/>
              <w:marTop w:val="0"/>
              <w:marBottom w:val="0"/>
              <w:divBdr>
                <w:top w:val="none" w:sz="0" w:space="0" w:color="auto"/>
                <w:left w:val="none" w:sz="0" w:space="0" w:color="auto"/>
                <w:bottom w:val="none" w:sz="0" w:space="0" w:color="auto"/>
                <w:right w:val="none" w:sz="0" w:space="0" w:color="auto"/>
              </w:divBdr>
            </w:div>
            <w:div w:id="913513241">
              <w:marLeft w:val="0"/>
              <w:marRight w:val="0"/>
              <w:marTop w:val="0"/>
              <w:marBottom w:val="0"/>
              <w:divBdr>
                <w:top w:val="none" w:sz="0" w:space="0" w:color="auto"/>
                <w:left w:val="none" w:sz="0" w:space="0" w:color="auto"/>
                <w:bottom w:val="none" w:sz="0" w:space="0" w:color="auto"/>
                <w:right w:val="none" w:sz="0" w:space="0" w:color="auto"/>
              </w:divBdr>
            </w:div>
            <w:div w:id="499396673">
              <w:marLeft w:val="0"/>
              <w:marRight w:val="0"/>
              <w:marTop w:val="0"/>
              <w:marBottom w:val="0"/>
              <w:divBdr>
                <w:top w:val="none" w:sz="0" w:space="0" w:color="auto"/>
                <w:left w:val="none" w:sz="0" w:space="0" w:color="auto"/>
                <w:bottom w:val="none" w:sz="0" w:space="0" w:color="auto"/>
                <w:right w:val="none" w:sz="0" w:space="0" w:color="auto"/>
              </w:divBdr>
            </w:div>
            <w:div w:id="1209151741">
              <w:marLeft w:val="0"/>
              <w:marRight w:val="0"/>
              <w:marTop w:val="0"/>
              <w:marBottom w:val="0"/>
              <w:divBdr>
                <w:top w:val="none" w:sz="0" w:space="0" w:color="auto"/>
                <w:left w:val="none" w:sz="0" w:space="0" w:color="auto"/>
                <w:bottom w:val="none" w:sz="0" w:space="0" w:color="auto"/>
                <w:right w:val="none" w:sz="0" w:space="0" w:color="auto"/>
              </w:divBdr>
            </w:div>
            <w:div w:id="1828208384">
              <w:marLeft w:val="0"/>
              <w:marRight w:val="0"/>
              <w:marTop w:val="0"/>
              <w:marBottom w:val="0"/>
              <w:divBdr>
                <w:top w:val="none" w:sz="0" w:space="0" w:color="auto"/>
                <w:left w:val="none" w:sz="0" w:space="0" w:color="auto"/>
                <w:bottom w:val="none" w:sz="0" w:space="0" w:color="auto"/>
                <w:right w:val="none" w:sz="0" w:space="0" w:color="auto"/>
              </w:divBdr>
            </w:div>
            <w:div w:id="267393596">
              <w:marLeft w:val="0"/>
              <w:marRight w:val="0"/>
              <w:marTop w:val="0"/>
              <w:marBottom w:val="0"/>
              <w:divBdr>
                <w:top w:val="none" w:sz="0" w:space="0" w:color="auto"/>
                <w:left w:val="none" w:sz="0" w:space="0" w:color="auto"/>
                <w:bottom w:val="none" w:sz="0" w:space="0" w:color="auto"/>
                <w:right w:val="none" w:sz="0" w:space="0" w:color="auto"/>
              </w:divBdr>
            </w:div>
            <w:div w:id="1901937745">
              <w:marLeft w:val="0"/>
              <w:marRight w:val="0"/>
              <w:marTop w:val="0"/>
              <w:marBottom w:val="0"/>
              <w:divBdr>
                <w:top w:val="none" w:sz="0" w:space="0" w:color="auto"/>
                <w:left w:val="none" w:sz="0" w:space="0" w:color="auto"/>
                <w:bottom w:val="none" w:sz="0" w:space="0" w:color="auto"/>
                <w:right w:val="none" w:sz="0" w:space="0" w:color="auto"/>
              </w:divBdr>
            </w:div>
            <w:div w:id="1762949358">
              <w:marLeft w:val="0"/>
              <w:marRight w:val="0"/>
              <w:marTop w:val="0"/>
              <w:marBottom w:val="0"/>
              <w:divBdr>
                <w:top w:val="none" w:sz="0" w:space="0" w:color="auto"/>
                <w:left w:val="none" w:sz="0" w:space="0" w:color="auto"/>
                <w:bottom w:val="none" w:sz="0" w:space="0" w:color="auto"/>
                <w:right w:val="none" w:sz="0" w:space="0" w:color="auto"/>
              </w:divBdr>
            </w:div>
            <w:div w:id="1739671747">
              <w:marLeft w:val="0"/>
              <w:marRight w:val="0"/>
              <w:marTop w:val="0"/>
              <w:marBottom w:val="0"/>
              <w:divBdr>
                <w:top w:val="none" w:sz="0" w:space="0" w:color="auto"/>
                <w:left w:val="none" w:sz="0" w:space="0" w:color="auto"/>
                <w:bottom w:val="none" w:sz="0" w:space="0" w:color="auto"/>
                <w:right w:val="none" w:sz="0" w:space="0" w:color="auto"/>
              </w:divBdr>
            </w:div>
            <w:div w:id="60715658">
              <w:marLeft w:val="0"/>
              <w:marRight w:val="0"/>
              <w:marTop w:val="0"/>
              <w:marBottom w:val="0"/>
              <w:divBdr>
                <w:top w:val="none" w:sz="0" w:space="0" w:color="auto"/>
                <w:left w:val="none" w:sz="0" w:space="0" w:color="auto"/>
                <w:bottom w:val="none" w:sz="0" w:space="0" w:color="auto"/>
                <w:right w:val="none" w:sz="0" w:space="0" w:color="auto"/>
              </w:divBdr>
            </w:div>
            <w:div w:id="929658860">
              <w:marLeft w:val="0"/>
              <w:marRight w:val="0"/>
              <w:marTop w:val="0"/>
              <w:marBottom w:val="0"/>
              <w:divBdr>
                <w:top w:val="none" w:sz="0" w:space="0" w:color="auto"/>
                <w:left w:val="none" w:sz="0" w:space="0" w:color="auto"/>
                <w:bottom w:val="none" w:sz="0" w:space="0" w:color="auto"/>
                <w:right w:val="none" w:sz="0" w:space="0" w:color="auto"/>
              </w:divBdr>
            </w:div>
            <w:div w:id="1199661999">
              <w:marLeft w:val="0"/>
              <w:marRight w:val="0"/>
              <w:marTop w:val="0"/>
              <w:marBottom w:val="0"/>
              <w:divBdr>
                <w:top w:val="none" w:sz="0" w:space="0" w:color="auto"/>
                <w:left w:val="none" w:sz="0" w:space="0" w:color="auto"/>
                <w:bottom w:val="none" w:sz="0" w:space="0" w:color="auto"/>
                <w:right w:val="none" w:sz="0" w:space="0" w:color="auto"/>
              </w:divBdr>
            </w:div>
            <w:div w:id="1641879764">
              <w:marLeft w:val="0"/>
              <w:marRight w:val="0"/>
              <w:marTop w:val="0"/>
              <w:marBottom w:val="0"/>
              <w:divBdr>
                <w:top w:val="none" w:sz="0" w:space="0" w:color="auto"/>
                <w:left w:val="none" w:sz="0" w:space="0" w:color="auto"/>
                <w:bottom w:val="none" w:sz="0" w:space="0" w:color="auto"/>
                <w:right w:val="none" w:sz="0" w:space="0" w:color="auto"/>
              </w:divBdr>
            </w:div>
            <w:div w:id="464667455">
              <w:marLeft w:val="0"/>
              <w:marRight w:val="0"/>
              <w:marTop w:val="0"/>
              <w:marBottom w:val="0"/>
              <w:divBdr>
                <w:top w:val="none" w:sz="0" w:space="0" w:color="auto"/>
                <w:left w:val="none" w:sz="0" w:space="0" w:color="auto"/>
                <w:bottom w:val="none" w:sz="0" w:space="0" w:color="auto"/>
                <w:right w:val="none" w:sz="0" w:space="0" w:color="auto"/>
              </w:divBdr>
            </w:div>
            <w:div w:id="1682198024">
              <w:marLeft w:val="0"/>
              <w:marRight w:val="0"/>
              <w:marTop w:val="0"/>
              <w:marBottom w:val="0"/>
              <w:divBdr>
                <w:top w:val="none" w:sz="0" w:space="0" w:color="auto"/>
                <w:left w:val="none" w:sz="0" w:space="0" w:color="auto"/>
                <w:bottom w:val="none" w:sz="0" w:space="0" w:color="auto"/>
                <w:right w:val="none" w:sz="0" w:space="0" w:color="auto"/>
              </w:divBdr>
            </w:div>
            <w:div w:id="807477614">
              <w:marLeft w:val="0"/>
              <w:marRight w:val="0"/>
              <w:marTop w:val="0"/>
              <w:marBottom w:val="0"/>
              <w:divBdr>
                <w:top w:val="none" w:sz="0" w:space="0" w:color="auto"/>
                <w:left w:val="none" w:sz="0" w:space="0" w:color="auto"/>
                <w:bottom w:val="none" w:sz="0" w:space="0" w:color="auto"/>
                <w:right w:val="none" w:sz="0" w:space="0" w:color="auto"/>
              </w:divBdr>
            </w:div>
            <w:div w:id="431779552">
              <w:marLeft w:val="0"/>
              <w:marRight w:val="0"/>
              <w:marTop w:val="0"/>
              <w:marBottom w:val="0"/>
              <w:divBdr>
                <w:top w:val="none" w:sz="0" w:space="0" w:color="auto"/>
                <w:left w:val="none" w:sz="0" w:space="0" w:color="auto"/>
                <w:bottom w:val="none" w:sz="0" w:space="0" w:color="auto"/>
                <w:right w:val="none" w:sz="0" w:space="0" w:color="auto"/>
              </w:divBdr>
            </w:div>
            <w:div w:id="784231703">
              <w:marLeft w:val="0"/>
              <w:marRight w:val="0"/>
              <w:marTop w:val="0"/>
              <w:marBottom w:val="0"/>
              <w:divBdr>
                <w:top w:val="none" w:sz="0" w:space="0" w:color="auto"/>
                <w:left w:val="none" w:sz="0" w:space="0" w:color="auto"/>
                <w:bottom w:val="none" w:sz="0" w:space="0" w:color="auto"/>
                <w:right w:val="none" w:sz="0" w:space="0" w:color="auto"/>
              </w:divBdr>
            </w:div>
            <w:div w:id="1190802103">
              <w:marLeft w:val="0"/>
              <w:marRight w:val="0"/>
              <w:marTop w:val="0"/>
              <w:marBottom w:val="0"/>
              <w:divBdr>
                <w:top w:val="none" w:sz="0" w:space="0" w:color="auto"/>
                <w:left w:val="none" w:sz="0" w:space="0" w:color="auto"/>
                <w:bottom w:val="none" w:sz="0" w:space="0" w:color="auto"/>
                <w:right w:val="none" w:sz="0" w:space="0" w:color="auto"/>
              </w:divBdr>
            </w:div>
            <w:div w:id="574828324">
              <w:marLeft w:val="0"/>
              <w:marRight w:val="0"/>
              <w:marTop w:val="0"/>
              <w:marBottom w:val="0"/>
              <w:divBdr>
                <w:top w:val="none" w:sz="0" w:space="0" w:color="auto"/>
                <w:left w:val="none" w:sz="0" w:space="0" w:color="auto"/>
                <w:bottom w:val="none" w:sz="0" w:space="0" w:color="auto"/>
                <w:right w:val="none" w:sz="0" w:space="0" w:color="auto"/>
              </w:divBdr>
            </w:div>
            <w:div w:id="2586872">
              <w:marLeft w:val="0"/>
              <w:marRight w:val="0"/>
              <w:marTop w:val="0"/>
              <w:marBottom w:val="0"/>
              <w:divBdr>
                <w:top w:val="none" w:sz="0" w:space="0" w:color="auto"/>
                <w:left w:val="none" w:sz="0" w:space="0" w:color="auto"/>
                <w:bottom w:val="none" w:sz="0" w:space="0" w:color="auto"/>
                <w:right w:val="none" w:sz="0" w:space="0" w:color="auto"/>
              </w:divBdr>
            </w:div>
            <w:div w:id="1636259390">
              <w:marLeft w:val="0"/>
              <w:marRight w:val="0"/>
              <w:marTop w:val="0"/>
              <w:marBottom w:val="0"/>
              <w:divBdr>
                <w:top w:val="none" w:sz="0" w:space="0" w:color="auto"/>
                <w:left w:val="none" w:sz="0" w:space="0" w:color="auto"/>
                <w:bottom w:val="none" w:sz="0" w:space="0" w:color="auto"/>
                <w:right w:val="none" w:sz="0" w:space="0" w:color="auto"/>
              </w:divBdr>
            </w:div>
            <w:div w:id="407775781">
              <w:marLeft w:val="0"/>
              <w:marRight w:val="0"/>
              <w:marTop w:val="0"/>
              <w:marBottom w:val="0"/>
              <w:divBdr>
                <w:top w:val="none" w:sz="0" w:space="0" w:color="auto"/>
                <w:left w:val="none" w:sz="0" w:space="0" w:color="auto"/>
                <w:bottom w:val="none" w:sz="0" w:space="0" w:color="auto"/>
                <w:right w:val="none" w:sz="0" w:space="0" w:color="auto"/>
              </w:divBdr>
            </w:div>
            <w:div w:id="1586110096">
              <w:marLeft w:val="0"/>
              <w:marRight w:val="0"/>
              <w:marTop w:val="0"/>
              <w:marBottom w:val="0"/>
              <w:divBdr>
                <w:top w:val="none" w:sz="0" w:space="0" w:color="auto"/>
                <w:left w:val="none" w:sz="0" w:space="0" w:color="auto"/>
                <w:bottom w:val="none" w:sz="0" w:space="0" w:color="auto"/>
                <w:right w:val="none" w:sz="0" w:space="0" w:color="auto"/>
              </w:divBdr>
            </w:div>
            <w:div w:id="2146965314">
              <w:marLeft w:val="0"/>
              <w:marRight w:val="0"/>
              <w:marTop w:val="0"/>
              <w:marBottom w:val="0"/>
              <w:divBdr>
                <w:top w:val="none" w:sz="0" w:space="0" w:color="auto"/>
                <w:left w:val="none" w:sz="0" w:space="0" w:color="auto"/>
                <w:bottom w:val="none" w:sz="0" w:space="0" w:color="auto"/>
                <w:right w:val="none" w:sz="0" w:space="0" w:color="auto"/>
              </w:divBdr>
            </w:div>
            <w:div w:id="1281644961">
              <w:marLeft w:val="0"/>
              <w:marRight w:val="0"/>
              <w:marTop w:val="0"/>
              <w:marBottom w:val="0"/>
              <w:divBdr>
                <w:top w:val="none" w:sz="0" w:space="0" w:color="auto"/>
                <w:left w:val="none" w:sz="0" w:space="0" w:color="auto"/>
                <w:bottom w:val="none" w:sz="0" w:space="0" w:color="auto"/>
                <w:right w:val="none" w:sz="0" w:space="0" w:color="auto"/>
              </w:divBdr>
            </w:div>
            <w:div w:id="175510727">
              <w:marLeft w:val="0"/>
              <w:marRight w:val="0"/>
              <w:marTop w:val="0"/>
              <w:marBottom w:val="0"/>
              <w:divBdr>
                <w:top w:val="none" w:sz="0" w:space="0" w:color="auto"/>
                <w:left w:val="none" w:sz="0" w:space="0" w:color="auto"/>
                <w:bottom w:val="none" w:sz="0" w:space="0" w:color="auto"/>
                <w:right w:val="none" w:sz="0" w:space="0" w:color="auto"/>
              </w:divBdr>
            </w:div>
            <w:div w:id="617570306">
              <w:marLeft w:val="0"/>
              <w:marRight w:val="0"/>
              <w:marTop w:val="0"/>
              <w:marBottom w:val="0"/>
              <w:divBdr>
                <w:top w:val="none" w:sz="0" w:space="0" w:color="auto"/>
                <w:left w:val="none" w:sz="0" w:space="0" w:color="auto"/>
                <w:bottom w:val="none" w:sz="0" w:space="0" w:color="auto"/>
                <w:right w:val="none" w:sz="0" w:space="0" w:color="auto"/>
              </w:divBdr>
            </w:div>
            <w:div w:id="1437867073">
              <w:marLeft w:val="0"/>
              <w:marRight w:val="0"/>
              <w:marTop w:val="0"/>
              <w:marBottom w:val="0"/>
              <w:divBdr>
                <w:top w:val="none" w:sz="0" w:space="0" w:color="auto"/>
                <w:left w:val="none" w:sz="0" w:space="0" w:color="auto"/>
                <w:bottom w:val="none" w:sz="0" w:space="0" w:color="auto"/>
                <w:right w:val="none" w:sz="0" w:space="0" w:color="auto"/>
              </w:divBdr>
            </w:div>
            <w:div w:id="1867480248">
              <w:marLeft w:val="0"/>
              <w:marRight w:val="0"/>
              <w:marTop w:val="0"/>
              <w:marBottom w:val="0"/>
              <w:divBdr>
                <w:top w:val="none" w:sz="0" w:space="0" w:color="auto"/>
                <w:left w:val="none" w:sz="0" w:space="0" w:color="auto"/>
                <w:bottom w:val="none" w:sz="0" w:space="0" w:color="auto"/>
                <w:right w:val="none" w:sz="0" w:space="0" w:color="auto"/>
              </w:divBdr>
            </w:div>
            <w:div w:id="1364525872">
              <w:marLeft w:val="0"/>
              <w:marRight w:val="0"/>
              <w:marTop w:val="0"/>
              <w:marBottom w:val="0"/>
              <w:divBdr>
                <w:top w:val="none" w:sz="0" w:space="0" w:color="auto"/>
                <w:left w:val="none" w:sz="0" w:space="0" w:color="auto"/>
                <w:bottom w:val="none" w:sz="0" w:space="0" w:color="auto"/>
                <w:right w:val="none" w:sz="0" w:space="0" w:color="auto"/>
              </w:divBdr>
            </w:div>
            <w:div w:id="1566261172">
              <w:marLeft w:val="0"/>
              <w:marRight w:val="0"/>
              <w:marTop w:val="0"/>
              <w:marBottom w:val="0"/>
              <w:divBdr>
                <w:top w:val="none" w:sz="0" w:space="0" w:color="auto"/>
                <w:left w:val="none" w:sz="0" w:space="0" w:color="auto"/>
                <w:bottom w:val="none" w:sz="0" w:space="0" w:color="auto"/>
                <w:right w:val="none" w:sz="0" w:space="0" w:color="auto"/>
              </w:divBdr>
            </w:div>
            <w:div w:id="2006592558">
              <w:marLeft w:val="0"/>
              <w:marRight w:val="0"/>
              <w:marTop w:val="0"/>
              <w:marBottom w:val="0"/>
              <w:divBdr>
                <w:top w:val="none" w:sz="0" w:space="0" w:color="auto"/>
                <w:left w:val="none" w:sz="0" w:space="0" w:color="auto"/>
                <w:bottom w:val="none" w:sz="0" w:space="0" w:color="auto"/>
                <w:right w:val="none" w:sz="0" w:space="0" w:color="auto"/>
              </w:divBdr>
            </w:div>
            <w:div w:id="1670521985">
              <w:marLeft w:val="0"/>
              <w:marRight w:val="0"/>
              <w:marTop w:val="0"/>
              <w:marBottom w:val="0"/>
              <w:divBdr>
                <w:top w:val="none" w:sz="0" w:space="0" w:color="auto"/>
                <w:left w:val="none" w:sz="0" w:space="0" w:color="auto"/>
                <w:bottom w:val="none" w:sz="0" w:space="0" w:color="auto"/>
                <w:right w:val="none" w:sz="0" w:space="0" w:color="auto"/>
              </w:divBdr>
            </w:div>
            <w:div w:id="1877618894">
              <w:marLeft w:val="0"/>
              <w:marRight w:val="0"/>
              <w:marTop w:val="0"/>
              <w:marBottom w:val="0"/>
              <w:divBdr>
                <w:top w:val="none" w:sz="0" w:space="0" w:color="auto"/>
                <w:left w:val="none" w:sz="0" w:space="0" w:color="auto"/>
                <w:bottom w:val="none" w:sz="0" w:space="0" w:color="auto"/>
                <w:right w:val="none" w:sz="0" w:space="0" w:color="auto"/>
              </w:divBdr>
            </w:div>
            <w:div w:id="191851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9782">
      <w:bodyDiv w:val="1"/>
      <w:marLeft w:val="0"/>
      <w:marRight w:val="0"/>
      <w:marTop w:val="0"/>
      <w:marBottom w:val="0"/>
      <w:divBdr>
        <w:top w:val="none" w:sz="0" w:space="0" w:color="auto"/>
        <w:left w:val="none" w:sz="0" w:space="0" w:color="auto"/>
        <w:bottom w:val="none" w:sz="0" w:space="0" w:color="auto"/>
        <w:right w:val="none" w:sz="0" w:space="0" w:color="auto"/>
      </w:divBdr>
      <w:divsChild>
        <w:div w:id="739057094">
          <w:marLeft w:val="0"/>
          <w:marRight w:val="0"/>
          <w:marTop w:val="0"/>
          <w:marBottom w:val="0"/>
          <w:divBdr>
            <w:top w:val="none" w:sz="0" w:space="0" w:color="auto"/>
            <w:left w:val="none" w:sz="0" w:space="0" w:color="auto"/>
            <w:bottom w:val="none" w:sz="0" w:space="0" w:color="auto"/>
            <w:right w:val="none" w:sz="0" w:space="0" w:color="auto"/>
          </w:divBdr>
          <w:divsChild>
            <w:div w:id="1738741946">
              <w:marLeft w:val="0"/>
              <w:marRight w:val="0"/>
              <w:marTop w:val="0"/>
              <w:marBottom w:val="0"/>
              <w:divBdr>
                <w:top w:val="none" w:sz="0" w:space="0" w:color="auto"/>
                <w:left w:val="none" w:sz="0" w:space="0" w:color="auto"/>
                <w:bottom w:val="none" w:sz="0" w:space="0" w:color="auto"/>
                <w:right w:val="none" w:sz="0" w:space="0" w:color="auto"/>
              </w:divBdr>
            </w:div>
            <w:div w:id="552618436">
              <w:marLeft w:val="0"/>
              <w:marRight w:val="0"/>
              <w:marTop w:val="0"/>
              <w:marBottom w:val="0"/>
              <w:divBdr>
                <w:top w:val="none" w:sz="0" w:space="0" w:color="auto"/>
                <w:left w:val="none" w:sz="0" w:space="0" w:color="auto"/>
                <w:bottom w:val="none" w:sz="0" w:space="0" w:color="auto"/>
                <w:right w:val="none" w:sz="0" w:space="0" w:color="auto"/>
              </w:divBdr>
            </w:div>
            <w:div w:id="154883080">
              <w:marLeft w:val="0"/>
              <w:marRight w:val="0"/>
              <w:marTop w:val="0"/>
              <w:marBottom w:val="0"/>
              <w:divBdr>
                <w:top w:val="none" w:sz="0" w:space="0" w:color="auto"/>
                <w:left w:val="none" w:sz="0" w:space="0" w:color="auto"/>
                <w:bottom w:val="none" w:sz="0" w:space="0" w:color="auto"/>
                <w:right w:val="none" w:sz="0" w:space="0" w:color="auto"/>
              </w:divBdr>
            </w:div>
            <w:div w:id="1382362840">
              <w:marLeft w:val="0"/>
              <w:marRight w:val="0"/>
              <w:marTop w:val="0"/>
              <w:marBottom w:val="0"/>
              <w:divBdr>
                <w:top w:val="none" w:sz="0" w:space="0" w:color="auto"/>
                <w:left w:val="none" w:sz="0" w:space="0" w:color="auto"/>
                <w:bottom w:val="none" w:sz="0" w:space="0" w:color="auto"/>
                <w:right w:val="none" w:sz="0" w:space="0" w:color="auto"/>
              </w:divBdr>
            </w:div>
            <w:div w:id="904800141">
              <w:marLeft w:val="0"/>
              <w:marRight w:val="0"/>
              <w:marTop w:val="0"/>
              <w:marBottom w:val="0"/>
              <w:divBdr>
                <w:top w:val="none" w:sz="0" w:space="0" w:color="auto"/>
                <w:left w:val="none" w:sz="0" w:space="0" w:color="auto"/>
                <w:bottom w:val="none" w:sz="0" w:space="0" w:color="auto"/>
                <w:right w:val="none" w:sz="0" w:space="0" w:color="auto"/>
              </w:divBdr>
            </w:div>
            <w:div w:id="1824661284">
              <w:marLeft w:val="0"/>
              <w:marRight w:val="0"/>
              <w:marTop w:val="0"/>
              <w:marBottom w:val="0"/>
              <w:divBdr>
                <w:top w:val="none" w:sz="0" w:space="0" w:color="auto"/>
                <w:left w:val="none" w:sz="0" w:space="0" w:color="auto"/>
                <w:bottom w:val="none" w:sz="0" w:space="0" w:color="auto"/>
                <w:right w:val="none" w:sz="0" w:space="0" w:color="auto"/>
              </w:divBdr>
            </w:div>
            <w:div w:id="1144398159">
              <w:marLeft w:val="0"/>
              <w:marRight w:val="0"/>
              <w:marTop w:val="0"/>
              <w:marBottom w:val="0"/>
              <w:divBdr>
                <w:top w:val="none" w:sz="0" w:space="0" w:color="auto"/>
                <w:left w:val="none" w:sz="0" w:space="0" w:color="auto"/>
                <w:bottom w:val="none" w:sz="0" w:space="0" w:color="auto"/>
                <w:right w:val="none" w:sz="0" w:space="0" w:color="auto"/>
              </w:divBdr>
            </w:div>
            <w:div w:id="1616014085">
              <w:marLeft w:val="0"/>
              <w:marRight w:val="0"/>
              <w:marTop w:val="0"/>
              <w:marBottom w:val="0"/>
              <w:divBdr>
                <w:top w:val="none" w:sz="0" w:space="0" w:color="auto"/>
                <w:left w:val="none" w:sz="0" w:space="0" w:color="auto"/>
                <w:bottom w:val="none" w:sz="0" w:space="0" w:color="auto"/>
                <w:right w:val="none" w:sz="0" w:space="0" w:color="auto"/>
              </w:divBdr>
            </w:div>
            <w:div w:id="1113524792">
              <w:marLeft w:val="0"/>
              <w:marRight w:val="0"/>
              <w:marTop w:val="0"/>
              <w:marBottom w:val="0"/>
              <w:divBdr>
                <w:top w:val="none" w:sz="0" w:space="0" w:color="auto"/>
                <w:left w:val="none" w:sz="0" w:space="0" w:color="auto"/>
                <w:bottom w:val="none" w:sz="0" w:space="0" w:color="auto"/>
                <w:right w:val="none" w:sz="0" w:space="0" w:color="auto"/>
              </w:divBdr>
            </w:div>
            <w:div w:id="445930185">
              <w:marLeft w:val="0"/>
              <w:marRight w:val="0"/>
              <w:marTop w:val="0"/>
              <w:marBottom w:val="0"/>
              <w:divBdr>
                <w:top w:val="none" w:sz="0" w:space="0" w:color="auto"/>
                <w:left w:val="none" w:sz="0" w:space="0" w:color="auto"/>
                <w:bottom w:val="none" w:sz="0" w:space="0" w:color="auto"/>
                <w:right w:val="none" w:sz="0" w:space="0" w:color="auto"/>
              </w:divBdr>
            </w:div>
            <w:div w:id="2077781957">
              <w:marLeft w:val="0"/>
              <w:marRight w:val="0"/>
              <w:marTop w:val="0"/>
              <w:marBottom w:val="0"/>
              <w:divBdr>
                <w:top w:val="none" w:sz="0" w:space="0" w:color="auto"/>
                <w:left w:val="none" w:sz="0" w:space="0" w:color="auto"/>
                <w:bottom w:val="none" w:sz="0" w:space="0" w:color="auto"/>
                <w:right w:val="none" w:sz="0" w:space="0" w:color="auto"/>
              </w:divBdr>
            </w:div>
            <w:div w:id="1915973007">
              <w:marLeft w:val="0"/>
              <w:marRight w:val="0"/>
              <w:marTop w:val="0"/>
              <w:marBottom w:val="0"/>
              <w:divBdr>
                <w:top w:val="none" w:sz="0" w:space="0" w:color="auto"/>
                <w:left w:val="none" w:sz="0" w:space="0" w:color="auto"/>
                <w:bottom w:val="none" w:sz="0" w:space="0" w:color="auto"/>
                <w:right w:val="none" w:sz="0" w:space="0" w:color="auto"/>
              </w:divBdr>
            </w:div>
            <w:div w:id="1111586248">
              <w:marLeft w:val="0"/>
              <w:marRight w:val="0"/>
              <w:marTop w:val="0"/>
              <w:marBottom w:val="0"/>
              <w:divBdr>
                <w:top w:val="none" w:sz="0" w:space="0" w:color="auto"/>
                <w:left w:val="none" w:sz="0" w:space="0" w:color="auto"/>
                <w:bottom w:val="none" w:sz="0" w:space="0" w:color="auto"/>
                <w:right w:val="none" w:sz="0" w:space="0" w:color="auto"/>
              </w:divBdr>
            </w:div>
            <w:div w:id="501744933">
              <w:marLeft w:val="0"/>
              <w:marRight w:val="0"/>
              <w:marTop w:val="0"/>
              <w:marBottom w:val="0"/>
              <w:divBdr>
                <w:top w:val="none" w:sz="0" w:space="0" w:color="auto"/>
                <w:left w:val="none" w:sz="0" w:space="0" w:color="auto"/>
                <w:bottom w:val="none" w:sz="0" w:space="0" w:color="auto"/>
                <w:right w:val="none" w:sz="0" w:space="0" w:color="auto"/>
              </w:divBdr>
            </w:div>
            <w:div w:id="1665282739">
              <w:marLeft w:val="0"/>
              <w:marRight w:val="0"/>
              <w:marTop w:val="0"/>
              <w:marBottom w:val="0"/>
              <w:divBdr>
                <w:top w:val="none" w:sz="0" w:space="0" w:color="auto"/>
                <w:left w:val="none" w:sz="0" w:space="0" w:color="auto"/>
                <w:bottom w:val="none" w:sz="0" w:space="0" w:color="auto"/>
                <w:right w:val="none" w:sz="0" w:space="0" w:color="auto"/>
              </w:divBdr>
            </w:div>
            <w:div w:id="509416489">
              <w:marLeft w:val="0"/>
              <w:marRight w:val="0"/>
              <w:marTop w:val="0"/>
              <w:marBottom w:val="0"/>
              <w:divBdr>
                <w:top w:val="none" w:sz="0" w:space="0" w:color="auto"/>
                <w:left w:val="none" w:sz="0" w:space="0" w:color="auto"/>
                <w:bottom w:val="none" w:sz="0" w:space="0" w:color="auto"/>
                <w:right w:val="none" w:sz="0" w:space="0" w:color="auto"/>
              </w:divBdr>
            </w:div>
            <w:div w:id="1745254146">
              <w:marLeft w:val="0"/>
              <w:marRight w:val="0"/>
              <w:marTop w:val="0"/>
              <w:marBottom w:val="0"/>
              <w:divBdr>
                <w:top w:val="none" w:sz="0" w:space="0" w:color="auto"/>
                <w:left w:val="none" w:sz="0" w:space="0" w:color="auto"/>
                <w:bottom w:val="none" w:sz="0" w:space="0" w:color="auto"/>
                <w:right w:val="none" w:sz="0" w:space="0" w:color="auto"/>
              </w:divBdr>
            </w:div>
            <w:div w:id="643197333">
              <w:marLeft w:val="0"/>
              <w:marRight w:val="0"/>
              <w:marTop w:val="0"/>
              <w:marBottom w:val="0"/>
              <w:divBdr>
                <w:top w:val="none" w:sz="0" w:space="0" w:color="auto"/>
                <w:left w:val="none" w:sz="0" w:space="0" w:color="auto"/>
                <w:bottom w:val="none" w:sz="0" w:space="0" w:color="auto"/>
                <w:right w:val="none" w:sz="0" w:space="0" w:color="auto"/>
              </w:divBdr>
            </w:div>
            <w:div w:id="845900362">
              <w:marLeft w:val="0"/>
              <w:marRight w:val="0"/>
              <w:marTop w:val="0"/>
              <w:marBottom w:val="0"/>
              <w:divBdr>
                <w:top w:val="none" w:sz="0" w:space="0" w:color="auto"/>
                <w:left w:val="none" w:sz="0" w:space="0" w:color="auto"/>
                <w:bottom w:val="none" w:sz="0" w:space="0" w:color="auto"/>
                <w:right w:val="none" w:sz="0" w:space="0" w:color="auto"/>
              </w:divBdr>
            </w:div>
            <w:div w:id="891772816">
              <w:marLeft w:val="0"/>
              <w:marRight w:val="0"/>
              <w:marTop w:val="0"/>
              <w:marBottom w:val="0"/>
              <w:divBdr>
                <w:top w:val="none" w:sz="0" w:space="0" w:color="auto"/>
                <w:left w:val="none" w:sz="0" w:space="0" w:color="auto"/>
                <w:bottom w:val="none" w:sz="0" w:space="0" w:color="auto"/>
                <w:right w:val="none" w:sz="0" w:space="0" w:color="auto"/>
              </w:divBdr>
            </w:div>
            <w:div w:id="1184241917">
              <w:marLeft w:val="0"/>
              <w:marRight w:val="0"/>
              <w:marTop w:val="0"/>
              <w:marBottom w:val="0"/>
              <w:divBdr>
                <w:top w:val="none" w:sz="0" w:space="0" w:color="auto"/>
                <w:left w:val="none" w:sz="0" w:space="0" w:color="auto"/>
                <w:bottom w:val="none" w:sz="0" w:space="0" w:color="auto"/>
                <w:right w:val="none" w:sz="0" w:space="0" w:color="auto"/>
              </w:divBdr>
            </w:div>
            <w:div w:id="569266305">
              <w:marLeft w:val="0"/>
              <w:marRight w:val="0"/>
              <w:marTop w:val="0"/>
              <w:marBottom w:val="0"/>
              <w:divBdr>
                <w:top w:val="none" w:sz="0" w:space="0" w:color="auto"/>
                <w:left w:val="none" w:sz="0" w:space="0" w:color="auto"/>
                <w:bottom w:val="none" w:sz="0" w:space="0" w:color="auto"/>
                <w:right w:val="none" w:sz="0" w:space="0" w:color="auto"/>
              </w:divBdr>
            </w:div>
            <w:div w:id="1982496572">
              <w:marLeft w:val="0"/>
              <w:marRight w:val="0"/>
              <w:marTop w:val="0"/>
              <w:marBottom w:val="0"/>
              <w:divBdr>
                <w:top w:val="none" w:sz="0" w:space="0" w:color="auto"/>
                <w:left w:val="none" w:sz="0" w:space="0" w:color="auto"/>
                <w:bottom w:val="none" w:sz="0" w:space="0" w:color="auto"/>
                <w:right w:val="none" w:sz="0" w:space="0" w:color="auto"/>
              </w:divBdr>
            </w:div>
            <w:div w:id="1435831360">
              <w:marLeft w:val="0"/>
              <w:marRight w:val="0"/>
              <w:marTop w:val="0"/>
              <w:marBottom w:val="0"/>
              <w:divBdr>
                <w:top w:val="none" w:sz="0" w:space="0" w:color="auto"/>
                <w:left w:val="none" w:sz="0" w:space="0" w:color="auto"/>
                <w:bottom w:val="none" w:sz="0" w:space="0" w:color="auto"/>
                <w:right w:val="none" w:sz="0" w:space="0" w:color="auto"/>
              </w:divBdr>
            </w:div>
            <w:div w:id="1939095090">
              <w:marLeft w:val="0"/>
              <w:marRight w:val="0"/>
              <w:marTop w:val="0"/>
              <w:marBottom w:val="0"/>
              <w:divBdr>
                <w:top w:val="none" w:sz="0" w:space="0" w:color="auto"/>
                <w:left w:val="none" w:sz="0" w:space="0" w:color="auto"/>
                <w:bottom w:val="none" w:sz="0" w:space="0" w:color="auto"/>
                <w:right w:val="none" w:sz="0" w:space="0" w:color="auto"/>
              </w:divBdr>
            </w:div>
            <w:div w:id="803736092">
              <w:marLeft w:val="0"/>
              <w:marRight w:val="0"/>
              <w:marTop w:val="0"/>
              <w:marBottom w:val="0"/>
              <w:divBdr>
                <w:top w:val="none" w:sz="0" w:space="0" w:color="auto"/>
                <w:left w:val="none" w:sz="0" w:space="0" w:color="auto"/>
                <w:bottom w:val="none" w:sz="0" w:space="0" w:color="auto"/>
                <w:right w:val="none" w:sz="0" w:space="0" w:color="auto"/>
              </w:divBdr>
            </w:div>
            <w:div w:id="1457408956">
              <w:marLeft w:val="0"/>
              <w:marRight w:val="0"/>
              <w:marTop w:val="0"/>
              <w:marBottom w:val="0"/>
              <w:divBdr>
                <w:top w:val="none" w:sz="0" w:space="0" w:color="auto"/>
                <w:left w:val="none" w:sz="0" w:space="0" w:color="auto"/>
                <w:bottom w:val="none" w:sz="0" w:space="0" w:color="auto"/>
                <w:right w:val="none" w:sz="0" w:space="0" w:color="auto"/>
              </w:divBdr>
            </w:div>
            <w:div w:id="24448538">
              <w:marLeft w:val="0"/>
              <w:marRight w:val="0"/>
              <w:marTop w:val="0"/>
              <w:marBottom w:val="0"/>
              <w:divBdr>
                <w:top w:val="none" w:sz="0" w:space="0" w:color="auto"/>
                <w:left w:val="none" w:sz="0" w:space="0" w:color="auto"/>
                <w:bottom w:val="none" w:sz="0" w:space="0" w:color="auto"/>
                <w:right w:val="none" w:sz="0" w:space="0" w:color="auto"/>
              </w:divBdr>
            </w:div>
            <w:div w:id="23143731">
              <w:marLeft w:val="0"/>
              <w:marRight w:val="0"/>
              <w:marTop w:val="0"/>
              <w:marBottom w:val="0"/>
              <w:divBdr>
                <w:top w:val="none" w:sz="0" w:space="0" w:color="auto"/>
                <w:left w:val="none" w:sz="0" w:space="0" w:color="auto"/>
                <w:bottom w:val="none" w:sz="0" w:space="0" w:color="auto"/>
                <w:right w:val="none" w:sz="0" w:space="0" w:color="auto"/>
              </w:divBdr>
            </w:div>
            <w:div w:id="829711490">
              <w:marLeft w:val="0"/>
              <w:marRight w:val="0"/>
              <w:marTop w:val="0"/>
              <w:marBottom w:val="0"/>
              <w:divBdr>
                <w:top w:val="none" w:sz="0" w:space="0" w:color="auto"/>
                <w:left w:val="none" w:sz="0" w:space="0" w:color="auto"/>
                <w:bottom w:val="none" w:sz="0" w:space="0" w:color="auto"/>
                <w:right w:val="none" w:sz="0" w:space="0" w:color="auto"/>
              </w:divBdr>
            </w:div>
            <w:div w:id="1727220782">
              <w:marLeft w:val="0"/>
              <w:marRight w:val="0"/>
              <w:marTop w:val="0"/>
              <w:marBottom w:val="0"/>
              <w:divBdr>
                <w:top w:val="none" w:sz="0" w:space="0" w:color="auto"/>
                <w:left w:val="none" w:sz="0" w:space="0" w:color="auto"/>
                <w:bottom w:val="none" w:sz="0" w:space="0" w:color="auto"/>
                <w:right w:val="none" w:sz="0" w:space="0" w:color="auto"/>
              </w:divBdr>
            </w:div>
            <w:div w:id="451636058">
              <w:marLeft w:val="0"/>
              <w:marRight w:val="0"/>
              <w:marTop w:val="0"/>
              <w:marBottom w:val="0"/>
              <w:divBdr>
                <w:top w:val="none" w:sz="0" w:space="0" w:color="auto"/>
                <w:left w:val="none" w:sz="0" w:space="0" w:color="auto"/>
                <w:bottom w:val="none" w:sz="0" w:space="0" w:color="auto"/>
                <w:right w:val="none" w:sz="0" w:space="0" w:color="auto"/>
              </w:divBdr>
            </w:div>
            <w:div w:id="360470829">
              <w:marLeft w:val="0"/>
              <w:marRight w:val="0"/>
              <w:marTop w:val="0"/>
              <w:marBottom w:val="0"/>
              <w:divBdr>
                <w:top w:val="none" w:sz="0" w:space="0" w:color="auto"/>
                <w:left w:val="none" w:sz="0" w:space="0" w:color="auto"/>
                <w:bottom w:val="none" w:sz="0" w:space="0" w:color="auto"/>
                <w:right w:val="none" w:sz="0" w:space="0" w:color="auto"/>
              </w:divBdr>
            </w:div>
            <w:div w:id="950432201">
              <w:marLeft w:val="0"/>
              <w:marRight w:val="0"/>
              <w:marTop w:val="0"/>
              <w:marBottom w:val="0"/>
              <w:divBdr>
                <w:top w:val="none" w:sz="0" w:space="0" w:color="auto"/>
                <w:left w:val="none" w:sz="0" w:space="0" w:color="auto"/>
                <w:bottom w:val="none" w:sz="0" w:space="0" w:color="auto"/>
                <w:right w:val="none" w:sz="0" w:space="0" w:color="auto"/>
              </w:divBdr>
            </w:div>
            <w:div w:id="1743870093">
              <w:marLeft w:val="0"/>
              <w:marRight w:val="0"/>
              <w:marTop w:val="0"/>
              <w:marBottom w:val="0"/>
              <w:divBdr>
                <w:top w:val="none" w:sz="0" w:space="0" w:color="auto"/>
                <w:left w:val="none" w:sz="0" w:space="0" w:color="auto"/>
                <w:bottom w:val="none" w:sz="0" w:space="0" w:color="auto"/>
                <w:right w:val="none" w:sz="0" w:space="0" w:color="auto"/>
              </w:divBdr>
            </w:div>
            <w:div w:id="1105492783">
              <w:marLeft w:val="0"/>
              <w:marRight w:val="0"/>
              <w:marTop w:val="0"/>
              <w:marBottom w:val="0"/>
              <w:divBdr>
                <w:top w:val="none" w:sz="0" w:space="0" w:color="auto"/>
                <w:left w:val="none" w:sz="0" w:space="0" w:color="auto"/>
                <w:bottom w:val="none" w:sz="0" w:space="0" w:color="auto"/>
                <w:right w:val="none" w:sz="0" w:space="0" w:color="auto"/>
              </w:divBdr>
            </w:div>
            <w:div w:id="1958829290">
              <w:marLeft w:val="0"/>
              <w:marRight w:val="0"/>
              <w:marTop w:val="0"/>
              <w:marBottom w:val="0"/>
              <w:divBdr>
                <w:top w:val="none" w:sz="0" w:space="0" w:color="auto"/>
                <w:left w:val="none" w:sz="0" w:space="0" w:color="auto"/>
                <w:bottom w:val="none" w:sz="0" w:space="0" w:color="auto"/>
                <w:right w:val="none" w:sz="0" w:space="0" w:color="auto"/>
              </w:divBdr>
            </w:div>
            <w:div w:id="317076078">
              <w:marLeft w:val="0"/>
              <w:marRight w:val="0"/>
              <w:marTop w:val="0"/>
              <w:marBottom w:val="0"/>
              <w:divBdr>
                <w:top w:val="none" w:sz="0" w:space="0" w:color="auto"/>
                <w:left w:val="none" w:sz="0" w:space="0" w:color="auto"/>
                <w:bottom w:val="none" w:sz="0" w:space="0" w:color="auto"/>
                <w:right w:val="none" w:sz="0" w:space="0" w:color="auto"/>
              </w:divBdr>
            </w:div>
            <w:div w:id="1200555559">
              <w:marLeft w:val="0"/>
              <w:marRight w:val="0"/>
              <w:marTop w:val="0"/>
              <w:marBottom w:val="0"/>
              <w:divBdr>
                <w:top w:val="none" w:sz="0" w:space="0" w:color="auto"/>
                <w:left w:val="none" w:sz="0" w:space="0" w:color="auto"/>
                <w:bottom w:val="none" w:sz="0" w:space="0" w:color="auto"/>
                <w:right w:val="none" w:sz="0" w:space="0" w:color="auto"/>
              </w:divBdr>
            </w:div>
            <w:div w:id="453254876">
              <w:marLeft w:val="0"/>
              <w:marRight w:val="0"/>
              <w:marTop w:val="0"/>
              <w:marBottom w:val="0"/>
              <w:divBdr>
                <w:top w:val="none" w:sz="0" w:space="0" w:color="auto"/>
                <w:left w:val="none" w:sz="0" w:space="0" w:color="auto"/>
                <w:bottom w:val="none" w:sz="0" w:space="0" w:color="auto"/>
                <w:right w:val="none" w:sz="0" w:space="0" w:color="auto"/>
              </w:divBdr>
            </w:div>
            <w:div w:id="1555045211">
              <w:marLeft w:val="0"/>
              <w:marRight w:val="0"/>
              <w:marTop w:val="0"/>
              <w:marBottom w:val="0"/>
              <w:divBdr>
                <w:top w:val="none" w:sz="0" w:space="0" w:color="auto"/>
                <w:left w:val="none" w:sz="0" w:space="0" w:color="auto"/>
                <w:bottom w:val="none" w:sz="0" w:space="0" w:color="auto"/>
                <w:right w:val="none" w:sz="0" w:space="0" w:color="auto"/>
              </w:divBdr>
            </w:div>
            <w:div w:id="180628378">
              <w:marLeft w:val="0"/>
              <w:marRight w:val="0"/>
              <w:marTop w:val="0"/>
              <w:marBottom w:val="0"/>
              <w:divBdr>
                <w:top w:val="none" w:sz="0" w:space="0" w:color="auto"/>
                <w:left w:val="none" w:sz="0" w:space="0" w:color="auto"/>
                <w:bottom w:val="none" w:sz="0" w:space="0" w:color="auto"/>
                <w:right w:val="none" w:sz="0" w:space="0" w:color="auto"/>
              </w:divBdr>
            </w:div>
            <w:div w:id="1321081533">
              <w:marLeft w:val="0"/>
              <w:marRight w:val="0"/>
              <w:marTop w:val="0"/>
              <w:marBottom w:val="0"/>
              <w:divBdr>
                <w:top w:val="none" w:sz="0" w:space="0" w:color="auto"/>
                <w:left w:val="none" w:sz="0" w:space="0" w:color="auto"/>
                <w:bottom w:val="none" w:sz="0" w:space="0" w:color="auto"/>
                <w:right w:val="none" w:sz="0" w:space="0" w:color="auto"/>
              </w:divBdr>
            </w:div>
            <w:div w:id="1611083487">
              <w:marLeft w:val="0"/>
              <w:marRight w:val="0"/>
              <w:marTop w:val="0"/>
              <w:marBottom w:val="0"/>
              <w:divBdr>
                <w:top w:val="none" w:sz="0" w:space="0" w:color="auto"/>
                <w:left w:val="none" w:sz="0" w:space="0" w:color="auto"/>
                <w:bottom w:val="none" w:sz="0" w:space="0" w:color="auto"/>
                <w:right w:val="none" w:sz="0" w:space="0" w:color="auto"/>
              </w:divBdr>
            </w:div>
            <w:div w:id="1033462517">
              <w:marLeft w:val="0"/>
              <w:marRight w:val="0"/>
              <w:marTop w:val="0"/>
              <w:marBottom w:val="0"/>
              <w:divBdr>
                <w:top w:val="none" w:sz="0" w:space="0" w:color="auto"/>
                <w:left w:val="none" w:sz="0" w:space="0" w:color="auto"/>
                <w:bottom w:val="none" w:sz="0" w:space="0" w:color="auto"/>
                <w:right w:val="none" w:sz="0" w:space="0" w:color="auto"/>
              </w:divBdr>
            </w:div>
            <w:div w:id="1701855378">
              <w:marLeft w:val="0"/>
              <w:marRight w:val="0"/>
              <w:marTop w:val="0"/>
              <w:marBottom w:val="0"/>
              <w:divBdr>
                <w:top w:val="none" w:sz="0" w:space="0" w:color="auto"/>
                <w:left w:val="none" w:sz="0" w:space="0" w:color="auto"/>
                <w:bottom w:val="none" w:sz="0" w:space="0" w:color="auto"/>
                <w:right w:val="none" w:sz="0" w:space="0" w:color="auto"/>
              </w:divBdr>
            </w:div>
            <w:div w:id="993223599">
              <w:marLeft w:val="0"/>
              <w:marRight w:val="0"/>
              <w:marTop w:val="0"/>
              <w:marBottom w:val="0"/>
              <w:divBdr>
                <w:top w:val="none" w:sz="0" w:space="0" w:color="auto"/>
                <w:left w:val="none" w:sz="0" w:space="0" w:color="auto"/>
                <w:bottom w:val="none" w:sz="0" w:space="0" w:color="auto"/>
                <w:right w:val="none" w:sz="0" w:space="0" w:color="auto"/>
              </w:divBdr>
            </w:div>
            <w:div w:id="1269049924">
              <w:marLeft w:val="0"/>
              <w:marRight w:val="0"/>
              <w:marTop w:val="0"/>
              <w:marBottom w:val="0"/>
              <w:divBdr>
                <w:top w:val="none" w:sz="0" w:space="0" w:color="auto"/>
                <w:left w:val="none" w:sz="0" w:space="0" w:color="auto"/>
                <w:bottom w:val="none" w:sz="0" w:space="0" w:color="auto"/>
                <w:right w:val="none" w:sz="0" w:space="0" w:color="auto"/>
              </w:divBdr>
            </w:div>
            <w:div w:id="218367559">
              <w:marLeft w:val="0"/>
              <w:marRight w:val="0"/>
              <w:marTop w:val="0"/>
              <w:marBottom w:val="0"/>
              <w:divBdr>
                <w:top w:val="none" w:sz="0" w:space="0" w:color="auto"/>
                <w:left w:val="none" w:sz="0" w:space="0" w:color="auto"/>
                <w:bottom w:val="none" w:sz="0" w:space="0" w:color="auto"/>
                <w:right w:val="none" w:sz="0" w:space="0" w:color="auto"/>
              </w:divBdr>
            </w:div>
            <w:div w:id="1479423809">
              <w:marLeft w:val="0"/>
              <w:marRight w:val="0"/>
              <w:marTop w:val="0"/>
              <w:marBottom w:val="0"/>
              <w:divBdr>
                <w:top w:val="none" w:sz="0" w:space="0" w:color="auto"/>
                <w:left w:val="none" w:sz="0" w:space="0" w:color="auto"/>
                <w:bottom w:val="none" w:sz="0" w:space="0" w:color="auto"/>
                <w:right w:val="none" w:sz="0" w:space="0" w:color="auto"/>
              </w:divBdr>
            </w:div>
            <w:div w:id="1256592246">
              <w:marLeft w:val="0"/>
              <w:marRight w:val="0"/>
              <w:marTop w:val="0"/>
              <w:marBottom w:val="0"/>
              <w:divBdr>
                <w:top w:val="none" w:sz="0" w:space="0" w:color="auto"/>
                <w:left w:val="none" w:sz="0" w:space="0" w:color="auto"/>
                <w:bottom w:val="none" w:sz="0" w:space="0" w:color="auto"/>
                <w:right w:val="none" w:sz="0" w:space="0" w:color="auto"/>
              </w:divBdr>
            </w:div>
            <w:div w:id="568537276">
              <w:marLeft w:val="0"/>
              <w:marRight w:val="0"/>
              <w:marTop w:val="0"/>
              <w:marBottom w:val="0"/>
              <w:divBdr>
                <w:top w:val="none" w:sz="0" w:space="0" w:color="auto"/>
                <w:left w:val="none" w:sz="0" w:space="0" w:color="auto"/>
                <w:bottom w:val="none" w:sz="0" w:space="0" w:color="auto"/>
                <w:right w:val="none" w:sz="0" w:space="0" w:color="auto"/>
              </w:divBdr>
            </w:div>
            <w:div w:id="1142963617">
              <w:marLeft w:val="0"/>
              <w:marRight w:val="0"/>
              <w:marTop w:val="0"/>
              <w:marBottom w:val="0"/>
              <w:divBdr>
                <w:top w:val="none" w:sz="0" w:space="0" w:color="auto"/>
                <w:left w:val="none" w:sz="0" w:space="0" w:color="auto"/>
                <w:bottom w:val="none" w:sz="0" w:space="0" w:color="auto"/>
                <w:right w:val="none" w:sz="0" w:space="0" w:color="auto"/>
              </w:divBdr>
            </w:div>
            <w:div w:id="1725063615">
              <w:marLeft w:val="0"/>
              <w:marRight w:val="0"/>
              <w:marTop w:val="0"/>
              <w:marBottom w:val="0"/>
              <w:divBdr>
                <w:top w:val="none" w:sz="0" w:space="0" w:color="auto"/>
                <w:left w:val="none" w:sz="0" w:space="0" w:color="auto"/>
                <w:bottom w:val="none" w:sz="0" w:space="0" w:color="auto"/>
                <w:right w:val="none" w:sz="0" w:space="0" w:color="auto"/>
              </w:divBdr>
            </w:div>
            <w:div w:id="6904814">
              <w:marLeft w:val="0"/>
              <w:marRight w:val="0"/>
              <w:marTop w:val="0"/>
              <w:marBottom w:val="0"/>
              <w:divBdr>
                <w:top w:val="none" w:sz="0" w:space="0" w:color="auto"/>
                <w:left w:val="none" w:sz="0" w:space="0" w:color="auto"/>
                <w:bottom w:val="none" w:sz="0" w:space="0" w:color="auto"/>
                <w:right w:val="none" w:sz="0" w:space="0" w:color="auto"/>
              </w:divBdr>
            </w:div>
            <w:div w:id="144265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851703">
      <w:bodyDiv w:val="1"/>
      <w:marLeft w:val="0"/>
      <w:marRight w:val="0"/>
      <w:marTop w:val="0"/>
      <w:marBottom w:val="0"/>
      <w:divBdr>
        <w:top w:val="none" w:sz="0" w:space="0" w:color="auto"/>
        <w:left w:val="none" w:sz="0" w:space="0" w:color="auto"/>
        <w:bottom w:val="none" w:sz="0" w:space="0" w:color="auto"/>
        <w:right w:val="none" w:sz="0" w:space="0" w:color="auto"/>
      </w:divBdr>
      <w:divsChild>
        <w:div w:id="207376675">
          <w:marLeft w:val="0"/>
          <w:marRight w:val="0"/>
          <w:marTop w:val="0"/>
          <w:marBottom w:val="0"/>
          <w:divBdr>
            <w:top w:val="none" w:sz="0" w:space="0" w:color="auto"/>
            <w:left w:val="none" w:sz="0" w:space="0" w:color="auto"/>
            <w:bottom w:val="none" w:sz="0" w:space="0" w:color="auto"/>
            <w:right w:val="none" w:sz="0" w:space="0" w:color="auto"/>
          </w:divBdr>
          <w:divsChild>
            <w:div w:id="600383890">
              <w:marLeft w:val="0"/>
              <w:marRight w:val="0"/>
              <w:marTop w:val="0"/>
              <w:marBottom w:val="0"/>
              <w:divBdr>
                <w:top w:val="none" w:sz="0" w:space="0" w:color="auto"/>
                <w:left w:val="none" w:sz="0" w:space="0" w:color="auto"/>
                <w:bottom w:val="none" w:sz="0" w:space="0" w:color="auto"/>
                <w:right w:val="none" w:sz="0" w:space="0" w:color="auto"/>
              </w:divBdr>
            </w:div>
            <w:div w:id="1893954048">
              <w:marLeft w:val="0"/>
              <w:marRight w:val="0"/>
              <w:marTop w:val="0"/>
              <w:marBottom w:val="0"/>
              <w:divBdr>
                <w:top w:val="none" w:sz="0" w:space="0" w:color="auto"/>
                <w:left w:val="none" w:sz="0" w:space="0" w:color="auto"/>
                <w:bottom w:val="none" w:sz="0" w:space="0" w:color="auto"/>
                <w:right w:val="none" w:sz="0" w:space="0" w:color="auto"/>
              </w:divBdr>
            </w:div>
            <w:div w:id="503982105">
              <w:marLeft w:val="0"/>
              <w:marRight w:val="0"/>
              <w:marTop w:val="0"/>
              <w:marBottom w:val="0"/>
              <w:divBdr>
                <w:top w:val="none" w:sz="0" w:space="0" w:color="auto"/>
                <w:left w:val="none" w:sz="0" w:space="0" w:color="auto"/>
                <w:bottom w:val="none" w:sz="0" w:space="0" w:color="auto"/>
                <w:right w:val="none" w:sz="0" w:space="0" w:color="auto"/>
              </w:divBdr>
            </w:div>
            <w:div w:id="1741514593">
              <w:marLeft w:val="0"/>
              <w:marRight w:val="0"/>
              <w:marTop w:val="0"/>
              <w:marBottom w:val="0"/>
              <w:divBdr>
                <w:top w:val="none" w:sz="0" w:space="0" w:color="auto"/>
                <w:left w:val="none" w:sz="0" w:space="0" w:color="auto"/>
                <w:bottom w:val="none" w:sz="0" w:space="0" w:color="auto"/>
                <w:right w:val="none" w:sz="0" w:space="0" w:color="auto"/>
              </w:divBdr>
            </w:div>
            <w:div w:id="243994025">
              <w:marLeft w:val="0"/>
              <w:marRight w:val="0"/>
              <w:marTop w:val="0"/>
              <w:marBottom w:val="0"/>
              <w:divBdr>
                <w:top w:val="none" w:sz="0" w:space="0" w:color="auto"/>
                <w:left w:val="none" w:sz="0" w:space="0" w:color="auto"/>
                <w:bottom w:val="none" w:sz="0" w:space="0" w:color="auto"/>
                <w:right w:val="none" w:sz="0" w:space="0" w:color="auto"/>
              </w:divBdr>
            </w:div>
            <w:div w:id="203563172">
              <w:marLeft w:val="0"/>
              <w:marRight w:val="0"/>
              <w:marTop w:val="0"/>
              <w:marBottom w:val="0"/>
              <w:divBdr>
                <w:top w:val="none" w:sz="0" w:space="0" w:color="auto"/>
                <w:left w:val="none" w:sz="0" w:space="0" w:color="auto"/>
                <w:bottom w:val="none" w:sz="0" w:space="0" w:color="auto"/>
                <w:right w:val="none" w:sz="0" w:space="0" w:color="auto"/>
              </w:divBdr>
            </w:div>
            <w:div w:id="1397389566">
              <w:marLeft w:val="0"/>
              <w:marRight w:val="0"/>
              <w:marTop w:val="0"/>
              <w:marBottom w:val="0"/>
              <w:divBdr>
                <w:top w:val="none" w:sz="0" w:space="0" w:color="auto"/>
                <w:left w:val="none" w:sz="0" w:space="0" w:color="auto"/>
                <w:bottom w:val="none" w:sz="0" w:space="0" w:color="auto"/>
                <w:right w:val="none" w:sz="0" w:space="0" w:color="auto"/>
              </w:divBdr>
            </w:div>
            <w:div w:id="1729919924">
              <w:marLeft w:val="0"/>
              <w:marRight w:val="0"/>
              <w:marTop w:val="0"/>
              <w:marBottom w:val="0"/>
              <w:divBdr>
                <w:top w:val="none" w:sz="0" w:space="0" w:color="auto"/>
                <w:left w:val="none" w:sz="0" w:space="0" w:color="auto"/>
                <w:bottom w:val="none" w:sz="0" w:space="0" w:color="auto"/>
                <w:right w:val="none" w:sz="0" w:space="0" w:color="auto"/>
              </w:divBdr>
            </w:div>
            <w:div w:id="1362703921">
              <w:marLeft w:val="0"/>
              <w:marRight w:val="0"/>
              <w:marTop w:val="0"/>
              <w:marBottom w:val="0"/>
              <w:divBdr>
                <w:top w:val="none" w:sz="0" w:space="0" w:color="auto"/>
                <w:left w:val="none" w:sz="0" w:space="0" w:color="auto"/>
                <w:bottom w:val="none" w:sz="0" w:space="0" w:color="auto"/>
                <w:right w:val="none" w:sz="0" w:space="0" w:color="auto"/>
              </w:divBdr>
            </w:div>
            <w:div w:id="175117569">
              <w:marLeft w:val="0"/>
              <w:marRight w:val="0"/>
              <w:marTop w:val="0"/>
              <w:marBottom w:val="0"/>
              <w:divBdr>
                <w:top w:val="none" w:sz="0" w:space="0" w:color="auto"/>
                <w:left w:val="none" w:sz="0" w:space="0" w:color="auto"/>
                <w:bottom w:val="none" w:sz="0" w:space="0" w:color="auto"/>
                <w:right w:val="none" w:sz="0" w:space="0" w:color="auto"/>
              </w:divBdr>
            </w:div>
            <w:div w:id="1416434543">
              <w:marLeft w:val="0"/>
              <w:marRight w:val="0"/>
              <w:marTop w:val="0"/>
              <w:marBottom w:val="0"/>
              <w:divBdr>
                <w:top w:val="none" w:sz="0" w:space="0" w:color="auto"/>
                <w:left w:val="none" w:sz="0" w:space="0" w:color="auto"/>
                <w:bottom w:val="none" w:sz="0" w:space="0" w:color="auto"/>
                <w:right w:val="none" w:sz="0" w:space="0" w:color="auto"/>
              </w:divBdr>
            </w:div>
            <w:div w:id="219022306">
              <w:marLeft w:val="0"/>
              <w:marRight w:val="0"/>
              <w:marTop w:val="0"/>
              <w:marBottom w:val="0"/>
              <w:divBdr>
                <w:top w:val="none" w:sz="0" w:space="0" w:color="auto"/>
                <w:left w:val="none" w:sz="0" w:space="0" w:color="auto"/>
                <w:bottom w:val="none" w:sz="0" w:space="0" w:color="auto"/>
                <w:right w:val="none" w:sz="0" w:space="0" w:color="auto"/>
              </w:divBdr>
            </w:div>
            <w:div w:id="210847477">
              <w:marLeft w:val="0"/>
              <w:marRight w:val="0"/>
              <w:marTop w:val="0"/>
              <w:marBottom w:val="0"/>
              <w:divBdr>
                <w:top w:val="none" w:sz="0" w:space="0" w:color="auto"/>
                <w:left w:val="none" w:sz="0" w:space="0" w:color="auto"/>
                <w:bottom w:val="none" w:sz="0" w:space="0" w:color="auto"/>
                <w:right w:val="none" w:sz="0" w:space="0" w:color="auto"/>
              </w:divBdr>
            </w:div>
            <w:div w:id="1072312083">
              <w:marLeft w:val="0"/>
              <w:marRight w:val="0"/>
              <w:marTop w:val="0"/>
              <w:marBottom w:val="0"/>
              <w:divBdr>
                <w:top w:val="none" w:sz="0" w:space="0" w:color="auto"/>
                <w:left w:val="none" w:sz="0" w:space="0" w:color="auto"/>
                <w:bottom w:val="none" w:sz="0" w:space="0" w:color="auto"/>
                <w:right w:val="none" w:sz="0" w:space="0" w:color="auto"/>
              </w:divBdr>
            </w:div>
            <w:div w:id="73742898">
              <w:marLeft w:val="0"/>
              <w:marRight w:val="0"/>
              <w:marTop w:val="0"/>
              <w:marBottom w:val="0"/>
              <w:divBdr>
                <w:top w:val="none" w:sz="0" w:space="0" w:color="auto"/>
                <w:left w:val="none" w:sz="0" w:space="0" w:color="auto"/>
                <w:bottom w:val="none" w:sz="0" w:space="0" w:color="auto"/>
                <w:right w:val="none" w:sz="0" w:space="0" w:color="auto"/>
              </w:divBdr>
            </w:div>
            <w:div w:id="811558729">
              <w:marLeft w:val="0"/>
              <w:marRight w:val="0"/>
              <w:marTop w:val="0"/>
              <w:marBottom w:val="0"/>
              <w:divBdr>
                <w:top w:val="none" w:sz="0" w:space="0" w:color="auto"/>
                <w:left w:val="none" w:sz="0" w:space="0" w:color="auto"/>
                <w:bottom w:val="none" w:sz="0" w:space="0" w:color="auto"/>
                <w:right w:val="none" w:sz="0" w:space="0" w:color="auto"/>
              </w:divBdr>
            </w:div>
            <w:div w:id="1987196709">
              <w:marLeft w:val="0"/>
              <w:marRight w:val="0"/>
              <w:marTop w:val="0"/>
              <w:marBottom w:val="0"/>
              <w:divBdr>
                <w:top w:val="none" w:sz="0" w:space="0" w:color="auto"/>
                <w:left w:val="none" w:sz="0" w:space="0" w:color="auto"/>
                <w:bottom w:val="none" w:sz="0" w:space="0" w:color="auto"/>
                <w:right w:val="none" w:sz="0" w:space="0" w:color="auto"/>
              </w:divBdr>
            </w:div>
            <w:div w:id="490826940">
              <w:marLeft w:val="0"/>
              <w:marRight w:val="0"/>
              <w:marTop w:val="0"/>
              <w:marBottom w:val="0"/>
              <w:divBdr>
                <w:top w:val="none" w:sz="0" w:space="0" w:color="auto"/>
                <w:left w:val="none" w:sz="0" w:space="0" w:color="auto"/>
                <w:bottom w:val="none" w:sz="0" w:space="0" w:color="auto"/>
                <w:right w:val="none" w:sz="0" w:space="0" w:color="auto"/>
              </w:divBdr>
            </w:div>
            <w:div w:id="261884459">
              <w:marLeft w:val="0"/>
              <w:marRight w:val="0"/>
              <w:marTop w:val="0"/>
              <w:marBottom w:val="0"/>
              <w:divBdr>
                <w:top w:val="none" w:sz="0" w:space="0" w:color="auto"/>
                <w:left w:val="none" w:sz="0" w:space="0" w:color="auto"/>
                <w:bottom w:val="none" w:sz="0" w:space="0" w:color="auto"/>
                <w:right w:val="none" w:sz="0" w:space="0" w:color="auto"/>
              </w:divBdr>
            </w:div>
            <w:div w:id="608663736">
              <w:marLeft w:val="0"/>
              <w:marRight w:val="0"/>
              <w:marTop w:val="0"/>
              <w:marBottom w:val="0"/>
              <w:divBdr>
                <w:top w:val="none" w:sz="0" w:space="0" w:color="auto"/>
                <w:left w:val="none" w:sz="0" w:space="0" w:color="auto"/>
                <w:bottom w:val="none" w:sz="0" w:space="0" w:color="auto"/>
                <w:right w:val="none" w:sz="0" w:space="0" w:color="auto"/>
              </w:divBdr>
            </w:div>
            <w:div w:id="1273830188">
              <w:marLeft w:val="0"/>
              <w:marRight w:val="0"/>
              <w:marTop w:val="0"/>
              <w:marBottom w:val="0"/>
              <w:divBdr>
                <w:top w:val="none" w:sz="0" w:space="0" w:color="auto"/>
                <w:left w:val="none" w:sz="0" w:space="0" w:color="auto"/>
                <w:bottom w:val="none" w:sz="0" w:space="0" w:color="auto"/>
                <w:right w:val="none" w:sz="0" w:space="0" w:color="auto"/>
              </w:divBdr>
            </w:div>
            <w:div w:id="70281089">
              <w:marLeft w:val="0"/>
              <w:marRight w:val="0"/>
              <w:marTop w:val="0"/>
              <w:marBottom w:val="0"/>
              <w:divBdr>
                <w:top w:val="none" w:sz="0" w:space="0" w:color="auto"/>
                <w:left w:val="none" w:sz="0" w:space="0" w:color="auto"/>
                <w:bottom w:val="none" w:sz="0" w:space="0" w:color="auto"/>
                <w:right w:val="none" w:sz="0" w:space="0" w:color="auto"/>
              </w:divBdr>
            </w:div>
            <w:div w:id="1820686429">
              <w:marLeft w:val="0"/>
              <w:marRight w:val="0"/>
              <w:marTop w:val="0"/>
              <w:marBottom w:val="0"/>
              <w:divBdr>
                <w:top w:val="none" w:sz="0" w:space="0" w:color="auto"/>
                <w:left w:val="none" w:sz="0" w:space="0" w:color="auto"/>
                <w:bottom w:val="none" w:sz="0" w:space="0" w:color="auto"/>
                <w:right w:val="none" w:sz="0" w:space="0" w:color="auto"/>
              </w:divBdr>
            </w:div>
            <w:div w:id="991524185">
              <w:marLeft w:val="0"/>
              <w:marRight w:val="0"/>
              <w:marTop w:val="0"/>
              <w:marBottom w:val="0"/>
              <w:divBdr>
                <w:top w:val="none" w:sz="0" w:space="0" w:color="auto"/>
                <w:left w:val="none" w:sz="0" w:space="0" w:color="auto"/>
                <w:bottom w:val="none" w:sz="0" w:space="0" w:color="auto"/>
                <w:right w:val="none" w:sz="0" w:space="0" w:color="auto"/>
              </w:divBdr>
            </w:div>
            <w:div w:id="72051118">
              <w:marLeft w:val="0"/>
              <w:marRight w:val="0"/>
              <w:marTop w:val="0"/>
              <w:marBottom w:val="0"/>
              <w:divBdr>
                <w:top w:val="none" w:sz="0" w:space="0" w:color="auto"/>
                <w:left w:val="none" w:sz="0" w:space="0" w:color="auto"/>
                <w:bottom w:val="none" w:sz="0" w:space="0" w:color="auto"/>
                <w:right w:val="none" w:sz="0" w:space="0" w:color="auto"/>
              </w:divBdr>
            </w:div>
            <w:div w:id="1865287996">
              <w:marLeft w:val="0"/>
              <w:marRight w:val="0"/>
              <w:marTop w:val="0"/>
              <w:marBottom w:val="0"/>
              <w:divBdr>
                <w:top w:val="none" w:sz="0" w:space="0" w:color="auto"/>
                <w:left w:val="none" w:sz="0" w:space="0" w:color="auto"/>
                <w:bottom w:val="none" w:sz="0" w:space="0" w:color="auto"/>
                <w:right w:val="none" w:sz="0" w:space="0" w:color="auto"/>
              </w:divBdr>
            </w:div>
            <w:div w:id="994378799">
              <w:marLeft w:val="0"/>
              <w:marRight w:val="0"/>
              <w:marTop w:val="0"/>
              <w:marBottom w:val="0"/>
              <w:divBdr>
                <w:top w:val="none" w:sz="0" w:space="0" w:color="auto"/>
                <w:left w:val="none" w:sz="0" w:space="0" w:color="auto"/>
                <w:bottom w:val="none" w:sz="0" w:space="0" w:color="auto"/>
                <w:right w:val="none" w:sz="0" w:space="0" w:color="auto"/>
              </w:divBdr>
            </w:div>
            <w:div w:id="306860595">
              <w:marLeft w:val="0"/>
              <w:marRight w:val="0"/>
              <w:marTop w:val="0"/>
              <w:marBottom w:val="0"/>
              <w:divBdr>
                <w:top w:val="none" w:sz="0" w:space="0" w:color="auto"/>
                <w:left w:val="none" w:sz="0" w:space="0" w:color="auto"/>
                <w:bottom w:val="none" w:sz="0" w:space="0" w:color="auto"/>
                <w:right w:val="none" w:sz="0" w:space="0" w:color="auto"/>
              </w:divBdr>
            </w:div>
            <w:div w:id="133522004">
              <w:marLeft w:val="0"/>
              <w:marRight w:val="0"/>
              <w:marTop w:val="0"/>
              <w:marBottom w:val="0"/>
              <w:divBdr>
                <w:top w:val="none" w:sz="0" w:space="0" w:color="auto"/>
                <w:left w:val="none" w:sz="0" w:space="0" w:color="auto"/>
                <w:bottom w:val="none" w:sz="0" w:space="0" w:color="auto"/>
                <w:right w:val="none" w:sz="0" w:space="0" w:color="auto"/>
              </w:divBdr>
            </w:div>
            <w:div w:id="1533956939">
              <w:marLeft w:val="0"/>
              <w:marRight w:val="0"/>
              <w:marTop w:val="0"/>
              <w:marBottom w:val="0"/>
              <w:divBdr>
                <w:top w:val="none" w:sz="0" w:space="0" w:color="auto"/>
                <w:left w:val="none" w:sz="0" w:space="0" w:color="auto"/>
                <w:bottom w:val="none" w:sz="0" w:space="0" w:color="auto"/>
                <w:right w:val="none" w:sz="0" w:space="0" w:color="auto"/>
              </w:divBdr>
            </w:div>
            <w:div w:id="2012486075">
              <w:marLeft w:val="0"/>
              <w:marRight w:val="0"/>
              <w:marTop w:val="0"/>
              <w:marBottom w:val="0"/>
              <w:divBdr>
                <w:top w:val="none" w:sz="0" w:space="0" w:color="auto"/>
                <w:left w:val="none" w:sz="0" w:space="0" w:color="auto"/>
                <w:bottom w:val="none" w:sz="0" w:space="0" w:color="auto"/>
                <w:right w:val="none" w:sz="0" w:space="0" w:color="auto"/>
              </w:divBdr>
            </w:div>
            <w:div w:id="543906577">
              <w:marLeft w:val="0"/>
              <w:marRight w:val="0"/>
              <w:marTop w:val="0"/>
              <w:marBottom w:val="0"/>
              <w:divBdr>
                <w:top w:val="none" w:sz="0" w:space="0" w:color="auto"/>
                <w:left w:val="none" w:sz="0" w:space="0" w:color="auto"/>
                <w:bottom w:val="none" w:sz="0" w:space="0" w:color="auto"/>
                <w:right w:val="none" w:sz="0" w:space="0" w:color="auto"/>
              </w:divBdr>
            </w:div>
            <w:div w:id="775714838">
              <w:marLeft w:val="0"/>
              <w:marRight w:val="0"/>
              <w:marTop w:val="0"/>
              <w:marBottom w:val="0"/>
              <w:divBdr>
                <w:top w:val="none" w:sz="0" w:space="0" w:color="auto"/>
                <w:left w:val="none" w:sz="0" w:space="0" w:color="auto"/>
                <w:bottom w:val="none" w:sz="0" w:space="0" w:color="auto"/>
                <w:right w:val="none" w:sz="0" w:space="0" w:color="auto"/>
              </w:divBdr>
            </w:div>
            <w:div w:id="55917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837996">
      <w:bodyDiv w:val="1"/>
      <w:marLeft w:val="0"/>
      <w:marRight w:val="0"/>
      <w:marTop w:val="0"/>
      <w:marBottom w:val="0"/>
      <w:divBdr>
        <w:top w:val="none" w:sz="0" w:space="0" w:color="auto"/>
        <w:left w:val="none" w:sz="0" w:space="0" w:color="auto"/>
        <w:bottom w:val="none" w:sz="0" w:space="0" w:color="auto"/>
        <w:right w:val="none" w:sz="0" w:space="0" w:color="auto"/>
      </w:divBdr>
      <w:divsChild>
        <w:div w:id="2019654935">
          <w:marLeft w:val="0"/>
          <w:marRight w:val="0"/>
          <w:marTop w:val="0"/>
          <w:marBottom w:val="0"/>
          <w:divBdr>
            <w:top w:val="none" w:sz="0" w:space="0" w:color="auto"/>
            <w:left w:val="none" w:sz="0" w:space="0" w:color="auto"/>
            <w:bottom w:val="none" w:sz="0" w:space="0" w:color="auto"/>
            <w:right w:val="none" w:sz="0" w:space="0" w:color="auto"/>
          </w:divBdr>
          <w:divsChild>
            <w:div w:id="214393596">
              <w:marLeft w:val="0"/>
              <w:marRight w:val="0"/>
              <w:marTop w:val="0"/>
              <w:marBottom w:val="0"/>
              <w:divBdr>
                <w:top w:val="none" w:sz="0" w:space="0" w:color="auto"/>
                <w:left w:val="none" w:sz="0" w:space="0" w:color="auto"/>
                <w:bottom w:val="none" w:sz="0" w:space="0" w:color="auto"/>
                <w:right w:val="none" w:sz="0" w:space="0" w:color="auto"/>
              </w:divBdr>
            </w:div>
            <w:div w:id="184558271">
              <w:marLeft w:val="0"/>
              <w:marRight w:val="0"/>
              <w:marTop w:val="0"/>
              <w:marBottom w:val="0"/>
              <w:divBdr>
                <w:top w:val="none" w:sz="0" w:space="0" w:color="auto"/>
                <w:left w:val="none" w:sz="0" w:space="0" w:color="auto"/>
                <w:bottom w:val="none" w:sz="0" w:space="0" w:color="auto"/>
                <w:right w:val="none" w:sz="0" w:space="0" w:color="auto"/>
              </w:divBdr>
            </w:div>
            <w:div w:id="379986562">
              <w:marLeft w:val="0"/>
              <w:marRight w:val="0"/>
              <w:marTop w:val="0"/>
              <w:marBottom w:val="0"/>
              <w:divBdr>
                <w:top w:val="none" w:sz="0" w:space="0" w:color="auto"/>
                <w:left w:val="none" w:sz="0" w:space="0" w:color="auto"/>
                <w:bottom w:val="none" w:sz="0" w:space="0" w:color="auto"/>
                <w:right w:val="none" w:sz="0" w:space="0" w:color="auto"/>
              </w:divBdr>
            </w:div>
            <w:div w:id="1624997704">
              <w:marLeft w:val="0"/>
              <w:marRight w:val="0"/>
              <w:marTop w:val="0"/>
              <w:marBottom w:val="0"/>
              <w:divBdr>
                <w:top w:val="none" w:sz="0" w:space="0" w:color="auto"/>
                <w:left w:val="none" w:sz="0" w:space="0" w:color="auto"/>
                <w:bottom w:val="none" w:sz="0" w:space="0" w:color="auto"/>
                <w:right w:val="none" w:sz="0" w:space="0" w:color="auto"/>
              </w:divBdr>
            </w:div>
            <w:div w:id="177938032">
              <w:marLeft w:val="0"/>
              <w:marRight w:val="0"/>
              <w:marTop w:val="0"/>
              <w:marBottom w:val="0"/>
              <w:divBdr>
                <w:top w:val="none" w:sz="0" w:space="0" w:color="auto"/>
                <w:left w:val="none" w:sz="0" w:space="0" w:color="auto"/>
                <w:bottom w:val="none" w:sz="0" w:space="0" w:color="auto"/>
                <w:right w:val="none" w:sz="0" w:space="0" w:color="auto"/>
              </w:divBdr>
            </w:div>
            <w:div w:id="814875793">
              <w:marLeft w:val="0"/>
              <w:marRight w:val="0"/>
              <w:marTop w:val="0"/>
              <w:marBottom w:val="0"/>
              <w:divBdr>
                <w:top w:val="none" w:sz="0" w:space="0" w:color="auto"/>
                <w:left w:val="none" w:sz="0" w:space="0" w:color="auto"/>
                <w:bottom w:val="none" w:sz="0" w:space="0" w:color="auto"/>
                <w:right w:val="none" w:sz="0" w:space="0" w:color="auto"/>
              </w:divBdr>
            </w:div>
            <w:div w:id="898710150">
              <w:marLeft w:val="0"/>
              <w:marRight w:val="0"/>
              <w:marTop w:val="0"/>
              <w:marBottom w:val="0"/>
              <w:divBdr>
                <w:top w:val="none" w:sz="0" w:space="0" w:color="auto"/>
                <w:left w:val="none" w:sz="0" w:space="0" w:color="auto"/>
                <w:bottom w:val="none" w:sz="0" w:space="0" w:color="auto"/>
                <w:right w:val="none" w:sz="0" w:space="0" w:color="auto"/>
              </w:divBdr>
            </w:div>
            <w:div w:id="1095783968">
              <w:marLeft w:val="0"/>
              <w:marRight w:val="0"/>
              <w:marTop w:val="0"/>
              <w:marBottom w:val="0"/>
              <w:divBdr>
                <w:top w:val="none" w:sz="0" w:space="0" w:color="auto"/>
                <w:left w:val="none" w:sz="0" w:space="0" w:color="auto"/>
                <w:bottom w:val="none" w:sz="0" w:space="0" w:color="auto"/>
                <w:right w:val="none" w:sz="0" w:space="0" w:color="auto"/>
              </w:divBdr>
            </w:div>
            <w:div w:id="412049049">
              <w:marLeft w:val="0"/>
              <w:marRight w:val="0"/>
              <w:marTop w:val="0"/>
              <w:marBottom w:val="0"/>
              <w:divBdr>
                <w:top w:val="none" w:sz="0" w:space="0" w:color="auto"/>
                <w:left w:val="none" w:sz="0" w:space="0" w:color="auto"/>
                <w:bottom w:val="none" w:sz="0" w:space="0" w:color="auto"/>
                <w:right w:val="none" w:sz="0" w:space="0" w:color="auto"/>
              </w:divBdr>
            </w:div>
            <w:div w:id="746147782">
              <w:marLeft w:val="0"/>
              <w:marRight w:val="0"/>
              <w:marTop w:val="0"/>
              <w:marBottom w:val="0"/>
              <w:divBdr>
                <w:top w:val="none" w:sz="0" w:space="0" w:color="auto"/>
                <w:left w:val="none" w:sz="0" w:space="0" w:color="auto"/>
                <w:bottom w:val="none" w:sz="0" w:space="0" w:color="auto"/>
                <w:right w:val="none" w:sz="0" w:space="0" w:color="auto"/>
              </w:divBdr>
            </w:div>
            <w:div w:id="181550875">
              <w:marLeft w:val="0"/>
              <w:marRight w:val="0"/>
              <w:marTop w:val="0"/>
              <w:marBottom w:val="0"/>
              <w:divBdr>
                <w:top w:val="none" w:sz="0" w:space="0" w:color="auto"/>
                <w:left w:val="none" w:sz="0" w:space="0" w:color="auto"/>
                <w:bottom w:val="none" w:sz="0" w:space="0" w:color="auto"/>
                <w:right w:val="none" w:sz="0" w:space="0" w:color="auto"/>
              </w:divBdr>
            </w:div>
            <w:div w:id="2012102912">
              <w:marLeft w:val="0"/>
              <w:marRight w:val="0"/>
              <w:marTop w:val="0"/>
              <w:marBottom w:val="0"/>
              <w:divBdr>
                <w:top w:val="none" w:sz="0" w:space="0" w:color="auto"/>
                <w:left w:val="none" w:sz="0" w:space="0" w:color="auto"/>
                <w:bottom w:val="none" w:sz="0" w:space="0" w:color="auto"/>
                <w:right w:val="none" w:sz="0" w:space="0" w:color="auto"/>
              </w:divBdr>
            </w:div>
            <w:div w:id="879173920">
              <w:marLeft w:val="0"/>
              <w:marRight w:val="0"/>
              <w:marTop w:val="0"/>
              <w:marBottom w:val="0"/>
              <w:divBdr>
                <w:top w:val="none" w:sz="0" w:space="0" w:color="auto"/>
                <w:left w:val="none" w:sz="0" w:space="0" w:color="auto"/>
                <w:bottom w:val="none" w:sz="0" w:space="0" w:color="auto"/>
                <w:right w:val="none" w:sz="0" w:space="0" w:color="auto"/>
              </w:divBdr>
            </w:div>
            <w:div w:id="1616520452">
              <w:marLeft w:val="0"/>
              <w:marRight w:val="0"/>
              <w:marTop w:val="0"/>
              <w:marBottom w:val="0"/>
              <w:divBdr>
                <w:top w:val="none" w:sz="0" w:space="0" w:color="auto"/>
                <w:left w:val="none" w:sz="0" w:space="0" w:color="auto"/>
                <w:bottom w:val="none" w:sz="0" w:space="0" w:color="auto"/>
                <w:right w:val="none" w:sz="0" w:space="0" w:color="auto"/>
              </w:divBdr>
            </w:div>
            <w:div w:id="402797648">
              <w:marLeft w:val="0"/>
              <w:marRight w:val="0"/>
              <w:marTop w:val="0"/>
              <w:marBottom w:val="0"/>
              <w:divBdr>
                <w:top w:val="none" w:sz="0" w:space="0" w:color="auto"/>
                <w:left w:val="none" w:sz="0" w:space="0" w:color="auto"/>
                <w:bottom w:val="none" w:sz="0" w:space="0" w:color="auto"/>
                <w:right w:val="none" w:sz="0" w:space="0" w:color="auto"/>
              </w:divBdr>
            </w:div>
            <w:div w:id="2083988817">
              <w:marLeft w:val="0"/>
              <w:marRight w:val="0"/>
              <w:marTop w:val="0"/>
              <w:marBottom w:val="0"/>
              <w:divBdr>
                <w:top w:val="none" w:sz="0" w:space="0" w:color="auto"/>
                <w:left w:val="none" w:sz="0" w:space="0" w:color="auto"/>
                <w:bottom w:val="none" w:sz="0" w:space="0" w:color="auto"/>
                <w:right w:val="none" w:sz="0" w:space="0" w:color="auto"/>
              </w:divBdr>
            </w:div>
            <w:div w:id="535703090">
              <w:marLeft w:val="0"/>
              <w:marRight w:val="0"/>
              <w:marTop w:val="0"/>
              <w:marBottom w:val="0"/>
              <w:divBdr>
                <w:top w:val="none" w:sz="0" w:space="0" w:color="auto"/>
                <w:left w:val="none" w:sz="0" w:space="0" w:color="auto"/>
                <w:bottom w:val="none" w:sz="0" w:space="0" w:color="auto"/>
                <w:right w:val="none" w:sz="0" w:space="0" w:color="auto"/>
              </w:divBdr>
            </w:div>
            <w:div w:id="1250968087">
              <w:marLeft w:val="0"/>
              <w:marRight w:val="0"/>
              <w:marTop w:val="0"/>
              <w:marBottom w:val="0"/>
              <w:divBdr>
                <w:top w:val="none" w:sz="0" w:space="0" w:color="auto"/>
                <w:left w:val="none" w:sz="0" w:space="0" w:color="auto"/>
                <w:bottom w:val="none" w:sz="0" w:space="0" w:color="auto"/>
                <w:right w:val="none" w:sz="0" w:space="0" w:color="auto"/>
              </w:divBdr>
            </w:div>
            <w:div w:id="337274148">
              <w:marLeft w:val="0"/>
              <w:marRight w:val="0"/>
              <w:marTop w:val="0"/>
              <w:marBottom w:val="0"/>
              <w:divBdr>
                <w:top w:val="none" w:sz="0" w:space="0" w:color="auto"/>
                <w:left w:val="none" w:sz="0" w:space="0" w:color="auto"/>
                <w:bottom w:val="none" w:sz="0" w:space="0" w:color="auto"/>
                <w:right w:val="none" w:sz="0" w:space="0" w:color="auto"/>
              </w:divBdr>
            </w:div>
            <w:div w:id="1248537252">
              <w:marLeft w:val="0"/>
              <w:marRight w:val="0"/>
              <w:marTop w:val="0"/>
              <w:marBottom w:val="0"/>
              <w:divBdr>
                <w:top w:val="none" w:sz="0" w:space="0" w:color="auto"/>
                <w:left w:val="none" w:sz="0" w:space="0" w:color="auto"/>
                <w:bottom w:val="none" w:sz="0" w:space="0" w:color="auto"/>
                <w:right w:val="none" w:sz="0" w:space="0" w:color="auto"/>
              </w:divBdr>
            </w:div>
            <w:div w:id="1643194160">
              <w:marLeft w:val="0"/>
              <w:marRight w:val="0"/>
              <w:marTop w:val="0"/>
              <w:marBottom w:val="0"/>
              <w:divBdr>
                <w:top w:val="none" w:sz="0" w:space="0" w:color="auto"/>
                <w:left w:val="none" w:sz="0" w:space="0" w:color="auto"/>
                <w:bottom w:val="none" w:sz="0" w:space="0" w:color="auto"/>
                <w:right w:val="none" w:sz="0" w:space="0" w:color="auto"/>
              </w:divBdr>
            </w:div>
            <w:div w:id="1762874981">
              <w:marLeft w:val="0"/>
              <w:marRight w:val="0"/>
              <w:marTop w:val="0"/>
              <w:marBottom w:val="0"/>
              <w:divBdr>
                <w:top w:val="none" w:sz="0" w:space="0" w:color="auto"/>
                <w:left w:val="none" w:sz="0" w:space="0" w:color="auto"/>
                <w:bottom w:val="none" w:sz="0" w:space="0" w:color="auto"/>
                <w:right w:val="none" w:sz="0" w:space="0" w:color="auto"/>
              </w:divBdr>
            </w:div>
            <w:div w:id="2089688932">
              <w:marLeft w:val="0"/>
              <w:marRight w:val="0"/>
              <w:marTop w:val="0"/>
              <w:marBottom w:val="0"/>
              <w:divBdr>
                <w:top w:val="none" w:sz="0" w:space="0" w:color="auto"/>
                <w:left w:val="none" w:sz="0" w:space="0" w:color="auto"/>
                <w:bottom w:val="none" w:sz="0" w:space="0" w:color="auto"/>
                <w:right w:val="none" w:sz="0" w:space="0" w:color="auto"/>
              </w:divBdr>
            </w:div>
            <w:div w:id="1138109999">
              <w:marLeft w:val="0"/>
              <w:marRight w:val="0"/>
              <w:marTop w:val="0"/>
              <w:marBottom w:val="0"/>
              <w:divBdr>
                <w:top w:val="none" w:sz="0" w:space="0" w:color="auto"/>
                <w:left w:val="none" w:sz="0" w:space="0" w:color="auto"/>
                <w:bottom w:val="none" w:sz="0" w:space="0" w:color="auto"/>
                <w:right w:val="none" w:sz="0" w:space="0" w:color="auto"/>
              </w:divBdr>
            </w:div>
            <w:div w:id="1497070570">
              <w:marLeft w:val="0"/>
              <w:marRight w:val="0"/>
              <w:marTop w:val="0"/>
              <w:marBottom w:val="0"/>
              <w:divBdr>
                <w:top w:val="none" w:sz="0" w:space="0" w:color="auto"/>
                <w:left w:val="none" w:sz="0" w:space="0" w:color="auto"/>
                <w:bottom w:val="none" w:sz="0" w:space="0" w:color="auto"/>
                <w:right w:val="none" w:sz="0" w:space="0" w:color="auto"/>
              </w:divBdr>
            </w:div>
            <w:div w:id="1827894790">
              <w:marLeft w:val="0"/>
              <w:marRight w:val="0"/>
              <w:marTop w:val="0"/>
              <w:marBottom w:val="0"/>
              <w:divBdr>
                <w:top w:val="none" w:sz="0" w:space="0" w:color="auto"/>
                <w:left w:val="none" w:sz="0" w:space="0" w:color="auto"/>
                <w:bottom w:val="none" w:sz="0" w:space="0" w:color="auto"/>
                <w:right w:val="none" w:sz="0" w:space="0" w:color="auto"/>
              </w:divBdr>
            </w:div>
            <w:div w:id="1715959751">
              <w:marLeft w:val="0"/>
              <w:marRight w:val="0"/>
              <w:marTop w:val="0"/>
              <w:marBottom w:val="0"/>
              <w:divBdr>
                <w:top w:val="none" w:sz="0" w:space="0" w:color="auto"/>
                <w:left w:val="none" w:sz="0" w:space="0" w:color="auto"/>
                <w:bottom w:val="none" w:sz="0" w:space="0" w:color="auto"/>
                <w:right w:val="none" w:sz="0" w:space="0" w:color="auto"/>
              </w:divBdr>
            </w:div>
            <w:div w:id="667828379">
              <w:marLeft w:val="0"/>
              <w:marRight w:val="0"/>
              <w:marTop w:val="0"/>
              <w:marBottom w:val="0"/>
              <w:divBdr>
                <w:top w:val="none" w:sz="0" w:space="0" w:color="auto"/>
                <w:left w:val="none" w:sz="0" w:space="0" w:color="auto"/>
                <w:bottom w:val="none" w:sz="0" w:space="0" w:color="auto"/>
                <w:right w:val="none" w:sz="0" w:space="0" w:color="auto"/>
              </w:divBdr>
            </w:div>
            <w:div w:id="151604397">
              <w:marLeft w:val="0"/>
              <w:marRight w:val="0"/>
              <w:marTop w:val="0"/>
              <w:marBottom w:val="0"/>
              <w:divBdr>
                <w:top w:val="none" w:sz="0" w:space="0" w:color="auto"/>
                <w:left w:val="none" w:sz="0" w:space="0" w:color="auto"/>
                <w:bottom w:val="none" w:sz="0" w:space="0" w:color="auto"/>
                <w:right w:val="none" w:sz="0" w:space="0" w:color="auto"/>
              </w:divBdr>
            </w:div>
            <w:div w:id="526522265">
              <w:marLeft w:val="0"/>
              <w:marRight w:val="0"/>
              <w:marTop w:val="0"/>
              <w:marBottom w:val="0"/>
              <w:divBdr>
                <w:top w:val="none" w:sz="0" w:space="0" w:color="auto"/>
                <w:left w:val="none" w:sz="0" w:space="0" w:color="auto"/>
                <w:bottom w:val="none" w:sz="0" w:space="0" w:color="auto"/>
                <w:right w:val="none" w:sz="0" w:space="0" w:color="auto"/>
              </w:divBdr>
            </w:div>
            <w:div w:id="1537039073">
              <w:marLeft w:val="0"/>
              <w:marRight w:val="0"/>
              <w:marTop w:val="0"/>
              <w:marBottom w:val="0"/>
              <w:divBdr>
                <w:top w:val="none" w:sz="0" w:space="0" w:color="auto"/>
                <w:left w:val="none" w:sz="0" w:space="0" w:color="auto"/>
                <w:bottom w:val="none" w:sz="0" w:space="0" w:color="auto"/>
                <w:right w:val="none" w:sz="0" w:space="0" w:color="auto"/>
              </w:divBdr>
            </w:div>
            <w:div w:id="290062479">
              <w:marLeft w:val="0"/>
              <w:marRight w:val="0"/>
              <w:marTop w:val="0"/>
              <w:marBottom w:val="0"/>
              <w:divBdr>
                <w:top w:val="none" w:sz="0" w:space="0" w:color="auto"/>
                <w:left w:val="none" w:sz="0" w:space="0" w:color="auto"/>
                <w:bottom w:val="none" w:sz="0" w:space="0" w:color="auto"/>
                <w:right w:val="none" w:sz="0" w:space="0" w:color="auto"/>
              </w:divBdr>
            </w:div>
            <w:div w:id="15889989">
              <w:marLeft w:val="0"/>
              <w:marRight w:val="0"/>
              <w:marTop w:val="0"/>
              <w:marBottom w:val="0"/>
              <w:divBdr>
                <w:top w:val="none" w:sz="0" w:space="0" w:color="auto"/>
                <w:left w:val="none" w:sz="0" w:space="0" w:color="auto"/>
                <w:bottom w:val="none" w:sz="0" w:space="0" w:color="auto"/>
                <w:right w:val="none" w:sz="0" w:space="0" w:color="auto"/>
              </w:divBdr>
            </w:div>
            <w:div w:id="1467502568">
              <w:marLeft w:val="0"/>
              <w:marRight w:val="0"/>
              <w:marTop w:val="0"/>
              <w:marBottom w:val="0"/>
              <w:divBdr>
                <w:top w:val="none" w:sz="0" w:space="0" w:color="auto"/>
                <w:left w:val="none" w:sz="0" w:space="0" w:color="auto"/>
                <w:bottom w:val="none" w:sz="0" w:space="0" w:color="auto"/>
                <w:right w:val="none" w:sz="0" w:space="0" w:color="auto"/>
              </w:divBdr>
            </w:div>
            <w:div w:id="646204075">
              <w:marLeft w:val="0"/>
              <w:marRight w:val="0"/>
              <w:marTop w:val="0"/>
              <w:marBottom w:val="0"/>
              <w:divBdr>
                <w:top w:val="none" w:sz="0" w:space="0" w:color="auto"/>
                <w:left w:val="none" w:sz="0" w:space="0" w:color="auto"/>
                <w:bottom w:val="none" w:sz="0" w:space="0" w:color="auto"/>
                <w:right w:val="none" w:sz="0" w:space="0" w:color="auto"/>
              </w:divBdr>
            </w:div>
            <w:div w:id="563682711">
              <w:marLeft w:val="0"/>
              <w:marRight w:val="0"/>
              <w:marTop w:val="0"/>
              <w:marBottom w:val="0"/>
              <w:divBdr>
                <w:top w:val="none" w:sz="0" w:space="0" w:color="auto"/>
                <w:left w:val="none" w:sz="0" w:space="0" w:color="auto"/>
                <w:bottom w:val="none" w:sz="0" w:space="0" w:color="auto"/>
                <w:right w:val="none" w:sz="0" w:space="0" w:color="auto"/>
              </w:divBdr>
            </w:div>
            <w:div w:id="903368225">
              <w:marLeft w:val="0"/>
              <w:marRight w:val="0"/>
              <w:marTop w:val="0"/>
              <w:marBottom w:val="0"/>
              <w:divBdr>
                <w:top w:val="none" w:sz="0" w:space="0" w:color="auto"/>
                <w:left w:val="none" w:sz="0" w:space="0" w:color="auto"/>
                <w:bottom w:val="none" w:sz="0" w:space="0" w:color="auto"/>
                <w:right w:val="none" w:sz="0" w:space="0" w:color="auto"/>
              </w:divBdr>
            </w:div>
            <w:div w:id="2011329674">
              <w:marLeft w:val="0"/>
              <w:marRight w:val="0"/>
              <w:marTop w:val="0"/>
              <w:marBottom w:val="0"/>
              <w:divBdr>
                <w:top w:val="none" w:sz="0" w:space="0" w:color="auto"/>
                <w:left w:val="none" w:sz="0" w:space="0" w:color="auto"/>
                <w:bottom w:val="none" w:sz="0" w:space="0" w:color="auto"/>
                <w:right w:val="none" w:sz="0" w:space="0" w:color="auto"/>
              </w:divBdr>
            </w:div>
            <w:div w:id="1786731267">
              <w:marLeft w:val="0"/>
              <w:marRight w:val="0"/>
              <w:marTop w:val="0"/>
              <w:marBottom w:val="0"/>
              <w:divBdr>
                <w:top w:val="none" w:sz="0" w:space="0" w:color="auto"/>
                <w:left w:val="none" w:sz="0" w:space="0" w:color="auto"/>
                <w:bottom w:val="none" w:sz="0" w:space="0" w:color="auto"/>
                <w:right w:val="none" w:sz="0" w:space="0" w:color="auto"/>
              </w:divBdr>
            </w:div>
            <w:div w:id="763260489">
              <w:marLeft w:val="0"/>
              <w:marRight w:val="0"/>
              <w:marTop w:val="0"/>
              <w:marBottom w:val="0"/>
              <w:divBdr>
                <w:top w:val="none" w:sz="0" w:space="0" w:color="auto"/>
                <w:left w:val="none" w:sz="0" w:space="0" w:color="auto"/>
                <w:bottom w:val="none" w:sz="0" w:space="0" w:color="auto"/>
                <w:right w:val="none" w:sz="0" w:space="0" w:color="auto"/>
              </w:divBdr>
            </w:div>
            <w:div w:id="265043576">
              <w:marLeft w:val="0"/>
              <w:marRight w:val="0"/>
              <w:marTop w:val="0"/>
              <w:marBottom w:val="0"/>
              <w:divBdr>
                <w:top w:val="none" w:sz="0" w:space="0" w:color="auto"/>
                <w:left w:val="none" w:sz="0" w:space="0" w:color="auto"/>
                <w:bottom w:val="none" w:sz="0" w:space="0" w:color="auto"/>
                <w:right w:val="none" w:sz="0" w:space="0" w:color="auto"/>
              </w:divBdr>
            </w:div>
            <w:div w:id="351804112">
              <w:marLeft w:val="0"/>
              <w:marRight w:val="0"/>
              <w:marTop w:val="0"/>
              <w:marBottom w:val="0"/>
              <w:divBdr>
                <w:top w:val="none" w:sz="0" w:space="0" w:color="auto"/>
                <w:left w:val="none" w:sz="0" w:space="0" w:color="auto"/>
                <w:bottom w:val="none" w:sz="0" w:space="0" w:color="auto"/>
                <w:right w:val="none" w:sz="0" w:space="0" w:color="auto"/>
              </w:divBdr>
            </w:div>
            <w:div w:id="643317679">
              <w:marLeft w:val="0"/>
              <w:marRight w:val="0"/>
              <w:marTop w:val="0"/>
              <w:marBottom w:val="0"/>
              <w:divBdr>
                <w:top w:val="none" w:sz="0" w:space="0" w:color="auto"/>
                <w:left w:val="none" w:sz="0" w:space="0" w:color="auto"/>
                <w:bottom w:val="none" w:sz="0" w:space="0" w:color="auto"/>
                <w:right w:val="none" w:sz="0" w:space="0" w:color="auto"/>
              </w:divBdr>
            </w:div>
            <w:div w:id="1080180013">
              <w:marLeft w:val="0"/>
              <w:marRight w:val="0"/>
              <w:marTop w:val="0"/>
              <w:marBottom w:val="0"/>
              <w:divBdr>
                <w:top w:val="none" w:sz="0" w:space="0" w:color="auto"/>
                <w:left w:val="none" w:sz="0" w:space="0" w:color="auto"/>
                <w:bottom w:val="none" w:sz="0" w:space="0" w:color="auto"/>
                <w:right w:val="none" w:sz="0" w:space="0" w:color="auto"/>
              </w:divBdr>
            </w:div>
            <w:div w:id="222527237">
              <w:marLeft w:val="0"/>
              <w:marRight w:val="0"/>
              <w:marTop w:val="0"/>
              <w:marBottom w:val="0"/>
              <w:divBdr>
                <w:top w:val="none" w:sz="0" w:space="0" w:color="auto"/>
                <w:left w:val="none" w:sz="0" w:space="0" w:color="auto"/>
                <w:bottom w:val="none" w:sz="0" w:space="0" w:color="auto"/>
                <w:right w:val="none" w:sz="0" w:space="0" w:color="auto"/>
              </w:divBdr>
            </w:div>
            <w:div w:id="303244023">
              <w:marLeft w:val="0"/>
              <w:marRight w:val="0"/>
              <w:marTop w:val="0"/>
              <w:marBottom w:val="0"/>
              <w:divBdr>
                <w:top w:val="none" w:sz="0" w:space="0" w:color="auto"/>
                <w:left w:val="none" w:sz="0" w:space="0" w:color="auto"/>
                <w:bottom w:val="none" w:sz="0" w:space="0" w:color="auto"/>
                <w:right w:val="none" w:sz="0" w:space="0" w:color="auto"/>
              </w:divBdr>
            </w:div>
            <w:div w:id="1704212971">
              <w:marLeft w:val="0"/>
              <w:marRight w:val="0"/>
              <w:marTop w:val="0"/>
              <w:marBottom w:val="0"/>
              <w:divBdr>
                <w:top w:val="none" w:sz="0" w:space="0" w:color="auto"/>
                <w:left w:val="none" w:sz="0" w:space="0" w:color="auto"/>
                <w:bottom w:val="none" w:sz="0" w:space="0" w:color="auto"/>
                <w:right w:val="none" w:sz="0" w:space="0" w:color="auto"/>
              </w:divBdr>
            </w:div>
            <w:div w:id="347751826">
              <w:marLeft w:val="0"/>
              <w:marRight w:val="0"/>
              <w:marTop w:val="0"/>
              <w:marBottom w:val="0"/>
              <w:divBdr>
                <w:top w:val="none" w:sz="0" w:space="0" w:color="auto"/>
                <w:left w:val="none" w:sz="0" w:space="0" w:color="auto"/>
                <w:bottom w:val="none" w:sz="0" w:space="0" w:color="auto"/>
                <w:right w:val="none" w:sz="0" w:space="0" w:color="auto"/>
              </w:divBdr>
            </w:div>
            <w:div w:id="177892108">
              <w:marLeft w:val="0"/>
              <w:marRight w:val="0"/>
              <w:marTop w:val="0"/>
              <w:marBottom w:val="0"/>
              <w:divBdr>
                <w:top w:val="none" w:sz="0" w:space="0" w:color="auto"/>
                <w:left w:val="none" w:sz="0" w:space="0" w:color="auto"/>
                <w:bottom w:val="none" w:sz="0" w:space="0" w:color="auto"/>
                <w:right w:val="none" w:sz="0" w:space="0" w:color="auto"/>
              </w:divBdr>
            </w:div>
            <w:div w:id="1197235166">
              <w:marLeft w:val="0"/>
              <w:marRight w:val="0"/>
              <w:marTop w:val="0"/>
              <w:marBottom w:val="0"/>
              <w:divBdr>
                <w:top w:val="none" w:sz="0" w:space="0" w:color="auto"/>
                <w:left w:val="none" w:sz="0" w:space="0" w:color="auto"/>
                <w:bottom w:val="none" w:sz="0" w:space="0" w:color="auto"/>
                <w:right w:val="none" w:sz="0" w:space="0" w:color="auto"/>
              </w:divBdr>
            </w:div>
            <w:div w:id="1904562634">
              <w:marLeft w:val="0"/>
              <w:marRight w:val="0"/>
              <w:marTop w:val="0"/>
              <w:marBottom w:val="0"/>
              <w:divBdr>
                <w:top w:val="none" w:sz="0" w:space="0" w:color="auto"/>
                <w:left w:val="none" w:sz="0" w:space="0" w:color="auto"/>
                <w:bottom w:val="none" w:sz="0" w:space="0" w:color="auto"/>
                <w:right w:val="none" w:sz="0" w:space="0" w:color="auto"/>
              </w:divBdr>
            </w:div>
            <w:div w:id="1553804873">
              <w:marLeft w:val="0"/>
              <w:marRight w:val="0"/>
              <w:marTop w:val="0"/>
              <w:marBottom w:val="0"/>
              <w:divBdr>
                <w:top w:val="none" w:sz="0" w:space="0" w:color="auto"/>
                <w:left w:val="none" w:sz="0" w:space="0" w:color="auto"/>
                <w:bottom w:val="none" w:sz="0" w:space="0" w:color="auto"/>
                <w:right w:val="none" w:sz="0" w:space="0" w:color="auto"/>
              </w:divBdr>
            </w:div>
            <w:div w:id="1226449669">
              <w:marLeft w:val="0"/>
              <w:marRight w:val="0"/>
              <w:marTop w:val="0"/>
              <w:marBottom w:val="0"/>
              <w:divBdr>
                <w:top w:val="none" w:sz="0" w:space="0" w:color="auto"/>
                <w:left w:val="none" w:sz="0" w:space="0" w:color="auto"/>
                <w:bottom w:val="none" w:sz="0" w:space="0" w:color="auto"/>
                <w:right w:val="none" w:sz="0" w:space="0" w:color="auto"/>
              </w:divBdr>
            </w:div>
            <w:div w:id="20211210">
              <w:marLeft w:val="0"/>
              <w:marRight w:val="0"/>
              <w:marTop w:val="0"/>
              <w:marBottom w:val="0"/>
              <w:divBdr>
                <w:top w:val="none" w:sz="0" w:space="0" w:color="auto"/>
                <w:left w:val="none" w:sz="0" w:space="0" w:color="auto"/>
                <w:bottom w:val="none" w:sz="0" w:space="0" w:color="auto"/>
                <w:right w:val="none" w:sz="0" w:space="0" w:color="auto"/>
              </w:divBdr>
            </w:div>
            <w:div w:id="605162711">
              <w:marLeft w:val="0"/>
              <w:marRight w:val="0"/>
              <w:marTop w:val="0"/>
              <w:marBottom w:val="0"/>
              <w:divBdr>
                <w:top w:val="none" w:sz="0" w:space="0" w:color="auto"/>
                <w:left w:val="none" w:sz="0" w:space="0" w:color="auto"/>
                <w:bottom w:val="none" w:sz="0" w:space="0" w:color="auto"/>
                <w:right w:val="none" w:sz="0" w:space="0" w:color="auto"/>
              </w:divBdr>
            </w:div>
            <w:div w:id="541601265">
              <w:marLeft w:val="0"/>
              <w:marRight w:val="0"/>
              <w:marTop w:val="0"/>
              <w:marBottom w:val="0"/>
              <w:divBdr>
                <w:top w:val="none" w:sz="0" w:space="0" w:color="auto"/>
                <w:left w:val="none" w:sz="0" w:space="0" w:color="auto"/>
                <w:bottom w:val="none" w:sz="0" w:space="0" w:color="auto"/>
                <w:right w:val="none" w:sz="0" w:space="0" w:color="auto"/>
              </w:divBdr>
            </w:div>
            <w:div w:id="292295123">
              <w:marLeft w:val="0"/>
              <w:marRight w:val="0"/>
              <w:marTop w:val="0"/>
              <w:marBottom w:val="0"/>
              <w:divBdr>
                <w:top w:val="none" w:sz="0" w:space="0" w:color="auto"/>
                <w:left w:val="none" w:sz="0" w:space="0" w:color="auto"/>
                <w:bottom w:val="none" w:sz="0" w:space="0" w:color="auto"/>
                <w:right w:val="none" w:sz="0" w:space="0" w:color="auto"/>
              </w:divBdr>
            </w:div>
            <w:div w:id="1201552797">
              <w:marLeft w:val="0"/>
              <w:marRight w:val="0"/>
              <w:marTop w:val="0"/>
              <w:marBottom w:val="0"/>
              <w:divBdr>
                <w:top w:val="none" w:sz="0" w:space="0" w:color="auto"/>
                <w:left w:val="none" w:sz="0" w:space="0" w:color="auto"/>
                <w:bottom w:val="none" w:sz="0" w:space="0" w:color="auto"/>
                <w:right w:val="none" w:sz="0" w:space="0" w:color="auto"/>
              </w:divBdr>
            </w:div>
            <w:div w:id="1460220688">
              <w:marLeft w:val="0"/>
              <w:marRight w:val="0"/>
              <w:marTop w:val="0"/>
              <w:marBottom w:val="0"/>
              <w:divBdr>
                <w:top w:val="none" w:sz="0" w:space="0" w:color="auto"/>
                <w:left w:val="none" w:sz="0" w:space="0" w:color="auto"/>
                <w:bottom w:val="none" w:sz="0" w:space="0" w:color="auto"/>
                <w:right w:val="none" w:sz="0" w:space="0" w:color="auto"/>
              </w:divBdr>
            </w:div>
            <w:div w:id="170608559">
              <w:marLeft w:val="0"/>
              <w:marRight w:val="0"/>
              <w:marTop w:val="0"/>
              <w:marBottom w:val="0"/>
              <w:divBdr>
                <w:top w:val="none" w:sz="0" w:space="0" w:color="auto"/>
                <w:left w:val="none" w:sz="0" w:space="0" w:color="auto"/>
                <w:bottom w:val="none" w:sz="0" w:space="0" w:color="auto"/>
                <w:right w:val="none" w:sz="0" w:space="0" w:color="auto"/>
              </w:divBdr>
            </w:div>
            <w:div w:id="386026124">
              <w:marLeft w:val="0"/>
              <w:marRight w:val="0"/>
              <w:marTop w:val="0"/>
              <w:marBottom w:val="0"/>
              <w:divBdr>
                <w:top w:val="none" w:sz="0" w:space="0" w:color="auto"/>
                <w:left w:val="none" w:sz="0" w:space="0" w:color="auto"/>
                <w:bottom w:val="none" w:sz="0" w:space="0" w:color="auto"/>
                <w:right w:val="none" w:sz="0" w:space="0" w:color="auto"/>
              </w:divBdr>
            </w:div>
            <w:div w:id="2130051870">
              <w:marLeft w:val="0"/>
              <w:marRight w:val="0"/>
              <w:marTop w:val="0"/>
              <w:marBottom w:val="0"/>
              <w:divBdr>
                <w:top w:val="none" w:sz="0" w:space="0" w:color="auto"/>
                <w:left w:val="none" w:sz="0" w:space="0" w:color="auto"/>
                <w:bottom w:val="none" w:sz="0" w:space="0" w:color="auto"/>
                <w:right w:val="none" w:sz="0" w:space="0" w:color="auto"/>
              </w:divBdr>
            </w:div>
            <w:div w:id="322785582">
              <w:marLeft w:val="0"/>
              <w:marRight w:val="0"/>
              <w:marTop w:val="0"/>
              <w:marBottom w:val="0"/>
              <w:divBdr>
                <w:top w:val="none" w:sz="0" w:space="0" w:color="auto"/>
                <w:left w:val="none" w:sz="0" w:space="0" w:color="auto"/>
                <w:bottom w:val="none" w:sz="0" w:space="0" w:color="auto"/>
                <w:right w:val="none" w:sz="0" w:space="0" w:color="auto"/>
              </w:divBdr>
            </w:div>
            <w:div w:id="2049913507">
              <w:marLeft w:val="0"/>
              <w:marRight w:val="0"/>
              <w:marTop w:val="0"/>
              <w:marBottom w:val="0"/>
              <w:divBdr>
                <w:top w:val="none" w:sz="0" w:space="0" w:color="auto"/>
                <w:left w:val="none" w:sz="0" w:space="0" w:color="auto"/>
                <w:bottom w:val="none" w:sz="0" w:space="0" w:color="auto"/>
                <w:right w:val="none" w:sz="0" w:space="0" w:color="auto"/>
              </w:divBdr>
            </w:div>
            <w:div w:id="576522025">
              <w:marLeft w:val="0"/>
              <w:marRight w:val="0"/>
              <w:marTop w:val="0"/>
              <w:marBottom w:val="0"/>
              <w:divBdr>
                <w:top w:val="none" w:sz="0" w:space="0" w:color="auto"/>
                <w:left w:val="none" w:sz="0" w:space="0" w:color="auto"/>
                <w:bottom w:val="none" w:sz="0" w:space="0" w:color="auto"/>
                <w:right w:val="none" w:sz="0" w:space="0" w:color="auto"/>
              </w:divBdr>
            </w:div>
            <w:div w:id="836189878">
              <w:marLeft w:val="0"/>
              <w:marRight w:val="0"/>
              <w:marTop w:val="0"/>
              <w:marBottom w:val="0"/>
              <w:divBdr>
                <w:top w:val="none" w:sz="0" w:space="0" w:color="auto"/>
                <w:left w:val="none" w:sz="0" w:space="0" w:color="auto"/>
                <w:bottom w:val="none" w:sz="0" w:space="0" w:color="auto"/>
                <w:right w:val="none" w:sz="0" w:space="0" w:color="auto"/>
              </w:divBdr>
            </w:div>
            <w:div w:id="154425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yw\OneDrive%20-%20Packt\Packt\Author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217712-3C79-4B21-B8F5-45B20F60D9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C12C34-B3A5-478A-AABE-53D286C3B384}">
  <ds:schemaRefs>
    <ds:schemaRef ds:uri="http://schemas.microsoft.com/office/2006/metadata/properties"/>
    <ds:schemaRef ds:uri="http://schemas.microsoft.com/office/infopath/2007/PartnerControls"/>
    <ds:schemaRef ds:uri="e7df6e9d-0615-47e4-a4ad-60fe01bbcbf5"/>
  </ds:schemaRefs>
</ds:datastoreItem>
</file>

<file path=customXml/itemProps3.xml><?xml version="1.0" encoding="utf-8"?>
<ds:datastoreItem xmlns:ds="http://schemas.openxmlformats.org/officeDocument/2006/customXml" ds:itemID="{09A1CC33-6B40-4EC6-A4ED-BB83246CBE47}">
  <ds:schemaRefs>
    <ds:schemaRef ds:uri="http://schemas.microsoft.com/sharepoint/v3/contenttype/forms"/>
  </ds:schemaRefs>
</ds:datastoreItem>
</file>

<file path=customXml/itemProps4.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145</TotalTime>
  <Pages>33</Pages>
  <Words>5435</Words>
  <Characters>30981</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4</cp:revision>
  <dcterms:created xsi:type="dcterms:W3CDTF">2021-06-03T11:27:00Z</dcterms:created>
  <dcterms:modified xsi:type="dcterms:W3CDTF">2021-06-03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